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84A16" w14:textId="540D544D" w:rsidR="00AD7EA6" w:rsidRPr="005E5349" w:rsidRDefault="00731D30" w:rsidP="00AB4ECF">
      <w:pPr>
        <w:spacing w:after="120"/>
        <w:jc w:val="center"/>
        <w:rPr>
          <w:sz w:val="36"/>
          <w:szCs w:val="36"/>
        </w:rPr>
      </w:pPr>
      <w:r w:rsidRPr="005E5349">
        <w:rPr>
          <w:sz w:val="36"/>
          <w:szCs w:val="36"/>
        </w:rPr>
        <w:t>CST-3</w:t>
      </w:r>
      <w:r w:rsidR="001E57F9" w:rsidRPr="005E5349">
        <w:rPr>
          <w:sz w:val="36"/>
          <w:szCs w:val="36"/>
        </w:rPr>
        <w:t>9</w:t>
      </w:r>
      <w:r w:rsidRPr="005E5349">
        <w:rPr>
          <w:sz w:val="36"/>
          <w:szCs w:val="36"/>
        </w:rPr>
        <w:t xml:space="preserve">1 Activity </w:t>
      </w:r>
      <w:r w:rsidR="00505561" w:rsidRPr="005E5349">
        <w:rPr>
          <w:sz w:val="36"/>
          <w:szCs w:val="36"/>
        </w:rPr>
        <w:t>1</w:t>
      </w:r>
      <w:r w:rsidR="00EB0AFC" w:rsidRPr="005E5349">
        <w:rPr>
          <w:sz w:val="36"/>
          <w:szCs w:val="36"/>
        </w:rPr>
        <w:t xml:space="preserve"> </w:t>
      </w:r>
      <w:r w:rsidRPr="005E5349">
        <w:rPr>
          <w:sz w:val="36"/>
          <w:szCs w:val="36"/>
        </w:rPr>
        <w:t>Guide</w:t>
      </w:r>
    </w:p>
    <w:sdt>
      <w:sdtPr>
        <w:rPr>
          <w:rFonts w:ascii="Times New Roman" w:eastAsia="Calibri" w:hAnsi="Times New Roman" w:cs="Times New Roman"/>
          <w:color w:val="auto"/>
          <w:sz w:val="24"/>
          <w:szCs w:val="22"/>
        </w:rPr>
        <w:id w:val="9761348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BEEEC8E" w14:textId="4C981EF8" w:rsidR="00AD7EA6" w:rsidRPr="005E5349" w:rsidRDefault="00AD7EA6" w:rsidP="00AB4ECF">
          <w:pPr>
            <w:pStyle w:val="TOCHeading"/>
            <w:spacing w:before="0" w:after="120" w:line="240" w:lineRule="auto"/>
            <w:rPr>
              <w:rFonts w:ascii="Times New Roman" w:hAnsi="Times New Roman" w:cs="Times New Roman"/>
            </w:rPr>
          </w:pPr>
          <w:r w:rsidRPr="005E5349">
            <w:rPr>
              <w:rFonts w:ascii="Times New Roman" w:hAnsi="Times New Roman" w:cs="Times New Roman"/>
            </w:rPr>
            <w:t>Contents</w:t>
          </w:r>
        </w:p>
        <w:p w14:paraId="6E5F4C99" w14:textId="23B4B31A" w:rsidR="007978BD" w:rsidRDefault="00AD7EA6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</w:rPr>
          </w:pPr>
          <w:r w:rsidRPr="005E5349">
            <w:fldChar w:fldCharType="begin"/>
          </w:r>
          <w:r w:rsidRPr="005E5349">
            <w:instrText xml:space="preserve"> TOC \o "1-3" \h \z \u </w:instrText>
          </w:r>
          <w:r w:rsidRPr="005E5349">
            <w:fldChar w:fldCharType="separate"/>
          </w:r>
          <w:hyperlink w:anchor="_Toc127347428" w:history="1">
            <w:r w:rsidR="007978BD" w:rsidRPr="002449A8">
              <w:rPr>
                <w:rStyle w:val="Hyperlink"/>
                <w:noProof/>
              </w:rPr>
              <w:t>Part 1: Refining the Build</w:t>
            </w:r>
            <w:r w:rsidR="007978BD">
              <w:rPr>
                <w:noProof/>
                <w:webHidden/>
              </w:rPr>
              <w:tab/>
            </w:r>
            <w:r w:rsidR="007978BD">
              <w:rPr>
                <w:noProof/>
                <w:webHidden/>
              </w:rPr>
              <w:fldChar w:fldCharType="begin"/>
            </w:r>
            <w:r w:rsidR="007978BD">
              <w:rPr>
                <w:noProof/>
                <w:webHidden/>
              </w:rPr>
              <w:instrText xml:space="preserve"> PAGEREF _Toc127347428 \h </w:instrText>
            </w:r>
            <w:r w:rsidR="007978BD">
              <w:rPr>
                <w:noProof/>
                <w:webHidden/>
              </w:rPr>
            </w:r>
            <w:r w:rsidR="007978BD">
              <w:rPr>
                <w:noProof/>
                <w:webHidden/>
              </w:rPr>
              <w:fldChar w:fldCharType="separate"/>
            </w:r>
            <w:r w:rsidR="007978BD">
              <w:rPr>
                <w:noProof/>
                <w:webHidden/>
              </w:rPr>
              <w:t>2</w:t>
            </w:r>
            <w:r w:rsidR="007978BD">
              <w:rPr>
                <w:noProof/>
                <w:webHidden/>
              </w:rPr>
              <w:fldChar w:fldCharType="end"/>
            </w:r>
          </w:hyperlink>
        </w:p>
        <w:p w14:paraId="590A6BBD" w14:textId="7549A779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29" w:history="1">
            <w:r w:rsidRPr="002449A8">
              <w:rPr>
                <w:rStyle w:val="Hyperlink"/>
                <w:rFonts w:eastAsia="Arial Unicode MS"/>
                <w:noProof/>
                <w:bdr w:val="nil"/>
                <w:lang w:bidi="he-IL"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409B3" w14:textId="184B1248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0" w:history="1">
            <w:r w:rsidRPr="002449A8">
              <w:rPr>
                <w:rStyle w:val="Hyperlink"/>
                <w:noProof/>
              </w:rPr>
              <w:t>Scripts in package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50248" w14:textId="22F1871A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1" w:history="1">
            <w:r w:rsidRPr="002449A8">
              <w:rPr>
                <w:rStyle w:val="Hyperlink"/>
                <w:noProof/>
              </w:rPr>
              <w:t>Summary of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52725" w14:textId="18EA1372" w:rsidR="007978BD" w:rsidRDefault="007978B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2" w:history="1">
            <w:r w:rsidRPr="002449A8">
              <w:rPr>
                <w:rStyle w:val="Hyperlink"/>
                <w:noProof/>
              </w:rPr>
              <w:t>Part 2: Applicatio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BAFFA" w14:textId="01F944C7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3" w:history="1">
            <w:r w:rsidRPr="002449A8">
              <w:rPr>
                <w:rStyle w:val="Hyperlink"/>
                <w:noProof/>
              </w:rPr>
              <w:t>Model-View-Controller (MVC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8AD546" w14:textId="359DBBB5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4" w:history="1">
            <w:r w:rsidRPr="002449A8">
              <w:rPr>
                <w:rStyle w:val="Hyperlink"/>
                <w:noProof/>
              </w:rPr>
              <w:t>The Rou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4B4E5" w14:textId="504315ED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5" w:history="1">
            <w:r w:rsidRPr="002449A8">
              <w:rPr>
                <w:rStyle w:val="Hyperlink"/>
                <w:noProof/>
              </w:rPr>
              <w:t>Middle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CA68F" w14:textId="5436F1AA" w:rsidR="007978BD" w:rsidRDefault="007978B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6" w:history="1">
            <w:r w:rsidRPr="002449A8">
              <w:rPr>
                <w:rStyle w:val="Hyperlink"/>
                <w:noProof/>
              </w:rPr>
              <w:t>Part 3: Connecting to the MySQL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CE8F0C" w14:textId="1BE34BE0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7" w:history="1">
            <w:r w:rsidRPr="002449A8">
              <w:rPr>
                <w:rStyle w:val="Hyperlink"/>
                <w:noProof/>
              </w:rPr>
              <w:t>MySQL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283B1" w14:textId="7BDEAB0F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8" w:history="1">
            <w:r w:rsidRPr="002449A8">
              <w:rPr>
                <w:rStyle w:val="Hyperlink"/>
                <w:noProof/>
              </w:rPr>
              <w:t>MySQL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31051" w14:textId="5D368E01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39" w:history="1">
            <w:r w:rsidRPr="002449A8">
              <w:rPr>
                <w:rStyle w:val="Hyperlink"/>
                <w:noProof/>
              </w:rPr>
              <w:t>MySQL Connection P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E5C65F" w14:textId="514FDB26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0" w:history="1">
            <w:r w:rsidRPr="002449A8">
              <w:rPr>
                <w:rStyle w:val="Hyperlink"/>
                <w:noProof/>
              </w:rPr>
              <w:t>Router Revisi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80746" w14:textId="102A375F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1" w:history="1">
            <w:r w:rsidRPr="002449A8">
              <w:rPr>
                <w:rStyle w:val="Hyperlink"/>
                <w:noProof/>
              </w:rPr>
              <w:t>The Controller Learns to Communicate with My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BDD52" w14:textId="29192AEA" w:rsidR="007978BD" w:rsidRDefault="007978B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2" w:history="1">
            <w:r w:rsidRPr="002449A8">
              <w:rPr>
                <w:rStyle w:val="Hyperlink"/>
                <w:noProof/>
              </w:rPr>
              <w:t>Reviewing the Music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68B45" w14:textId="66320C82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3" w:history="1">
            <w:r w:rsidRPr="002449A8">
              <w:rPr>
                <w:rStyle w:val="Hyperlink"/>
                <w:noProof/>
              </w:rPr>
              <w:t>Cod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9D945" w14:textId="28C3AE5C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4" w:history="1">
            <w:r w:rsidRPr="002449A8">
              <w:rPr>
                <w:rStyle w:val="Hyperlink"/>
                <w:noProof/>
              </w:rPr>
              <w:t>RESTful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50E1A3" w14:textId="04BE238C" w:rsidR="007978BD" w:rsidRDefault="007978B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5" w:history="1">
            <w:r w:rsidRPr="002449A8">
              <w:rPr>
                <w:rStyle w:val="Hyperlink"/>
                <w:noProof/>
              </w:rPr>
              <w:t>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D258D" w14:textId="65670CC2" w:rsidR="007978BD" w:rsidRDefault="007978B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6" w:history="1">
            <w:r w:rsidRPr="002449A8">
              <w:rPr>
                <w:rStyle w:val="Hyperlink"/>
                <w:noProof/>
              </w:rPr>
              <w:t>Appendix: Implementation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64519" w14:textId="31801A6F" w:rsidR="007978BD" w:rsidRDefault="007978B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7" w:history="1">
            <w:r w:rsidRPr="002449A8">
              <w:rPr>
                <w:rStyle w:val="Hyperlink"/>
                <w:noProof/>
              </w:rPr>
              <w:t xml:space="preserve">Complete Code Listing for </w:t>
            </w:r>
            <w:r w:rsidRPr="002449A8">
              <w:rPr>
                <w:rStyle w:val="Hyperlink"/>
                <w:i/>
                <w:iCs/>
                <w:noProof/>
              </w:rPr>
              <w:t>app.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55B6BB" w14:textId="4CEA2E18" w:rsidR="007978BD" w:rsidRDefault="007978BD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448" w:history="1">
            <w:r w:rsidRPr="002449A8">
              <w:rPr>
                <w:rStyle w:val="Hyperlink"/>
                <w:noProof/>
              </w:rPr>
              <w:t>Supplemental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5F71F" w14:textId="53501E4A" w:rsidR="00AD7EA6" w:rsidRPr="005E5349" w:rsidRDefault="00AD7EA6" w:rsidP="00AB4ECF">
          <w:pPr>
            <w:spacing w:after="120"/>
          </w:pPr>
          <w:r w:rsidRPr="005E5349">
            <w:rPr>
              <w:bCs/>
              <w:noProof/>
            </w:rPr>
            <w:fldChar w:fldCharType="end"/>
          </w:r>
        </w:p>
      </w:sdtContent>
    </w:sdt>
    <w:p w14:paraId="25ADB346" w14:textId="77777777" w:rsidR="00AB4ECF" w:rsidRPr="005E5349" w:rsidRDefault="00AB4ECF" w:rsidP="00AB4ECF">
      <w:pPr>
        <w:spacing w:after="120"/>
        <w:rPr>
          <w:rFonts w:eastAsiaTheme="majorEastAsia"/>
          <w:color w:val="365F91" w:themeColor="accent1" w:themeShade="BF"/>
          <w:sz w:val="26"/>
          <w:szCs w:val="26"/>
        </w:rPr>
      </w:pPr>
      <w:r w:rsidRPr="005E5349">
        <w:br w:type="page"/>
      </w:r>
    </w:p>
    <w:p w14:paraId="4BFD709A" w14:textId="0183352F" w:rsidR="007F090F" w:rsidRPr="005E5349" w:rsidRDefault="000542FF" w:rsidP="00AB4ECF">
      <w:pPr>
        <w:pStyle w:val="Heading2"/>
        <w:spacing w:before="0" w:after="120"/>
        <w:rPr>
          <w:rFonts w:ascii="Times New Roman" w:hAnsi="Times New Roman" w:cs="Times New Roman"/>
          <w:sz w:val="28"/>
          <w:szCs w:val="28"/>
        </w:rPr>
      </w:pPr>
      <w:bookmarkStart w:id="0" w:name="_Toc127347428"/>
      <w:r w:rsidRPr="005E5349">
        <w:rPr>
          <w:rFonts w:ascii="Times New Roman" w:hAnsi="Times New Roman" w:cs="Times New Roman"/>
          <w:sz w:val="28"/>
          <w:szCs w:val="28"/>
        </w:rPr>
        <w:lastRenderedPageBreak/>
        <w:t>Part</w:t>
      </w:r>
      <w:r w:rsidR="00505561" w:rsidRPr="005E5349">
        <w:rPr>
          <w:rFonts w:ascii="Times New Roman" w:hAnsi="Times New Roman" w:cs="Times New Roman"/>
          <w:sz w:val="28"/>
          <w:szCs w:val="28"/>
        </w:rPr>
        <w:t xml:space="preserve"> 1</w:t>
      </w:r>
      <w:r w:rsidR="006C1C96" w:rsidRPr="005E5349">
        <w:rPr>
          <w:rFonts w:ascii="Times New Roman" w:hAnsi="Times New Roman" w:cs="Times New Roman"/>
          <w:sz w:val="28"/>
          <w:szCs w:val="28"/>
        </w:rPr>
        <w:t>:</w:t>
      </w:r>
      <w:r w:rsidR="00505561" w:rsidRPr="005E5349">
        <w:rPr>
          <w:rFonts w:ascii="Times New Roman" w:hAnsi="Times New Roman" w:cs="Times New Roman"/>
          <w:sz w:val="28"/>
          <w:szCs w:val="28"/>
        </w:rPr>
        <w:t xml:space="preserve"> Refining the Build</w:t>
      </w:r>
      <w:bookmarkEnd w:id="0"/>
    </w:p>
    <w:p w14:paraId="5311E51E" w14:textId="2A6263EA" w:rsidR="009E7B88" w:rsidRPr="005E5349" w:rsidRDefault="009E7B88" w:rsidP="00AB4ECF">
      <w:pPr>
        <w:pStyle w:val="Heading3"/>
        <w:spacing w:before="0" w:after="120"/>
        <w:rPr>
          <w:rFonts w:ascii="Times New Roman" w:eastAsia="Arial Unicode MS" w:hAnsi="Times New Roman" w:cs="Times New Roman"/>
          <w:bdr w:val="nil"/>
          <w:lang w:bidi="he-IL"/>
        </w:rPr>
      </w:pPr>
      <w:bookmarkStart w:id="1" w:name="_Toc127347429"/>
      <w:r w:rsidRPr="005E5349">
        <w:rPr>
          <w:rFonts w:ascii="Times New Roman" w:eastAsia="Arial Unicode MS" w:hAnsi="Times New Roman" w:cs="Times New Roman"/>
          <w:bdr w:val="nil"/>
          <w:lang w:bidi="he-IL"/>
        </w:rPr>
        <w:t>Overview</w:t>
      </w:r>
      <w:bookmarkEnd w:id="1"/>
    </w:p>
    <w:p w14:paraId="1B9FC022" w14:textId="5DD4899F" w:rsidR="00505561" w:rsidRPr="005E5349" w:rsidRDefault="00505561" w:rsidP="00AB4ECF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rPr>
          <w:rFonts w:eastAsia="Arial Unicode MS"/>
          <w:bCs/>
          <w:color w:val="000000"/>
          <w:sz w:val="22"/>
          <w:bdr w:val="nil"/>
          <w:lang w:bidi="he-IL"/>
        </w:rPr>
      </w:pPr>
      <w:r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In the previous activity, you created a simple </w:t>
      </w:r>
      <w:r w:rsidR="005C7DD8"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Node.js </w:t>
      </w:r>
      <w:r w:rsidRPr="005E5349">
        <w:rPr>
          <w:rFonts w:eastAsia="Arial Unicode MS"/>
          <w:bCs/>
          <w:color w:val="000000"/>
          <w:sz w:val="22"/>
          <w:bdr w:val="nil"/>
          <w:lang w:bidi="he-IL"/>
        </w:rPr>
        <w:t>web server</w:t>
      </w:r>
      <w:r w:rsidR="005C7DD8"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, called </w:t>
      </w:r>
      <w:proofErr w:type="spellStart"/>
      <w:r w:rsidR="005C7DD8" w:rsidRPr="005E5349">
        <w:rPr>
          <w:rFonts w:eastAsia="Arial Unicode MS"/>
          <w:bCs/>
          <w:color w:val="000000"/>
          <w:sz w:val="22"/>
          <w:bdr w:val="nil"/>
          <w:lang w:bidi="he-IL"/>
        </w:rPr>
        <w:t>MusicAPI</w:t>
      </w:r>
      <w:proofErr w:type="spellEnd"/>
      <w:r w:rsidR="005C7DD8" w:rsidRPr="005E5349">
        <w:rPr>
          <w:rFonts w:eastAsia="Arial Unicode MS"/>
          <w:bCs/>
          <w:color w:val="000000"/>
          <w:sz w:val="22"/>
          <w:bdr w:val="nil"/>
          <w:lang w:bidi="he-IL"/>
        </w:rPr>
        <w:t>, written in TypeScript.</w:t>
      </w:r>
      <w:r w:rsidR="00145A96"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 </w:t>
      </w:r>
      <w:r w:rsidR="005C7DD8"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In this step, we will refine the build and execution of </w:t>
      </w:r>
      <w:proofErr w:type="spellStart"/>
      <w:r w:rsidR="005C7DD8" w:rsidRPr="005E5349">
        <w:rPr>
          <w:rFonts w:eastAsia="Arial Unicode MS"/>
          <w:bCs/>
          <w:color w:val="000000"/>
          <w:sz w:val="22"/>
          <w:bdr w:val="nil"/>
          <w:lang w:bidi="he-IL"/>
        </w:rPr>
        <w:t>MusicAPI</w:t>
      </w:r>
      <w:proofErr w:type="spellEnd"/>
      <w:r w:rsidR="005C7DD8" w:rsidRPr="005E5349">
        <w:rPr>
          <w:rFonts w:eastAsia="Arial Unicode MS"/>
          <w:bCs/>
          <w:color w:val="000000"/>
          <w:sz w:val="22"/>
          <w:bdr w:val="nil"/>
          <w:lang w:bidi="he-IL"/>
        </w:rPr>
        <w:t>.</w:t>
      </w:r>
      <w:r w:rsidR="00145A96"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 </w:t>
      </w:r>
      <w:r w:rsidR="00B17C92"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Open your </w:t>
      </w:r>
      <w:proofErr w:type="spellStart"/>
      <w:r w:rsidR="00B17C92" w:rsidRPr="005E5349">
        <w:rPr>
          <w:rFonts w:eastAsia="Arial Unicode MS"/>
          <w:bCs/>
          <w:color w:val="000000"/>
          <w:sz w:val="22"/>
          <w:bdr w:val="nil"/>
          <w:lang w:bidi="he-IL"/>
        </w:rPr>
        <w:t>MusicAPI</w:t>
      </w:r>
      <w:proofErr w:type="spellEnd"/>
      <w:r w:rsidR="00B17C92"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 project and we will begin.</w:t>
      </w:r>
      <w:r w:rsidR="005C7DD8" w:rsidRPr="005E5349">
        <w:rPr>
          <w:rFonts w:eastAsia="Arial Unicode MS"/>
          <w:bCs/>
          <w:color w:val="000000"/>
          <w:sz w:val="22"/>
          <w:bdr w:val="nil"/>
          <w:lang w:bidi="he-IL"/>
        </w:rPr>
        <w:t xml:space="preserve"> </w:t>
      </w:r>
    </w:p>
    <w:p w14:paraId="2F3851D1" w14:textId="6AF8CB62" w:rsidR="005379A1" w:rsidRPr="005E5349" w:rsidRDefault="00C507E0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2" w:name="_Toc127347430"/>
      <w:r w:rsidRPr="005E5349">
        <w:rPr>
          <w:rFonts w:ascii="Times New Roman" w:hAnsi="Times New Roman" w:cs="Times New Roman"/>
        </w:rPr>
        <w:t xml:space="preserve">Scripts in </w:t>
      </w:r>
      <w:proofErr w:type="spellStart"/>
      <w:r w:rsidRPr="005E5349">
        <w:rPr>
          <w:rFonts w:ascii="Times New Roman" w:hAnsi="Times New Roman" w:cs="Times New Roman"/>
        </w:rPr>
        <w:t>package.json</w:t>
      </w:r>
      <w:bookmarkEnd w:id="2"/>
      <w:proofErr w:type="spellEnd"/>
    </w:p>
    <w:p w14:paraId="2B2BDEC6" w14:textId="1FF01322" w:rsidR="008259E7" w:rsidRPr="005E5349" w:rsidRDefault="008259E7" w:rsidP="00145A96">
      <w:pPr>
        <w:pStyle w:val="ListParagraph"/>
        <w:numPr>
          <w:ilvl w:val="0"/>
          <w:numId w:val="44"/>
        </w:numPr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 xml:space="preserve">Open </w:t>
      </w:r>
      <w:proofErr w:type="spellStart"/>
      <w:r w:rsidRPr="005E5349">
        <w:rPr>
          <w:rFonts w:ascii="Times New Roman" w:hAnsi="Times New Roman"/>
        </w:rPr>
        <w:t>package.json</w:t>
      </w:r>
      <w:proofErr w:type="spellEnd"/>
      <w:r w:rsidRPr="005E5349">
        <w:rPr>
          <w:rFonts w:ascii="Times New Roman" w:hAnsi="Times New Roman"/>
        </w:rPr>
        <w:t xml:space="preserve"> and make sure that the entry </w:t>
      </w:r>
      <w:r w:rsidR="00145A96" w:rsidRPr="005E5349">
        <w:rPr>
          <w:rFonts w:ascii="Times New Roman" w:hAnsi="Times New Roman"/>
        </w:rPr>
        <w:t>"</w:t>
      </w:r>
      <w:r w:rsidRPr="005E5349">
        <w:rPr>
          <w:rFonts w:ascii="Times New Roman" w:hAnsi="Times New Roman"/>
        </w:rPr>
        <w:t>main</w:t>
      </w:r>
      <w:r w:rsidR="00145A96" w:rsidRPr="005E5349">
        <w:rPr>
          <w:rFonts w:ascii="Times New Roman" w:hAnsi="Times New Roman"/>
        </w:rPr>
        <w:t>"</w:t>
      </w:r>
      <w:r w:rsidRPr="005E5349">
        <w:rPr>
          <w:rFonts w:ascii="Times New Roman" w:hAnsi="Times New Roman"/>
        </w:rPr>
        <w:t xml:space="preserve"> </w:t>
      </w:r>
      <w:r w:rsidR="00987A74" w:rsidRPr="005E5349">
        <w:rPr>
          <w:rFonts w:ascii="Times New Roman" w:hAnsi="Times New Roman"/>
        </w:rPr>
        <w:t xml:space="preserve">is </w:t>
      </w:r>
      <w:r w:rsidRPr="005E5349">
        <w:rPr>
          <w:rFonts w:ascii="Times New Roman" w:hAnsi="Times New Roman"/>
        </w:rPr>
        <w:t xml:space="preserve">set to </w:t>
      </w:r>
      <w:r w:rsidR="00145A96" w:rsidRPr="005E5349">
        <w:rPr>
          <w:rFonts w:ascii="Times New Roman" w:hAnsi="Times New Roman"/>
        </w:rPr>
        <w:t>"</w:t>
      </w:r>
      <w:proofErr w:type="spellStart"/>
      <w:r w:rsidRPr="005E5349">
        <w:rPr>
          <w:rFonts w:ascii="Times New Roman" w:hAnsi="Times New Roman"/>
        </w:rPr>
        <w:t>app.</w:t>
      </w:r>
      <w:r w:rsidR="00C2416A" w:rsidRPr="005E5349">
        <w:rPr>
          <w:rFonts w:ascii="Times New Roman" w:hAnsi="Times New Roman"/>
        </w:rPr>
        <w:t>ts</w:t>
      </w:r>
      <w:proofErr w:type="spellEnd"/>
      <w:r w:rsidR="00145A96" w:rsidRPr="005E5349">
        <w:rPr>
          <w:rFonts w:ascii="Times New Roman" w:hAnsi="Times New Roman"/>
        </w:rPr>
        <w:t>"</w:t>
      </w:r>
      <w:r w:rsidRPr="005E5349">
        <w:rPr>
          <w:rFonts w:ascii="Times New Roman" w:hAnsi="Times New Roman"/>
        </w:rPr>
        <w:t>.</w:t>
      </w:r>
      <w:r w:rsidR="00145A96" w:rsidRPr="005E5349">
        <w:rPr>
          <w:rFonts w:ascii="Times New Roman" w:hAnsi="Times New Roman"/>
        </w:rPr>
        <w:t xml:space="preserve"> </w:t>
      </w:r>
      <w:r w:rsidRPr="005E5349">
        <w:rPr>
          <w:rFonts w:ascii="Times New Roman" w:hAnsi="Times New Roman"/>
        </w:rPr>
        <w:t xml:space="preserve">If you took the defaults when you first created </w:t>
      </w:r>
      <w:proofErr w:type="spellStart"/>
      <w:r w:rsidRPr="005E5349">
        <w:rPr>
          <w:rFonts w:ascii="Times New Roman" w:hAnsi="Times New Roman"/>
        </w:rPr>
        <w:t>package.json</w:t>
      </w:r>
      <w:proofErr w:type="spellEnd"/>
      <w:r w:rsidRPr="005E5349">
        <w:rPr>
          <w:rFonts w:ascii="Times New Roman" w:hAnsi="Times New Roman"/>
        </w:rPr>
        <w:t xml:space="preserve">, it is probably set to </w:t>
      </w:r>
      <w:r w:rsidR="00145A96" w:rsidRPr="005E5349">
        <w:rPr>
          <w:rFonts w:ascii="Times New Roman" w:hAnsi="Times New Roman"/>
        </w:rPr>
        <w:t>"</w:t>
      </w:r>
      <w:r w:rsidRPr="005E5349">
        <w:rPr>
          <w:rFonts w:ascii="Times New Roman" w:hAnsi="Times New Roman"/>
        </w:rPr>
        <w:t>index.js</w:t>
      </w:r>
      <w:r w:rsidR="00145A96" w:rsidRPr="005E5349">
        <w:rPr>
          <w:rFonts w:ascii="Times New Roman" w:hAnsi="Times New Roman"/>
        </w:rPr>
        <w:t>"</w:t>
      </w:r>
      <w:r w:rsidRPr="005E5349">
        <w:rPr>
          <w:rFonts w:ascii="Times New Roman" w:hAnsi="Times New Roman"/>
        </w:rPr>
        <w:t>:</w:t>
      </w:r>
    </w:p>
    <w:p w14:paraId="3E69C382" w14:textId="2D6C4871" w:rsidR="008259E7" w:rsidRPr="005E5349" w:rsidRDefault="00145A96" w:rsidP="00145A96">
      <w:pPr>
        <w:pStyle w:val="ListParagraph"/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"</w:t>
      </w:r>
      <w:r w:rsidR="008259E7" w:rsidRPr="005E5349">
        <w:rPr>
          <w:rFonts w:ascii="Times New Roman" w:hAnsi="Times New Roman"/>
        </w:rPr>
        <w:t>main</w:t>
      </w:r>
      <w:r w:rsidRPr="005E5349">
        <w:rPr>
          <w:rFonts w:ascii="Times New Roman" w:hAnsi="Times New Roman"/>
        </w:rPr>
        <w:t>"</w:t>
      </w:r>
      <w:r w:rsidR="008259E7" w:rsidRPr="005E5349">
        <w:rPr>
          <w:rFonts w:ascii="Times New Roman" w:hAnsi="Times New Roman"/>
        </w:rPr>
        <w:t xml:space="preserve">: </w:t>
      </w:r>
      <w:r w:rsidRPr="005E5349">
        <w:rPr>
          <w:rFonts w:ascii="Times New Roman" w:hAnsi="Times New Roman"/>
        </w:rPr>
        <w:t>"</w:t>
      </w:r>
      <w:proofErr w:type="spellStart"/>
      <w:r w:rsidR="008259E7" w:rsidRPr="005E5349">
        <w:rPr>
          <w:rFonts w:ascii="Times New Roman" w:hAnsi="Times New Roman"/>
        </w:rPr>
        <w:t>app.</w:t>
      </w:r>
      <w:r w:rsidR="00C2416A" w:rsidRPr="005E5349">
        <w:rPr>
          <w:rFonts w:ascii="Times New Roman" w:hAnsi="Times New Roman"/>
        </w:rPr>
        <w:t>ts</w:t>
      </w:r>
      <w:proofErr w:type="spellEnd"/>
      <w:r w:rsidRPr="005E5349">
        <w:rPr>
          <w:rFonts w:ascii="Times New Roman" w:hAnsi="Times New Roman"/>
        </w:rPr>
        <w:t>"</w:t>
      </w:r>
      <w:r w:rsidR="008259E7" w:rsidRPr="005E5349">
        <w:rPr>
          <w:rFonts w:ascii="Times New Roman" w:hAnsi="Times New Roman"/>
        </w:rPr>
        <w:t>,</w:t>
      </w:r>
    </w:p>
    <w:p w14:paraId="659F545A" w14:textId="4F47A39E" w:rsidR="00C507E0" w:rsidRPr="005E5349" w:rsidRDefault="00CA13EB" w:rsidP="00145A96">
      <w:pPr>
        <w:pStyle w:val="ListParagraph"/>
        <w:numPr>
          <w:ilvl w:val="0"/>
          <w:numId w:val="44"/>
        </w:numPr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I</w:t>
      </w:r>
      <w:r w:rsidR="008259E7" w:rsidRPr="005E5349">
        <w:rPr>
          <w:rFonts w:ascii="Times New Roman" w:hAnsi="Times New Roman"/>
        </w:rPr>
        <w:t>n</w:t>
      </w:r>
      <w:r w:rsidR="00145A96" w:rsidRPr="005E5349">
        <w:rPr>
          <w:rFonts w:ascii="Times New Roman" w:hAnsi="Times New Roman"/>
        </w:rPr>
        <w:t xml:space="preserve"> </w:t>
      </w:r>
      <w:proofErr w:type="spellStart"/>
      <w:r w:rsidR="00C507E0" w:rsidRPr="005E5349">
        <w:rPr>
          <w:rFonts w:ascii="Times New Roman" w:hAnsi="Times New Roman"/>
        </w:rPr>
        <w:t>package.json</w:t>
      </w:r>
      <w:proofErr w:type="spellEnd"/>
      <w:r w:rsidR="009C51ED" w:rsidRPr="005E5349">
        <w:rPr>
          <w:rFonts w:ascii="Times New Roman" w:hAnsi="Times New Roman"/>
        </w:rPr>
        <w:t>,</w:t>
      </w:r>
      <w:r w:rsidR="00C507E0" w:rsidRPr="005E5349">
        <w:rPr>
          <w:rFonts w:ascii="Times New Roman" w:hAnsi="Times New Roman"/>
        </w:rPr>
        <w:t xml:space="preserve"> modify the </w:t>
      </w:r>
      <w:r w:rsidR="00145A96" w:rsidRPr="005E5349">
        <w:rPr>
          <w:rFonts w:ascii="Times New Roman" w:hAnsi="Times New Roman"/>
        </w:rPr>
        <w:t>"</w:t>
      </w:r>
      <w:r w:rsidR="00C507E0" w:rsidRPr="005E5349">
        <w:rPr>
          <w:rFonts w:ascii="Times New Roman" w:hAnsi="Times New Roman"/>
        </w:rPr>
        <w:t>scripts</w:t>
      </w:r>
      <w:r w:rsidR="00145A96" w:rsidRPr="005E5349">
        <w:rPr>
          <w:rFonts w:ascii="Times New Roman" w:hAnsi="Times New Roman"/>
        </w:rPr>
        <w:t>"</w:t>
      </w:r>
      <w:r w:rsidR="00BC4B3D" w:rsidRPr="005E5349">
        <w:rPr>
          <w:rFonts w:ascii="Times New Roman" w:hAnsi="Times New Roman"/>
        </w:rPr>
        <w:t xml:space="preserve"> section. </w:t>
      </w:r>
      <w:r w:rsidR="00EF5AC3" w:rsidRPr="0045447C">
        <w:rPr>
          <w:rFonts w:ascii="Times New Roman" w:hAnsi="Times New Roman"/>
          <w:b/>
        </w:rPr>
        <w:t>Note</w:t>
      </w:r>
      <w:r w:rsidR="00EF5AC3" w:rsidRPr="005E5349">
        <w:rPr>
          <w:rFonts w:ascii="Times New Roman" w:hAnsi="Times New Roman"/>
        </w:rPr>
        <w:t>:</w:t>
      </w:r>
      <w:r w:rsidR="00145A96" w:rsidRPr="005E5349">
        <w:rPr>
          <w:rFonts w:ascii="Times New Roman" w:hAnsi="Times New Roman"/>
        </w:rPr>
        <w:t xml:space="preserve"> </w:t>
      </w:r>
      <w:r w:rsidR="00EF5AC3" w:rsidRPr="005E5349">
        <w:rPr>
          <w:rFonts w:ascii="Times New Roman" w:hAnsi="Times New Roman"/>
        </w:rPr>
        <w:t>y</w:t>
      </w:r>
      <w:r w:rsidR="003228A9" w:rsidRPr="005E5349">
        <w:rPr>
          <w:rFonts w:ascii="Times New Roman" w:hAnsi="Times New Roman"/>
        </w:rPr>
        <w:t xml:space="preserve">ou should find the </w:t>
      </w:r>
      <w:r w:rsidR="00145A96" w:rsidRPr="005E5349">
        <w:rPr>
          <w:rFonts w:ascii="Times New Roman" w:hAnsi="Times New Roman"/>
        </w:rPr>
        <w:t>"</w:t>
      </w:r>
      <w:r w:rsidR="00BC4B3D" w:rsidRPr="005E5349">
        <w:rPr>
          <w:rFonts w:ascii="Times New Roman" w:hAnsi="Times New Roman"/>
        </w:rPr>
        <w:t>test</w:t>
      </w:r>
      <w:r w:rsidR="00145A96" w:rsidRPr="005E5349">
        <w:rPr>
          <w:rFonts w:ascii="Times New Roman" w:hAnsi="Times New Roman"/>
        </w:rPr>
        <w:t>"</w:t>
      </w:r>
      <w:r w:rsidR="00BC4B3D" w:rsidRPr="005E5349">
        <w:rPr>
          <w:rFonts w:ascii="Times New Roman" w:hAnsi="Times New Roman"/>
        </w:rPr>
        <w:t xml:space="preserve"> section </w:t>
      </w:r>
      <w:r w:rsidR="003228A9" w:rsidRPr="005E5349">
        <w:rPr>
          <w:rFonts w:ascii="Times New Roman" w:hAnsi="Times New Roman"/>
        </w:rPr>
        <w:t xml:space="preserve">already in </w:t>
      </w:r>
      <w:proofErr w:type="spellStart"/>
      <w:r w:rsidR="003228A9" w:rsidRPr="005E5349">
        <w:rPr>
          <w:rFonts w:ascii="Times New Roman" w:hAnsi="Times New Roman"/>
        </w:rPr>
        <w:t>package.json</w:t>
      </w:r>
      <w:proofErr w:type="spellEnd"/>
      <w:r w:rsidR="003228A9" w:rsidRPr="005E5349">
        <w:rPr>
          <w:rFonts w:ascii="Times New Roman" w:hAnsi="Times New Roman"/>
        </w:rPr>
        <w:t>:</w:t>
      </w:r>
    </w:p>
    <w:p w14:paraId="589DC85F" w14:textId="77777777" w:rsidR="00BC0704" w:rsidRPr="005E5349" w:rsidRDefault="00BC0704" w:rsidP="00BC0704">
      <w:pPr>
        <w:spacing w:after="120"/>
        <w:ind w:left="360"/>
        <w:rPr>
          <w:sz w:val="22"/>
        </w:rPr>
      </w:pPr>
      <w:r w:rsidRPr="005E5349">
        <w:rPr>
          <w:sz w:val="22"/>
        </w:rPr>
        <w:t>"scripts": {</w:t>
      </w:r>
    </w:p>
    <w:p w14:paraId="381CDCC6" w14:textId="77777777" w:rsidR="00BC0704" w:rsidRPr="005E5349" w:rsidRDefault="00BC0704" w:rsidP="00BC0704">
      <w:pPr>
        <w:spacing w:after="120"/>
        <w:ind w:left="360"/>
        <w:rPr>
          <w:sz w:val="22"/>
        </w:rPr>
      </w:pPr>
      <w:r w:rsidRPr="005E5349">
        <w:rPr>
          <w:sz w:val="22"/>
        </w:rPr>
        <w:t xml:space="preserve">    "</w:t>
      </w:r>
      <w:proofErr w:type="spellStart"/>
      <w:r w:rsidRPr="005E5349">
        <w:rPr>
          <w:sz w:val="22"/>
        </w:rPr>
        <w:t>start:watch</w:t>
      </w:r>
      <w:proofErr w:type="spellEnd"/>
      <w:r w:rsidRPr="005E5349">
        <w:rPr>
          <w:sz w:val="22"/>
        </w:rPr>
        <w:t>": "</w:t>
      </w:r>
      <w:proofErr w:type="spellStart"/>
      <w:r w:rsidRPr="005E5349">
        <w:rPr>
          <w:sz w:val="22"/>
        </w:rPr>
        <w:t>nodemon</w:t>
      </w:r>
      <w:proofErr w:type="spellEnd"/>
      <w:r w:rsidRPr="005E5349">
        <w:rPr>
          <w:sz w:val="22"/>
        </w:rPr>
        <w:t xml:space="preserve"> ./</w:t>
      </w:r>
      <w:proofErr w:type="spellStart"/>
      <w:r w:rsidRPr="005E5349">
        <w:rPr>
          <w:sz w:val="22"/>
        </w:rPr>
        <w:t>src</w:t>
      </w:r>
      <w:proofErr w:type="spellEnd"/>
      <w:r w:rsidRPr="005E5349">
        <w:rPr>
          <w:sz w:val="22"/>
        </w:rPr>
        <w:t>/</w:t>
      </w:r>
      <w:proofErr w:type="spellStart"/>
      <w:r w:rsidRPr="005E5349">
        <w:rPr>
          <w:sz w:val="22"/>
        </w:rPr>
        <w:t>app.ts</w:t>
      </w:r>
      <w:proofErr w:type="spellEnd"/>
      <w:r w:rsidRPr="005E5349">
        <w:rPr>
          <w:sz w:val="22"/>
        </w:rPr>
        <w:t>",</w:t>
      </w:r>
    </w:p>
    <w:p w14:paraId="464E5FDC" w14:textId="77777777" w:rsidR="00BC0704" w:rsidRPr="005E5349" w:rsidRDefault="00BC0704" w:rsidP="00BC0704">
      <w:pPr>
        <w:spacing w:after="120"/>
        <w:ind w:left="360"/>
        <w:rPr>
          <w:sz w:val="22"/>
        </w:rPr>
      </w:pPr>
      <w:r w:rsidRPr="005E5349">
        <w:rPr>
          <w:sz w:val="22"/>
        </w:rPr>
        <w:t xml:space="preserve">    "start": "</w:t>
      </w:r>
      <w:proofErr w:type="spellStart"/>
      <w:r w:rsidRPr="005E5349">
        <w:rPr>
          <w:sz w:val="22"/>
        </w:rPr>
        <w:t>npx</w:t>
      </w:r>
      <w:proofErr w:type="spellEnd"/>
      <w:r w:rsidRPr="005E5349">
        <w:rPr>
          <w:sz w:val="22"/>
        </w:rPr>
        <w:t xml:space="preserve"> </w:t>
      </w:r>
      <w:proofErr w:type="spellStart"/>
      <w:r w:rsidRPr="005E5349">
        <w:rPr>
          <w:sz w:val="22"/>
        </w:rPr>
        <w:t>ts</w:t>
      </w:r>
      <w:proofErr w:type="spellEnd"/>
      <w:r w:rsidRPr="005E5349">
        <w:rPr>
          <w:sz w:val="22"/>
        </w:rPr>
        <w:t>-node ./</w:t>
      </w:r>
      <w:proofErr w:type="spellStart"/>
      <w:r w:rsidRPr="005E5349">
        <w:rPr>
          <w:sz w:val="22"/>
        </w:rPr>
        <w:t>src</w:t>
      </w:r>
      <w:proofErr w:type="spellEnd"/>
      <w:r w:rsidRPr="005E5349">
        <w:rPr>
          <w:sz w:val="22"/>
        </w:rPr>
        <w:t>/</w:t>
      </w:r>
      <w:proofErr w:type="spellStart"/>
      <w:r w:rsidRPr="005E5349">
        <w:rPr>
          <w:sz w:val="22"/>
        </w:rPr>
        <w:t>app.ts</w:t>
      </w:r>
      <w:proofErr w:type="spellEnd"/>
      <w:r w:rsidRPr="005E5349">
        <w:rPr>
          <w:sz w:val="22"/>
        </w:rPr>
        <w:t>",</w:t>
      </w:r>
    </w:p>
    <w:p w14:paraId="47C06326" w14:textId="77777777" w:rsidR="00BC0704" w:rsidRPr="005E5349" w:rsidRDefault="00BC0704" w:rsidP="00BC0704">
      <w:pPr>
        <w:spacing w:after="120"/>
        <w:ind w:left="360"/>
        <w:rPr>
          <w:sz w:val="22"/>
        </w:rPr>
      </w:pPr>
      <w:r w:rsidRPr="005E5349">
        <w:rPr>
          <w:sz w:val="22"/>
        </w:rPr>
        <w:t xml:space="preserve">    "test": "echo \"Error: no test specified\" &amp;&amp; exit 1"</w:t>
      </w:r>
    </w:p>
    <w:p w14:paraId="06C16C3B" w14:textId="66710CB3" w:rsidR="00EF5AC3" w:rsidRPr="005E5349" w:rsidRDefault="00BC0704" w:rsidP="00BC0704">
      <w:pPr>
        <w:spacing w:after="120"/>
        <w:ind w:left="360"/>
        <w:rPr>
          <w:bCs/>
          <w:sz w:val="22"/>
        </w:rPr>
      </w:pPr>
      <w:r w:rsidRPr="005E5349">
        <w:rPr>
          <w:sz w:val="22"/>
        </w:rPr>
        <w:t xml:space="preserve">  }</w:t>
      </w:r>
    </w:p>
    <w:p w14:paraId="01FB5B8C" w14:textId="3F34DFA1" w:rsidR="00EF5AC3" w:rsidRPr="005E5349" w:rsidRDefault="00EF5AC3" w:rsidP="00145A96">
      <w:pPr>
        <w:pStyle w:val="ListParagraph"/>
        <w:numPr>
          <w:ilvl w:val="0"/>
          <w:numId w:val="44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With this modification</w:t>
      </w:r>
      <w:r w:rsidR="009C51ED" w:rsidRPr="005E5349">
        <w:rPr>
          <w:rFonts w:ascii="Times New Roman" w:hAnsi="Times New Roman"/>
          <w:bCs/>
          <w:szCs w:val="24"/>
        </w:rPr>
        <w:t>,</w:t>
      </w:r>
      <w:r w:rsidRPr="005E5349">
        <w:rPr>
          <w:rFonts w:ascii="Times New Roman" w:hAnsi="Times New Roman"/>
          <w:bCs/>
          <w:szCs w:val="24"/>
        </w:rPr>
        <w:t xml:space="preserve"> you should now be able to start your project </w:t>
      </w:r>
      <w:r w:rsidR="00CA13EB" w:rsidRPr="005E5349">
        <w:rPr>
          <w:rFonts w:ascii="Times New Roman" w:hAnsi="Times New Roman"/>
          <w:bCs/>
          <w:szCs w:val="24"/>
        </w:rPr>
        <w:t xml:space="preserve">from the root of your project folder </w:t>
      </w:r>
      <w:r w:rsidRPr="005E5349">
        <w:rPr>
          <w:rFonts w:ascii="Times New Roman" w:hAnsi="Times New Roman"/>
          <w:bCs/>
          <w:szCs w:val="24"/>
        </w:rPr>
        <w:t>with the command:</w:t>
      </w:r>
    </w:p>
    <w:p w14:paraId="47BB7184" w14:textId="31F0175B" w:rsidR="00EF5AC3" w:rsidRPr="005E5349" w:rsidRDefault="00EF5AC3" w:rsidP="00145A96">
      <w:pPr>
        <w:spacing w:after="120"/>
        <w:ind w:firstLine="720"/>
        <w:rPr>
          <w:bCs/>
          <w:sz w:val="22"/>
        </w:rPr>
      </w:pPr>
      <w:proofErr w:type="spellStart"/>
      <w:r w:rsidRPr="005E5349">
        <w:rPr>
          <w:bCs/>
          <w:sz w:val="22"/>
        </w:rPr>
        <w:t>npm</w:t>
      </w:r>
      <w:proofErr w:type="spellEnd"/>
      <w:r w:rsidRPr="005E5349">
        <w:rPr>
          <w:bCs/>
          <w:sz w:val="22"/>
        </w:rPr>
        <w:t xml:space="preserve"> run start</w:t>
      </w:r>
    </w:p>
    <w:p w14:paraId="62BCB98D" w14:textId="4F6040F9" w:rsidR="00CA13EB" w:rsidRPr="005E5349" w:rsidRDefault="00CA13EB" w:rsidP="00145A96">
      <w:pPr>
        <w:spacing w:after="120"/>
        <w:ind w:firstLine="720"/>
        <w:rPr>
          <w:bCs/>
          <w:sz w:val="22"/>
        </w:rPr>
      </w:pPr>
      <w:r w:rsidRPr="005E5349">
        <w:rPr>
          <w:bCs/>
          <w:sz w:val="22"/>
        </w:rPr>
        <w:t>or</w:t>
      </w:r>
    </w:p>
    <w:p w14:paraId="3AA96307" w14:textId="4D7CA15B" w:rsidR="00CA13EB" w:rsidRPr="005E5349" w:rsidRDefault="00CA13EB" w:rsidP="00145A96">
      <w:pPr>
        <w:spacing w:after="120"/>
        <w:ind w:firstLine="720"/>
        <w:rPr>
          <w:bCs/>
          <w:sz w:val="22"/>
        </w:rPr>
      </w:pPr>
      <w:proofErr w:type="spellStart"/>
      <w:r w:rsidRPr="005E5349">
        <w:rPr>
          <w:bCs/>
          <w:sz w:val="22"/>
        </w:rPr>
        <w:t>npm</w:t>
      </w:r>
      <w:proofErr w:type="spellEnd"/>
      <w:r w:rsidRPr="005E5349">
        <w:rPr>
          <w:bCs/>
          <w:sz w:val="22"/>
        </w:rPr>
        <w:t xml:space="preserve"> run </w:t>
      </w:r>
      <w:proofErr w:type="spellStart"/>
      <w:r w:rsidRPr="005E5349">
        <w:rPr>
          <w:bCs/>
          <w:sz w:val="22"/>
        </w:rPr>
        <w:t>start:watch</w:t>
      </w:r>
      <w:proofErr w:type="spellEnd"/>
      <w:r w:rsidRPr="005E5349">
        <w:rPr>
          <w:bCs/>
          <w:sz w:val="22"/>
        </w:rPr>
        <w:t xml:space="preserve"> </w:t>
      </w:r>
    </w:p>
    <w:p w14:paraId="7F3EE986" w14:textId="52981BE1" w:rsidR="00EF5AC3" w:rsidRPr="005E5349" w:rsidRDefault="00EF5AC3" w:rsidP="00145A96">
      <w:pPr>
        <w:pStyle w:val="ListParagraph"/>
        <w:numPr>
          <w:ilvl w:val="0"/>
          <w:numId w:val="44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 xml:space="preserve">Spend a little time looking at the script modification and the new </w:t>
      </w:r>
      <w:r w:rsidR="00145A96" w:rsidRPr="005E5349">
        <w:rPr>
          <w:rFonts w:ascii="Times New Roman" w:hAnsi="Times New Roman"/>
          <w:bCs/>
          <w:szCs w:val="24"/>
        </w:rPr>
        <w:t>"</w:t>
      </w:r>
      <w:r w:rsidRPr="005E5349">
        <w:rPr>
          <w:rFonts w:ascii="Times New Roman" w:hAnsi="Times New Roman"/>
          <w:bCs/>
          <w:szCs w:val="24"/>
        </w:rPr>
        <w:t>start</w:t>
      </w:r>
      <w:r w:rsidR="00145A96" w:rsidRPr="005E5349">
        <w:rPr>
          <w:rFonts w:ascii="Times New Roman" w:hAnsi="Times New Roman"/>
          <w:bCs/>
          <w:szCs w:val="24"/>
        </w:rPr>
        <w:t>"</w:t>
      </w:r>
      <w:r w:rsidRPr="005E5349">
        <w:rPr>
          <w:rFonts w:ascii="Times New Roman" w:hAnsi="Times New Roman"/>
          <w:bCs/>
          <w:szCs w:val="24"/>
        </w:rPr>
        <w:t xml:space="preserve"> verb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="008E5310" w:rsidRPr="005E5349">
        <w:rPr>
          <w:rFonts w:ascii="Times New Roman" w:hAnsi="Times New Roman"/>
          <w:bCs/>
          <w:szCs w:val="24"/>
        </w:rPr>
        <w:t>In our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Pr="005E5349">
        <w:rPr>
          <w:rFonts w:ascii="Times New Roman" w:hAnsi="Times New Roman"/>
          <w:bCs/>
          <w:szCs w:val="24"/>
        </w:rPr>
        <w:t>Angular and React</w:t>
      </w:r>
      <w:r w:rsidR="008E5310" w:rsidRPr="005E5349">
        <w:rPr>
          <w:rFonts w:ascii="Times New Roman" w:hAnsi="Times New Roman"/>
          <w:bCs/>
          <w:szCs w:val="24"/>
        </w:rPr>
        <w:t xml:space="preserve"> activities</w:t>
      </w:r>
      <w:r w:rsidRPr="005E5349">
        <w:rPr>
          <w:rFonts w:ascii="Times New Roman" w:hAnsi="Times New Roman"/>
          <w:bCs/>
          <w:szCs w:val="24"/>
        </w:rPr>
        <w:t xml:space="preserve">, you will be working with frameworks that </w:t>
      </w:r>
      <w:r w:rsidR="008E5310" w:rsidRPr="005E5349">
        <w:rPr>
          <w:rFonts w:ascii="Times New Roman" w:hAnsi="Times New Roman"/>
          <w:bCs/>
          <w:szCs w:val="24"/>
        </w:rPr>
        <w:t>have pre-built build scripts and sample source code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="008E5310" w:rsidRPr="005E5349">
        <w:rPr>
          <w:rFonts w:ascii="Times New Roman" w:hAnsi="Times New Roman"/>
          <w:bCs/>
          <w:szCs w:val="24"/>
        </w:rPr>
        <w:t>This step that we have done manually will help you understand how those systems work.</w:t>
      </w:r>
    </w:p>
    <w:p w14:paraId="1C5C155A" w14:textId="323A198C" w:rsidR="006D07CC" w:rsidRPr="005E5349" w:rsidRDefault="00FF550C" w:rsidP="00145A96">
      <w:pPr>
        <w:pStyle w:val="ListParagraph"/>
        <w:numPr>
          <w:ilvl w:val="0"/>
          <w:numId w:val="44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We also want to be able to use '</w:t>
      </w:r>
      <w:proofErr w:type="spellStart"/>
      <w:r w:rsidRPr="005E5349">
        <w:rPr>
          <w:rFonts w:ascii="Times New Roman" w:hAnsi="Times New Roman"/>
          <w:bCs/>
          <w:szCs w:val="24"/>
        </w:rPr>
        <w:t>nodemon</w:t>
      </w:r>
      <w:proofErr w:type="spellEnd"/>
      <w:r w:rsidRPr="005E5349">
        <w:rPr>
          <w:rFonts w:ascii="Times New Roman" w:hAnsi="Times New Roman"/>
          <w:bCs/>
          <w:szCs w:val="24"/>
        </w:rPr>
        <w:t>', which will restart our server when code modifications are made to our TypeScript files</w:t>
      </w:r>
      <w:r w:rsidR="008259E7" w:rsidRPr="005E5349">
        <w:rPr>
          <w:rFonts w:ascii="Times New Roman" w:hAnsi="Times New Roman"/>
          <w:bCs/>
          <w:szCs w:val="24"/>
        </w:rPr>
        <w:t>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="00AA1C89" w:rsidRPr="005E5349">
        <w:rPr>
          <w:rFonts w:ascii="Times New Roman" w:hAnsi="Times New Roman"/>
          <w:bCs/>
          <w:szCs w:val="24"/>
        </w:rPr>
        <w:t>This utility was installed in the earlier activity</w:t>
      </w:r>
      <w:r w:rsidR="00267A78" w:rsidRPr="005E5349">
        <w:rPr>
          <w:rFonts w:ascii="Times New Roman" w:hAnsi="Times New Roman"/>
          <w:bCs/>
          <w:szCs w:val="24"/>
        </w:rPr>
        <w:t>:</w:t>
      </w:r>
    </w:p>
    <w:p w14:paraId="79E7E279" w14:textId="77777777" w:rsidR="00267A78" w:rsidRPr="005E5349" w:rsidRDefault="00267A78" w:rsidP="00C95A25">
      <w:pPr>
        <w:pStyle w:val="ListParagraph"/>
        <w:spacing w:before="0" w:after="120" w:line="240" w:lineRule="auto"/>
        <w:ind w:left="0" w:firstLine="720"/>
        <w:contextualSpacing w:val="0"/>
        <w:rPr>
          <w:rFonts w:ascii="Times New Roman" w:hAnsi="Times New Roman"/>
          <w:bCs/>
          <w:sz w:val="24"/>
          <w:szCs w:val="24"/>
        </w:rPr>
      </w:pPr>
      <w:proofErr w:type="spellStart"/>
      <w:r w:rsidRPr="005E5349">
        <w:rPr>
          <w:rFonts w:ascii="Times New Roman" w:hAnsi="Times New Roman"/>
          <w:bCs/>
          <w:sz w:val="24"/>
          <w:szCs w:val="24"/>
        </w:rPr>
        <w:t>npm</w:t>
      </w:r>
      <w:proofErr w:type="spellEnd"/>
      <w:r w:rsidRPr="005E5349">
        <w:rPr>
          <w:rFonts w:ascii="Times New Roman" w:hAnsi="Times New Roman"/>
          <w:bCs/>
          <w:sz w:val="24"/>
          <w:szCs w:val="24"/>
        </w:rPr>
        <w:t xml:space="preserve"> install -g </w:t>
      </w:r>
      <w:proofErr w:type="spellStart"/>
      <w:r w:rsidRPr="005E5349">
        <w:rPr>
          <w:rFonts w:ascii="Times New Roman" w:hAnsi="Times New Roman"/>
          <w:bCs/>
          <w:sz w:val="24"/>
          <w:szCs w:val="24"/>
        </w:rPr>
        <w:t>nodemon</w:t>
      </w:r>
      <w:proofErr w:type="spellEnd"/>
    </w:p>
    <w:p w14:paraId="000F77B1" w14:textId="743089E6" w:rsidR="00B13631" w:rsidRPr="005E5349" w:rsidRDefault="00C63A9E" w:rsidP="00145A96">
      <w:pPr>
        <w:pStyle w:val="ListParagraph"/>
        <w:numPr>
          <w:ilvl w:val="0"/>
          <w:numId w:val="44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T</w:t>
      </w:r>
      <w:r w:rsidR="008259E7" w:rsidRPr="005E5349">
        <w:rPr>
          <w:rFonts w:ascii="Times New Roman" w:hAnsi="Times New Roman"/>
          <w:bCs/>
          <w:szCs w:val="24"/>
        </w:rPr>
        <w:t>he TypeScript compiler needs a configuration file so that it will work properly in our application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="008259E7" w:rsidRPr="005E5349">
        <w:rPr>
          <w:rFonts w:ascii="Times New Roman" w:hAnsi="Times New Roman"/>
          <w:bCs/>
          <w:szCs w:val="24"/>
        </w:rPr>
        <w:t xml:space="preserve">In the root of your project, create a file called </w:t>
      </w:r>
      <w:r w:rsidR="00145A96" w:rsidRPr="005E5349">
        <w:rPr>
          <w:rFonts w:ascii="Times New Roman" w:hAnsi="Times New Roman"/>
          <w:bCs/>
          <w:szCs w:val="24"/>
        </w:rPr>
        <w:t>"</w:t>
      </w:r>
      <w:proofErr w:type="spellStart"/>
      <w:r w:rsidR="008259E7" w:rsidRPr="005E5349">
        <w:rPr>
          <w:rFonts w:ascii="Times New Roman" w:hAnsi="Times New Roman"/>
          <w:bCs/>
          <w:szCs w:val="24"/>
        </w:rPr>
        <w:t>tsconfig.json</w:t>
      </w:r>
      <w:proofErr w:type="spellEnd"/>
      <w:r w:rsidR="00145A96" w:rsidRPr="005E5349">
        <w:rPr>
          <w:rFonts w:ascii="Times New Roman" w:hAnsi="Times New Roman"/>
          <w:bCs/>
          <w:szCs w:val="24"/>
        </w:rPr>
        <w:t>"</w:t>
      </w:r>
      <w:r w:rsidR="00930886" w:rsidRPr="005E5349">
        <w:rPr>
          <w:rFonts w:ascii="Times New Roman" w:hAnsi="Times New Roman"/>
          <w:bCs/>
          <w:szCs w:val="24"/>
        </w:rPr>
        <w:t xml:space="preserve"> with the following contents</w:t>
      </w:r>
      <w:r w:rsidR="008259E7" w:rsidRPr="005E5349">
        <w:rPr>
          <w:rFonts w:ascii="Times New Roman" w:hAnsi="Times New Roman"/>
          <w:bCs/>
          <w:szCs w:val="24"/>
        </w:rPr>
        <w:t>:</w:t>
      </w:r>
    </w:p>
    <w:p w14:paraId="6D1CD8FF" w14:textId="32DA2BC0" w:rsidR="00E74DA8" w:rsidRPr="005E5349" w:rsidRDefault="00E74DA8" w:rsidP="00633F8E">
      <w:pPr>
        <w:spacing w:after="120"/>
        <w:ind w:left="720"/>
        <w:rPr>
          <w:bCs/>
          <w:szCs w:val="24"/>
        </w:rPr>
      </w:pPr>
      <w:r w:rsidRPr="005E5349">
        <w:rPr>
          <w:noProof/>
        </w:rPr>
        <w:drawing>
          <wp:inline distT="0" distB="0" distL="0" distR="0" wp14:anchorId="71B250A1" wp14:editId="14A002DB">
            <wp:extent cx="2686050" cy="163974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14192" cy="165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D3AD7" w14:textId="1DDBDD63" w:rsidR="00145A96" w:rsidRPr="005E5349" w:rsidRDefault="00145A96" w:rsidP="007546CA">
      <w:pPr>
        <w:spacing w:after="120"/>
        <w:ind w:left="36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  Figure 1 </w:t>
      </w:r>
      <w:proofErr w:type="spellStart"/>
      <w:r w:rsidR="005B4855" w:rsidRPr="005E5349">
        <w:rPr>
          <w:bCs/>
          <w:i/>
          <w:iCs/>
          <w:sz w:val="20"/>
          <w:szCs w:val="20"/>
        </w:rPr>
        <w:t>tsconfig.json</w:t>
      </w:r>
      <w:proofErr w:type="spellEnd"/>
    </w:p>
    <w:p w14:paraId="1D6479B7" w14:textId="77777777" w:rsidR="00C63A9E" w:rsidRPr="005E5349" w:rsidRDefault="00C63A9E" w:rsidP="00145A96">
      <w:pPr>
        <w:pStyle w:val="ListParagraph"/>
        <w:numPr>
          <w:ilvl w:val="0"/>
          <w:numId w:val="44"/>
        </w:numPr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lastRenderedPageBreak/>
        <w:t>Environment Variable Utility</w:t>
      </w:r>
    </w:p>
    <w:p w14:paraId="329E1602" w14:textId="77777777" w:rsidR="00C63A9E" w:rsidRPr="005E5349" w:rsidRDefault="00C63A9E" w:rsidP="00145A96">
      <w:pPr>
        <w:spacing w:after="120"/>
        <w:ind w:left="1080"/>
        <w:rPr>
          <w:sz w:val="22"/>
        </w:rPr>
      </w:pPr>
      <w:r w:rsidRPr="005E5349">
        <w:rPr>
          <w:sz w:val="22"/>
        </w:rPr>
        <w:t xml:space="preserve">To use environment variables, you need to install and use the </w:t>
      </w:r>
      <w:proofErr w:type="spellStart"/>
      <w:r w:rsidRPr="005E5349">
        <w:rPr>
          <w:sz w:val="22"/>
        </w:rPr>
        <w:t>dotenv</w:t>
      </w:r>
      <w:proofErr w:type="spellEnd"/>
      <w:r w:rsidRPr="005E5349">
        <w:rPr>
          <w:sz w:val="22"/>
        </w:rPr>
        <w:t xml:space="preserve"> library:</w:t>
      </w:r>
    </w:p>
    <w:p w14:paraId="75BF0ADD" w14:textId="77777777" w:rsidR="00C63A9E" w:rsidRPr="005E5349" w:rsidRDefault="00C63A9E" w:rsidP="00C95A25">
      <w:pPr>
        <w:spacing w:after="120"/>
        <w:ind w:left="1440"/>
        <w:rPr>
          <w:sz w:val="22"/>
        </w:rPr>
      </w:pPr>
      <w:proofErr w:type="spellStart"/>
      <w:r w:rsidRPr="005E5349">
        <w:rPr>
          <w:sz w:val="22"/>
        </w:rPr>
        <w:t>npm</w:t>
      </w:r>
      <w:proofErr w:type="spellEnd"/>
      <w:r w:rsidRPr="005E5349">
        <w:rPr>
          <w:sz w:val="22"/>
        </w:rPr>
        <w:t xml:space="preserve"> install </w:t>
      </w:r>
      <w:proofErr w:type="spellStart"/>
      <w:r w:rsidRPr="005E5349">
        <w:rPr>
          <w:sz w:val="22"/>
        </w:rPr>
        <w:t>dotenv</w:t>
      </w:r>
      <w:proofErr w:type="spellEnd"/>
    </w:p>
    <w:p w14:paraId="3D10ACB5" w14:textId="77777777" w:rsidR="00C63A9E" w:rsidRPr="005E5349" w:rsidRDefault="00C63A9E" w:rsidP="00145A96">
      <w:pPr>
        <w:spacing w:after="120"/>
        <w:ind w:left="1080"/>
        <w:rPr>
          <w:sz w:val="22"/>
        </w:rPr>
      </w:pPr>
      <w:r w:rsidRPr="005E5349">
        <w:rPr>
          <w:sz w:val="22"/>
        </w:rPr>
        <w:t>In the '</w:t>
      </w:r>
      <w:proofErr w:type="spellStart"/>
      <w:r w:rsidRPr="005E5349">
        <w:rPr>
          <w:sz w:val="22"/>
        </w:rPr>
        <w:t>app.ts</w:t>
      </w:r>
      <w:proofErr w:type="spellEnd"/>
      <w:r w:rsidRPr="005E5349">
        <w:rPr>
          <w:sz w:val="22"/>
        </w:rPr>
        <w:t>' code file:</w:t>
      </w:r>
    </w:p>
    <w:p w14:paraId="43BE6F4D" w14:textId="1E4D04C3" w:rsidR="00C63A9E" w:rsidRPr="005E5349" w:rsidRDefault="00C63A9E" w:rsidP="0080538D">
      <w:pPr>
        <w:spacing w:after="120"/>
        <w:ind w:left="1080"/>
      </w:pPr>
      <w:r w:rsidRPr="005E5349">
        <w:rPr>
          <w:noProof/>
        </w:rPr>
        <w:drawing>
          <wp:inline distT="0" distB="0" distL="0" distR="0" wp14:anchorId="225EACAB" wp14:editId="79E65F29">
            <wp:extent cx="2680068" cy="70485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00842" cy="710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C741A" w14:textId="29A59AFA" w:rsidR="0059271C" w:rsidRPr="005E5349" w:rsidRDefault="0059271C" w:rsidP="0080538D">
      <w:pPr>
        <w:spacing w:after="120"/>
        <w:ind w:left="108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  Figure 2 </w:t>
      </w:r>
      <w:r w:rsidR="005E46C3" w:rsidRPr="005E5349">
        <w:rPr>
          <w:bCs/>
          <w:i/>
          <w:iCs/>
          <w:sz w:val="20"/>
          <w:szCs w:val="20"/>
        </w:rPr>
        <w:t>Preparing Environment Variables</w:t>
      </w:r>
      <w:r w:rsidRPr="005E5349">
        <w:t xml:space="preserve">  </w:t>
      </w:r>
    </w:p>
    <w:p w14:paraId="7BC0A4C0" w14:textId="77777777" w:rsidR="00C63A9E" w:rsidRPr="005E5349" w:rsidRDefault="00C63A9E" w:rsidP="00247022">
      <w:pPr>
        <w:spacing w:after="120"/>
        <w:ind w:left="1440"/>
        <w:rPr>
          <w:sz w:val="22"/>
        </w:rPr>
      </w:pPr>
      <w:proofErr w:type="spellStart"/>
      <w:r w:rsidRPr="005E5349">
        <w:rPr>
          <w:sz w:val="22"/>
        </w:rPr>
        <w:t>dotenv</w:t>
      </w:r>
      <w:proofErr w:type="spellEnd"/>
    </w:p>
    <w:p w14:paraId="287D5A67" w14:textId="120768CC" w:rsidR="00C63A9E" w:rsidRPr="005E5349" w:rsidRDefault="00247022" w:rsidP="00145A96">
      <w:pPr>
        <w:spacing w:after="120"/>
        <w:ind w:left="1080"/>
        <w:rPr>
          <w:sz w:val="22"/>
        </w:rPr>
      </w:pPr>
      <w:r w:rsidRPr="005E5349">
        <w:rPr>
          <w:sz w:val="22"/>
        </w:rPr>
        <w:t>If environment variables fail to load</w:t>
      </w:r>
      <w:r w:rsidR="00C63A9E" w:rsidRPr="005E5349">
        <w:rPr>
          <w:sz w:val="22"/>
        </w:rPr>
        <w:t>, the path to the .env file needs to be specified:</w:t>
      </w:r>
    </w:p>
    <w:p w14:paraId="6C01F69C" w14:textId="2AED0937" w:rsidR="00C63A9E" w:rsidRPr="005E5349" w:rsidRDefault="00A32B88" w:rsidP="00F77131">
      <w:pPr>
        <w:spacing w:after="120"/>
        <w:ind w:left="1440"/>
        <w:rPr>
          <w:sz w:val="22"/>
        </w:rPr>
      </w:pPr>
      <w:proofErr w:type="spellStart"/>
      <w:r w:rsidRPr="005E5349">
        <w:rPr>
          <w:color w:val="616161"/>
          <w:spacing w:val="2"/>
          <w:shd w:val="clear" w:color="auto" w:fill="FFFFFF"/>
        </w:rPr>
        <w:t>dotenv.config</w:t>
      </w:r>
      <w:proofErr w:type="spellEnd"/>
      <w:r w:rsidRPr="005E5349">
        <w:rPr>
          <w:color w:val="616161"/>
          <w:spacing w:val="2"/>
          <w:shd w:val="clear" w:color="auto" w:fill="FFFFFF"/>
        </w:rPr>
        <w:t>({ path: "../.env"}</w:t>
      </w:r>
      <w:proofErr w:type="gramStart"/>
      <w:r w:rsidRPr="005E5349">
        <w:rPr>
          <w:color w:val="616161"/>
          <w:spacing w:val="2"/>
          <w:shd w:val="clear" w:color="auto" w:fill="FFFFFF"/>
        </w:rPr>
        <w:t>);</w:t>
      </w:r>
      <w:proofErr w:type="gramEnd"/>
    </w:p>
    <w:p w14:paraId="110CD485" w14:textId="77A36A1B" w:rsidR="00C63A9E" w:rsidRPr="005E5349" w:rsidRDefault="002E6096" w:rsidP="00145A96">
      <w:pPr>
        <w:pStyle w:val="ListParagraph"/>
        <w:numPr>
          <w:ilvl w:val="1"/>
          <w:numId w:val="44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The environment variables of a running program contain many settings inherited from the operating system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Pr="005E5349">
        <w:rPr>
          <w:rFonts w:ascii="Times New Roman" w:hAnsi="Times New Roman"/>
          <w:bCs/>
          <w:szCs w:val="24"/>
        </w:rPr>
        <w:t xml:space="preserve">These are available to </w:t>
      </w:r>
      <w:r w:rsidRPr="005E5349">
        <w:rPr>
          <w:rFonts w:ascii="Times New Roman" w:hAnsi="Times New Roman"/>
          <w:bCs/>
          <w:i/>
          <w:iCs/>
          <w:szCs w:val="24"/>
        </w:rPr>
        <w:t>any</w:t>
      </w:r>
      <w:r w:rsidRPr="005E5349">
        <w:rPr>
          <w:rFonts w:ascii="Times New Roman" w:hAnsi="Times New Roman"/>
          <w:bCs/>
          <w:szCs w:val="24"/>
        </w:rPr>
        <w:t xml:space="preserve"> executable and should be </w:t>
      </w:r>
      <w:proofErr w:type="gramStart"/>
      <w:r w:rsidRPr="005E5349">
        <w:rPr>
          <w:rFonts w:ascii="Times New Roman" w:hAnsi="Times New Roman"/>
          <w:bCs/>
          <w:szCs w:val="24"/>
        </w:rPr>
        <w:t>looked into</w:t>
      </w:r>
      <w:proofErr w:type="gramEnd"/>
      <w:r w:rsidRPr="005E5349">
        <w:rPr>
          <w:rFonts w:ascii="Times New Roman" w:hAnsi="Times New Roman"/>
          <w:bCs/>
          <w:szCs w:val="24"/>
        </w:rPr>
        <w:t xml:space="preserve"> by students in software development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Pr="005E5349">
        <w:rPr>
          <w:rFonts w:ascii="Times New Roman" w:hAnsi="Times New Roman"/>
          <w:bCs/>
          <w:szCs w:val="24"/>
        </w:rPr>
        <w:t>To create local environment variables just for this application, c</w:t>
      </w:r>
      <w:r w:rsidR="00C63A9E" w:rsidRPr="005E5349">
        <w:rPr>
          <w:rFonts w:ascii="Times New Roman" w:hAnsi="Times New Roman"/>
          <w:bCs/>
          <w:szCs w:val="24"/>
        </w:rPr>
        <w:t xml:space="preserve">reate a </w:t>
      </w:r>
      <w:r w:rsidRPr="005E5349">
        <w:rPr>
          <w:rFonts w:ascii="Times New Roman" w:hAnsi="Times New Roman"/>
          <w:bCs/>
          <w:szCs w:val="24"/>
        </w:rPr>
        <w:t>'</w:t>
      </w:r>
      <w:r w:rsidR="00C63A9E" w:rsidRPr="005E5349">
        <w:rPr>
          <w:rFonts w:ascii="Times New Roman" w:hAnsi="Times New Roman"/>
          <w:bCs/>
          <w:szCs w:val="24"/>
        </w:rPr>
        <w:t>.env</w:t>
      </w:r>
      <w:r w:rsidRPr="005E5349">
        <w:rPr>
          <w:rFonts w:ascii="Times New Roman" w:hAnsi="Times New Roman"/>
          <w:bCs/>
          <w:szCs w:val="24"/>
        </w:rPr>
        <w:t>' (just an extension, no name) file in the root folder of your project with the following contents:</w:t>
      </w:r>
    </w:p>
    <w:p w14:paraId="3FF3F16E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#MySQL Settings</w:t>
      </w:r>
    </w:p>
    <w:p w14:paraId="0C81E67A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MY_SQL_DB_HOST=127.0.0.1</w:t>
      </w:r>
    </w:p>
    <w:p w14:paraId="6E737DCE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MY_SQL_DB_USER=root</w:t>
      </w:r>
    </w:p>
    <w:p w14:paraId="5FAE3D79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MY_SQL_DB_PASSWORD=root</w:t>
      </w:r>
    </w:p>
    <w:p w14:paraId="3A792BB1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MY_SQL_DB_PORT=3306</w:t>
      </w:r>
    </w:p>
    <w:p w14:paraId="558DEBE2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MY_SQL_DB_DATABASE=music</w:t>
      </w:r>
    </w:p>
    <w:p w14:paraId="409F1AFD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MY_SQL_DB_CONNECTION_LIMIT=10</w:t>
      </w:r>
    </w:p>
    <w:p w14:paraId="32DB263D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</w:p>
    <w:p w14:paraId="1C56D332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#Server Settings</w:t>
      </w:r>
    </w:p>
    <w:p w14:paraId="49F0E142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PORT=5000</w:t>
      </w:r>
    </w:p>
    <w:p w14:paraId="38FE6E61" w14:textId="77777777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NODE_ENV=development</w:t>
      </w:r>
    </w:p>
    <w:p w14:paraId="37E32E8A" w14:textId="22437EAA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GREETING=Hello from the environment file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Pr="005E5349">
        <w:rPr>
          <w:rFonts w:ascii="Times New Roman" w:hAnsi="Times New Roman"/>
          <w:bCs/>
          <w:szCs w:val="24"/>
        </w:rPr>
        <w:t>Be kind to the environment!</w:t>
      </w:r>
    </w:p>
    <w:p w14:paraId="17483988" w14:textId="7A310D2D" w:rsidR="002E6096" w:rsidRPr="005E5349" w:rsidRDefault="002E6096" w:rsidP="00145A96">
      <w:pPr>
        <w:pStyle w:val="ListParagraph"/>
        <w:numPr>
          <w:ilvl w:val="1"/>
          <w:numId w:val="44"/>
        </w:numPr>
        <w:spacing w:before="0" w:after="120" w:line="240" w:lineRule="auto"/>
        <w:ind w:left="1080"/>
        <w:contextualSpacing w:val="0"/>
        <w:rPr>
          <w:rFonts w:ascii="Times New Roman" w:hAnsi="Times New Roman"/>
          <w:bCs/>
          <w:szCs w:val="24"/>
        </w:rPr>
      </w:pPr>
      <w:r w:rsidRPr="005E5349">
        <w:rPr>
          <w:rFonts w:ascii="Times New Roman" w:hAnsi="Times New Roman"/>
          <w:bCs/>
          <w:szCs w:val="24"/>
        </w:rPr>
        <w:t>After adding</w:t>
      </w:r>
      <w:r w:rsidR="004D1A74">
        <w:rPr>
          <w:rFonts w:ascii="Times New Roman" w:hAnsi="Times New Roman"/>
          <w:bCs/>
          <w:szCs w:val="24"/>
        </w:rPr>
        <w:t xml:space="preserve"> and</w:t>
      </w:r>
      <w:r w:rsidRPr="005E5349">
        <w:rPr>
          <w:rFonts w:ascii="Times New Roman" w:hAnsi="Times New Roman"/>
          <w:bCs/>
          <w:szCs w:val="24"/>
        </w:rPr>
        <w:t xml:space="preserve"> configuring </w:t>
      </w:r>
      <w:proofErr w:type="spellStart"/>
      <w:r w:rsidRPr="005E5349">
        <w:rPr>
          <w:rFonts w:ascii="Times New Roman" w:hAnsi="Times New Roman"/>
          <w:bCs/>
          <w:szCs w:val="24"/>
        </w:rPr>
        <w:t>dotenv</w:t>
      </w:r>
      <w:proofErr w:type="spellEnd"/>
      <w:r w:rsidR="004D1A74">
        <w:rPr>
          <w:rFonts w:ascii="Times New Roman" w:hAnsi="Times New Roman"/>
          <w:bCs/>
          <w:szCs w:val="24"/>
        </w:rPr>
        <w:t>,</w:t>
      </w:r>
      <w:r w:rsidRPr="005E5349">
        <w:rPr>
          <w:rFonts w:ascii="Times New Roman" w:hAnsi="Times New Roman"/>
          <w:bCs/>
          <w:szCs w:val="24"/>
        </w:rPr>
        <w:t xml:space="preserve"> and creating the .env file, test it with console.log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Pr="005E5349">
        <w:rPr>
          <w:rFonts w:ascii="Times New Roman" w:hAnsi="Times New Roman"/>
          <w:bCs/>
          <w:szCs w:val="24"/>
        </w:rPr>
        <w:t>Print several environment variables to the console and make sure they are correct.</w:t>
      </w:r>
      <w:r w:rsidR="00145A96" w:rsidRPr="005E5349">
        <w:rPr>
          <w:rFonts w:ascii="Times New Roman" w:hAnsi="Times New Roman"/>
          <w:bCs/>
          <w:szCs w:val="24"/>
        </w:rPr>
        <w:t xml:space="preserve"> </w:t>
      </w:r>
      <w:r w:rsidRPr="005E5349">
        <w:rPr>
          <w:rFonts w:ascii="Times New Roman" w:hAnsi="Times New Roman"/>
          <w:bCs/>
          <w:szCs w:val="24"/>
        </w:rPr>
        <w:t>Later, you'll get odd bugs if the .env file is not correctly read:</w:t>
      </w:r>
    </w:p>
    <w:p w14:paraId="74A48C8F" w14:textId="0F8A6545" w:rsidR="002E6096" w:rsidRPr="005E5349" w:rsidRDefault="002E6096" w:rsidP="00145A96">
      <w:pPr>
        <w:pStyle w:val="ListParagraph"/>
        <w:spacing w:before="0" w:after="120" w:line="240" w:lineRule="auto"/>
        <w:ind w:left="1080"/>
        <w:contextualSpacing w:val="0"/>
        <w:rPr>
          <w:rFonts w:ascii="Times New Roman" w:hAnsi="Times New Roman"/>
          <w:bCs/>
          <w:i/>
          <w:iCs/>
          <w:szCs w:val="24"/>
        </w:rPr>
      </w:pPr>
      <w:r w:rsidRPr="005E5349">
        <w:rPr>
          <w:rFonts w:ascii="Times New Roman" w:hAnsi="Times New Roman"/>
          <w:bCs/>
          <w:i/>
          <w:iCs/>
          <w:szCs w:val="24"/>
        </w:rPr>
        <w:t>console.log(</w:t>
      </w:r>
      <w:proofErr w:type="spellStart"/>
      <w:r w:rsidRPr="005E5349">
        <w:rPr>
          <w:rFonts w:ascii="Times New Roman" w:hAnsi="Times New Roman"/>
          <w:bCs/>
          <w:i/>
          <w:iCs/>
          <w:szCs w:val="24"/>
        </w:rPr>
        <w:t>process.env.GREETING</w:t>
      </w:r>
      <w:proofErr w:type="spellEnd"/>
      <w:proofErr w:type="gramStart"/>
      <w:r w:rsidRPr="005E5349">
        <w:rPr>
          <w:rFonts w:ascii="Times New Roman" w:hAnsi="Times New Roman"/>
          <w:bCs/>
          <w:i/>
          <w:iCs/>
          <w:szCs w:val="24"/>
        </w:rPr>
        <w:t>);</w:t>
      </w:r>
      <w:proofErr w:type="gramEnd"/>
    </w:p>
    <w:p w14:paraId="3F9004DD" w14:textId="4F41ED18" w:rsidR="0056302A" w:rsidRPr="005E5349" w:rsidRDefault="0056302A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3" w:name="_Toc127347431"/>
      <w:r w:rsidRPr="005E5349">
        <w:rPr>
          <w:rFonts w:ascii="Times New Roman" w:hAnsi="Times New Roman" w:cs="Times New Roman"/>
        </w:rPr>
        <w:t>Summary of Work</w:t>
      </w:r>
      <w:bookmarkEnd w:id="3"/>
    </w:p>
    <w:p w14:paraId="13175E38" w14:textId="7EBC9D81" w:rsidR="0056302A" w:rsidRPr="005E5349" w:rsidRDefault="0056302A" w:rsidP="00AB4ECF">
      <w:pPr>
        <w:spacing w:after="120"/>
        <w:rPr>
          <w:sz w:val="22"/>
        </w:rPr>
      </w:pPr>
      <w:r w:rsidRPr="005E5349">
        <w:rPr>
          <w:sz w:val="22"/>
        </w:rPr>
        <w:t xml:space="preserve">We have built a simple Node.JS web server with a </w:t>
      </w:r>
      <w:r w:rsidR="00477BD9" w:rsidRPr="005E5349">
        <w:rPr>
          <w:sz w:val="22"/>
        </w:rPr>
        <w:t xml:space="preserve">hand-built </w:t>
      </w:r>
      <w:r w:rsidR="00101532" w:rsidRPr="005E5349">
        <w:rPr>
          <w:sz w:val="22"/>
        </w:rPr>
        <w:t xml:space="preserve">application </w:t>
      </w:r>
      <w:r w:rsidR="00477BD9" w:rsidRPr="005E5349">
        <w:rPr>
          <w:sz w:val="22"/>
        </w:rPr>
        <w:t>structure</w:t>
      </w:r>
      <w:r w:rsidR="00F4575F" w:rsidRPr="005E5349">
        <w:rPr>
          <w:sz w:val="22"/>
        </w:rPr>
        <w:t xml:space="preserve">. </w:t>
      </w:r>
      <w:r w:rsidR="00023DE2" w:rsidRPr="005E5349">
        <w:rPr>
          <w:sz w:val="22"/>
        </w:rPr>
        <w:t>Later in the course when you develop Angular and React applications</w:t>
      </w:r>
      <w:r w:rsidR="009C51ED" w:rsidRPr="005E5349">
        <w:rPr>
          <w:sz w:val="22"/>
        </w:rPr>
        <w:t>,</w:t>
      </w:r>
      <w:r w:rsidR="00023DE2" w:rsidRPr="005E5349">
        <w:rPr>
          <w:sz w:val="22"/>
        </w:rPr>
        <w:t xml:space="preserve"> you will </w:t>
      </w:r>
      <w:r w:rsidR="00D82EA3" w:rsidRPr="005E5349">
        <w:rPr>
          <w:sz w:val="22"/>
        </w:rPr>
        <w:t>start</w:t>
      </w:r>
      <w:r w:rsidR="00023DE2" w:rsidRPr="005E5349">
        <w:rPr>
          <w:sz w:val="22"/>
        </w:rPr>
        <w:t xml:space="preserve"> those applications with automatic tools</w:t>
      </w:r>
      <w:r w:rsidR="00F4575F" w:rsidRPr="005E5349">
        <w:rPr>
          <w:sz w:val="22"/>
        </w:rPr>
        <w:t xml:space="preserve">. </w:t>
      </w:r>
      <w:r w:rsidR="00023DE2" w:rsidRPr="005E5349">
        <w:rPr>
          <w:sz w:val="22"/>
        </w:rPr>
        <w:t xml:space="preserve">You will find that those tools generate </w:t>
      </w:r>
      <w:r w:rsidR="00AC6D1E" w:rsidRPr="005E5349">
        <w:rPr>
          <w:sz w:val="22"/>
        </w:rPr>
        <w:t xml:space="preserve">Node.JS applications with </w:t>
      </w:r>
      <w:r w:rsidR="00D82EA3" w:rsidRPr="005E5349">
        <w:rPr>
          <w:sz w:val="22"/>
        </w:rPr>
        <w:t xml:space="preserve">an infrastructure of tools and source code that is </w:t>
      </w:r>
      <w:proofErr w:type="gramStart"/>
      <w:r w:rsidR="00F4575F" w:rsidRPr="005E5349">
        <w:rPr>
          <w:sz w:val="22"/>
        </w:rPr>
        <w:t>similar</w:t>
      </w:r>
      <w:r w:rsidR="00D82EA3" w:rsidRPr="005E5349">
        <w:rPr>
          <w:sz w:val="22"/>
        </w:rPr>
        <w:t xml:space="preserve"> to</w:t>
      </w:r>
      <w:proofErr w:type="gramEnd"/>
      <w:r w:rsidR="00D82EA3" w:rsidRPr="005E5349">
        <w:rPr>
          <w:sz w:val="22"/>
        </w:rPr>
        <w:t xml:space="preserve"> our hand-built application.</w:t>
      </w:r>
      <w:r w:rsidR="00145A96" w:rsidRPr="005E5349">
        <w:rPr>
          <w:sz w:val="22"/>
        </w:rPr>
        <w:t xml:space="preserve"> </w:t>
      </w:r>
      <w:r w:rsidR="00D82EA3" w:rsidRPr="005E5349">
        <w:rPr>
          <w:sz w:val="22"/>
        </w:rPr>
        <w:t xml:space="preserve">This will help you understand how Node.JS applications </w:t>
      </w:r>
      <w:r w:rsidR="00D82EA3" w:rsidRPr="005E5349">
        <w:rPr>
          <w:sz w:val="22"/>
        </w:rPr>
        <w:lastRenderedPageBreak/>
        <w:t>work.</w:t>
      </w:r>
      <w:r w:rsidR="00145A96" w:rsidRPr="005E5349">
        <w:rPr>
          <w:sz w:val="22"/>
        </w:rPr>
        <w:t xml:space="preserve"> </w:t>
      </w:r>
      <w:r w:rsidR="009051BC" w:rsidRPr="005E5349">
        <w:rPr>
          <w:sz w:val="22"/>
        </w:rPr>
        <w:t xml:space="preserve">Node.JS applications can be as diverse as Java applications, but they all share the bones of </w:t>
      </w:r>
      <w:r w:rsidR="00145A96" w:rsidRPr="005E5349">
        <w:rPr>
          <w:sz w:val="22"/>
        </w:rPr>
        <w:t>"</w:t>
      </w:r>
      <w:proofErr w:type="spellStart"/>
      <w:r w:rsidR="009051BC" w:rsidRPr="005E5349">
        <w:rPr>
          <w:sz w:val="22"/>
        </w:rPr>
        <w:t>package.json</w:t>
      </w:r>
      <w:proofErr w:type="spellEnd"/>
      <w:r w:rsidR="00145A96" w:rsidRPr="005E5349">
        <w:rPr>
          <w:sz w:val="22"/>
        </w:rPr>
        <w:t>"</w:t>
      </w:r>
      <w:r w:rsidR="009051BC" w:rsidRPr="005E5349">
        <w:rPr>
          <w:sz w:val="22"/>
        </w:rPr>
        <w:t xml:space="preserve"> and its associated build, development</w:t>
      </w:r>
      <w:r w:rsidR="00341820" w:rsidRPr="005E5349">
        <w:rPr>
          <w:sz w:val="22"/>
        </w:rPr>
        <w:t>,</w:t>
      </w:r>
      <w:r w:rsidR="009051BC" w:rsidRPr="005E5349">
        <w:rPr>
          <w:sz w:val="22"/>
        </w:rPr>
        <w:t xml:space="preserve"> and deployment tools.</w:t>
      </w:r>
      <w:r w:rsidR="00145A96" w:rsidRPr="005E5349">
        <w:rPr>
          <w:sz w:val="22"/>
        </w:rPr>
        <w:t xml:space="preserve"> </w:t>
      </w:r>
      <w:r w:rsidR="00341820" w:rsidRPr="005E5349">
        <w:rPr>
          <w:sz w:val="22"/>
        </w:rPr>
        <w:t>Next</w:t>
      </w:r>
      <w:r w:rsidR="0017675F" w:rsidRPr="005E5349">
        <w:rPr>
          <w:sz w:val="22"/>
        </w:rPr>
        <w:t>,</w:t>
      </w:r>
      <w:r w:rsidR="00341820" w:rsidRPr="005E5349">
        <w:rPr>
          <w:sz w:val="22"/>
        </w:rPr>
        <w:t xml:space="preserve"> we will </w:t>
      </w:r>
      <w:r w:rsidR="00D35402" w:rsidRPr="005E5349">
        <w:rPr>
          <w:sz w:val="22"/>
        </w:rPr>
        <w:t>give our application a robust structure.</w:t>
      </w:r>
    </w:p>
    <w:p w14:paraId="514F0A0A" w14:textId="007FBFF4" w:rsidR="00A43860" w:rsidRPr="005E5349" w:rsidRDefault="007978BD" w:rsidP="00AB4ECF">
      <w:pPr>
        <w:spacing w:after="120"/>
        <w:rPr>
          <w:sz w:val="22"/>
        </w:rPr>
      </w:pPr>
      <w:r>
        <w:rPr>
          <w:sz w:val="22"/>
        </w:rPr>
        <w:pict w14:anchorId="3FF3955C">
          <v:rect id="_x0000_i1025" style="width:0;height:1.5pt" o:hralign="center" o:hrstd="t" o:hr="t" fillcolor="#a0a0a0" stroked="f"/>
        </w:pict>
      </w:r>
    </w:p>
    <w:p w14:paraId="726CDF64" w14:textId="7516A077" w:rsidR="002B1F98" w:rsidRPr="005E5349" w:rsidRDefault="002B1F98" w:rsidP="00AB4ECF">
      <w:pPr>
        <w:pStyle w:val="Heading2"/>
        <w:spacing w:before="0" w:after="120"/>
        <w:rPr>
          <w:rFonts w:ascii="Times New Roman" w:hAnsi="Times New Roman" w:cs="Times New Roman"/>
          <w:sz w:val="28"/>
          <w:szCs w:val="28"/>
        </w:rPr>
      </w:pPr>
      <w:bookmarkStart w:id="4" w:name="_Toc127347432"/>
      <w:r w:rsidRPr="005E5349">
        <w:rPr>
          <w:rFonts w:ascii="Times New Roman" w:hAnsi="Times New Roman" w:cs="Times New Roman"/>
          <w:sz w:val="28"/>
          <w:szCs w:val="28"/>
        </w:rPr>
        <w:t>Part 2</w:t>
      </w:r>
      <w:r w:rsidR="009C51ED" w:rsidRPr="005E5349">
        <w:rPr>
          <w:rFonts w:ascii="Times New Roman" w:hAnsi="Times New Roman" w:cs="Times New Roman"/>
          <w:sz w:val="28"/>
          <w:szCs w:val="28"/>
        </w:rPr>
        <w:t>:</w:t>
      </w:r>
      <w:r w:rsidRPr="005E5349">
        <w:rPr>
          <w:rFonts w:ascii="Times New Roman" w:hAnsi="Times New Roman" w:cs="Times New Roman"/>
          <w:sz w:val="28"/>
          <w:szCs w:val="28"/>
        </w:rPr>
        <w:t xml:space="preserve"> Application Structure</w:t>
      </w:r>
      <w:bookmarkEnd w:id="4"/>
    </w:p>
    <w:p w14:paraId="22DE7ECD" w14:textId="7399998A" w:rsidR="00D35402" w:rsidRPr="005E5349" w:rsidRDefault="002B1F98" w:rsidP="00AB4ECF">
      <w:pPr>
        <w:spacing w:after="120"/>
        <w:rPr>
          <w:sz w:val="22"/>
        </w:rPr>
      </w:pPr>
      <w:r w:rsidRPr="005E5349">
        <w:rPr>
          <w:sz w:val="22"/>
        </w:rPr>
        <w:t xml:space="preserve">The organization that develops Express describes Express as </w:t>
      </w:r>
      <w:r w:rsidR="00145A96" w:rsidRPr="005E5349">
        <w:rPr>
          <w:sz w:val="22"/>
        </w:rPr>
        <w:t>"</w:t>
      </w:r>
      <w:r w:rsidR="00AD0F05" w:rsidRPr="005E5349">
        <w:rPr>
          <w:sz w:val="22"/>
        </w:rPr>
        <w:t>f</w:t>
      </w:r>
      <w:r w:rsidRPr="005E5349">
        <w:rPr>
          <w:sz w:val="22"/>
        </w:rPr>
        <w:t>ast, unopinionated, minimalist web framework for Node.js</w:t>
      </w:r>
      <w:r w:rsidR="00145A96" w:rsidRPr="005E5349">
        <w:rPr>
          <w:sz w:val="22"/>
        </w:rPr>
        <w:t>"</w:t>
      </w:r>
      <w:r w:rsidRPr="005E5349">
        <w:rPr>
          <w:sz w:val="22"/>
        </w:rPr>
        <w:t xml:space="preserve"> (https://expressjs.com/).</w:t>
      </w:r>
      <w:r w:rsidR="00145A96" w:rsidRPr="005E5349">
        <w:rPr>
          <w:sz w:val="22"/>
        </w:rPr>
        <w:t xml:space="preserve"> </w:t>
      </w:r>
      <w:r w:rsidR="00D35402" w:rsidRPr="005E5349">
        <w:rPr>
          <w:sz w:val="22"/>
        </w:rPr>
        <w:t>Our code so far is an example of this statement.</w:t>
      </w:r>
      <w:r w:rsidR="00145A96" w:rsidRPr="005E5349">
        <w:rPr>
          <w:sz w:val="22"/>
        </w:rPr>
        <w:t xml:space="preserve"> </w:t>
      </w:r>
      <w:r w:rsidR="00D35402" w:rsidRPr="005E5349">
        <w:rPr>
          <w:sz w:val="22"/>
        </w:rPr>
        <w:t>Six lines of code in a single file are enough to get an Express web application running.</w:t>
      </w:r>
      <w:r w:rsidR="00145A96" w:rsidRPr="005E5349">
        <w:rPr>
          <w:sz w:val="22"/>
        </w:rPr>
        <w:t xml:space="preserve"> </w:t>
      </w:r>
      <w:r w:rsidR="00D35402" w:rsidRPr="005E5349">
        <w:rPr>
          <w:sz w:val="22"/>
        </w:rPr>
        <w:t xml:space="preserve">However, to support a complex application, </w:t>
      </w:r>
      <w:r w:rsidR="00784A4C" w:rsidRPr="005E5349">
        <w:rPr>
          <w:sz w:val="22"/>
        </w:rPr>
        <w:t>we need a professional, robust application architecture.</w:t>
      </w:r>
      <w:r w:rsidR="00145A96" w:rsidRPr="005E5349">
        <w:rPr>
          <w:sz w:val="22"/>
        </w:rPr>
        <w:t xml:space="preserve"> </w:t>
      </w:r>
      <w:r w:rsidR="00784A4C" w:rsidRPr="005E5349">
        <w:rPr>
          <w:sz w:val="22"/>
        </w:rPr>
        <w:t>We will develop this in the next sections.</w:t>
      </w:r>
    </w:p>
    <w:p w14:paraId="7ED5A889" w14:textId="1A267690" w:rsidR="00D82EA3" w:rsidRPr="005E5349" w:rsidRDefault="00D35402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5" w:name="_Toc127347433"/>
      <w:r w:rsidRPr="005E5349">
        <w:rPr>
          <w:rFonts w:ascii="Times New Roman" w:hAnsi="Times New Roman" w:cs="Times New Roman"/>
        </w:rPr>
        <w:t>Model-View-Controller (</w:t>
      </w:r>
      <w:r w:rsidR="0017675F" w:rsidRPr="005E5349">
        <w:rPr>
          <w:rFonts w:ascii="Times New Roman" w:hAnsi="Times New Roman" w:cs="Times New Roman"/>
        </w:rPr>
        <w:t>MVC</w:t>
      </w:r>
      <w:r w:rsidRPr="005E5349">
        <w:rPr>
          <w:rFonts w:ascii="Times New Roman" w:hAnsi="Times New Roman" w:cs="Times New Roman"/>
        </w:rPr>
        <w:t>)</w:t>
      </w:r>
      <w:bookmarkEnd w:id="5"/>
    </w:p>
    <w:p w14:paraId="10CBEBB3" w14:textId="17DA201A" w:rsidR="00D82EA3" w:rsidRPr="005E5349" w:rsidRDefault="00EA6648" w:rsidP="00AB4ECF">
      <w:pPr>
        <w:spacing w:after="120"/>
        <w:rPr>
          <w:sz w:val="22"/>
        </w:rPr>
      </w:pPr>
      <w:r w:rsidRPr="005E5349">
        <w:rPr>
          <w:sz w:val="22"/>
        </w:rPr>
        <w:t>In MVC, the controller responds to a user request</w:t>
      </w:r>
      <w:r w:rsidR="00590571" w:rsidRPr="005E5349">
        <w:rPr>
          <w:sz w:val="22"/>
        </w:rPr>
        <w:t xml:space="preserve"> coming from the view</w:t>
      </w:r>
      <w:r w:rsidRPr="005E5349">
        <w:rPr>
          <w:sz w:val="22"/>
        </w:rPr>
        <w:t xml:space="preserve"> </w:t>
      </w:r>
      <w:r w:rsidR="00341820" w:rsidRPr="005E5349">
        <w:rPr>
          <w:sz w:val="22"/>
        </w:rPr>
        <w:t>by manipulating the model.</w:t>
      </w:r>
      <w:r w:rsidR="00145A96" w:rsidRPr="005E5349">
        <w:rPr>
          <w:sz w:val="22"/>
        </w:rPr>
        <w:t xml:space="preserve"> </w:t>
      </w:r>
      <w:r w:rsidR="00341820" w:rsidRPr="005E5349">
        <w:rPr>
          <w:sz w:val="22"/>
        </w:rPr>
        <w:t xml:space="preserve">Think of the controller as a manager who does not know how to do any </w:t>
      </w:r>
      <w:r w:rsidR="0017675F" w:rsidRPr="005E5349">
        <w:rPr>
          <w:sz w:val="22"/>
        </w:rPr>
        <w:t>job but</w:t>
      </w:r>
      <w:r w:rsidR="00341820" w:rsidRPr="005E5349">
        <w:rPr>
          <w:sz w:val="22"/>
        </w:rPr>
        <w:t xml:space="preserve"> knows how to organize all the workers to get the job done.</w:t>
      </w:r>
      <w:r w:rsidR="00145A96" w:rsidRPr="005E5349">
        <w:rPr>
          <w:sz w:val="22"/>
        </w:rPr>
        <w:t xml:space="preserve"> </w:t>
      </w:r>
      <w:r w:rsidR="001D31F0" w:rsidRPr="005E5349">
        <w:rPr>
          <w:sz w:val="22"/>
        </w:rPr>
        <w:t>The model is an abstraction for the application's data.</w:t>
      </w:r>
      <w:r w:rsidR="00145A96" w:rsidRPr="005E5349">
        <w:rPr>
          <w:sz w:val="22"/>
        </w:rPr>
        <w:t xml:space="preserve"> </w:t>
      </w:r>
      <w:r w:rsidR="00C827E4" w:rsidRPr="005E5349">
        <w:rPr>
          <w:sz w:val="22"/>
        </w:rPr>
        <w:t>That data may have any ultimate source.</w:t>
      </w:r>
      <w:r w:rsidR="00145A96" w:rsidRPr="005E5349">
        <w:rPr>
          <w:sz w:val="22"/>
        </w:rPr>
        <w:t xml:space="preserve"> </w:t>
      </w:r>
      <w:r w:rsidR="001D31F0" w:rsidRPr="005E5349">
        <w:rPr>
          <w:sz w:val="22"/>
        </w:rPr>
        <w:t>The view is the end user's view and interaction with the application.</w:t>
      </w:r>
      <w:r w:rsidR="00145A96" w:rsidRPr="005E5349">
        <w:rPr>
          <w:sz w:val="22"/>
        </w:rPr>
        <w:t xml:space="preserve"> </w:t>
      </w:r>
      <w:r w:rsidR="001D31F0" w:rsidRPr="005E5349">
        <w:rPr>
          <w:sz w:val="22"/>
        </w:rPr>
        <w:t>The view can be a desktop application's GUI or in a browser</w:t>
      </w:r>
      <w:r w:rsidR="00C827E4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C827E4" w:rsidRPr="005E5349">
        <w:rPr>
          <w:sz w:val="22"/>
        </w:rPr>
        <w:t>The view can also be another computer, communicating to an MVC server as an API consumer.</w:t>
      </w:r>
      <w:r w:rsidR="00145A96" w:rsidRPr="005E5349">
        <w:rPr>
          <w:sz w:val="22"/>
        </w:rPr>
        <w:t xml:space="preserve"> </w:t>
      </w:r>
      <w:r w:rsidR="00C827E4" w:rsidRPr="005E5349">
        <w:rPr>
          <w:sz w:val="22"/>
        </w:rPr>
        <w:t xml:space="preserve">That is the type of application we will be developing: a Node.JS API web server </w:t>
      </w:r>
      <w:r w:rsidR="006A4657" w:rsidRPr="005E5349">
        <w:rPr>
          <w:sz w:val="22"/>
        </w:rPr>
        <w:t xml:space="preserve">following MVC architecture. </w:t>
      </w:r>
    </w:p>
    <w:p w14:paraId="6D23B4E4" w14:textId="000AB937" w:rsidR="00590571" w:rsidRPr="005E5349" w:rsidRDefault="00590571" w:rsidP="00AB4ECF">
      <w:pPr>
        <w:spacing w:after="120"/>
        <w:jc w:val="center"/>
      </w:pPr>
      <w:r w:rsidRPr="005E5349">
        <w:rPr>
          <w:noProof/>
        </w:rPr>
        <w:drawing>
          <wp:inline distT="0" distB="0" distL="0" distR="0" wp14:anchorId="0EFE16B9" wp14:editId="21B175FC">
            <wp:extent cx="1857375" cy="204311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8038" cy="2054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E7596" w14:textId="7FC53500" w:rsidR="00590571" w:rsidRPr="005E5349" w:rsidRDefault="00737534" w:rsidP="008455B5">
      <w:pPr>
        <w:spacing w:after="120"/>
        <w:ind w:left="2160"/>
        <w:rPr>
          <w:sz w:val="20"/>
          <w:szCs w:val="20"/>
        </w:rPr>
      </w:pPr>
      <w:r w:rsidRPr="005E5349">
        <w:rPr>
          <w:sz w:val="20"/>
          <w:szCs w:val="20"/>
        </w:rPr>
        <w:t>Figure 3</w:t>
      </w:r>
      <w:r w:rsidR="00A5111F" w:rsidRPr="005E5349">
        <w:rPr>
          <w:sz w:val="20"/>
          <w:szCs w:val="20"/>
        </w:rPr>
        <w:t xml:space="preserve"> </w:t>
      </w:r>
      <w:r w:rsidR="00A5111F" w:rsidRPr="005E5349">
        <w:rPr>
          <w:i/>
          <w:iCs/>
          <w:sz w:val="20"/>
          <w:szCs w:val="20"/>
        </w:rPr>
        <w:t>MVC Process</w:t>
      </w:r>
      <w:r w:rsidR="00A5111F" w:rsidRPr="005E5349">
        <w:rPr>
          <w:sz w:val="20"/>
          <w:szCs w:val="20"/>
        </w:rPr>
        <w:t xml:space="preserve"> (</w:t>
      </w:r>
      <w:hyperlink r:id="rId14" w:history="1">
        <w:r w:rsidR="00EA3688" w:rsidRPr="005E5349">
          <w:rPr>
            <w:rStyle w:val="Hyperlink"/>
            <w:sz w:val="20"/>
            <w:szCs w:val="20"/>
          </w:rPr>
          <w:t>RegisFrey, 2010</w:t>
        </w:r>
      </w:hyperlink>
      <w:r w:rsidR="008455B5" w:rsidRPr="005E5349">
        <w:t>)</w:t>
      </w:r>
    </w:p>
    <w:p w14:paraId="2B29D503" w14:textId="7DDDF70E" w:rsidR="00590571" w:rsidRPr="005E5349" w:rsidRDefault="00590571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6" w:name="_Toc127347434"/>
      <w:r w:rsidRPr="005E5349">
        <w:rPr>
          <w:rFonts w:ascii="Times New Roman" w:hAnsi="Times New Roman" w:cs="Times New Roman"/>
        </w:rPr>
        <w:t>The Router</w:t>
      </w:r>
      <w:bookmarkEnd w:id="6"/>
    </w:p>
    <w:p w14:paraId="3D74AD26" w14:textId="4F7AD405" w:rsidR="0028558A" w:rsidRPr="005E5349" w:rsidRDefault="00A96E68" w:rsidP="00AB4ECF">
      <w:pPr>
        <w:spacing w:after="120"/>
        <w:rPr>
          <w:sz w:val="22"/>
        </w:rPr>
      </w:pPr>
      <w:r w:rsidRPr="005E5349">
        <w:rPr>
          <w:sz w:val="22"/>
        </w:rPr>
        <w:t xml:space="preserve">Since we are developing a </w:t>
      </w:r>
      <w:r w:rsidR="001B3469" w:rsidRPr="005E5349">
        <w:rPr>
          <w:sz w:val="22"/>
        </w:rPr>
        <w:t>web server</w:t>
      </w:r>
      <w:r w:rsidRPr="005E5349">
        <w:rPr>
          <w:sz w:val="22"/>
        </w:rPr>
        <w:t>, an additional component not described in MVC is needed</w:t>
      </w:r>
      <w:r w:rsidR="000924EE" w:rsidRPr="005E5349">
        <w:rPr>
          <w:sz w:val="22"/>
        </w:rPr>
        <w:t>:</w:t>
      </w:r>
      <w:r w:rsidRPr="005E5349">
        <w:rPr>
          <w:sz w:val="22"/>
        </w:rPr>
        <w:t xml:space="preserve"> </w:t>
      </w:r>
      <w:r w:rsidR="00155C43" w:rsidRPr="005E5349">
        <w:rPr>
          <w:sz w:val="22"/>
        </w:rPr>
        <w:t>t</w:t>
      </w:r>
      <w:r w:rsidRPr="005E5349">
        <w:rPr>
          <w:sz w:val="22"/>
        </w:rPr>
        <w:t>he router.</w:t>
      </w:r>
      <w:r w:rsidR="00145A96" w:rsidRPr="005E5349">
        <w:rPr>
          <w:sz w:val="22"/>
        </w:rPr>
        <w:t xml:space="preserve"> </w:t>
      </w:r>
      <w:r w:rsidR="000924EE" w:rsidRPr="005E5349">
        <w:rPr>
          <w:sz w:val="22"/>
        </w:rPr>
        <w:t>The router is in front of the controller.</w:t>
      </w:r>
      <w:r w:rsidR="00145A96" w:rsidRPr="005E5349">
        <w:rPr>
          <w:sz w:val="22"/>
        </w:rPr>
        <w:t xml:space="preserve"> </w:t>
      </w:r>
      <w:r w:rsidR="00155C43" w:rsidRPr="005E5349">
        <w:rPr>
          <w:sz w:val="22"/>
        </w:rPr>
        <w:t>It</w:t>
      </w:r>
      <w:r w:rsidR="000924EE" w:rsidRPr="005E5349">
        <w:rPr>
          <w:sz w:val="22"/>
        </w:rPr>
        <w:t xml:space="preserve"> checks the validity of the user request and </w:t>
      </w:r>
      <w:r w:rsidR="00CE1395" w:rsidRPr="005E5349">
        <w:rPr>
          <w:sz w:val="22"/>
        </w:rPr>
        <w:t xml:space="preserve">either </w:t>
      </w:r>
      <w:r w:rsidR="001B3469" w:rsidRPr="005E5349">
        <w:rPr>
          <w:sz w:val="22"/>
        </w:rPr>
        <w:t>invoke</w:t>
      </w:r>
      <w:r w:rsidR="00155C43" w:rsidRPr="005E5349">
        <w:rPr>
          <w:sz w:val="22"/>
        </w:rPr>
        <w:t>s</w:t>
      </w:r>
      <w:r w:rsidR="00CE1395" w:rsidRPr="005E5349">
        <w:rPr>
          <w:sz w:val="22"/>
        </w:rPr>
        <w:t xml:space="preserve"> the</w:t>
      </w:r>
      <w:r w:rsidR="000924EE" w:rsidRPr="005E5349">
        <w:rPr>
          <w:sz w:val="22"/>
        </w:rPr>
        <w:t xml:space="preserve"> correct controller</w:t>
      </w:r>
      <w:r w:rsidR="00CE1395" w:rsidRPr="005E5349">
        <w:rPr>
          <w:sz w:val="22"/>
        </w:rPr>
        <w:t xml:space="preserve"> or rejects the request</w:t>
      </w:r>
      <w:r w:rsidR="000924EE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0E0ADD" w:rsidRPr="005E5349">
        <w:rPr>
          <w:sz w:val="22"/>
        </w:rPr>
        <w:t>Your web application will have</w:t>
      </w:r>
      <w:r w:rsidR="000924EE" w:rsidRPr="005E5349">
        <w:rPr>
          <w:sz w:val="22"/>
        </w:rPr>
        <w:t xml:space="preserve"> </w:t>
      </w:r>
      <w:r w:rsidR="00B62FC1" w:rsidRPr="005E5349">
        <w:rPr>
          <w:sz w:val="22"/>
        </w:rPr>
        <w:t xml:space="preserve">both </w:t>
      </w:r>
      <w:r w:rsidR="000924EE" w:rsidRPr="005E5349">
        <w:rPr>
          <w:sz w:val="22"/>
        </w:rPr>
        <w:t xml:space="preserve">multiple </w:t>
      </w:r>
      <w:r w:rsidR="00B62FC1" w:rsidRPr="005E5349">
        <w:rPr>
          <w:sz w:val="22"/>
        </w:rPr>
        <w:t>controllers and multiple routers</w:t>
      </w:r>
      <w:r w:rsidR="000924EE" w:rsidRPr="005E5349">
        <w:rPr>
          <w:sz w:val="22"/>
        </w:rPr>
        <w:t>, each responding to a unique user request.</w:t>
      </w:r>
      <w:r w:rsidR="00145A96" w:rsidRPr="005E5349">
        <w:rPr>
          <w:sz w:val="22"/>
        </w:rPr>
        <w:t xml:space="preserve"> </w:t>
      </w:r>
      <w:r w:rsidR="00B62FC1" w:rsidRPr="005E5349">
        <w:rPr>
          <w:sz w:val="22"/>
        </w:rPr>
        <w:t xml:space="preserve">Think of each unique request duplicating </w:t>
      </w:r>
      <w:r w:rsidR="009D6D27" w:rsidRPr="005E5349">
        <w:rPr>
          <w:sz w:val="22"/>
        </w:rPr>
        <w:t>Figure 3</w:t>
      </w:r>
      <w:r w:rsidR="00B62FC1" w:rsidRPr="005E5349">
        <w:rPr>
          <w:sz w:val="22"/>
        </w:rPr>
        <w:t xml:space="preserve"> above. </w:t>
      </w:r>
    </w:p>
    <w:p w14:paraId="1D710F19" w14:textId="56408B04" w:rsidR="000E0ADD" w:rsidRPr="005E5349" w:rsidRDefault="00CE1395" w:rsidP="00AB4ECF">
      <w:pPr>
        <w:spacing w:after="120"/>
        <w:rPr>
          <w:sz w:val="22"/>
        </w:rPr>
      </w:pPr>
      <w:r w:rsidRPr="005E5349">
        <w:rPr>
          <w:sz w:val="22"/>
        </w:rPr>
        <w:t>Consider</w:t>
      </w:r>
      <w:r w:rsidR="000E0ADD" w:rsidRPr="005E5349">
        <w:rPr>
          <w:sz w:val="22"/>
        </w:rPr>
        <w:t xml:space="preserve"> </w:t>
      </w:r>
      <w:r w:rsidRPr="005E5349">
        <w:rPr>
          <w:sz w:val="22"/>
        </w:rPr>
        <w:t>code</w:t>
      </w:r>
      <w:r w:rsidR="000E0ADD" w:rsidRPr="005E5349">
        <w:rPr>
          <w:sz w:val="22"/>
        </w:rPr>
        <w:t xml:space="preserve"> from our current app.ts</w:t>
      </w:r>
      <w:r w:rsidR="00B62FC1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</w:p>
    <w:p w14:paraId="3C460677" w14:textId="62B38747" w:rsidR="001F1D26" w:rsidRPr="005E5349" w:rsidRDefault="007F7A08" w:rsidP="001B55C2">
      <w:pPr>
        <w:spacing w:after="120"/>
      </w:pPr>
      <w:r w:rsidRPr="005E5349">
        <w:rPr>
          <w:noProof/>
        </w:rPr>
        <w:lastRenderedPageBreak/>
        <w:drawing>
          <wp:inline distT="0" distB="0" distL="0" distR="0" wp14:anchorId="163EC0C1" wp14:editId="08C402FD">
            <wp:extent cx="3648075" cy="1023138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71330" cy="102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99F56" w14:textId="639A4353" w:rsidR="007F7A08" w:rsidRPr="005E5349" w:rsidRDefault="0080538D" w:rsidP="00AB4ECF">
      <w:pPr>
        <w:spacing w:after="12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Figure </w:t>
      </w:r>
      <w:r w:rsidR="00061D8A" w:rsidRPr="005E5349">
        <w:rPr>
          <w:bCs/>
          <w:sz w:val="20"/>
          <w:szCs w:val="20"/>
        </w:rPr>
        <w:t>4</w:t>
      </w:r>
      <w:r w:rsidRPr="005E5349">
        <w:rPr>
          <w:bCs/>
          <w:sz w:val="20"/>
          <w:szCs w:val="20"/>
        </w:rPr>
        <w:t xml:space="preserve"> </w:t>
      </w:r>
      <w:r w:rsidR="00840E47" w:rsidRPr="005E5349">
        <w:rPr>
          <w:bCs/>
          <w:i/>
          <w:iCs/>
          <w:sz w:val="20"/>
          <w:szCs w:val="20"/>
        </w:rPr>
        <w:t xml:space="preserve">Current Implementation  </w:t>
      </w:r>
      <w:r w:rsidRPr="005E5349">
        <w:t xml:space="preserve">  </w:t>
      </w:r>
    </w:p>
    <w:p w14:paraId="5235C2F0" w14:textId="5FB16BCF" w:rsidR="007F7A08" w:rsidRPr="005E5349" w:rsidRDefault="007F7A08" w:rsidP="00AB4ECF">
      <w:pPr>
        <w:spacing w:after="120"/>
        <w:rPr>
          <w:sz w:val="22"/>
        </w:rPr>
      </w:pPr>
      <w:r w:rsidRPr="005E5349">
        <w:rPr>
          <w:sz w:val="22"/>
        </w:rPr>
        <w:t xml:space="preserve">The method </w:t>
      </w:r>
      <w:r w:rsidR="001B3469" w:rsidRPr="005E5349">
        <w:rPr>
          <w:sz w:val="22"/>
        </w:rPr>
        <w:t>called</w:t>
      </w:r>
      <w:r w:rsidRPr="005E5349">
        <w:rPr>
          <w:sz w:val="22"/>
        </w:rPr>
        <w:t xml:space="preserve"> </w:t>
      </w:r>
      <w:r w:rsidR="00035C52" w:rsidRPr="005E5349">
        <w:rPr>
          <w:sz w:val="22"/>
        </w:rPr>
        <w:t xml:space="preserve">'app.get' </w:t>
      </w:r>
      <w:r w:rsidRPr="005E5349">
        <w:rPr>
          <w:sz w:val="22"/>
        </w:rPr>
        <w:t xml:space="preserve">on line 6 </w:t>
      </w:r>
      <w:r w:rsidR="00CE1395" w:rsidRPr="005E5349">
        <w:rPr>
          <w:sz w:val="22"/>
        </w:rPr>
        <w:t>combines</w:t>
      </w:r>
      <w:r w:rsidRPr="005E5349">
        <w:rPr>
          <w:sz w:val="22"/>
        </w:rPr>
        <w:t xml:space="preserve"> a router, a controller, and a view.</w:t>
      </w:r>
      <w:r w:rsidR="00145A96" w:rsidRPr="005E5349">
        <w:rPr>
          <w:sz w:val="22"/>
        </w:rPr>
        <w:t xml:space="preserve"> </w:t>
      </w:r>
      <w:r w:rsidR="00035C52" w:rsidRPr="005E5349">
        <w:rPr>
          <w:sz w:val="22"/>
        </w:rPr>
        <w:t>First</w:t>
      </w:r>
      <w:r w:rsidR="00AE3823" w:rsidRPr="005E5349">
        <w:rPr>
          <w:sz w:val="22"/>
        </w:rPr>
        <w:t>,</w:t>
      </w:r>
      <w:r w:rsidR="00035C52" w:rsidRPr="005E5349">
        <w:rPr>
          <w:sz w:val="22"/>
        </w:rPr>
        <w:t xml:space="preserve"> app.get defines a response to a read </w:t>
      </w:r>
      <w:r w:rsidR="00CE1395" w:rsidRPr="005E5349">
        <w:rPr>
          <w:sz w:val="22"/>
        </w:rPr>
        <w:t xml:space="preserve">(get) </w:t>
      </w:r>
      <w:r w:rsidR="00035C52" w:rsidRPr="005E5349">
        <w:rPr>
          <w:sz w:val="22"/>
        </w:rPr>
        <w:t>request.</w:t>
      </w:r>
      <w:r w:rsidR="00145A96" w:rsidRPr="005E5349">
        <w:rPr>
          <w:sz w:val="22"/>
        </w:rPr>
        <w:t xml:space="preserve"> </w:t>
      </w:r>
      <w:r w:rsidR="00035C52" w:rsidRPr="005E5349">
        <w:rPr>
          <w:sz w:val="22"/>
        </w:rPr>
        <w:t>When you are viewing a website, it is the result of several read requests (or 'get' requests) made by the browser to the website.</w:t>
      </w:r>
      <w:r w:rsidR="00145A96" w:rsidRPr="005E5349">
        <w:rPr>
          <w:sz w:val="22"/>
        </w:rPr>
        <w:t xml:space="preserve"> </w:t>
      </w:r>
      <w:r w:rsidR="00035C52" w:rsidRPr="005E5349">
        <w:rPr>
          <w:sz w:val="22"/>
        </w:rPr>
        <w:t xml:space="preserve">That is why </w:t>
      </w:r>
      <w:r w:rsidR="006B035E" w:rsidRPr="005E5349">
        <w:rPr>
          <w:sz w:val="22"/>
        </w:rPr>
        <w:t xml:space="preserve">we </w:t>
      </w:r>
      <w:r w:rsidR="00035C52" w:rsidRPr="005E5349">
        <w:rPr>
          <w:sz w:val="22"/>
        </w:rPr>
        <w:t xml:space="preserve">can use a browser to test our simple </w:t>
      </w:r>
      <w:r w:rsidR="00CE1395" w:rsidRPr="005E5349">
        <w:rPr>
          <w:sz w:val="22"/>
        </w:rPr>
        <w:t>API</w:t>
      </w:r>
      <w:r w:rsidR="006B035E" w:rsidRPr="005E5349">
        <w:rPr>
          <w:sz w:val="22"/>
        </w:rPr>
        <w:t>.</w:t>
      </w:r>
      <w:r w:rsidR="00035C52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F4399E" w:rsidRPr="005E5349">
        <w:rPr>
          <w:sz w:val="22"/>
        </w:rPr>
        <w:t>The URL http://localhost:3000 directs the get request to the root address of a server listening on port 3000.</w:t>
      </w:r>
      <w:r w:rsidR="00145A96" w:rsidRPr="005E5349">
        <w:rPr>
          <w:sz w:val="22"/>
        </w:rPr>
        <w:t xml:space="preserve"> </w:t>
      </w:r>
      <w:r w:rsidR="00F4399E" w:rsidRPr="005E5349">
        <w:rPr>
          <w:sz w:val="22"/>
        </w:rPr>
        <w:t>The first parameter to app.get is '/.</w:t>
      </w:r>
      <w:r w:rsidR="00145A96" w:rsidRPr="005E5349">
        <w:rPr>
          <w:sz w:val="22"/>
        </w:rPr>
        <w:t xml:space="preserve"> </w:t>
      </w:r>
      <w:r w:rsidR="00F4399E" w:rsidRPr="005E5349">
        <w:rPr>
          <w:sz w:val="22"/>
        </w:rPr>
        <w:t>This parameter is the route the request needs to follow, the root in this case.</w:t>
      </w:r>
      <w:r w:rsidR="00145A96" w:rsidRPr="005E5349">
        <w:rPr>
          <w:sz w:val="22"/>
        </w:rPr>
        <w:t xml:space="preserve"> </w:t>
      </w:r>
      <w:r w:rsidR="00F4399E" w:rsidRPr="005E5349">
        <w:rPr>
          <w:sz w:val="22"/>
        </w:rPr>
        <w:t>The second parameter is an arrow function that defines the controller.</w:t>
      </w:r>
      <w:r w:rsidR="00145A96" w:rsidRPr="005E5349">
        <w:rPr>
          <w:sz w:val="22"/>
        </w:rPr>
        <w:t xml:space="preserve"> </w:t>
      </w:r>
      <w:r w:rsidR="00F4399E" w:rsidRPr="005E5349">
        <w:rPr>
          <w:sz w:val="22"/>
        </w:rPr>
        <w:t>In this case</w:t>
      </w:r>
      <w:r w:rsidR="006A2355" w:rsidRPr="005E5349">
        <w:rPr>
          <w:sz w:val="22"/>
        </w:rPr>
        <w:t>,</w:t>
      </w:r>
      <w:r w:rsidR="00F4399E" w:rsidRPr="005E5349">
        <w:rPr>
          <w:sz w:val="22"/>
        </w:rPr>
        <w:t xml:space="preserve"> the controller logic is </w:t>
      </w:r>
      <w:r w:rsidR="00F4575F" w:rsidRPr="005E5349">
        <w:rPr>
          <w:sz w:val="22"/>
        </w:rPr>
        <w:t>s</w:t>
      </w:r>
      <w:r w:rsidR="00F4399E" w:rsidRPr="005E5349">
        <w:rPr>
          <w:sz w:val="22"/>
        </w:rPr>
        <w:t>imple, respond</w:t>
      </w:r>
      <w:r w:rsidR="00AE3823" w:rsidRPr="005E5349">
        <w:rPr>
          <w:sz w:val="22"/>
        </w:rPr>
        <w:t>ing</w:t>
      </w:r>
      <w:r w:rsidR="00F4399E" w:rsidRPr="005E5349">
        <w:rPr>
          <w:sz w:val="22"/>
        </w:rPr>
        <w:t xml:space="preserve"> with a </w:t>
      </w:r>
      <w:r w:rsidR="00145A96" w:rsidRPr="005E5349">
        <w:rPr>
          <w:sz w:val="22"/>
        </w:rPr>
        <w:t>"</w:t>
      </w:r>
      <w:r w:rsidR="006A2355" w:rsidRPr="005E5349">
        <w:rPr>
          <w:sz w:val="22"/>
        </w:rPr>
        <w:t>Hello, World</w:t>
      </w:r>
      <w:r w:rsidR="00145A96" w:rsidRPr="005E5349">
        <w:rPr>
          <w:sz w:val="22"/>
        </w:rPr>
        <w:t>"</w:t>
      </w:r>
      <w:r w:rsidR="006A2355" w:rsidRPr="005E5349">
        <w:rPr>
          <w:sz w:val="22"/>
        </w:rPr>
        <w:t xml:space="preserve"> greeting.</w:t>
      </w:r>
      <w:r w:rsidR="00145A96" w:rsidRPr="005E5349">
        <w:rPr>
          <w:sz w:val="22"/>
        </w:rPr>
        <w:t xml:space="preserve"> </w:t>
      </w:r>
      <w:r w:rsidR="006A2355" w:rsidRPr="005E5349">
        <w:rPr>
          <w:sz w:val="22"/>
        </w:rPr>
        <w:t xml:space="preserve">The response string, then, is the view. </w:t>
      </w:r>
    </w:p>
    <w:p w14:paraId="244D2C46" w14:textId="755EFB36" w:rsidR="00A74CFD" w:rsidRPr="005E5349" w:rsidRDefault="0030421E" w:rsidP="00AB4ECF">
      <w:pPr>
        <w:spacing w:after="120"/>
      </w:pPr>
      <w:r w:rsidRPr="005E5349">
        <w:rPr>
          <w:sz w:val="22"/>
        </w:rPr>
        <w:t>A</w:t>
      </w:r>
      <w:r w:rsidR="00A74CFD" w:rsidRPr="005E5349">
        <w:rPr>
          <w:sz w:val="22"/>
        </w:rPr>
        <w:t>s we develop the application, complex code is going to enter the picture</w:t>
      </w:r>
      <w:r w:rsidRPr="005E5349">
        <w:rPr>
          <w:sz w:val="22"/>
        </w:rPr>
        <w:t xml:space="preserve"> and we will find the current simple structure inadequate </w:t>
      </w:r>
      <w:r w:rsidR="00352726" w:rsidRPr="005E5349">
        <w:rPr>
          <w:sz w:val="22"/>
        </w:rPr>
        <w:t>for</w:t>
      </w:r>
      <w:r w:rsidRPr="005E5349">
        <w:rPr>
          <w:sz w:val="22"/>
        </w:rPr>
        <w:t xml:space="preserve"> the task.</w:t>
      </w:r>
      <w:r w:rsidR="00145A96" w:rsidRPr="005E5349">
        <w:rPr>
          <w:sz w:val="22"/>
        </w:rPr>
        <w:t xml:space="preserve"> </w:t>
      </w:r>
      <w:r w:rsidR="00844376" w:rsidRPr="005E5349">
        <w:rPr>
          <w:sz w:val="22"/>
        </w:rPr>
        <w:t xml:space="preserve">The MusicAPI is going to support </w:t>
      </w:r>
      <w:r w:rsidR="00896832" w:rsidRPr="005E5349">
        <w:rPr>
          <w:sz w:val="22"/>
        </w:rPr>
        <w:t>three</w:t>
      </w:r>
      <w:r w:rsidR="00844376" w:rsidRPr="005E5349">
        <w:rPr>
          <w:sz w:val="22"/>
        </w:rPr>
        <w:t xml:space="preserve"> resources, </w:t>
      </w:r>
      <w:r w:rsidR="00F4575F" w:rsidRPr="005E5349">
        <w:rPr>
          <w:sz w:val="22"/>
        </w:rPr>
        <w:t xml:space="preserve">tracks, </w:t>
      </w:r>
      <w:r w:rsidR="00844376" w:rsidRPr="005E5349">
        <w:rPr>
          <w:sz w:val="22"/>
        </w:rPr>
        <w:t>albums</w:t>
      </w:r>
      <w:r w:rsidR="00896832" w:rsidRPr="005E5349">
        <w:rPr>
          <w:sz w:val="22"/>
        </w:rPr>
        <w:t>,</w:t>
      </w:r>
      <w:r w:rsidR="00844376" w:rsidRPr="005E5349">
        <w:rPr>
          <w:sz w:val="22"/>
        </w:rPr>
        <w:t xml:space="preserve"> </w:t>
      </w:r>
      <w:r w:rsidR="00896832" w:rsidRPr="005E5349">
        <w:rPr>
          <w:sz w:val="22"/>
        </w:rPr>
        <w:t xml:space="preserve">and </w:t>
      </w:r>
      <w:r w:rsidR="00844376" w:rsidRPr="005E5349">
        <w:rPr>
          <w:sz w:val="22"/>
        </w:rPr>
        <w:t>artists.</w:t>
      </w:r>
      <w:r w:rsidR="00145A96" w:rsidRPr="005E5349">
        <w:rPr>
          <w:sz w:val="22"/>
        </w:rPr>
        <w:t xml:space="preserve"> </w:t>
      </w:r>
      <w:r w:rsidR="00F4575F" w:rsidRPr="005E5349">
        <w:rPr>
          <w:sz w:val="22"/>
        </w:rPr>
        <w:t>T</w:t>
      </w:r>
      <w:r w:rsidR="00896832" w:rsidRPr="005E5349">
        <w:rPr>
          <w:sz w:val="22"/>
        </w:rPr>
        <w:t>racks will not have a direct</w:t>
      </w:r>
      <w:r w:rsidR="00844376" w:rsidRPr="005E5349">
        <w:rPr>
          <w:sz w:val="22"/>
        </w:rPr>
        <w:t xml:space="preserve"> </w:t>
      </w:r>
      <w:r w:rsidR="00896832" w:rsidRPr="005E5349">
        <w:rPr>
          <w:sz w:val="22"/>
        </w:rPr>
        <w:t>API entry.</w:t>
      </w:r>
      <w:r w:rsidR="00145A96" w:rsidRPr="005E5349">
        <w:rPr>
          <w:sz w:val="22"/>
        </w:rPr>
        <w:t xml:space="preserve"> </w:t>
      </w:r>
      <w:r w:rsidR="00844376" w:rsidRPr="005E5349">
        <w:rPr>
          <w:sz w:val="22"/>
        </w:rPr>
        <w:t>We are going to structure our application around th</w:t>
      </w:r>
      <w:r w:rsidR="00896832" w:rsidRPr="005E5349">
        <w:rPr>
          <w:sz w:val="22"/>
        </w:rPr>
        <w:t>es</w:t>
      </w:r>
      <w:r w:rsidR="00844376" w:rsidRPr="005E5349">
        <w:rPr>
          <w:sz w:val="22"/>
        </w:rPr>
        <w:t>e resources.</w:t>
      </w:r>
      <w:r w:rsidR="00145A96" w:rsidRPr="005E5349">
        <w:rPr>
          <w:sz w:val="22"/>
        </w:rPr>
        <w:t xml:space="preserve"> </w:t>
      </w:r>
      <w:r w:rsidR="002612F2" w:rsidRPr="005E5349">
        <w:rPr>
          <w:sz w:val="22"/>
        </w:rPr>
        <w:t>This gives our application a structure that will support a complex server API.</w:t>
      </w:r>
    </w:p>
    <w:p w14:paraId="61DAA2A9" w14:textId="75403882" w:rsidR="00803A79" w:rsidRPr="005E5349" w:rsidRDefault="00803A79" w:rsidP="00AB4ECF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t>Defining the Router</w:t>
      </w:r>
      <w:r w:rsidR="002612F2" w:rsidRPr="005E5349">
        <w:rPr>
          <w:rFonts w:ascii="Times New Roman" w:hAnsi="Times New Roman" w:cs="Times New Roman"/>
        </w:rPr>
        <w:t>s and Controllers</w:t>
      </w:r>
    </w:p>
    <w:p w14:paraId="30BAD2EE" w14:textId="7647F833" w:rsidR="002612F2" w:rsidRPr="005E5349" w:rsidRDefault="002612F2" w:rsidP="00AB4ECF">
      <w:pPr>
        <w:spacing w:after="120"/>
        <w:rPr>
          <w:sz w:val="22"/>
        </w:rPr>
      </w:pPr>
      <w:r w:rsidRPr="005E5349">
        <w:rPr>
          <w:sz w:val="22"/>
        </w:rPr>
        <w:t>Under the src folder</w:t>
      </w:r>
      <w:r w:rsidR="007F0215" w:rsidRPr="005E5349">
        <w:rPr>
          <w:sz w:val="22"/>
        </w:rPr>
        <w:t>,</w:t>
      </w:r>
      <w:r w:rsidRPr="005E5349">
        <w:rPr>
          <w:sz w:val="22"/>
        </w:rPr>
        <w:t xml:space="preserve"> create two additional folders</w:t>
      </w:r>
      <w:r w:rsidR="005B4E42">
        <w:rPr>
          <w:sz w:val="22"/>
        </w:rPr>
        <w:t>,</w:t>
      </w:r>
      <w:r w:rsidRPr="005E5349">
        <w:rPr>
          <w:sz w:val="22"/>
        </w:rPr>
        <w:t xml:space="preserve"> 'albums' and 'artists'. </w:t>
      </w:r>
      <w:r w:rsidR="001F7263" w:rsidRPr="005E5349">
        <w:rPr>
          <w:sz w:val="22"/>
        </w:rPr>
        <w:t>For reference, a</w:t>
      </w:r>
      <w:r w:rsidRPr="005E5349">
        <w:rPr>
          <w:sz w:val="22"/>
        </w:rPr>
        <w:t xml:space="preserve">t the end of this </w:t>
      </w:r>
      <w:r w:rsidR="001D6F3A" w:rsidRPr="005E5349">
        <w:rPr>
          <w:sz w:val="22"/>
        </w:rPr>
        <w:t>activity</w:t>
      </w:r>
      <w:r w:rsidRPr="005E5349">
        <w:rPr>
          <w:sz w:val="22"/>
        </w:rPr>
        <w:t xml:space="preserve"> you will have a source tree that looks like this:</w:t>
      </w:r>
    </w:p>
    <w:p w14:paraId="01C6020E" w14:textId="496094BA" w:rsidR="002612F2" w:rsidRPr="005E5349" w:rsidRDefault="001F7263" w:rsidP="00061D8A">
      <w:pPr>
        <w:spacing w:after="120"/>
        <w:ind w:left="720"/>
      </w:pPr>
      <w:r w:rsidRPr="005E5349">
        <w:rPr>
          <w:noProof/>
        </w:rPr>
        <w:lastRenderedPageBreak/>
        <w:drawing>
          <wp:inline distT="0" distB="0" distL="0" distR="0" wp14:anchorId="3CFBFD92" wp14:editId="2DE44435">
            <wp:extent cx="1657350" cy="471125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60326" cy="4719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68F05" w14:textId="13F2D3A7" w:rsidR="00393956" w:rsidRPr="005E5349" w:rsidRDefault="00061D8A" w:rsidP="00061D8A">
      <w:pPr>
        <w:spacing w:after="120"/>
        <w:ind w:left="72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Figure 5 </w:t>
      </w:r>
      <w:r w:rsidR="00393956" w:rsidRPr="005E5349">
        <w:rPr>
          <w:i/>
          <w:iCs/>
          <w:sz w:val="20"/>
          <w:szCs w:val="20"/>
        </w:rPr>
        <w:t>Complete Source Tree</w:t>
      </w:r>
    </w:p>
    <w:p w14:paraId="74435C1C" w14:textId="25FF851C" w:rsidR="001133CC" w:rsidRPr="0045447C" w:rsidRDefault="001133CC" w:rsidP="00AB4ECF">
      <w:pPr>
        <w:spacing w:after="120"/>
        <w:rPr>
          <w:sz w:val="22"/>
        </w:rPr>
      </w:pPr>
      <w:r w:rsidRPr="0045447C">
        <w:rPr>
          <w:sz w:val="22"/>
        </w:rPr>
        <w:t>Another useful reference is a complete list of the dependencies this project will use:</w:t>
      </w:r>
    </w:p>
    <w:p w14:paraId="4C26C03B" w14:textId="0B97BB10" w:rsidR="001133CC" w:rsidRPr="005E5349" w:rsidRDefault="001133CC" w:rsidP="00412F7C">
      <w:pPr>
        <w:spacing w:after="120"/>
      </w:pPr>
      <w:r w:rsidRPr="005E5349">
        <w:rPr>
          <w:noProof/>
        </w:rPr>
        <w:drawing>
          <wp:inline distT="0" distB="0" distL="0" distR="0" wp14:anchorId="312386C1" wp14:editId="63F9DEBC">
            <wp:extent cx="1933575" cy="107594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47691" cy="1083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E6ABC" w14:textId="4FEF7F4A" w:rsidR="00061D8A" w:rsidRPr="005E5349" w:rsidRDefault="00061D8A" w:rsidP="00412F7C">
      <w:pPr>
        <w:spacing w:after="12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Figure </w:t>
      </w:r>
      <w:r w:rsidR="00B52328" w:rsidRPr="005E5349">
        <w:rPr>
          <w:bCs/>
          <w:sz w:val="20"/>
          <w:szCs w:val="20"/>
        </w:rPr>
        <w:t>6</w:t>
      </w:r>
      <w:r w:rsidRPr="005E5349">
        <w:rPr>
          <w:bCs/>
          <w:sz w:val="20"/>
          <w:szCs w:val="20"/>
        </w:rPr>
        <w:t xml:space="preserve"> </w:t>
      </w:r>
      <w:r w:rsidR="00305B5E" w:rsidRPr="005E5349">
        <w:rPr>
          <w:bCs/>
          <w:i/>
          <w:iCs/>
          <w:sz w:val="20"/>
          <w:szCs w:val="20"/>
        </w:rPr>
        <w:t xml:space="preserve">All Dependencies  </w:t>
      </w:r>
      <w:r w:rsidRPr="005E5349">
        <w:t xml:space="preserve">  </w:t>
      </w:r>
    </w:p>
    <w:p w14:paraId="299721FC" w14:textId="0287F63F" w:rsidR="004F2B43" w:rsidRPr="0045447C" w:rsidRDefault="008C7B72" w:rsidP="008C7B72">
      <w:pPr>
        <w:spacing w:after="120"/>
        <w:rPr>
          <w:sz w:val="22"/>
        </w:rPr>
      </w:pPr>
      <w:r w:rsidRPr="0045447C">
        <w:rPr>
          <w:sz w:val="22"/>
        </w:rPr>
        <w:t>Make sure your dependencies in package.json match this list. This is done using npm install</w:t>
      </w:r>
      <w:r w:rsidR="009E69C4" w:rsidRPr="0045447C">
        <w:rPr>
          <w:sz w:val="22"/>
        </w:rPr>
        <w:t>.</w:t>
      </w:r>
    </w:p>
    <w:p w14:paraId="31D08BC4" w14:textId="6D3A7F82" w:rsidR="001133CC" w:rsidRPr="0045447C" w:rsidRDefault="001133CC" w:rsidP="00AB4ECF">
      <w:pPr>
        <w:spacing w:after="120"/>
        <w:rPr>
          <w:sz w:val="22"/>
        </w:rPr>
      </w:pPr>
      <w:r w:rsidRPr="0045447C">
        <w:rPr>
          <w:sz w:val="22"/>
        </w:rPr>
        <w:t xml:space="preserve">The </w:t>
      </w:r>
      <w:r w:rsidR="001F7A02" w:rsidRPr="0045447C">
        <w:rPr>
          <w:sz w:val="22"/>
        </w:rPr>
        <w:t>complete list of developer dependencies</w:t>
      </w:r>
      <w:r w:rsidR="004F2B43" w:rsidRPr="0045447C">
        <w:rPr>
          <w:sz w:val="22"/>
        </w:rPr>
        <w:t>:</w:t>
      </w:r>
    </w:p>
    <w:p w14:paraId="1DA63FEC" w14:textId="6A29ADC5" w:rsidR="004F2B43" w:rsidRPr="005E5349" w:rsidRDefault="004F2B43" w:rsidP="00412F7C">
      <w:pPr>
        <w:spacing w:after="120"/>
      </w:pPr>
      <w:r w:rsidRPr="005E5349">
        <w:rPr>
          <w:noProof/>
        </w:rPr>
        <w:lastRenderedPageBreak/>
        <w:drawing>
          <wp:inline distT="0" distB="0" distL="0" distR="0" wp14:anchorId="5D834929" wp14:editId="4BE6F39A">
            <wp:extent cx="2143125" cy="1235273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50992" cy="1239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40C3B" w14:textId="58C242D4" w:rsidR="00B52328" w:rsidRPr="005E5349" w:rsidRDefault="00B52328" w:rsidP="00412F7C">
      <w:pPr>
        <w:spacing w:after="120"/>
        <w:rPr>
          <w:bCs/>
          <w:sz w:val="20"/>
          <w:szCs w:val="20"/>
        </w:rPr>
      </w:pPr>
      <w:bookmarkStart w:id="7" w:name="_Hlk123202377"/>
      <w:r w:rsidRPr="005E5349">
        <w:rPr>
          <w:bCs/>
          <w:sz w:val="20"/>
          <w:szCs w:val="20"/>
        </w:rPr>
        <w:t xml:space="preserve">Figure 7 </w:t>
      </w:r>
      <w:r w:rsidR="00D369EC" w:rsidRPr="005E5349">
        <w:rPr>
          <w:bCs/>
          <w:i/>
          <w:iCs/>
          <w:sz w:val="20"/>
          <w:szCs w:val="20"/>
        </w:rPr>
        <w:t xml:space="preserve">All Developer Dependencies  </w:t>
      </w:r>
      <w:r w:rsidRPr="005E5349">
        <w:t xml:space="preserve">  </w:t>
      </w:r>
    </w:p>
    <w:bookmarkEnd w:id="7"/>
    <w:p w14:paraId="61D3B06A" w14:textId="3624A0E1" w:rsidR="004F2B43" w:rsidRPr="0045447C" w:rsidRDefault="00056501" w:rsidP="00056501">
      <w:pPr>
        <w:spacing w:after="120"/>
        <w:rPr>
          <w:sz w:val="22"/>
        </w:rPr>
      </w:pPr>
      <w:r w:rsidRPr="0045447C">
        <w:rPr>
          <w:sz w:val="22"/>
        </w:rPr>
        <w:t>Make sure your dependencies in package.json match this list. This is done using npm install with the "</w:t>
      </w:r>
      <w:r w:rsidR="00C11CAF" w:rsidRPr="0045447C">
        <w:rPr>
          <w:sz w:val="22"/>
        </w:rPr>
        <w:t>—</w:t>
      </w:r>
      <w:r w:rsidRPr="0045447C">
        <w:rPr>
          <w:sz w:val="22"/>
        </w:rPr>
        <w:t>save-dev" option</w:t>
      </w:r>
      <w:r w:rsidR="009E69C4" w:rsidRPr="0045447C">
        <w:rPr>
          <w:sz w:val="22"/>
        </w:rPr>
        <w:t>.</w:t>
      </w:r>
    </w:p>
    <w:p w14:paraId="0B63E18C" w14:textId="56FC51E9" w:rsidR="00FB4F1E" w:rsidRPr="005E5349" w:rsidRDefault="00FB4F1E" w:rsidP="00AB4ECF">
      <w:pPr>
        <w:spacing w:after="120"/>
      </w:pPr>
      <w:r w:rsidRPr="0045447C">
        <w:rPr>
          <w:sz w:val="22"/>
        </w:rPr>
        <w:t>In the 'albums' folder, c</w:t>
      </w:r>
      <w:r w:rsidR="00680C39" w:rsidRPr="0045447C">
        <w:rPr>
          <w:sz w:val="22"/>
        </w:rPr>
        <w:t xml:space="preserve">reate the file </w:t>
      </w:r>
      <w:r w:rsidRPr="0045447C">
        <w:rPr>
          <w:sz w:val="22"/>
        </w:rPr>
        <w:t>'albums.routes.ts</w:t>
      </w:r>
      <w:r w:rsidR="00381D8C" w:rsidRPr="0045447C">
        <w:rPr>
          <w:sz w:val="22"/>
        </w:rPr>
        <w:t xml:space="preserve"> with this content</w:t>
      </w:r>
      <w:r w:rsidRPr="0045447C">
        <w:rPr>
          <w:sz w:val="22"/>
        </w:rPr>
        <w:t>':</w:t>
      </w:r>
    </w:p>
    <w:p w14:paraId="01CCC9C6" w14:textId="5D09084B" w:rsidR="00FB4F1E" w:rsidRPr="005E5349" w:rsidRDefault="00D611D7" w:rsidP="009F58A6">
      <w:pPr>
        <w:spacing w:after="120"/>
      </w:pPr>
      <w:r w:rsidRPr="005E5349">
        <w:rPr>
          <w:noProof/>
        </w:rPr>
        <w:drawing>
          <wp:inline distT="0" distB="0" distL="0" distR="0" wp14:anchorId="195F7D23" wp14:editId="7B7F0D0D">
            <wp:extent cx="3914775" cy="1743555"/>
            <wp:effectExtent l="0" t="0" r="0" b="952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23979" cy="1747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A71E2" w14:textId="1BC52FA3" w:rsidR="0072325A" w:rsidRPr="005E5349" w:rsidRDefault="0072325A" w:rsidP="009F58A6">
      <w:pPr>
        <w:spacing w:after="12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Figure 8 </w:t>
      </w:r>
      <w:r w:rsidR="00136CE4" w:rsidRPr="005E5349">
        <w:rPr>
          <w:bCs/>
          <w:i/>
          <w:iCs/>
          <w:sz w:val="20"/>
          <w:szCs w:val="20"/>
        </w:rPr>
        <w:t>The Albums Route</w:t>
      </w:r>
    </w:p>
    <w:p w14:paraId="3DB57FFB" w14:textId="7EDC418A" w:rsidR="00D611D7" w:rsidRPr="0045447C" w:rsidRDefault="007444E5" w:rsidP="00AB4ECF">
      <w:pPr>
        <w:spacing w:after="120"/>
        <w:rPr>
          <w:sz w:val="22"/>
        </w:rPr>
      </w:pPr>
      <w:r w:rsidRPr="0045447C">
        <w:rPr>
          <w:sz w:val="22"/>
        </w:rPr>
        <w:t>A</w:t>
      </w:r>
      <w:r w:rsidR="00D611D7" w:rsidRPr="0045447C">
        <w:rPr>
          <w:sz w:val="22"/>
        </w:rPr>
        <w:t>lso in the 'albums' folder, create the file 'albums.controller.ts with this content':</w:t>
      </w:r>
    </w:p>
    <w:p w14:paraId="5A26C78D" w14:textId="62CB396D" w:rsidR="00D611D7" w:rsidRPr="005E5349" w:rsidRDefault="00D611D7" w:rsidP="00AB4ECF">
      <w:pPr>
        <w:spacing w:after="120"/>
        <w:jc w:val="center"/>
      </w:pPr>
      <w:r w:rsidRPr="005E5349">
        <w:rPr>
          <w:noProof/>
        </w:rPr>
        <w:drawing>
          <wp:inline distT="0" distB="0" distL="0" distR="0" wp14:anchorId="0319335D" wp14:editId="35B39A65">
            <wp:extent cx="5943600" cy="2403475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E5587" w14:textId="20305F8A" w:rsidR="007444E5" w:rsidRPr="005E5349" w:rsidRDefault="007444E5" w:rsidP="007444E5">
      <w:pPr>
        <w:spacing w:after="120"/>
        <w:rPr>
          <w:bCs/>
          <w:sz w:val="20"/>
          <w:szCs w:val="20"/>
        </w:rPr>
      </w:pPr>
      <w:bookmarkStart w:id="8" w:name="_Hlk123202588"/>
      <w:r w:rsidRPr="005E5349">
        <w:rPr>
          <w:bCs/>
          <w:sz w:val="20"/>
          <w:szCs w:val="20"/>
        </w:rPr>
        <w:t xml:space="preserve">Figure 9 </w:t>
      </w:r>
      <w:r w:rsidR="00EB0C0B" w:rsidRPr="005E5349">
        <w:rPr>
          <w:bCs/>
          <w:i/>
          <w:iCs/>
          <w:sz w:val="20"/>
          <w:szCs w:val="20"/>
        </w:rPr>
        <w:t xml:space="preserve">The Albums Controller  </w:t>
      </w:r>
      <w:r w:rsidRPr="005E5349">
        <w:t xml:space="preserve">  </w:t>
      </w:r>
    </w:p>
    <w:bookmarkEnd w:id="8"/>
    <w:p w14:paraId="66A62480" w14:textId="1CE891A5" w:rsidR="00D611D7" w:rsidRPr="005E5349" w:rsidRDefault="00D611D7" w:rsidP="00AB4ECF">
      <w:pPr>
        <w:spacing w:after="120"/>
        <w:rPr>
          <w:sz w:val="22"/>
        </w:rPr>
      </w:pPr>
      <w:r w:rsidRPr="005E5349">
        <w:rPr>
          <w:sz w:val="22"/>
        </w:rPr>
        <w:t>We see in these files a router and a controller for the albums resource.</w:t>
      </w:r>
      <w:r w:rsidR="00145A96" w:rsidRPr="005E5349">
        <w:rPr>
          <w:sz w:val="22"/>
        </w:rPr>
        <w:t xml:space="preserve"> </w:t>
      </w:r>
      <w:r w:rsidR="00737427" w:rsidRPr="005E5349">
        <w:rPr>
          <w:sz w:val="22"/>
        </w:rPr>
        <w:t>Again,</w:t>
      </w:r>
      <w:r w:rsidRPr="005E5349">
        <w:rPr>
          <w:sz w:val="22"/>
        </w:rPr>
        <w:t xml:space="preserve"> the router defines </w:t>
      </w:r>
      <w:r w:rsidR="00E4232A" w:rsidRPr="005E5349">
        <w:rPr>
          <w:sz w:val="22"/>
        </w:rPr>
        <w:t>application routes (user requests for resources) and the controller shapes the response to those requests.</w:t>
      </w:r>
    </w:p>
    <w:p w14:paraId="6BEB6A26" w14:textId="2A0CA9FC" w:rsidR="00E4232A" w:rsidRPr="005E5349" w:rsidRDefault="00E4232A" w:rsidP="00AB4ECF">
      <w:pPr>
        <w:spacing w:after="120"/>
      </w:pPr>
      <w:r w:rsidRPr="005E5349">
        <w:rPr>
          <w:sz w:val="22"/>
        </w:rPr>
        <w:t>Next, in the artists folder</w:t>
      </w:r>
      <w:r w:rsidR="00C11CAF" w:rsidRPr="005E5349">
        <w:rPr>
          <w:sz w:val="22"/>
        </w:rPr>
        <w:t>,</w:t>
      </w:r>
      <w:r w:rsidRPr="005E5349">
        <w:rPr>
          <w:sz w:val="22"/>
        </w:rPr>
        <w:t xml:space="preserve"> create 'artists.routes.ts' and 'artists.controllers.ts' with the following contents:</w:t>
      </w:r>
    </w:p>
    <w:p w14:paraId="4E744FF0" w14:textId="69073FBE" w:rsidR="00E4232A" w:rsidRPr="005E5349" w:rsidRDefault="00E4232A" w:rsidP="009F58A6">
      <w:pPr>
        <w:spacing w:after="120"/>
      </w:pPr>
      <w:r w:rsidRPr="005E5349">
        <w:rPr>
          <w:noProof/>
        </w:rPr>
        <w:lastRenderedPageBreak/>
        <w:drawing>
          <wp:inline distT="0" distB="0" distL="0" distR="0" wp14:anchorId="399B5435" wp14:editId="481CD40E">
            <wp:extent cx="3876675" cy="1611808"/>
            <wp:effectExtent l="0" t="0" r="0" b="762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80266" cy="1613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9FD47" w14:textId="24DD25CC" w:rsidR="00412F7C" w:rsidRPr="005E5349" w:rsidRDefault="00412F7C" w:rsidP="00412F7C">
      <w:pPr>
        <w:spacing w:after="12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Figure 10 </w:t>
      </w:r>
      <w:r w:rsidR="00924FE1" w:rsidRPr="005E5349">
        <w:rPr>
          <w:bCs/>
          <w:i/>
          <w:iCs/>
          <w:sz w:val="20"/>
          <w:szCs w:val="20"/>
        </w:rPr>
        <w:t xml:space="preserve">The Artists Route  </w:t>
      </w:r>
      <w:r w:rsidRPr="005E5349">
        <w:t xml:space="preserve"> </w:t>
      </w:r>
    </w:p>
    <w:p w14:paraId="2BFAA1CE" w14:textId="0B5A0945" w:rsidR="00E4232A" w:rsidRPr="005E5349" w:rsidRDefault="00E4232A" w:rsidP="009F58A6">
      <w:pPr>
        <w:spacing w:after="120"/>
      </w:pPr>
      <w:r w:rsidRPr="005E5349">
        <w:rPr>
          <w:noProof/>
        </w:rPr>
        <w:drawing>
          <wp:inline distT="0" distB="0" distL="0" distR="0" wp14:anchorId="7CCBB5F5" wp14:editId="3067A314">
            <wp:extent cx="3933825" cy="1765263"/>
            <wp:effectExtent l="0" t="0" r="0" b="6985"/>
            <wp:docPr id="23" name="Picture 2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49452" cy="177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55E65" w14:textId="5DE6DDFE" w:rsidR="00412F7C" w:rsidRPr="005E5349" w:rsidRDefault="00412F7C" w:rsidP="00412F7C">
      <w:pPr>
        <w:spacing w:after="12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Figure 11 </w:t>
      </w:r>
      <w:r w:rsidR="00924C09" w:rsidRPr="005E5349">
        <w:rPr>
          <w:bCs/>
          <w:i/>
          <w:iCs/>
          <w:sz w:val="20"/>
          <w:szCs w:val="20"/>
        </w:rPr>
        <w:t xml:space="preserve">The Artists Controller  </w:t>
      </w:r>
      <w:r w:rsidRPr="005E5349">
        <w:t xml:space="preserve"> </w:t>
      </w:r>
    </w:p>
    <w:p w14:paraId="6B8840AC" w14:textId="363CA225" w:rsidR="00F65E5A" w:rsidRPr="005E5349" w:rsidRDefault="00C63E08" w:rsidP="00AB4ECF">
      <w:pPr>
        <w:spacing w:after="120"/>
        <w:rPr>
          <w:sz w:val="22"/>
        </w:rPr>
      </w:pPr>
      <w:r w:rsidRPr="005E5349">
        <w:rPr>
          <w:sz w:val="22"/>
        </w:rPr>
        <w:t>To create a single set of route definitions</w:t>
      </w:r>
      <w:r w:rsidR="00F65E5A" w:rsidRPr="005E5349">
        <w:rPr>
          <w:sz w:val="22"/>
        </w:rPr>
        <w:t xml:space="preserve">, we need a way to unify the albums and artists routers. </w:t>
      </w:r>
      <w:r w:rsidR="00B73EE7" w:rsidRPr="005E5349">
        <w:rPr>
          <w:sz w:val="22"/>
        </w:rPr>
        <w:t>N</w:t>
      </w:r>
      <w:r w:rsidR="00F65E5A" w:rsidRPr="005E5349">
        <w:rPr>
          <w:sz w:val="22"/>
        </w:rPr>
        <w:t xml:space="preserve">otice that both albums and artists </w:t>
      </w:r>
      <w:r w:rsidR="00794702" w:rsidRPr="005E5349">
        <w:rPr>
          <w:sz w:val="22"/>
        </w:rPr>
        <w:t>export routers name</w:t>
      </w:r>
      <w:r w:rsidR="00EA3216" w:rsidRPr="005E5349">
        <w:rPr>
          <w:sz w:val="22"/>
        </w:rPr>
        <w:t>d</w:t>
      </w:r>
      <w:r w:rsidR="00794702" w:rsidRPr="005E5349">
        <w:rPr>
          <w:sz w:val="22"/>
        </w:rPr>
        <w:t xml:space="preserve"> 'router</w:t>
      </w:r>
      <w:r w:rsidR="00C83094">
        <w:rPr>
          <w:sz w:val="22"/>
        </w:rPr>
        <w:t>.</w:t>
      </w:r>
      <w:r w:rsidR="00794702" w:rsidRPr="005E5349">
        <w:rPr>
          <w:sz w:val="22"/>
        </w:rPr>
        <w:t>' In many programming languages</w:t>
      </w:r>
      <w:r w:rsidR="00C11CAF" w:rsidRPr="005E5349">
        <w:rPr>
          <w:sz w:val="22"/>
        </w:rPr>
        <w:t>,</w:t>
      </w:r>
      <w:r w:rsidR="00794702" w:rsidRPr="005E5349">
        <w:rPr>
          <w:sz w:val="22"/>
        </w:rPr>
        <w:t xml:space="preserve"> that would present a naming conflict.</w:t>
      </w:r>
      <w:r w:rsidR="00145A96" w:rsidRPr="005E5349">
        <w:rPr>
          <w:sz w:val="22"/>
        </w:rPr>
        <w:t xml:space="preserve"> </w:t>
      </w:r>
      <w:r w:rsidR="00794702" w:rsidRPr="005E5349">
        <w:rPr>
          <w:sz w:val="22"/>
        </w:rPr>
        <w:t>However, in JavaScript</w:t>
      </w:r>
      <w:r w:rsidR="00C11CAF" w:rsidRPr="005E5349">
        <w:rPr>
          <w:sz w:val="22"/>
        </w:rPr>
        <w:t>,</w:t>
      </w:r>
      <w:r w:rsidR="00794702" w:rsidRPr="005E5349">
        <w:rPr>
          <w:sz w:val="22"/>
        </w:rPr>
        <w:t xml:space="preserve"> module</w:t>
      </w:r>
      <w:r w:rsidR="0093673C" w:rsidRPr="005E5349">
        <w:rPr>
          <w:sz w:val="22"/>
        </w:rPr>
        <w:t>s</w:t>
      </w:r>
      <w:r w:rsidR="00794702" w:rsidRPr="005E5349">
        <w:rPr>
          <w:sz w:val="22"/>
        </w:rPr>
        <w:t xml:space="preserve"> </w:t>
      </w:r>
      <w:r w:rsidR="00E44B18" w:rsidRPr="005E5349">
        <w:rPr>
          <w:sz w:val="22"/>
        </w:rPr>
        <w:t xml:space="preserve">can </w:t>
      </w:r>
      <w:r w:rsidRPr="005E5349">
        <w:rPr>
          <w:sz w:val="22"/>
        </w:rPr>
        <w:t>be assigned</w:t>
      </w:r>
      <w:r w:rsidR="0093673C" w:rsidRPr="005E5349">
        <w:rPr>
          <w:sz w:val="22"/>
        </w:rPr>
        <w:t xml:space="preserve"> </w:t>
      </w:r>
      <w:r w:rsidR="00794702" w:rsidRPr="005E5349">
        <w:rPr>
          <w:sz w:val="22"/>
        </w:rPr>
        <w:t xml:space="preserve">local names </w:t>
      </w:r>
      <w:r w:rsidR="00E44B18" w:rsidRPr="005E5349">
        <w:rPr>
          <w:sz w:val="22"/>
        </w:rPr>
        <w:t>on import.</w:t>
      </w:r>
      <w:r w:rsidR="0093673C" w:rsidRPr="005E5349">
        <w:rPr>
          <w:sz w:val="22"/>
        </w:rPr>
        <w:t xml:space="preserve"> </w:t>
      </w:r>
      <w:r w:rsidR="00E44B18" w:rsidRPr="005E5349">
        <w:rPr>
          <w:sz w:val="22"/>
        </w:rPr>
        <w:t>This allows us to import individual routers with different, local, names.</w:t>
      </w:r>
      <w:r w:rsidR="00145A96" w:rsidRPr="005E5349">
        <w:rPr>
          <w:sz w:val="22"/>
        </w:rPr>
        <w:t xml:space="preserve"> </w:t>
      </w:r>
      <w:r w:rsidR="0093673C" w:rsidRPr="005E5349">
        <w:rPr>
          <w:sz w:val="22"/>
        </w:rPr>
        <w:t>Modify 'app.ts' with the following content:</w:t>
      </w:r>
    </w:p>
    <w:p w14:paraId="659BB639" w14:textId="2B7357E0" w:rsidR="0093673C" w:rsidRPr="005E5349" w:rsidRDefault="00E44B18" w:rsidP="00AB4ECF">
      <w:pPr>
        <w:spacing w:after="120"/>
        <w:jc w:val="center"/>
      </w:pPr>
      <w:r w:rsidRPr="005E5349">
        <w:rPr>
          <w:noProof/>
        </w:rPr>
        <w:drawing>
          <wp:inline distT="0" distB="0" distL="0" distR="0" wp14:anchorId="0C914317" wp14:editId="33ADBE89">
            <wp:extent cx="5943600" cy="2881630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EF882" w14:textId="0ACCC47D" w:rsidR="00E44B18" w:rsidRPr="005E5349" w:rsidRDefault="005C22B2" w:rsidP="005C22B2">
      <w:pPr>
        <w:spacing w:after="120"/>
        <w:rPr>
          <w:bCs/>
          <w:sz w:val="20"/>
          <w:szCs w:val="20"/>
        </w:rPr>
      </w:pPr>
      <w:r w:rsidRPr="005E5349">
        <w:rPr>
          <w:bCs/>
          <w:sz w:val="20"/>
          <w:szCs w:val="20"/>
        </w:rPr>
        <w:t xml:space="preserve">Figure 12 </w:t>
      </w:r>
      <w:r w:rsidR="00562003" w:rsidRPr="005E5349">
        <w:rPr>
          <w:bCs/>
          <w:i/>
          <w:iCs/>
          <w:sz w:val="20"/>
          <w:szCs w:val="20"/>
        </w:rPr>
        <w:t xml:space="preserve">Updated 'app.ts'  </w:t>
      </w:r>
    </w:p>
    <w:p w14:paraId="0A4E5634" w14:textId="52D0BFD8" w:rsidR="00C63E08" w:rsidRPr="005E5349" w:rsidRDefault="00EE6ED1" w:rsidP="00AB4ECF">
      <w:pPr>
        <w:spacing w:after="120"/>
        <w:rPr>
          <w:sz w:val="22"/>
        </w:rPr>
      </w:pPr>
      <w:r w:rsidRPr="005E5349">
        <w:rPr>
          <w:sz w:val="22"/>
        </w:rPr>
        <w:lastRenderedPageBreak/>
        <w:t>On lines 2 and 3</w:t>
      </w:r>
      <w:r w:rsidR="00906160" w:rsidRPr="005E5349">
        <w:rPr>
          <w:sz w:val="22"/>
        </w:rPr>
        <w:t>,</w:t>
      </w:r>
      <w:r w:rsidRPr="005E5349">
        <w:rPr>
          <w:sz w:val="22"/>
        </w:rPr>
        <w:t xml:space="preserve"> the </w:t>
      </w:r>
      <w:r w:rsidR="00E44B18" w:rsidRPr="005E5349">
        <w:rPr>
          <w:sz w:val="22"/>
        </w:rPr>
        <w:t>albums and artists routers are imported</w:t>
      </w:r>
      <w:r w:rsidRPr="005E5349">
        <w:rPr>
          <w:sz w:val="22"/>
        </w:rPr>
        <w:t xml:space="preserve"> and given local names 'albumsRouter' and 'artistsRouter'</w:t>
      </w:r>
      <w:r w:rsidR="00E44B18" w:rsidRPr="005E5349">
        <w:rPr>
          <w:sz w:val="22"/>
        </w:rPr>
        <w:t>. The</w:t>
      </w:r>
      <w:r w:rsidR="008D12EF" w:rsidRPr="005E5349">
        <w:rPr>
          <w:sz w:val="22"/>
        </w:rPr>
        <w:t>se routes</w:t>
      </w:r>
      <w:r w:rsidR="00E44B18" w:rsidRPr="005E5349">
        <w:rPr>
          <w:sz w:val="22"/>
        </w:rPr>
        <w:t xml:space="preserve"> are </w:t>
      </w:r>
      <w:r w:rsidR="006131CF" w:rsidRPr="005E5349">
        <w:rPr>
          <w:sz w:val="22"/>
        </w:rPr>
        <w:t>passed</w:t>
      </w:r>
      <w:r w:rsidRPr="005E5349">
        <w:rPr>
          <w:sz w:val="22"/>
        </w:rPr>
        <w:t xml:space="preserve"> via an array</w:t>
      </w:r>
      <w:r w:rsidR="006131CF" w:rsidRPr="005E5349">
        <w:rPr>
          <w:sz w:val="22"/>
        </w:rPr>
        <w:t xml:space="preserve"> to the express application</w:t>
      </w:r>
      <w:r w:rsidRPr="005E5349">
        <w:rPr>
          <w:sz w:val="22"/>
        </w:rPr>
        <w:t xml:space="preserve"> on line 8</w:t>
      </w:r>
      <w:r w:rsidR="00E44B18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8849FA" w:rsidRPr="005E5349">
        <w:rPr>
          <w:sz w:val="22"/>
        </w:rPr>
        <w:t>With this mechanism</w:t>
      </w:r>
      <w:r w:rsidR="00906160" w:rsidRPr="005E5349">
        <w:rPr>
          <w:sz w:val="22"/>
        </w:rPr>
        <w:t>,</w:t>
      </w:r>
      <w:r w:rsidR="008849FA" w:rsidRPr="005E5349">
        <w:rPr>
          <w:sz w:val="22"/>
        </w:rPr>
        <w:t xml:space="preserve"> we can build an application with complex routing from simple, resource focused, route components.</w:t>
      </w:r>
    </w:p>
    <w:p w14:paraId="191C37F8" w14:textId="7A4DB77E" w:rsidR="00EE6ED1" w:rsidRPr="005E5349" w:rsidRDefault="0016517B" w:rsidP="00AB4ECF">
      <w:pPr>
        <w:spacing w:after="120"/>
        <w:rPr>
          <w:sz w:val="22"/>
        </w:rPr>
      </w:pPr>
      <w:r w:rsidRPr="005E5349">
        <w:rPr>
          <w:sz w:val="22"/>
        </w:rPr>
        <w:t>T</w:t>
      </w:r>
      <w:r w:rsidR="008D12EF" w:rsidRPr="005E5349">
        <w:rPr>
          <w:sz w:val="22"/>
        </w:rPr>
        <w:t>est the routes in a browser:</w:t>
      </w:r>
    </w:p>
    <w:p w14:paraId="7A4CD112" w14:textId="605E569A" w:rsidR="008D12EF" w:rsidRPr="005E5349" w:rsidRDefault="008D12EF" w:rsidP="00AB4ECF">
      <w:pPr>
        <w:spacing w:after="120"/>
      </w:pPr>
      <w:r w:rsidRPr="005E5349">
        <w:t>http://localhost:3000/artists</w:t>
      </w:r>
    </w:p>
    <w:p w14:paraId="662EB7CC" w14:textId="460F6E87" w:rsidR="008D12EF" w:rsidRPr="005E5349" w:rsidRDefault="008D12EF" w:rsidP="00AB4ECF">
      <w:pPr>
        <w:spacing w:after="120"/>
      </w:pPr>
      <w:r w:rsidRPr="005E5349">
        <w:t>http://localhost:3000/albums</w:t>
      </w:r>
    </w:p>
    <w:p w14:paraId="3C135B2F" w14:textId="1123F148" w:rsidR="00F65E5A" w:rsidRPr="005E5349" w:rsidRDefault="00D27F8D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9" w:name="_Toc127347435"/>
      <w:r w:rsidRPr="005E5349">
        <w:rPr>
          <w:rFonts w:ascii="Times New Roman" w:hAnsi="Times New Roman" w:cs="Times New Roman"/>
        </w:rPr>
        <w:t>Middleware</w:t>
      </w:r>
      <w:bookmarkEnd w:id="9"/>
    </w:p>
    <w:p w14:paraId="2AEBFFD8" w14:textId="0000E2AE" w:rsidR="00D27F8D" w:rsidRPr="005E5349" w:rsidRDefault="00EA3216" w:rsidP="00AB4ECF">
      <w:pPr>
        <w:spacing w:after="120"/>
        <w:rPr>
          <w:szCs w:val="24"/>
        </w:rPr>
      </w:pPr>
      <w:r w:rsidRPr="005E5349">
        <w:rPr>
          <w:szCs w:val="24"/>
        </w:rPr>
        <w:t xml:space="preserve">Middleware is the heart of </w:t>
      </w:r>
      <w:r w:rsidR="008F5CC0" w:rsidRPr="005E5349">
        <w:rPr>
          <w:szCs w:val="24"/>
        </w:rPr>
        <w:t xml:space="preserve">an </w:t>
      </w:r>
      <w:r w:rsidRPr="005E5349">
        <w:rPr>
          <w:szCs w:val="24"/>
        </w:rPr>
        <w:t>Express</w:t>
      </w:r>
      <w:r w:rsidR="008F5CC0" w:rsidRPr="005E5349">
        <w:rPr>
          <w:szCs w:val="24"/>
        </w:rPr>
        <w:t xml:space="preserve"> application.</w:t>
      </w:r>
      <w:r w:rsidR="008849FA" w:rsidRPr="005E5349">
        <w:rPr>
          <w:szCs w:val="24"/>
        </w:rPr>
        <w:t xml:space="preserve"> In fact, o</w:t>
      </w:r>
      <w:r w:rsidR="008F5CC0" w:rsidRPr="005E5349">
        <w:rPr>
          <w:szCs w:val="24"/>
        </w:rPr>
        <w:t xml:space="preserve">ur application </w:t>
      </w:r>
      <w:r w:rsidR="00623A75" w:rsidRPr="005E5349">
        <w:rPr>
          <w:szCs w:val="24"/>
        </w:rPr>
        <w:t xml:space="preserve">becomes an </w:t>
      </w:r>
      <w:r w:rsidR="00FC32C2" w:rsidRPr="005E5349">
        <w:rPr>
          <w:szCs w:val="24"/>
        </w:rPr>
        <w:t xml:space="preserve">Express </w:t>
      </w:r>
      <w:r w:rsidR="00B92CF0" w:rsidRPr="005E5349">
        <w:rPr>
          <w:szCs w:val="24"/>
        </w:rPr>
        <w:t xml:space="preserve">application </w:t>
      </w:r>
      <w:r w:rsidR="00623A75" w:rsidRPr="005E5349">
        <w:rPr>
          <w:szCs w:val="24"/>
        </w:rPr>
        <w:t>by registering our routers with 'app.use'</w:t>
      </w:r>
      <w:r w:rsidR="00D27F8D" w:rsidRPr="005E5349">
        <w:rPr>
          <w:szCs w:val="24"/>
        </w:rPr>
        <w:t>:</w:t>
      </w:r>
    </w:p>
    <w:p w14:paraId="44C06F3F" w14:textId="445D4D88" w:rsidR="00D27F8D" w:rsidRPr="005E5349" w:rsidRDefault="00D27F8D" w:rsidP="003D33C2">
      <w:pPr>
        <w:spacing w:after="120"/>
        <w:rPr>
          <w:sz w:val="22"/>
        </w:rPr>
      </w:pPr>
      <w:r w:rsidRPr="005E5349">
        <w:rPr>
          <w:sz w:val="22"/>
        </w:rPr>
        <w:t>app.use('/', [albumsRouter, artistsRouter]);</w:t>
      </w:r>
    </w:p>
    <w:p w14:paraId="4A742988" w14:textId="5F590899" w:rsidR="00D27F8D" w:rsidRPr="005E5349" w:rsidRDefault="00FB57AE" w:rsidP="00AB4ECF">
      <w:pPr>
        <w:spacing w:after="120"/>
        <w:rPr>
          <w:sz w:val="22"/>
        </w:rPr>
      </w:pPr>
      <w:r w:rsidRPr="005E5349">
        <w:rPr>
          <w:sz w:val="22"/>
        </w:rPr>
        <w:t>Routers are middleware.</w:t>
      </w:r>
      <w:r w:rsidR="00145A96" w:rsidRPr="005E5349">
        <w:rPr>
          <w:sz w:val="22"/>
        </w:rPr>
        <w:t xml:space="preserve"> </w:t>
      </w:r>
      <w:r w:rsidR="00F23FAF" w:rsidRPr="005E5349">
        <w:rPr>
          <w:sz w:val="22"/>
        </w:rPr>
        <w:t>Middleware</w:t>
      </w:r>
      <w:r w:rsidR="00FC32C2" w:rsidRPr="005E5349">
        <w:rPr>
          <w:sz w:val="22"/>
        </w:rPr>
        <w:t xml:space="preserve"> is software inserted between the </w:t>
      </w:r>
      <w:r w:rsidR="00372D64" w:rsidRPr="005E5349">
        <w:rPr>
          <w:sz w:val="22"/>
        </w:rPr>
        <w:t>r</w:t>
      </w:r>
      <w:r w:rsidR="00FC32C2" w:rsidRPr="005E5349">
        <w:rPr>
          <w:sz w:val="22"/>
        </w:rPr>
        <w:t xml:space="preserve">equest and </w:t>
      </w:r>
      <w:r w:rsidR="00372D64" w:rsidRPr="005E5349">
        <w:rPr>
          <w:sz w:val="22"/>
        </w:rPr>
        <w:t>r</w:t>
      </w:r>
      <w:r w:rsidR="00FC32C2" w:rsidRPr="005E5349">
        <w:rPr>
          <w:sz w:val="22"/>
        </w:rPr>
        <w:t>esponse</w:t>
      </w:r>
      <w:r w:rsidR="00B92CF0" w:rsidRPr="005E5349">
        <w:rPr>
          <w:sz w:val="22"/>
        </w:rPr>
        <w:t>:</w:t>
      </w:r>
    </w:p>
    <w:p w14:paraId="3A30DEBC" w14:textId="2ABE625E" w:rsidR="00D611D7" w:rsidRPr="005E5349" w:rsidRDefault="00F23FAF" w:rsidP="00AB4ECF">
      <w:pPr>
        <w:spacing w:after="120"/>
        <w:jc w:val="center"/>
      </w:pPr>
      <w:r w:rsidRPr="005E5349">
        <w:rPr>
          <w:noProof/>
        </w:rPr>
        <w:drawing>
          <wp:inline distT="0" distB="0" distL="0" distR="0" wp14:anchorId="4879BD93" wp14:editId="06AF2EA7">
            <wp:extent cx="4503420" cy="2095500"/>
            <wp:effectExtent l="0" t="0" r="0" b="0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104" cy="2104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076A7" w14:textId="6F3CDFC0" w:rsidR="00FB57AE" w:rsidRPr="005E5349" w:rsidRDefault="00072DB4" w:rsidP="00072DB4">
      <w:pPr>
        <w:spacing w:after="120"/>
        <w:ind w:left="2160"/>
      </w:pPr>
      <w:r w:rsidRPr="005E5349">
        <w:rPr>
          <w:sz w:val="20"/>
          <w:szCs w:val="20"/>
        </w:rPr>
        <w:t xml:space="preserve">Figure </w:t>
      </w:r>
      <w:r w:rsidR="003C707A" w:rsidRPr="005E5349">
        <w:rPr>
          <w:sz w:val="20"/>
          <w:szCs w:val="20"/>
        </w:rPr>
        <w:t>1</w:t>
      </w:r>
      <w:r w:rsidRPr="005E5349">
        <w:rPr>
          <w:sz w:val="20"/>
          <w:szCs w:val="20"/>
        </w:rPr>
        <w:t xml:space="preserve">3 </w:t>
      </w:r>
      <w:r w:rsidR="007D4C6D" w:rsidRPr="005E5349">
        <w:rPr>
          <w:i/>
          <w:iCs/>
          <w:sz w:val="20"/>
          <w:szCs w:val="20"/>
        </w:rPr>
        <w:t xml:space="preserve">Express Middleware Architecture </w:t>
      </w:r>
      <w:r w:rsidRPr="005C0723">
        <w:rPr>
          <w:sz w:val="20"/>
          <w:szCs w:val="20"/>
        </w:rPr>
        <w:t>(</w:t>
      </w:r>
      <w:hyperlink r:id="rId25" w:history="1">
        <w:r w:rsidR="005C0723" w:rsidRPr="005C0723">
          <w:rPr>
            <w:rStyle w:val="Hyperlink"/>
            <w:sz w:val="20"/>
            <w:szCs w:val="20"/>
          </w:rPr>
          <w:t>_mukul_, Geeks for Geeks</w:t>
        </w:r>
      </w:hyperlink>
      <w:r w:rsidRPr="005C0723">
        <w:t>)</w:t>
      </w:r>
    </w:p>
    <w:p w14:paraId="048E51C8" w14:textId="62836882" w:rsidR="00803A79" w:rsidRPr="005E5349" w:rsidRDefault="003326AF" w:rsidP="00AB4ECF">
      <w:pPr>
        <w:spacing w:after="120"/>
      </w:pPr>
      <w:r w:rsidRPr="005E5349">
        <w:t>In the next section, we will create a middleware logging function so you can better understand how middleware works.</w:t>
      </w:r>
    </w:p>
    <w:p w14:paraId="0DE1AC16" w14:textId="7F52DCF5" w:rsidR="00623A75" w:rsidRPr="005E5349" w:rsidRDefault="003326AF" w:rsidP="00AB4ECF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t xml:space="preserve">A Middleware </w:t>
      </w:r>
      <w:r w:rsidR="000508D1" w:rsidRPr="005E5349">
        <w:rPr>
          <w:rFonts w:ascii="Times New Roman" w:hAnsi="Times New Roman" w:cs="Times New Roman"/>
        </w:rPr>
        <w:t>L</w:t>
      </w:r>
      <w:r w:rsidRPr="005E5349">
        <w:rPr>
          <w:rFonts w:ascii="Times New Roman" w:hAnsi="Times New Roman" w:cs="Times New Roman"/>
        </w:rPr>
        <w:t>ogger</w:t>
      </w:r>
    </w:p>
    <w:p w14:paraId="72CFCB56" w14:textId="3C970918" w:rsidR="000508D1" w:rsidRPr="005E5349" w:rsidRDefault="003326AF" w:rsidP="00AB4ECF">
      <w:pPr>
        <w:spacing w:after="120"/>
        <w:rPr>
          <w:sz w:val="22"/>
        </w:rPr>
      </w:pPr>
      <w:r w:rsidRPr="005E5349">
        <w:rPr>
          <w:sz w:val="22"/>
        </w:rPr>
        <w:t xml:space="preserve">To create Express middleware, write a function that takes </w:t>
      </w:r>
      <w:r w:rsidR="000508D1" w:rsidRPr="005E5349">
        <w:rPr>
          <w:sz w:val="22"/>
        </w:rPr>
        <w:t>three parameters like this:</w:t>
      </w:r>
    </w:p>
    <w:p w14:paraId="2F1C818D" w14:textId="6866AB84" w:rsidR="00FC4A56" w:rsidRPr="005E5349" w:rsidRDefault="000508D1" w:rsidP="00AB4ECF">
      <w:pPr>
        <w:spacing w:after="120"/>
        <w:rPr>
          <w:sz w:val="22"/>
        </w:rPr>
      </w:pPr>
      <w:r w:rsidRPr="005E5349">
        <w:rPr>
          <w:sz w:val="22"/>
        </w:rPr>
        <w:t>function logger(req: Request, res: Response, next: NextFunction)</w:t>
      </w:r>
    </w:p>
    <w:p w14:paraId="45CEC6DC" w14:textId="510AB86D" w:rsidR="000508D1" w:rsidRPr="005E5349" w:rsidRDefault="000508D1" w:rsidP="00AB4ECF">
      <w:pPr>
        <w:spacing w:after="120"/>
        <w:rPr>
          <w:sz w:val="22"/>
        </w:rPr>
      </w:pPr>
      <w:r w:rsidRPr="005E5349">
        <w:rPr>
          <w:sz w:val="22"/>
        </w:rPr>
        <w:t xml:space="preserve">The </w:t>
      </w:r>
      <w:r w:rsidR="00AA7F1C">
        <w:rPr>
          <w:sz w:val="22"/>
        </w:rPr>
        <w:t>r</w:t>
      </w:r>
      <w:r w:rsidR="00B92CF0" w:rsidRPr="005E5349">
        <w:rPr>
          <w:sz w:val="22"/>
        </w:rPr>
        <w:t xml:space="preserve">equest and </w:t>
      </w:r>
      <w:r w:rsidR="00AA7F1C">
        <w:rPr>
          <w:sz w:val="22"/>
        </w:rPr>
        <w:t>r</w:t>
      </w:r>
      <w:r w:rsidR="00B92CF0" w:rsidRPr="005E5349">
        <w:rPr>
          <w:sz w:val="22"/>
        </w:rPr>
        <w:t xml:space="preserve">esponse parameters give our middleware function full visibility to </w:t>
      </w:r>
      <w:r w:rsidR="003525D7" w:rsidRPr="005E5349">
        <w:rPr>
          <w:sz w:val="22"/>
        </w:rPr>
        <w:t>the current request and response.</w:t>
      </w:r>
      <w:r w:rsidR="00145A96" w:rsidRPr="005E5349">
        <w:rPr>
          <w:sz w:val="22"/>
        </w:rPr>
        <w:t xml:space="preserve"> </w:t>
      </w:r>
      <w:r w:rsidR="003525D7" w:rsidRPr="005E5349">
        <w:rPr>
          <w:sz w:val="22"/>
        </w:rPr>
        <w:t>The 'next' function calls the next function in the middleware chain.</w:t>
      </w:r>
      <w:r w:rsidR="00145A96" w:rsidRPr="005E5349">
        <w:rPr>
          <w:sz w:val="22"/>
        </w:rPr>
        <w:t xml:space="preserve"> </w:t>
      </w:r>
      <w:r w:rsidR="003525D7" w:rsidRPr="005E5349">
        <w:rPr>
          <w:sz w:val="22"/>
        </w:rPr>
        <w:t>With this mechanism, middleware can stop a request from going forward</w:t>
      </w:r>
      <w:r w:rsidR="00FB57AE" w:rsidRPr="005E5349">
        <w:rPr>
          <w:sz w:val="22"/>
        </w:rPr>
        <w:t xml:space="preserve"> by simply not calling 'next'</w:t>
      </w:r>
      <w:r w:rsidR="003525D7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3525D7" w:rsidRPr="005E5349">
        <w:rPr>
          <w:sz w:val="22"/>
        </w:rPr>
        <w:t xml:space="preserve">Our logging middleware will log all requests made to our application and </w:t>
      </w:r>
      <w:r w:rsidR="00AE26F0" w:rsidRPr="005E5349">
        <w:rPr>
          <w:sz w:val="22"/>
        </w:rPr>
        <w:t xml:space="preserve">always </w:t>
      </w:r>
      <w:r w:rsidR="003525D7" w:rsidRPr="005E5349">
        <w:rPr>
          <w:sz w:val="22"/>
        </w:rPr>
        <w:t>call 'next'</w:t>
      </w:r>
      <w:r w:rsidR="00AE26F0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D17711" w:rsidRPr="005E5349">
        <w:rPr>
          <w:sz w:val="22"/>
        </w:rPr>
        <w:t>Create a folder called 'middleware' and put the contents in a file called 'logger.middleware.ts'.</w:t>
      </w:r>
      <w:r w:rsidR="00145A96" w:rsidRPr="005E5349">
        <w:rPr>
          <w:sz w:val="22"/>
        </w:rPr>
        <w:t xml:space="preserve"> </w:t>
      </w:r>
      <w:r w:rsidR="00AE26F0" w:rsidRPr="005E5349">
        <w:rPr>
          <w:sz w:val="22"/>
        </w:rPr>
        <w:t>Here is the complete code:</w:t>
      </w:r>
    </w:p>
    <w:p w14:paraId="309A6FB9" w14:textId="0105FB79" w:rsidR="00AE26F0" w:rsidRPr="005E5349" w:rsidRDefault="00D7139B" w:rsidP="008D0A8D">
      <w:pPr>
        <w:spacing w:after="120"/>
      </w:pPr>
      <w:r w:rsidRPr="005E5349">
        <w:rPr>
          <w:noProof/>
        </w:rPr>
        <w:lastRenderedPageBreak/>
        <w:drawing>
          <wp:inline distT="0" distB="0" distL="0" distR="0" wp14:anchorId="5E749552" wp14:editId="6A64F944">
            <wp:extent cx="4114800" cy="2039571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34357" cy="204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F3449" w14:textId="31FCFE82" w:rsidR="00C12216" w:rsidRPr="005E5349" w:rsidRDefault="00401670" w:rsidP="00401670">
      <w:pPr>
        <w:spacing w:after="120"/>
      </w:pPr>
      <w:r w:rsidRPr="005E5349">
        <w:rPr>
          <w:bCs/>
          <w:sz w:val="20"/>
          <w:szCs w:val="20"/>
        </w:rPr>
        <w:t xml:space="preserve">Figure 14 </w:t>
      </w:r>
      <w:r w:rsidR="005A565A" w:rsidRPr="005E5349">
        <w:rPr>
          <w:bCs/>
          <w:i/>
          <w:iCs/>
          <w:sz w:val="20"/>
          <w:szCs w:val="20"/>
        </w:rPr>
        <w:t>Imports of 'logger.middleware.ts'</w:t>
      </w:r>
    </w:p>
    <w:p w14:paraId="7C3C4C67" w14:textId="2F601A84" w:rsidR="000508D1" w:rsidRPr="005E5349" w:rsidRDefault="008B1E55" w:rsidP="008B1E55">
      <w:pPr>
        <w:spacing w:after="120"/>
      </w:pPr>
      <w:r w:rsidRPr="005E5349">
        <w:rPr>
          <w:bCs/>
          <w:sz w:val="20"/>
          <w:szCs w:val="20"/>
        </w:rPr>
        <w:t xml:space="preserve">Figure 15 </w:t>
      </w:r>
      <w:r w:rsidR="000B6E17" w:rsidRPr="005E5349">
        <w:rPr>
          <w:i/>
          <w:iCs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5BCDABB9" wp14:editId="14E603AF">
            <wp:simplePos x="0" y="0"/>
            <wp:positionH relativeFrom="margin">
              <wp:posOffset>-457200</wp:posOffset>
            </wp:positionH>
            <wp:positionV relativeFrom="paragraph">
              <wp:posOffset>1270</wp:posOffset>
            </wp:positionV>
            <wp:extent cx="6985635" cy="5305425"/>
            <wp:effectExtent l="0" t="0" r="9525" b="0"/>
            <wp:wrapTopAndBottom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5635" cy="530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2216" w:rsidRPr="005E5349">
        <w:rPr>
          <w:i/>
          <w:iCs/>
          <w:sz w:val="20"/>
          <w:szCs w:val="20"/>
        </w:rPr>
        <w:t>Body of logger</w:t>
      </w:r>
    </w:p>
    <w:p w14:paraId="4B260964" w14:textId="159409FC" w:rsidR="00441A50" w:rsidRPr="005E5349" w:rsidRDefault="00441A50" w:rsidP="00AB4ECF">
      <w:pPr>
        <w:spacing w:after="120"/>
        <w:rPr>
          <w:sz w:val="22"/>
        </w:rPr>
      </w:pPr>
      <w:r w:rsidRPr="005E5349">
        <w:rPr>
          <w:sz w:val="22"/>
        </w:rPr>
        <w:lastRenderedPageBreak/>
        <w:t>This logging code has interesting features</w:t>
      </w:r>
      <w:r w:rsidR="000B6E17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0B6E17" w:rsidRPr="005E5349">
        <w:rPr>
          <w:sz w:val="22"/>
        </w:rPr>
        <w:t>Examine the callback registered on line 18.</w:t>
      </w:r>
      <w:r w:rsidR="00145A96" w:rsidRPr="005E5349">
        <w:rPr>
          <w:sz w:val="22"/>
        </w:rPr>
        <w:t xml:space="preserve"> </w:t>
      </w:r>
      <w:r w:rsidR="000B6E17" w:rsidRPr="005E5349">
        <w:rPr>
          <w:sz w:val="22"/>
        </w:rPr>
        <w:t>The callback method is invoked when the controller responds to a request.</w:t>
      </w:r>
      <w:r w:rsidR="00145A96" w:rsidRPr="005E5349">
        <w:rPr>
          <w:sz w:val="22"/>
        </w:rPr>
        <w:t xml:space="preserve"> </w:t>
      </w:r>
      <w:r w:rsidR="000B6E17" w:rsidRPr="005E5349">
        <w:rPr>
          <w:sz w:val="22"/>
        </w:rPr>
        <w:t xml:space="preserve">It gives us the ability to track the response time of our API. </w:t>
      </w:r>
    </w:p>
    <w:p w14:paraId="2B64A941" w14:textId="6C2C6C84" w:rsidR="000508D1" w:rsidRPr="005E5349" w:rsidRDefault="000B6E17" w:rsidP="00AB4ECF">
      <w:pPr>
        <w:spacing w:after="120"/>
        <w:rPr>
          <w:sz w:val="22"/>
        </w:rPr>
      </w:pPr>
      <w:r w:rsidRPr="005E5349">
        <w:rPr>
          <w:sz w:val="22"/>
        </w:rPr>
        <w:t>Next, we register the m</w:t>
      </w:r>
      <w:r w:rsidR="00C61011" w:rsidRPr="005E5349">
        <w:rPr>
          <w:sz w:val="22"/>
        </w:rPr>
        <w:t xml:space="preserve">iddleware </w:t>
      </w:r>
      <w:r w:rsidRPr="005E5349">
        <w:rPr>
          <w:sz w:val="22"/>
        </w:rPr>
        <w:t>with Express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Modify 'app.ts' to include the following:</w:t>
      </w:r>
    </w:p>
    <w:p w14:paraId="3CCE2251" w14:textId="32ED9AF0" w:rsidR="003C350F" w:rsidRPr="005E5349" w:rsidRDefault="001D6DAF" w:rsidP="005C415B">
      <w:pPr>
        <w:spacing w:after="120"/>
        <w:rPr>
          <w:noProof/>
        </w:rPr>
      </w:pPr>
      <w:r w:rsidRPr="005E5349">
        <w:rPr>
          <w:noProof/>
        </w:rPr>
        <w:drawing>
          <wp:inline distT="0" distB="0" distL="0" distR="0" wp14:anchorId="516B3DD5" wp14:editId="1A2FF8A3">
            <wp:extent cx="3895725" cy="190500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DA9ED" w14:textId="1AFB464A" w:rsidR="001D6DAF" w:rsidRPr="005E5349" w:rsidRDefault="005C415B" w:rsidP="005C415B">
      <w:pPr>
        <w:spacing w:after="120"/>
        <w:rPr>
          <w:noProof/>
        </w:rPr>
      </w:pPr>
      <w:bookmarkStart w:id="10" w:name="_Hlk123203009"/>
      <w:r w:rsidRPr="005E5349">
        <w:rPr>
          <w:bCs/>
          <w:sz w:val="20"/>
          <w:szCs w:val="20"/>
        </w:rPr>
        <w:t>Figure 16</w:t>
      </w:r>
      <w:bookmarkEnd w:id="10"/>
      <w:r w:rsidRPr="005E5349">
        <w:rPr>
          <w:bCs/>
          <w:sz w:val="20"/>
          <w:szCs w:val="20"/>
        </w:rPr>
        <w:t xml:space="preserve"> </w:t>
      </w:r>
      <w:r w:rsidR="001D6DAF" w:rsidRPr="005E5349">
        <w:rPr>
          <w:i/>
          <w:iCs/>
          <w:noProof/>
          <w:sz w:val="20"/>
          <w:szCs w:val="20"/>
        </w:rPr>
        <w:t xml:space="preserve">Import </w:t>
      </w:r>
      <w:r w:rsidRPr="005E5349">
        <w:rPr>
          <w:i/>
          <w:iCs/>
          <w:noProof/>
          <w:sz w:val="20"/>
          <w:szCs w:val="20"/>
        </w:rPr>
        <w:t>L</w:t>
      </w:r>
      <w:r w:rsidR="001D6DAF" w:rsidRPr="005E5349">
        <w:rPr>
          <w:i/>
          <w:iCs/>
          <w:noProof/>
          <w:sz w:val="20"/>
          <w:szCs w:val="20"/>
        </w:rPr>
        <w:t>ogger</w:t>
      </w:r>
    </w:p>
    <w:p w14:paraId="68595A5F" w14:textId="02E77A11" w:rsidR="000B6E17" w:rsidRPr="005E5349" w:rsidRDefault="0026719A" w:rsidP="005C415B">
      <w:pPr>
        <w:spacing w:after="120"/>
      </w:pPr>
      <w:r w:rsidRPr="005E5349">
        <w:rPr>
          <w:noProof/>
        </w:rPr>
        <w:drawing>
          <wp:inline distT="0" distB="0" distL="0" distR="0" wp14:anchorId="79BD8E0E" wp14:editId="05F42E2A">
            <wp:extent cx="4733925" cy="1103670"/>
            <wp:effectExtent l="0" t="0" r="0" b="127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38896" cy="1104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29002" w14:textId="10621AB7" w:rsidR="001D6DAF" w:rsidRPr="005E5349" w:rsidRDefault="005C415B" w:rsidP="005C415B">
      <w:pPr>
        <w:spacing w:after="120"/>
      </w:pPr>
      <w:r w:rsidRPr="005E5349">
        <w:rPr>
          <w:bCs/>
          <w:sz w:val="20"/>
          <w:szCs w:val="20"/>
        </w:rPr>
        <w:t xml:space="preserve">Figure 17 </w:t>
      </w:r>
      <w:r w:rsidR="001D6DAF" w:rsidRPr="005E5349">
        <w:rPr>
          <w:i/>
          <w:iCs/>
          <w:sz w:val="20"/>
          <w:szCs w:val="20"/>
        </w:rPr>
        <w:t xml:space="preserve">Use </w:t>
      </w:r>
      <w:r w:rsidRPr="005E5349">
        <w:rPr>
          <w:i/>
          <w:iCs/>
          <w:sz w:val="20"/>
          <w:szCs w:val="20"/>
        </w:rPr>
        <w:t>L</w:t>
      </w:r>
      <w:r w:rsidR="001D6DAF" w:rsidRPr="005E5349">
        <w:rPr>
          <w:i/>
          <w:iCs/>
          <w:sz w:val="20"/>
          <w:szCs w:val="20"/>
        </w:rPr>
        <w:t>ogger</w:t>
      </w:r>
    </w:p>
    <w:p w14:paraId="166CCA99" w14:textId="7EAD76D0" w:rsidR="00C13106" w:rsidRPr="005E5349" w:rsidRDefault="00C13106" w:rsidP="00AB4ECF">
      <w:pPr>
        <w:spacing w:after="120"/>
      </w:pPr>
      <w:r w:rsidRPr="005E5349">
        <w:t xml:space="preserve">Next, we will add two middleware pieces that parses </w:t>
      </w:r>
      <w:r w:rsidR="000D1CB9" w:rsidRPr="005E5349">
        <w:t>JSON or URL encoded request</w:t>
      </w:r>
      <w:r w:rsidRPr="005E5349">
        <w:t xml:space="preserve"> bodies </w:t>
      </w:r>
      <w:r w:rsidR="000D1CB9" w:rsidRPr="005E5349">
        <w:t xml:space="preserve">and </w:t>
      </w:r>
      <w:r w:rsidRPr="005E5349">
        <w:t xml:space="preserve">make </w:t>
      </w:r>
      <w:r w:rsidR="000D1CB9" w:rsidRPr="005E5349">
        <w:t>the content</w:t>
      </w:r>
      <w:r w:rsidRPr="005E5349">
        <w:t xml:space="preserve"> ready for the application to use:</w:t>
      </w:r>
    </w:p>
    <w:p w14:paraId="2A32B9D1" w14:textId="372CCFB3" w:rsidR="00C13106" w:rsidRPr="005E5349" w:rsidRDefault="000D1CB9" w:rsidP="00655AB6">
      <w:pPr>
        <w:spacing w:after="120"/>
      </w:pPr>
      <w:r w:rsidRPr="005E5349">
        <w:rPr>
          <w:noProof/>
        </w:rPr>
        <w:drawing>
          <wp:inline distT="0" distB="0" distL="0" distR="0" wp14:anchorId="4D28D0CE" wp14:editId="31DF5351">
            <wp:extent cx="4619625" cy="1009650"/>
            <wp:effectExtent l="0" t="0" r="9525" b="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764D0" w14:textId="4B95882B" w:rsidR="00655AB6" w:rsidRPr="005E5349" w:rsidRDefault="00655AB6" w:rsidP="00AB4ECF">
      <w:pPr>
        <w:spacing w:after="120"/>
      </w:pPr>
      <w:bookmarkStart w:id="11" w:name="_Hlk123203095"/>
      <w:r w:rsidRPr="005E5349">
        <w:rPr>
          <w:bCs/>
          <w:sz w:val="20"/>
          <w:szCs w:val="20"/>
        </w:rPr>
        <w:t xml:space="preserve">Figure 18 </w:t>
      </w:r>
      <w:bookmarkEnd w:id="11"/>
      <w:r w:rsidR="00A16032" w:rsidRPr="005E5349">
        <w:rPr>
          <w:bCs/>
          <w:i/>
          <w:iCs/>
          <w:sz w:val="20"/>
          <w:szCs w:val="20"/>
        </w:rPr>
        <w:t>Parse Content</w:t>
      </w:r>
    </w:p>
    <w:p w14:paraId="0ACEFE95" w14:textId="3E52BCF2" w:rsidR="00850313" w:rsidRPr="005E5349" w:rsidRDefault="002122DE" w:rsidP="00AB4ECF">
      <w:pPr>
        <w:spacing w:after="120"/>
      </w:pPr>
      <w:r w:rsidRPr="005E5349">
        <w:t>Next, install and add cors:</w:t>
      </w:r>
    </w:p>
    <w:p w14:paraId="50003B93" w14:textId="17DBF6B8" w:rsidR="001D6DAF" w:rsidRPr="005E5349" w:rsidRDefault="001D6DAF" w:rsidP="00655AB6">
      <w:pPr>
        <w:spacing w:after="120"/>
        <w:rPr>
          <w:noProof/>
        </w:rPr>
      </w:pPr>
      <w:r w:rsidRPr="005E5349">
        <w:rPr>
          <w:noProof/>
        </w:rPr>
        <w:drawing>
          <wp:inline distT="0" distB="0" distL="0" distR="0" wp14:anchorId="5B0DFEE5" wp14:editId="42F8826A">
            <wp:extent cx="2057400" cy="1809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4B806" w14:textId="2DD1EF33" w:rsidR="001D6DAF" w:rsidRPr="005E5349" w:rsidRDefault="00655AB6" w:rsidP="00655AB6">
      <w:pPr>
        <w:spacing w:after="120"/>
        <w:rPr>
          <w:noProof/>
        </w:rPr>
      </w:pPr>
      <w:r w:rsidRPr="005E5349">
        <w:rPr>
          <w:bCs/>
          <w:sz w:val="20"/>
          <w:szCs w:val="20"/>
        </w:rPr>
        <w:t xml:space="preserve">Figure 19 </w:t>
      </w:r>
      <w:r w:rsidR="001D6DAF" w:rsidRPr="005E5349">
        <w:rPr>
          <w:i/>
          <w:iCs/>
          <w:noProof/>
          <w:sz w:val="20"/>
          <w:szCs w:val="20"/>
        </w:rPr>
        <w:t xml:space="preserve">Import </w:t>
      </w:r>
      <w:r w:rsidRPr="005E5349">
        <w:rPr>
          <w:i/>
          <w:iCs/>
          <w:noProof/>
          <w:sz w:val="20"/>
          <w:szCs w:val="20"/>
        </w:rPr>
        <w:t>Cors</w:t>
      </w:r>
    </w:p>
    <w:p w14:paraId="06D37BDB" w14:textId="3C68CFBA" w:rsidR="002122DE" w:rsidRPr="005E5349" w:rsidRDefault="002122DE" w:rsidP="00655AB6">
      <w:pPr>
        <w:spacing w:after="120"/>
      </w:pPr>
      <w:r w:rsidRPr="005E5349">
        <w:rPr>
          <w:noProof/>
        </w:rPr>
        <w:drawing>
          <wp:inline distT="0" distB="0" distL="0" distR="0" wp14:anchorId="23795390" wp14:editId="0213C5EE">
            <wp:extent cx="2876550" cy="819150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5D9D4" w14:textId="1BCE1E29" w:rsidR="001D6DAF" w:rsidRPr="005E5349" w:rsidRDefault="00655AB6" w:rsidP="00655AB6">
      <w:pPr>
        <w:spacing w:after="120"/>
      </w:pPr>
      <w:bookmarkStart w:id="12" w:name="_Hlk123203176"/>
      <w:r w:rsidRPr="005E5349">
        <w:rPr>
          <w:bCs/>
          <w:sz w:val="20"/>
          <w:szCs w:val="20"/>
        </w:rPr>
        <w:t xml:space="preserve">Figure 20 </w:t>
      </w:r>
      <w:bookmarkEnd w:id="12"/>
      <w:r w:rsidR="001D6DAF" w:rsidRPr="005E5349">
        <w:rPr>
          <w:i/>
          <w:iCs/>
          <w:sz w:val="20"/>
          <w:szCs w:val="20"/>
        </w:rPr>
        <w:t xml:space="preserve">Use </w:t>
      </w:r>
      <w:r w:rsidRPr="005E5349">
        <w:rPr>
          <w:i/>
          <w:iCs/>
          <w:sz w:val="20"/>
          <w:szCs w:val="20"/>
        </w:rPr>
        <w:t>Cors</w:t>
      </w:r>
    </w:p>
    <w:p w14:paraId="47EDDEC4" w14:textId="5843157F" w:rsidR="008C5C55" w:rsidRPr="005E5349" w:rsidRDefault="002122DE" w:rsidP="00AB4ECF">
      <w:pPr>
        <w:spacing w:after="120"/>
        <w:rPr>
          <w:sz w:val="22"/>
        </w:rPr>
      </w:pPr>
      <w:r w:rsidRPr="005E5349">
        <w:rPr>
          <w:sz w:val="22"/>
        </w:rPr>
        <w:t xml:space="preserve">CORS or </w:t>
      </w:r>
      <w:r w:rsidR="00145A96" w:rsidRPr="005E5349">
        <w:rPr>
          <w:sz w:val="22"/>
        </w:rPr>
        <w:t>"</w:t>
      </w:r>
      <w:r w:rsidRPr="005E5349">
        <w:rPr>
          <w:sz w:val="22"/>
        </w:rPr>
        <w:t>Cross-Origin Resource Sharing</w:t>
      </w:r>
      <w:r w:rsidR="00145A96" w:rsidRPr="005E5349">
        <w:rPr>
          <w:sz w:val="22"/>
        </w:rPr>
        <w:t>"</w:t>
      </w:r>
      <w:r w:rsidRPr="005E5349">
        <w:rPr>
          <w:sz w:val="22"/>
        </w:rPr>
        <w:t xml:space="preserve"> refers to the situations when a frontend running in a browser has JavaScript code that communicates with a backend, and the backend is in a different </w:t>
      </w:r>
      <w:r w:rsidR="00145A96" w:rsidRPr="005E5349">
        <w:rPr>
          <w:sz w:val="22"/>
        </w:rPr>
        <w:t>"</w:t>
      </w:r>
      <w:r w:rsidRPr="005E5349">
        <w:rPr>
          <w:sz w:val="22"/>
        </w:rPr>
        <w:t>origin</w:t>
      </w:r>
      <w:r w:rsidR="00145A96" w:rsidRPr="005E5349">
        <w:rPr>
          <w:sz w:val="22"/>
        </w:rPr>
        <w:t>"</w:t>
      </w:r>
      <w:r w:rsidRPr="005E5349">
        <w:rPr>
          <w:sz w:val="22"/>
        </w:rPr>
        <w:t xml:space="preserve"> than the front</w:t>
      </w:r>
      <w:r w:rsidR="00AB64BC">
        <w:rPr>
          <w:sz w:val="22"/>
        </w:rPr>
        <w:t xml:space="preserve"> </w:t>
      </w:r>
      <w:r w:rsidRPr="005E5349">
        <w:rPr>
          <w:sz w:val="22"/>
        </w:rPr>
        <w:t>end.</w:t>
      </w:r>
      <w:r w:rsidR="00145A96" w:rsidRPr="005E5349">
        <w:rPr>
          <w:sz w:val="22"/>
        </w:rPr>
        <w:t xml:space="preserve"> </w:t>
      </w:r>
      <w:r w:rsidR="00D94A12" w:rsidRPr="005E5349">
        <w:rPr>
          <w:sz w:val="22"/>
        </w:rPr>
        <w:t xml:space="preserve">As we've used cors() here, all </w:t>
      </w:r>
      <w:r w:rsidR="002459F4" w:rsidRPr="005E5349">
        <w:rPr>
          <w:sz w:val="22"/>
        </w:rPr>
        <w:t>cross-origin</w:t>
      </w:r>
      <w:r w:rsidR="00D94A12" w:rsidRPr="005E5349">
        <w:rPr>
          <w:sz w:val="22"/>
        </w:rPr>
        <w:t xml:space="preserve"> requests will be allowed by our server</w:t>
      </w:r>
      <w:r w:rsidR="002459F4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2459F4" w:rsidRPr="005E5349">
        <w:rPr>
          <w:sz w:val="22"/>
        </w:rPr>
        <w:t xml:space="preserve">This will save us from </w:t>
      </w:r>
      <w:r w:rsidR="00BF37EE" w:rsidRPr="005E5349">
        <w:rPr>
          <w:sz w:val="22"/>
        </w:rPr>
        <w:t xml:space="preserve">the cors </w:t>
      </w:r>
      <w:r w:rsidR="002459F4" w:rsidRPr="005E5349">
        <w:rPr>
          <w:sz w:val="22"/>
        </w:rPr>
        <w:t>error w</w:t>
      </w:r>
      <w:r w:rsidR="00D94A12" w:rsidRPr="005E5349">
        <w:rPr>
          <w:sz w:val="22"/>
        </w:rPr>
        <w:t>hen we start developing client applications in Angular and React</w:t>
      </w:r>
      <w:r w:rsidR="002459F4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2459F4" w:rsidRPr="005E5349">
        <w:rPr>
          <w:sz w:val="22"/>
        </w:rPr>
        <w:t xml:space="preserve">These applications will communicate with the server in a cross-origin way. </w:t>
      </w:r>
    </w:p>
    <w:p w14:paraId="50C811EB" w14:textId="2AA43A92" w:rsidR="002122DE" w:rsidRPr="005E5349" w:rsidRDefault="002459F4" w:rsidP="00AB4ECF">
      <w:pPr>
        <w:spacing w:after="120"/>
      </w:pPr>
      <w:r w:rsidRPr="005E5349">
        <w:t>Next, install and add helmet:</w:t>
      </w:r>
    </w:p>
    <w:p w14:paraId="7967B07A" w14:textId="78EC2E08" w:rsidR="0040297F" w:rsidRPr="005E5349" w:rsidRDefault="0040297F" w:rsidP="003A63A1">
      <w:pPr>
        <w:spacing w:after="120"/>
      </w:pPr>
      <w:r w:rsidRPr="005E5349">
        <w:rPr>
          <w:noProof/>
        </w:rPr>
        <w:drawing>
          <wp:inline distT="0" distB="0" distL="0" distR="0" wp14:anchorId="5B85EB5B" wp14:editId="3BA2E677">
            <wp:extent cx="2276475" cy="228600"/>
            <wp:effectExtent l="0" t="0" r="952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ECFC9" w14:textId="2F53B5A9" w:rsidR="0040297F" w:rsidRPr="005E5349" w:rsidRDefault="003A63A1" w:rsidP="003A63A1">
      <w:pPr>
        <w:spacing w:after="120"/>
      </w:pPr>
      <w:r w:rsidRPr="005E5349">
        <w:rPr>
          <w:bCs/>
          <w:sz w:val="20"/>
          <w:szCs w:val="20"/>
        </w:rPr>
        <w:t xml:space="preserve">Figure 21 </w:t>
      </w:r>
      <w:r w:rsidR="0040297F" w:rsidRPr="005E5349">
        <w:rPr>
          <w:i/>
          <w:iCs/>
          <w:sz w:val="20"/>
          <w:szCs w:val="20"/>
        </w:rPr>
        <w:t xml:space="preserve">Import </w:t>
      </w:r>
      <w:r w:rsidR="00F63CF2" w:rsidRPr="005E5349">
        <w:rPr>
          <w:i/>
          <w:iCs/>
          <w:sz w:val="20"/>
          <w:szCs w:val="20"/>
        </w:rPr>
        <w:t>Helmet</w:t>
      </w:r>
    </w:p>
    <w:p w14:paraId="5A4F054C" w14:textId="43C1CEE4" w:rsidR="002459F4" w:rsidRPr="005E5349" w:rsidRDefault="008C5C55" w:rsidP="003A63A1">
      <w:pPr>
        <w:spacing w:after="120"/>
      </w:pPr>
      <w:r w:rsidRPr="005E5349">
        <w:rPr>
          <w:noProof/>
        </w:rPr>
        <w:lastRenderedPageBreak/>
        <w:drawing>
          <wp:inline distT="0" distB="0" distL="0" distR="0" wp14:anchorId="76BF3AFA" wp14:editId="21467DA3">
            <wp:extent cx="3429000" cy="790575"/>
            <wp:effectExtent l="0" t="0" r="0" b="9525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ACAC7" w14:textId="7D2D7827" w:rsidR="0040297F" w:rsidRPr="005E5349" w:rsidRDefault="003A63A1" w:rsidP="003A63A1">
      <w:pPr>
        <w:spacing w:after="120"/>
      </w:pPr>
      <w:r w:rsidRPr="005E5349">
        <w:rPr>
          <w:bCs/>
          <w:sz w:val="20"/>
          <w:szCs w:val="20"/>
        </w:rPr>
        <w:t>Figure 2</w:t>
      </w:r>
      <w:r w:rsidR="00F63CF2" w:rsidRPr="005E5349">
        <w:rPr>
          <w:bCs/>
          <w:sz w:val="20"/>
          <w:szCs w:val="20"/>
        </w:rPr>
        <w:t xml:space="preserve">2 </w:t>
      </w:r>
      <w:r w:rsidR="0040297F" w:rsidRPr="005E5349">
        <w:rPr>
          <w:i/>
          <w:iCs/>
          <w:sz w:val="20"/>
          <w:szCs w:val="20"/>
        </w:rPr>
        <w:t xml:space="preserve">Use </w:t>
      </w:r>
      <w:r w:rsidR="00F63CF2" w:rsidRPr="005E5349">
        <w:rPr>
          <w:i/>
          <w:iCs/>
          <w:sz w:val="20"/>
          <w:szCs w:val="20"/>
        </w:rPr>
        <w:t>Helmet</w:t>
      </w:r>
    </w:p>
    <w:p w14:paraId="22D66A0A" w14:textId="099D7697" w:rsidR="008C5C55" w:rsidRPr="005E5349" w:rsidRDefault="008C5C55" w:rsidP="00AB4ECF">
      <w:pPr>
        <w:spacing w:after="120"/>
        <w:rPr>
          <w:sz w:val="22"/>
        </w:rPr>
      </w:pPr>
      <w:r w:rsidRPr="005E5349">
        <w:rPr>
          <w:sz w:val="22"/>
        </w:rPr>
        <w:t xml:space="preserve">The middleware helmet sets security-related HTTP response headers. </w:t>
      </w:r>
    </w:p>
    <w:p w14:paraId="78DB41FD" w14:textId="755A4E2F" w:rsidR="00972B89" w:rsidRPr="005E5349" w:rsidRDefault="007978BD" w:rsidP="00AB4ECF">
      <w:pPr>
        <w:spacing w:after="120"/>
        <w:rPr>
          <w:sz w:val="22"/>
        </w:rPr>
      </w:pPr>
      <w:r>
        <w:rPr>
          <w:sz w:val="22"/>
        </w:rPr>
        <w:pict w14:anchorId="466D9783">
          <v:rect id="_x0000_i1026" style="width:0;height:1.5pt" o:hralign="center" o:hrstd="t" o:hr="t" fillcolor="#a0a0a0" stroked="f"/>
        </w:pict>
      </w:r>
    </w:p>
    <w:p w14:paraId="3BAB3102" w14:textId="1166321F" w:rsidR="002B1F98" w:rsidRPr="005E5349" w:rsidRDefault="00BF54DA" w:rsidP="00AB4ECF">
      <w:pPr>
        <w:pStyle w:val="Heading2"/>
        <w:spacing w:before="0" w:after="120"/>
        <w:rPr>
          <w:rFonts w:ascii="Times New Roman" w:hAnsi="Times New Roman" w:cs="Times New Roman"/>
          <w:sz w:val="28"/>
          <w:szCs w:val="28"/>
        </w:rPr>
      </w:pPr>
      <w:bookmarkStart w:id="13" w:name="_Toc127347436"/>
      <w:r w:rsidRPr="005E5349">
        <w:rPr>
          <w:rFonts w:ascii="Times New Roman" w:hAnsi="Times New Roman" w:cs="Times New Roman"/>
          <w:sz w:val="28"/>
          <w:szCs w:val="28"/>
        </w:rPr>
        <w:t>Part 3</w:t>
      </w:r>
      <w:r w:rsidR="00051F07">
        <w:rPr>
          <w:rFonts w:ascii="Times New Roman" w:hAnsi="Times New Roman" w:cs="Times New Roman"/>
          <w:sz w:val="28"/>
          <w:szCs w:val="28"/>
        </w:rPr>
        <w:t>:</w:t>
      </w:r>
      <w:r w:rsidR="00145A96" w:rsidRPr="005E5349">
        <w:rPr>
          <w:rFonts w:ascii="Times New Roman" w:hAnsi="Times New Roman" w:cs="Times New Roman"/>
          <w:sz w:val="28"/>
          <w:szCs w:val="28"/>
        </w:rPr>
        <w:t xml:space="preserve"> </w:t>
      </w:r>
      <w:r w:rsidRPr="005E5349">
        <w:rPr>
          <w:rFonts w:ascii="Times New Roman" w:hAnsi="Times New Roman" w:cs="Times New Roman"/>
          <w:sz w:val="28"/>
          <w:szCs w:val="28"/>
        </w:rPr>
        <w:t xml:space="preserve">Connecting to </w:t>
      </w:r>
      <w:r w:rsidR="00A66EB1" w:rsidRPr="005E5349">
        <w:rPr>
          <w:rFonts w:ascii="Times New Roman" w:hAnsi="Times New Roman" w:cs="Times New Roman"/>
          <w:sz w:val="28"/>
          <w:szCs w:val="28"/>
        </w:rPr>
        <w:t xml:space="preserve">the </w:t>
      </w:r>
      <w:r w:rsidRPr="005E5349">
        <w:rPr>
          <w:rFonts w:ascii="Times New Roman" w:hAnsi="Times New Roman" w:cs="Times New Roman"/>
          <w:sz w:val="28"/>
          <w:szCs w:val="28"/>
        </w:rPr>
        <w:t>MySQL</w:t>
      </w:r>
      <w:r w:rsidR="00A66EB1" w:rsidRPr="005E5349">
        <w:rPr>
          <w:rFonts w:ascii="Times New Roman" w:hAnsi="Times New Roman" w:cs="Times New Roman"/>
          <w:sz w:val="28"/>
          <w:szCs w:val="28"/>
        </w:rPr>
        <w:t xml:space="preserve"> Database</w:t>
      </w:r>
      <w:bookmarkEnd w:id="13"/>
    </w:p>
    <w:p w14:paraId="74C825AA" w14:textId="13DBF3FF" w:rsidR="00A66EB1" w:rsidRPr="005E5349" w:rsidRDefault="002968AD" w:rsidP="00AB4ECF">
      <w:pPr>
        <w:spacing w:after="120"/>
        <w:rPr>
          <w:sz w:val="22"/>
        </w:rPr>
      </w:pPr>
      <w:r w:rsidRPr="005E5349">
        <w:rPr>
          <w:sz w:val="22"/>
        </w:rPr>
        <w:t>We are now ready to replace our application's hard-coded data with an external database</w:t>
      </w:r>
      <w:r w:rsidR="009C6D5C" w:rsidRPr="005E5349">
        <w:rPr>
          <w:sz w:val="22"/>
        </w:rPr>
        <w:t xml:space="preserve"> using MySQL.</w:t>
      </w:r>
      <w:r w:rsidR="00145A96" w:rsidRPr="005E5349">
        <w:rPr>
          <w:sz w:val="22"/>
        </w:rPr>
        <w:t xml:space="preserve"> </w:t>
      </w:r>
      <w:r w:rsidR="009C6D5C" w:rsidRPr="005E5349">
        <w:rPr>
          <w:sz w:val="22"/>
        </w:rPr>
        <w:t>You will be provided the script necessary to create the database schema and load it with data.</w:t>
      </w:r>
      <w:r w:rsidR="00145A96" w:rsidRPr="005E5349">
        <w:rPr>
          <w:sz w:val="22"/>
        </w:rPr>
        <w:t xml:space="preserve"> </w:t>
      </w:r>
      <w:r w:rsidR="009C6D5C" w:rsidRPr="005E5349">
        <w:rPr>
          <w:sz w:val="22"/>
        </w:rPr>
        <w:t>Two tables are created in the 'music' database:</w:t>
      </w:r>
      <w:r w:rsidR="00145A96" w:rsidRPr="005E5349">
        <w:rPr>
          <w:sz w:val="22"/>
        </w:rPr>
        <w:t xml:space="preserve"> </w:t>
      </w:r>
      <w:r w:rsidR="009C6D5C" w:rsidRPr="005E5349">
        <w:rPr>
          <w:sz w:val="22"/>
        </w:rPr>
        <w:t>'album' and 'track</w:t>
      </w:r>
      <w:r w:rsidR="00A00D21">
        <w:rPr>
          <w:sz w:val="22"/>
        </w:rPr>
        <w:t>.</w:t>
      </w:r>
      <w:r w:rsidR="009C6D5C" w:rsidRPr="005E5349">
        <w:rPr>
          <w:sz w:val="22"/>
        </w:rPr>
        <w:t>'</w:t>
      </w:r>
      <w:r w:rsidR="00145A96" w:rsidRPr="005E5349">
        <w:rPr>
          <w:sz w:val="22"/>
        </w:rPr>
        <w:t xml:space="preserve"> </w:t>
      </w:r>
      <w:r w:rsidR="00515A2D" w:rsidRPr="005E5349">
        <w:rPr>
          <w:sz w:val="22"/>
        </w:rPr>
        <w:t>Familiarize</w:t>
      </w:r>
      <w:r w:rsidR="009C6D5C" w:rsidRPr="005E5349">
        <w:rPr>
          <w:sz w:val="22"/>
        </w:rPr>
        <w:t xml:space="preserve"> yourself with these </w:t>
      </w:r>
      <w:r w:rsidR="00515A2D" w:rsidRPr="005E5349">
        <w:rPr>
          <w:sz w:val="22"/>
        </w:rPr>
        <w:t>tables.</w:t>
      </w:r>
      <w:r w:rsidR="00145A96" w:rsidRPr="005E5349">
        <w:rPr>
          <w:sz w:val="22"/>
        </w:rPr>
        <w:t xml:space="preserve"> </w:t>
      </w:r>
      <w:r w:rsidR="00BA74C9" w:rsidRPr="005E5349">
        <w:rPr>
          <w:sz w:val="22"/>
        </w:rPr>
        <w:t>You will find the creation script for this database</w:t>
      </w:r>
      <w:r w:rsidR="007A0986" w:rsidRPr="005E5349">
        <w:rPr>
          <w:sz w:val="22"/>
        </w:rPr>
        <w:t xml:space="preserve"> in</w:t>
      </w:r>
      <w:r w:rsidR="00BA74C9" w:rsidRPr="005E5349">
        <w:rPr>
          <w:sz w:val="22"/>
        </w:rPr>
        <w:t xml:space="preserve"> </w:t>
      </w:r>
      <w:r w:rsidR="007A0986" w:rsidRPr="005E5349">
        <w:rPr>
          <w:sz w:val="22"/>
        </w:rPr>
        <w:t>the "</w:t>
      </w:r>
      <w:r w:rsidR="00BA74C9" w:rsidRPr="005E5349">
        <w:rPr>
          <w:sz w:val="22"/>
        </w:rPr>
        <w:t>CST-391</w:t>
      </w:r>
      <w:r w:rsidR="007A0986" w:rsidRPr="005E5349">
        <w:rPr>
          <w:sz w:val="22"/>
        </w:rPr>
        <w:t xml:space="preserve"> </w:t>
      </w:r>
      <w:r w:rsidR="00BA74C9" w:rsidRPr="005E5349">
        <w:rPr>
          <w:sz w:val="22"/>
        </w:rPr>
        <w:t>Activity1</w:t>
      </w:r>
      <w:r w:rsidR="007A0986" w:rsidRPr="005E5349">
        <w:rPr>
          <w:sz w:val="22"/>
        </w:rPr>
        <w:t xml:space="preserve"> </w:t>
      </w:r>
      <w:r w:rsidR="00BA74C9" w:rsidRPr="005E5349">
        <w:rPr>
          <w:sz w:val="22"/>
        </w:rPr>
        <w:t>Music</w:t>
      </w:r>
      <w:r w:rsidR="00B62EEB" w:rsidRPr="005E5349">
        <w:rPr>
          <w:sz w:val="22"/>
        </w:rPr>
        <w:t xml:space="preserve"> </w:t>
      </w:r>
      <w:r w:rsidR="00BA74C9" w:rsidRPr="005E5349">
        <w:rPr>
          <w:sz w:val="22"/>
        </w:rPr>
        <w:t>DB</w:t>
      </w:r>
      <w:r w:rsidR="007A0986" w:rsidRPr="005E5349">
        <w:rPr>
          <w:sz w:val="22"/>
        </w:rPr>
        <w:t xml:space="preserve"> </w:t>
      </w:r>
      <w:r w:rsidR="00BA74C9" w:rsidRPr="005E5349">
        <w:rPr>
          <w:sz w:val="22"/>
        </w:rPr>
        <w:t>Current</w:t>
      </w:r>
      <w:r w:rsidR="007A0986" w:rsidRPr="005E5349">
        <w:rPr>
          <w:sz w:val="22"/>
        </w:rPr>
        <w:t xml:space="preserve"> </w:t>
      </w:r>
      <w:r w:rsidR="00BA74C9" w:rsidRPr="005E5349">
        <w:rPr>
          <w:sz w:val="22"/>
        </w:rPr>
        <w:t>Version</w:t>
      </w:r>
      <w:r w:rsidR="007A0986" w:rsidRPr="005E5349">
        <w:rPr>
          <w:sz w:val="22"/>
        </w:rPr>
        <w:t>" zip file</w:t>
      </w:r>
      <w:r w:rsidR="00BA74C9" w:rsidRPr="005E5349">
        <w:rPr>
          <w:sz w:val="22"/>
        </w:rPr>
        <w:t xml:space="preserve">. </w:t>
      </w:r>
      <w:r w:rsidR="00515A2D" w:rsidRPr="005E5349">
        <w:rPr>
          <w:sz w:val="22"/>
        </w:rPr>
        <w:t>The ER diagram:</w:t>
      </w:r>
    </w:p>
    <w:p w14:paraId="6FA6FB57" w14:textId="3AA6C40A" w:rsidR="00515A2D" w:rsidRPr="005E5349" w:rsidRDefault="00822005" w:rsidP="00AB4ECF">
      <w:pPr>
        <w:spacing w:after="120"/>
        <w:jc w:val="center"/>
      </w:pPr>
      <w:r w:rsidRPr="005E5349">
        <w:rPr>
          <w:noProof/>
        </w:rPr>
        <w:drawing>
          <wp:inline distT="0" distB="0" distL="0" distR="0" wp14:anchorId="51AD23D9" wp14:editId="7B275982">
            <wp:extent cx="2571750" cy="2660904"/>
            <wp:effectExtent l="0" t="0" r="0" b="6350"/>
            <wp:docPr id="18" name="Picture 18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dia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579117" cy="266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B81EF" w14:textId="2BDE3906" w:rsidR="00197CAD" w:rsidRPr="005E5349" w:rsidRDefault="00197CAD" w:rsidP="00197CAD">
      <w:pPr>
        <w:spacing w:after="120"/>
        <w:ind w:left="2160"/>
      </w:pPr>
      <w:r w:rsidRPr="005E5349">
        <w:rPr>
          <w:sz w:val="20"/>
          <w:szCs w:val="20"/>
        </w:rPr>
        <w:t xml:space="preserve">Figure </w:t>
      </w:r>
      <w:r w:rsidR="0014229D" w:rsidRPr="005E5349">
        <w:rPr>
          <w:sz w:val="20"/>
          <w:szCs w:val="20"/>
        </w:rPr>
        <w:t>23</w:t>
      </w:r>
      <w:r w:rsidRPr="005E5349">
        <w:rPr>
          <w:sz w:val="20"/>
          <w:szCs w:val="20"/>
        </w:rPr>
        <w:t xml:space="preserve"> </w:t>
      </w:r>
      <w:r w:rsidR="00C87338" w:rsidRPr="005E5349">
        <w:rPr>
          <w:bCs/>
          <w:i/>
          <w:iCs/>
          <w:sz w:val="20"/>
          <w:szCs w:val="20"/>
        </w:rPr>
        <w:t>ER Diagram</w:t>
      </w:r>
    </w:p>
    <w:p w14:paraId="5628F1C8" w14:textId="3BBD035D" w:rsidR="009C6D5C" w:rsidRPr="005E5349" w:rsidRDefault="009108C1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14" w:name="_Toc127347437"/>
      <w:r w:rsidRPr="005E5349">
        <w:rPr>
          <w:rFonts w:ascii="Times New Roman" w:hAnsi="Times New Roman" w:cs="Times New Roman"/>
        </w:rPr>
        <w:t>MySQL Dependencies</w:t>
      </w:r>
      <w:bookmarkEnd w:id="14"/>
    </w:p>
    <w:p w14:paraId="5D36E9C4" w14:textId="031C52AA" w:rsidR="009108C1" w:rsidRPr="005E5349" w:rsidRDefault="00C03FF5" w:rsidP="00AB4ECF">
      <w:pPr>
        <w:spacing w:after="120"/>
        <w:rPr>
          <w:sz w:val="22"/>
        </w:rPr>
      </w:pPr>
      <w:r w:rsidRPr="005E5349">
        <w:rPr>
          <w:sz w:val="22"/>
        </w:rPr>
        <w:t>To connect with MySQL, and exchange information with the MySQL server, we need to install a NodeJS MySQL driver.</w:t>
      </w:r>
      <w:r w:rsidR="00145A96" w:rsidRPr="005E5349">
        <w:rPr>
          <w:sz w:val="22"/>
        </w:rPr>
        <w:t xml:space="preserve"> </w:t>
      </w:r>
      <w:r w:rsidR="00421F19" w:rsidRPr="005E5349">
        <w:rPr>
          <w:sz w:val="22"/>
        </w:rPr>
        <w:t xml:space="preserve">This </w:t>
      </w:r>
      <w:r w:rsidRPr="005E5349">
        <w:rPr>
          <w:sz w:val="22"/>
        </w:rPr>
        <w:t>driver provides a protocol for an application to communicate with a database.</w:t>
      </w:r>
      <w:r w:rsidR="00145A96" w:rsidRPr="005E5349">
        <w:rPr>
          <w:sz w:val="22"/>
        </w:rPr>
        <w:t xml:space="preserve"> </w:t>
      </w:r>
      <w:r w:rsidR="00421F19" w:rsidRPr="005E5349">
        <w:rPr>
          <w:sz w:val="22"/>
        </w:rPr>
        <w:t>We need to install two dependencies to connect with a MySQL database:</w:t>
      </w:r>
    </w:p>
    <w:p w14:paraId="05CC5E85" w14:textId="4DEFBD37" w:rsidR="00421F19" w:rsidRPr="005E5349" w:rsidRDefault="00421F19" w:rsidP="00AB4ECF">
      <w:pPr>
        <w:spacing w:after="120"/>
        <w:rPr>
          <w:sz w:val="22"/>
        </w:rPr>
      </w:pPr>
      <w:r w:rsidRPr="005E5349">
        <w:rPr>
          <w:sz w:val="22"/>
        </w:rPr>
        <w:t>npm install mysql</w:t>
      </w:r>
    </w:p>
    <w:p w14:paraId="193B2138" w14:textId="39AED6AC" w:rsidR="00421F19" w:rsidRPr="005E5349" w:rsidRDefault="00421F19" w:rsidP="00AB4ECF">
      <w:pPr>
        <w:spacing w:after="120"/>
        <w:rPr>
          <w:sz w:val="22"/>
        </w:rPr>
      </w:pPr>
      <w:r w:rsidRPr="005E5349">
        <w:rPr>
          <w:sz w:val="22"/>
        </w:rPr>
        <w:t>npm install @types/mysql</w:t>
      </w:r>
      <w:r w:rsidR="00BB1D8A" w:rsidRPr="005E5349">
        <w:rPr>
          <w:sz w:val="22"/>
        </w:rPr>
        <w:t xml:space="preserve"> --save-dev</w:t>
      </w:r>
    </w:p>
    <w:p w14:paraId="3EA1954B" w14:textId="3514F651" w:rsidR="004577CC" w:rsidRPr="005E5349" w:rsidRDefault="00421F19" w:rsidP="00AB4ECF">
      <w:pPr>
        <w:spacing w:after="120"/>
        <w:rPr>
          <w:sz w:val="22"/>
        </w:rPr>
      </w:pPr>
      <w:r w:rsidRPr="005E5349">
        <w:rPr>
          <w:sz w:val="22"/>
        </w:rPr>
        <w:t>The first dependency is the MySQL JavaScript driver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 xml:space="preserve">The second dependency adds </w:t>
      </w:r>
      <w:r w:rsidR="002D73BA" w:rsidRPr="005E5349">
        <w:rPr>
          <w:sz w:val="22"/>
        </w:rPr>
        <w:t xml:space="preserve">TypeScript </w:t>
      </w:r>
      <w:r w:rsidRPr="005E5349">
        <w:rPr>
          <w:sz w:val="22"/>
        </w:rPr>
        <w:t xml:space="preserve">datatypes </w:t>
      </w:r>
      <w:r w:rsidR="002D73BA" w:rsidRPr="005E5349">
        <w:rPr>
          <w:sz w:val="22"/>
        </w:rPr>
        <w:t xml:space="preserve">to </w:t>
      </w:r>
      <w:r w:rsidR="004577CC" w:rsidRPr="005E5349">
        <w:rPr>
          <w:sz w:val="22"/>
        </w:rPr>
        <w:t>the driver.</w:t>
      </w:r>
      <w:r w:rsidR="00145A96" w:rsidRPr="005E5349">
        <w:rPr>
          <w:sz w:val="22"/>
        </w:rPr>
        <w:t xml:space="preserve"> </w:t>
      </w:r>
    </w:p>
    <w:p w14:paraId="525109A9" w14:textId="640F1B13" w:rsidR="00215DEB" w:rsidRPr="005E5349" w:rsidRDefault="00215DEB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15" w:name="_Toc127347438"/>
      <w:r w:rsidRPr="005E5349">
        <w:rPr>
          <w:rFonts w:ascii="Times New Roman" w:hAnsi="Times New Roman" w:cs="Times New Roman"/>
        </w:rPr>
        <w:t>MySQL Configuration</w:t>
      </w:r>
      <w:bookmarkEnd w:id="15"/>
    </w:p>
    <w:p w14:paraId="701BE49C" w14:textId="68A73B0D" w:rsidR="004D1078" w:rsidRPr="005E5349" w:rsidRDefault="00C16F55" w:rsidP="00AB4ECF">
      <w:pPr>
        <w:spacing w:after="120"/>
        <w:rPr>
          <w:sz w:val="22"/>
        </w:rPr>
      </w:pPr>
      <w:r w:rsidRPr="005E5349">
        <w:rPr>
          <w:sz w:val="22"/>
        </w:rPr>
        <w:t>We are going to use environment variables to provide specific MySQL connection information.</w:t>
      </w:r>
      <w:r w:rsidR="00145A96" w:rsidRPr="005E5349">
        <w:rPr>
          <w:sz w:val="22"/>
        </w:rPr>
        <w:t xml:space="preserve"> </w:t>
      </w:r>
      <w:r w:rsidR="002E6096" w:rsidRPr="005E5349">
        <w:rPr>
          <w:sz w:val="22"/>
        </w:rPr>
        <w:t>We have added that in an earlier step.</w:t>
      </w:r>
      <w:r w:rsidR="00145A96" w:rsidRPr="005E5349">
        <w:rPr>
          <w:sz w:val="22"/>
        </w:rPr>
        <w:t xml:space="preserve"> </w:t>
      </w:r>
      <w:r w:rsidR="002E6096" w:rsidRPr="005E5349">
        <w:rPr>
          <w:sz w:val="22"/>
        </w:rPr>
        <w:t>Verify that your MySQL connection information is correct for your setup and that you are reading those environment variables correctly.</w:t>
      </w:r>
    </w:p>
    <w:p w14:paraId="64026B5F" w14:textId="415BCA74" w:rsidR="005D32F6" w:rsidRPr="005E5349" w:rsidRDefault="00D977F6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16" w:name="_Toc127347439"/>
      <w:r w:rsidRPr="005E5349">
        <w:rPr>
          <w:rFonts w:ascii="Times New Roman" w:hAnsi="Times New Roman" w:cs="Times New Roman"/>
        </w:rPr>
        <w:lastRenderedPageBreak/>
        <w:t xml:space="preserve">MySQL </w:t>
      </w:r>
      <w:r w:rsidR="004D1078" w:rsidRPr="005E5349">
        <w:rPr>
          <w:rFonts w:ascii="Times New Roman" w:hAnsi="Times New Roman" w:cs="Times New Roman"/>
        </w:rPr>
        <w:t>Connection Pool</w:t>
      </w:r>
      <w:bookmarkEnd w:id="16"/>
    </w:p>
    <w:p w14:paraId="1F8DD63B" w14:textId="72A382C0" w:rsidR="00D977F6" w:rsidRPr="005E5349" w:rsidRDefault="005D32F6" w:rsidP="00AB4ECF">
      <w:pPr>
        <w:spacing w:after="120"/>
        <w:rPr>
          <w:sz w:val="22"/>
        </w:rPr>
      </w:pPr>
      <w:r w:rsidRPr="005E5349">
        <w:rPr>
          <w:sz w:val="22"/>
        </w:rPr>
        <w:t>To make a request of the MySQL server, we first need to connect to the server.</w:t>
      </w:r>
      <w:r w:rsidR="00145A96" w:rsidRPr="005E5349">
        <w:rPr>
          <w:sz w:val="22"/>
        </w:rPr>
        <w:t xml:space="preserve"> </w:t>
      </w:r>
      <w:r w:rsidR="0031150F" w:rsidRPr="005E5349">
        <w:rPr>
          <w:sz w:val="22"/>
        </w:rPr>
        <w:t xml:space="preserve">Once connected, we can make a </w:t>
      </w:r>
      <w:r w:rsidR="00C14D52" w:rsidRPr="005E5349">
        <w:rPr>
          <w:sz w:val="22"/>
        </w:rPr>
        <w:t xml:space="preserve">query </w:t>
      </w:r>
      <w:r w:rsidR="0031150F" w:rsidRPr="005E5349">
        <w:rPr>
          <w:sz w:val="22"/>
        </w:rPr>
        <w:t>request of the server.</w:t>
      </w:r>
      <w:r w:rsidR="00145A96" w:rsidRPr="005E5349">
        <w:rPr>
          <w:sz w:val="22"/>
        </w:rPr>
        <w:t xml:space="preserve"> </w:t>
      </w:r>
      <w:r w:rsidR="0031150F" w:rsidRPr="005E5349">
        <w:rPr>
          <w:sz w:val="22"/>
        </w:rPr>
        <w:t>A connection to any type of database server is an expensive transaction.</w:t>
      </w:r>
      <w:r w:rsidR="00145A96" w:rsidRPr="005E5349">
        <w:rPr>
          <w:sz w:val="22"/>
        </w:rPr>
        <w:t xml:space="preserve"> </w:t>
      </w:r>
      <w:r w:rsidR="0031150F" w:rsidRPr="005E5349">
        <w:rPr>
          <w:sz w:val="22"/>
        </w:rPr>
        <w:t xml:space="preserve">The database server needs </w:t>
      </w:r>
      <w:r w:rsidR="00B76C4A" w:rsidRPr="005E5349">
        <w:rPr>
          <w:sz w:val="22"/>
        </w:rPr>
        <w:t>to authenticate</w:t>
      </w:r>
      <w:r w:rsidR="0031150F" w:rsidRPr="005E5349">
        <w:rPr>
          <w:sz w:val="22"/>
        </w:rPr>
        <w:t xml:space="preserve"> the user and </w:t>
      </w:r>
      <w:r w:rsidR="00B76C4A" w:rsidRPr="005E5349">
        <w:rPr>
          <w:sz w:val="22"/>
        </w:rPr>
        <w:t>set up</w:t>
      </w:r>
      <w:r w:rsidR="0031150F" w:rsidRPr="005E5349">
        <w:rPr>
          <w:sz w:val="22"/>
        </w:rPr>
        <w:t xml:space="preserve"> the communication protocol.</w:t>
      </w:r>
      <w:r w:rsidR="00145A96" w:rsidRPr="005E5349">
        <w:rPr>
          <w:sz w:val="22"/>
        </w:rPr>
        <w:t xml:space="preserve"> </w:t>
      </w:r>
      <w:r w:rsidR="0031150F" w:rsidRPr="005E5349">
        <w:rPr>
          <w:sz w:val="22"/>
        </w:rPr>
        <w:t xml:space="preserve">In some cases, the connection </w:t>
      </w:r>
      <w:r w:rsidR="00C14D52" w:rsidRPr="005E5349">
        <w:rPr>
          <w:sz w:val="22"/>
        </w:rPr>
        <w:t>itself can take more time than the actual query.</w:t>
      </w:r>
      <w:r w:rsidR="00145A96" w:rsidRPr="005E5349">
        <w:rPr>
          <w:sz w:val="22"/>
        </w:rPr>
        <w:t xml:space="preserve"> </w:t>
      </w:r>
      <w:r w:rsidR="00C14D52" w:rsidRPr="005E5349">
        <w:rPr>
          <w:sz w:val="22"/>
        </w:rPr>
        <w:t>Because of this, we use a connection pool.</w:t>
      </w:r>
      <w:r w:rsidR="00145A96" w:rsidRPr="005E5349">
        <w:rPr>
          <w:sz w:val="22"/>
        </w:rPr>
        <w:t xml:space="preserve"> </w:t>
      </w:r>
      <w:r w:rsidR="00C14D52" w:rsidRPr="005E5349">
        <w:rPr>
          <w:sz w:val="22"/>
        </w:rPr>
        <w:t xml:space="preserve">The connection pool saves </w:t>
      </w:r>
      <w:r w:rsidR="00344DDA" w:rsidRPr="005E5349">
        <w:rPr>
          <w:sz w:val="22"/>
        </w:rPr>
        <w:t xml:space="preserve">(pooling) </w:t>
      </w:r>
      <w:r w:rsidR="00C14D52" w:rsidRPr="005E5349">
        <w:rPr>
          <w:sz w:val="22"/>
        </w:rPr>
        <w:t>working connections and passes them out as requests are made.</w:t>
      </w:r>
      <w:r w:rsidR="00145A96" w:rsidRPr="005E5349">
        <w:rPr>
          <w:sz w:val="22"/>
        </w:rPr>
        <w:t xml:space="preserve"> </w:t>
      </w:r>
      <w:r w:rsidR="00C14D52" w:rsidRPr="005E5349">
        <w:rPr>
          <w:sz w:val="22"/>
        </w:rPr>
        <w:t xml:space="preserve">When a request </w:t>
      </w:r>
      <w:r w:rsidR="00B76C4A" w:rsidRPr="005E5349">
        <w:rPr>
          <w:sz w:val="22"/>
        </w:rPr>
        <w:t>is completed</w:t>
      </w:r>
      <w:r w:rsidR="00C14D52" w:rsidRPr="005E5349">
        <w:rPr>
          <w:sz w:val="22"/>
        </w:rPr>
        <w:t>, the connection is released, but not closed, and it reenters the pool as an available connection.</w:t>
      </w:r>
      <w:r w:rsidR="00145A96" w:rsidRPr="005E5349">
        <w:rPr>
          <w:sz w:val="22"/>
        </w:rPr>
        <w:t xml:space="preserve"> </w:t>
      </w:r>
      <w:r w:rsidR="00344DDA" w:rsidRPr="005E5349">
        <w:rPr>
          <w:sz w:val="22"/>
        </w:rPr>
        <w:t xml:space="preserve">Our server is multi-user, so we request a pool allowing up to 10 simultaneous requests. </w:t>
      </w:r>
    </w:p>
    <w:p w14:paraId="6C5B1DC2" w14:textId="77777777" w:rsidR="002572C9" w:rsidRPr="005E5349" w:rsidRDefault="002572C9" w:rsidP="00AB4ECF">
      <w:pPr>
        <w:spacing w:after="120"/>
      </w:pPr>
      <w:r w:rsidRPr="005E5349">
        <w:rPr>
          <w:noProof/>
        </w:rPr>
        <w:drawing>
          <wp:inline distT="0" distB="0" distL="0" distR="0" wp14:anchorId="25B8ED87" wp14:editId="7F816F73">
            <wp:extent cx="5943600" cy="427355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67A76" w14:textId="1EF81F0D" w:rsidR="00C67974" w:rsidRPr="005E5349" w:rsidRDefault="00C67974" w:rsidP="00C67974">
      <w:pPr>
        <w:spacing w:after="120"/>
      </w:pPr>
      <w:r w:rsidRPr="005E5349">
        <w:rPr>
          <w:sz w:val="20"/>
          <w:szCs w:val="20"/>
        </w:rPr>
        <w:t>Figure 2</w:t>
      </w:r>
      <w:r w:rsidR="00E52153" w:rsidRPr="005E5349">
        <w:rPr>
          <w:sz w:val="20"/>
          <w:szCs w:val="20"/>
        </w:rPr>
        <w:t>4</w:t>
      </w:r>
      <w:r w:rsidRPr="005E5349">
        <w:rPr>
          <w:sz w:val="20"/>
          <w:szCs w:val="20"/>
        </w:rPr>
        <w:t xml:space="preserve"> </w:t>
      </w:r>
      <w:r w:rsidR="003F422F" w:rsidRPr="005E5349">
        <w:rPr>
          <w:bCs/>
          <w:i/>
          <w:iCs/>
          <w:sz w:val="20"/>
          <w:szCs w:val="20"/>
        </w:rPr>
        <w:t>Create Connection Pool</w:t>
      </w:r>
    </w:p>
    <w:p w14:paraId="6EA9561D" w14:textId="2FBDBD83" w:rsidR="001F7263" w:rsidRPr="005E5349" w:rsidRDefault="001F7263" w:rsidP="00AB4ECF">
      <w:pPr>
        <w:spacing w:after="120"/>
        <w:rPr>
          <w:sz w:val="22"/>
        </w:rPr>
      </w:pPr>
      <w:r w:rsidRPr="005E5349">
        <w:rPr>
          <w:sz w:val="22"/>
        </w:rPr>
        <w:t>Create a folder under 'src' called 'services'.</w:t>
      </w:r>
      <w:r w:rsidR="00145A96" w:rsidRPr="005E5349">
        <w:rPr>
          <w:sz w:val="22"/>
        </w:rPr>
        <w:t xml:space="preserve"> </w:t>
      </w:r>
      <w:r w:rsidR="00900147" w:rsidRPr="005E5349">
        <w:rPr>
          <w:sz w:val="22"/>
        </w:rPr>
        <w:t>In that folder create a file called 'mysql.connector.ts'</w:t>
      </w:r>
      <w:r w:rsidR="00344DDA" w:rsidRPr="005E5349">
        <w:rPr>
          <w:sz w:val="22"/>
        </w:rPr>
        <w:t xml:space="preserve"> with contents:</w:t>
      </w:r>
      <w:r w:rsidR="00145A96" w:rsidRPr="005E5349">
        <w:rPr>
          <w:sz w:val="22"/>
        </w:rPr>
        <w:t xml:space="preserve"> </w:t>
      </w:r>
    </w:p>
    <w:p w14:paraId="1A5E000A" w14:textId="4CA44F34" w:rsidR="00733B79" w:rsidRPr="005E5349" w:rsidRDefault="00064B2B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>Let's unpack this code.</w:t>
      </w:r>
      <w:r w:rsidR="00145A96" w:rsidRPr="005E5349">
        <w:rPr>
          <w:bCs/>
          <w:sz w:val="22"/>
        </w:rPr>
        <w:t xml:space="preserve"> </w:t>
      </w:r>
      <w:r w:rsidRPr="005E5349">
        <w:rPr>
          <w:bCs/>
          <w:sz w:val="22"/>
        </w:rPr>
        <w:t>On line 2 see the declaration:</w:t>
      </w:r>
    </w:p>
    <w:p w14:paraId="04258FFE" w14:textId="48140AA9" w:rsidR="00064B2B" w:rsidRPr="005E5349" w:rsidRDefault="00064B2B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>let pool: Pool | null = null;</w:t>
      </w:r>
    </w:p>
    <w:p w14:paraId="330CD061" w14:textId="57A1345C" w:rsidR="00064B2B" w:rsidRPr="005E5349" w:rsidRDefault="00064B2B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 xml:space="preserve">This gives </w:t>
      </w:r>
      <w:r w:rsidR="005A6F69" w:rsidRPr="005E5349">
        <w:rPr>
          <w:bCs/>
          <w:sz w:val="22"/>
        </w:rPr>
        <w:t>pool two possible data types</w:t>
      </w:r>
      <w:r w:rsidR="002F19A5" w:rsidRPr="005E5349">
        <w:rPr>
          <w:bCs/>
          <w:sz w:val="22"/>
        </w:rPr>
        <w:t>:</w:t>
      </w:r>
      <w:r w:rsidR="005A6F69" w:rsidRPr="005E5349">
        <w:rPr>
          <w:bCs/>
          <w:sz w:val="22"/>
        </w:rPr>
        <w:t xml:space="preserve"> Pool and null.</w:t>
      </w:r>
      <w:r w:rsidR="00145A96" w:rsidRPr="005E5349">
        <w:rPr>
          <w:bCs/>
          <w:sz w:val="22"/>
        </w:rPr>
        <w:t xml:space="preserve"> </w:t>
      </w:r>
      <w:r w:rsidR="005A6F69" w:rsidRPr="005E5349">
        <w:rPr>
          <w:bCs/>
          <w:sz w:val="22"/>
        </w:rPr>
        <w:t>In JavaScript</w:t>
      </w:r>
      <w:r w:rsidR="00D87437">
        <w:rPr>
          <w:bCs/>
          <w:sz w:val="22"/>
        </w:rPr>
        <w:t>,</w:t>
      </w:r>
      <w:r w:rsidR="005A6F69" w:rsidRPr="005E5349">
        <w:rPr>
          <w:bCs/>
          <w:sz w:val="22"/>
        </w:rPr>
        <w:t xml:space="preserve"> 'null' is both a value and a datatype.</w:t>
      </w:r>
      <w:r w:rsidR="00145A96" w:rsidRPr="005E5349">
        <w:rPr>
          <w:bCs/>
          <w:sz w:val="22"/>
        </w:rPr>
        <w:t xml:space="preserve"> </w:t>
      </w:r>
      <w:r w:rsidR="005A6F69" w:rsidRPr="005E5349">
        <w:rPr>
          <w:bCs/>
          <w:sz w:val="22"/>
        </w:rPr>
        <w:t>TypeScript will not allow a value to be set to null unless it has a null type.</w:t>
      </w:r>
      <w:r w:rsidR="00145A96" w:rsidRPr="005E5349">
        <w:rPr>
          <w:bCs/>
          <w:sz w:val="22"/>
        </w:rPr>
        <w:t xml:space="preserve"> </w:t>
      </w:r>
      <w:r w:rsidR="005A6F69" w:rsidRPr="005E5349">
        <w:rPr>
          <w:bCs/>
          <w:sz w:val="22"/>
        </w:rPr>
        <w:t xml:space="preserve">Since we want pool to be something other than 'null' we </w:t>
      </w:r>
      <w:r w:rsidR="00BC2008" w:rsidRPr="005E5349">
        <w:rPr>
          <w:bCs/>
          <w:sz w:val="22"/>
        </w:rPr>
        <w:t>give it two datatypes:</w:t>
      </w:r>
      <w:r w:rsidR="00145A96" w:rsidRPr="005E5349">
        <w:rPr>
          <w:bCs/>
          <w:sz w:val="22"/>
        </w:rPr>
        <w:t xml:space="preserve"> </w:t>
      </w:r>
      <w:r w:rsidR="00BC2008" w:rsidRPr="005E5349">
        <w:rPr>
          <w:bCs/>
          <w:sz w:val="22"/>
        </w:rPr>
        <w:t>Pool | null.</w:t>
      </w:r>
      <w:r w:rsidR="00145A96" w:rsidRPr="005E5349">
        <w:rPr>
          <w:bCs/>
          <w:sz w:val="22"/>
        </w:rPr>
        <w:t xml:space="preserve"> </w:t>
      </w:r>
      <w:r w:rsidR="00DE31AA" w:rsidRPr="005E5349">
        <w:rPr>
          <w:bCs/>
          <w:sz w:val="22"/>
        </w:rPr>
        <w:t>'pool' is initially null and set to a Pool object on line 7.</w:t>
      </w:r>
      <w:r w:rsidR="00145A96" w:rsidRPr="005E5349">
        <w:rPr>
          <w:bCs/>
          <w:sz w:val="22"/>
        </w:rPr>
        <w:t xml:space="preserve"> </w:t>
      </w:r>
      <w:r w:rsidR="00DE31AA" w:rsidRPr="005E5349">
        <w:rPr>
          <w:bCs/>
          <w:sz w:val="22"/>
        </w:rPr>
        <w:t>You can see here the use of the environment variables we set</w:t>
      </w:r>
      <w:r w:rsidR="00D87437">
        <w:rPr>
          <w:bCs/>
          <w:sz w:val="22"/>
        </w:rPr>
        <w:t xml:space="preserve"> </w:t>
      </w:r>
      <w:r w:rsidR="00DE31AA" w:rsidRPr="005E5349">
        <w:rPr>
          <w:bCs/>
          <w:sz w:val="22"/>
        </w:rPr>
        <w:t>up in the earlier section.</w:t>
      </w:r>
    </w:p>
    <w:p w14:paraId="1AB729ED" w14:textId="2A0A48BC" w:rsidR="0098618C" w:rsidRPr="005E5349" w:rsidRDefault="00DE31AA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>The connection is tested on</w:t>
      </w:r>
      <w:r w:rsidR="0098618C" w:rsidRPr="005E5349">
        <w:rPr>
          <w:bCs/>
          <w:sz w:val="22"/>
        </w:rPr>
        <w:t xml:space="preserve"> line </w:t>
      </w:r>
      <w:r w:rsidR="002572C9" w:rsidRPr="005E5349">
        <w:rPr>
          <w:bCs/>
          <w:sz w:val="22"/>
        </w:rPr>
        <w:t>2</w:t>
      </w:r>
      <w:r w:rsidR="0098618C" w:rsidRPr="005E5349">
        <w:rPr>
          <w:bCs/>
          <w:sz w:val="22"/>
        </w:rPr>
        <w:t>1.</w:t>
      </w:r>
      <w:r w:rsidR="00145A96" w:rsidRPr="005E5349">
        <w:rPr>
          <w:bCs/>
          <w:sz w:val="22"/>
        </w:rPr>
        <w:t xml:space="preserve"> </w:t>
      </w:r>
      <w:r w:rsidR="0098618C" w:rsidRPr="005E5349">
        <w:rPr>
          <w:bCs/>
          <w:sz w:val="22"/>
        </w:rPr>
        <w:t>This prefight is probably not needed, but it provides for clear error reporting.</w:t>
      </w:r>
    </w:p>
    <w:p w14:paraId="2D4EB5A0" w14:textId="3EB069A7" w:rsidR="0091250D" w:rsidRPr="005E5349" w:rsidRDefault="0091250D" w:rsidP="00AB4ECF">
      <w:pPr>
        <w:pStyle w:val="Heading4"/>
        <w:spacing w:before="0" w:after="120"/>
        <w:rPr>
          <w:rFonts w:ascii="Times New Roman" w:hAnsi="Times New Roman" w:cs="Times New Roman"/>
        </w:rPr>
      </w:pPr>
      <w:bookmarkStart w:id="17" w:name="_Hlk112504697"/>
      <w:r w:rsidRPr="005E5349">
        <w:rPr>
          <w:rFonts w:ascii="Times New Roman" w:hAnsi="Times New Roman" w:cs="Times New Roman"/>
        </w:rPr>
        <w:lastRenderedPageBreak/>
        <w:t xml:space="preserve">The </w:t>
      </w:r>
      <w:r w:rsidR="004760E7" w:rsidRPr="005E5349">
        <w:rPr>
          <w:rFonts w:ascii="Times New Roman" w:hAnsi="Times New Roman" w:cs="Times New Roman"/>
        </w:rPr>
        <w:t>'Execute' Method</w:t>
      </w:r>
    </w:p>
    <w:bookmarkEnd w:id="17"/>
    <w:p w14:paraId="2CE1F2EA" w14:textId="6797880A" w:rsidR="0098618C" w:rsidRPr="005E5349" w:rsidRDefault="00632075" w:rsidP="00AB4ECF">
      <w:pPr>
        <w:spacing w:after="120"/>
      </w:pPr>
      <w:r w:rsidRPr="005E5349">
        <w:rPr>
          <w:bCs/>
          <w:szCs w:val="24"/>
        </w:rPr>
        <w:t xml:space="preserve">The next method we will add to </w:t>
      </w:r>
      <w:r w:rsidRPr="005E5349">
        <w:t>'mysql.connector.ts' is</w:t>
      </w:r>
      <w:r w:rsidR="007B0AE3" w:rsidRPr="005E5349">
        <w:t xml:space="preserve"> 'execute'</w:t>
      </w:r>
      <w:r w:rsidRPr="005E5349">
        <w:t>:</w:t>
      </w:r>
    </w:p>
    <w:p w14:paraId="1257899D" w14:textId="5A39AC5E" w:rsidR="00632075" w:rsidRPr="005E5349" w:rsidRDefault="00632075" w:rsidP="00AB4ECF">
      <w:pPr>
        <w:spacing w:after="120"/>
        <w:rPr>
          <w:bCs/>
          <w:szCs w:val="24"/>
        </w:rPr>
      </w:pPr>
      <w:r w:rsidRPr="005E5349">
        <w:rPr>
          <w:noProof/>
        </w:rPr>
        <w:drawing>
          <wp:inline distT="0" distB="0" distL="0" distR="0" wp14:anchorId="7196653E" wp14:editId="3C77A913">
            <wp:extent cx="5943600" cy="2932430"/>
            <wp:effectExtent l="0" t="0" r="0" b="1270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A1A0E" w14:textId="65E0E746" w:rsidR="007B0AE3" w:rsidRPr="005E5349" w:rsidRDefault="004760E7" w:rsidP="004760E7">
      <w:pPr>
        <w:pStyle w:val="Heading4"/>
        <w:spacing w:before="0" w:after="120"/>
        <w:rPr>
          <w:rFonts w:ascii="Times New Roman" w:hAnsi="Times New Roman" w:cs="Times New Roman"/>
          <w:i w:val="0"/>
          <w:iCs w:val="0"/>
          <w:color w:val="auto"/>
        </w:rPr>
      </w:pPr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Figure 2</w:t>
      </w:r>
      <w:r w:rsidR="00A74588"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5</w:t>
      </w:r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 </w:t>
      </w:r>
      <w:r w:rsidRPr="005E5349">
        <w:rPr>
          <w:rFonts w:ascii="Times New Roman" w:hAnsi="Times New Roman" w:cs="Times New Roman"/>
          <w:bCs/>
          <w:color w:val="auto"/>
          <w:sz w:val="20"/>
          <w:szCs w:val="20"/>
        </w:rPr>
        <w:t>E</w:t>
      </w:r>
      <w:r w:rsidR="007B0AE3" w:rsidRPr="005E5349">
        <w:rPr>
          <w:rFonts w:ascii="Times New Roman" w:hAnsi="Times New Roman" w:cs="Times New Roman"/>
          <w:color w:val="auto"/>
          <w:sz w:val="20"/>
          <w:szCs w:val="20"/>
        </w:rPr>
        <w:t>xecute</w:t>
      </w:r>
    </w:p>
    <w:p w14:paraId="024CFA8E" w14:textId="542B22C6" w:rsidR="00D62908" w:rsidRPr="005E5349" w:rsidRDefault="00632075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>The method declaration on line 35 makes 'execute' a generic method, able to return any type &lt;T&gt;</w:t>
      </w:r>
      <w:r w:rsidR="00CC384A" w:rsidRPr="005E5349">
        <w:rPr>
          <w:bCs/>
          <w:sz w:val="22"/>
        </w:rPr>
        <w:t>.</w:t>
      </w:r>
      <w:r w:rsidR="00145A96" w:rsidRPr="005E5349">
        <w:rPr>
          <w:bCs/>
          <w:sz w:val="22"/>
        </w:rPr>
        <w:t xml:space="preserve"> </w:t>
      </w:r>
      <w:r w:rsidR="0091250D" w:rsidRPr="005E5349">
        <w:rPr>
          <w:bCs/>
          <w:sz w:val="22"/>
        </w:rPr>
        <w:t>All SQL requests will be executed with this method at the core.</w:t>
      </w:r>
      <w:r w:rsidR="00145A96" w:rsidRPr="005E5349">
        <w:rPr>
          <w:bCs/>
          <w:sz w:val="22"/>
        </w:rPr>
        <w:t xml:space="preserve"> </w:t>
      </w:r>
      <w:r w:rsidR="00CC384A" w:rsidRPr="005E5349">
        <w:rPr>
          <w:bCs/>
          <w:sz w:val="22"/>
        </w:rPr>
        <w:t>In 'params'</w:t>
      </w:r>
      <w:r w:rsidR="00680752">
        <w:rPr>
          <w:bCs/>
          <w:sz w:val="22"/>
        </w:rPr>
        <w:t>,</w:t>
      </w:r>
      <w:r w:rsidR="00CC384A" w:rsidRPr="005E5349">
        <w:rPr>
          <w:bCs/>
          <w:sz w:val="22"/>
        </w:rPr>
        <w:t xml:space="preserve"> we see another example of a TypeScript declaration allowing a string array or </w:t>
      </w:r>
      <w:r w:rsidR="00D64CA6" w:rsidRPr="005E5349">
        <w:rPr>
          <w:bCs/>
          <w:sz w:val="22"/>
        </w:rPr>
        <w:t>an</w:t>
      </w:r>
      <w:r w:rsidR="00CC384A" w:rsidRPr="005E5349">
        <w:rPr>
          <w:bCs/>
          <w:sz w:val="22"/>
        </w:rPr>
        <w:t xml:space="preserve"> Object as a parameter.</w:t>
      </w:r>
      <w:r w:rsidR="00145A96" w:rsidRPr="005E5349">
        <w:rPr>
          <w:bCs/>
          <w:sz w:val="22"/>
        </w:rPr>
        <w:t xml:space="preserve"> </w:t>
      </w:r>
      <w:r w:rsidR="00CC384A" w:rsidRPr="005E5349">
        <w:rPr>
          <w:bCs/>
          <w:sz w:val="22"/>
        </w:rPr>
        <w:t>The method 'execute' returns a Promise.</w:t>
      </w:r>
      <w:r w:rsidR="00145A96" w:rsidRPr="005E5349">
        <w:rPr>
          <w:bCs/>
          <w:sz w:val="22"/>
        </w:rPr>
        <w:t xml:space="preserve"> </w:t>
      </w:r>
      <w:r w:rsidR="00D62908" w:rsidRPr="005E5349">
        <w:rPr>
          <w:bCs/>
          <w:sz w:val="22"/>
        </w:rPr>
        <w:t xml:space="preserve">According to </w:t>
      </w:r>
      <w:r w:rsidR="00537E59" w:rsidRPr="005E5349">
        <w:rPr>
          <w:bCs/>
          <w:sz w:val="22"/>
        </w:rPr>
        <w:t>MDN Web Docs</w:t>
      </w:r>
      <w:r w:rsidR="00752F48" w:rsidRPr="005E5349">
        <w:rPr>
          <w:bCs/>
          <w:sz w:val="22"/>
        </w:rPr>
        <w:t>,</w:t>
      </w:r>
      <w:r w:rsidR="00D62908" w:rsidRPr="005E5349">
        <w:rPr>
          <w:bCs/>
          <w:sz w:val="22"/>
        </w:rPr>
        <w:t xml:space="preserve"> </w:t>
      </w:r>
      <w:r w:rsidR="00145A96" w:rsidRPr="005E5349">
        <w:rPr>
          <w:bCs/>
          <w:sz w:val="22"/>
        </w:rPr>
        <w:t>"</w:t>
      </w:r>
      <w:r w:rsidR="00D62908" w:rsidRPr="005E5349">
        <w:rPr>
          <w:bCs/>
          <w:sz w:val="22"/>
        </w:rPr>
        <w:t>The Promise object represents the eventual completion (or failure) of an asynchronous operation and its resulting value</w:t>
      </w:r>
      <w:r w:rsidR="00680752">
        <w:rPr>
          <w:bCs/>
          <w:sz w:val="22"/>
        </w:rPr>
        <w:t>."</w:t>
      </w:r>
      <w:r w:rsidR="00F46A34" w:rsidRPr="005E5349">
        <w:rPr>
          <w:bCs/>
          <w:sz w:val="22"/>
        </w:rPr>
        <w:t xml:space="preserve"> (</w:t>
      </w:r>
      <w:hyperlink r:id="rId38" w:history="1">
        <w:r w:rsidR="00752F48" w:rsidRPr="005E5349">
          <w:rPr>
            <w:rStyle w:val="Hyperlink"/>
            <w:bCs/>
            <w:sz w:val="22"/>
          </w:rPr>
          <w:t>Promise</w:t>
        </w:r>
      </w:hyperlink>
      <w:r w:rsidR="00E90E06" w:rsidRPr="005E5349">
        <w:rPr>
          <w:bCs/>
          <w:sz w:val="22"/>
        </w:rPr>
        <w:t xml:space="preserve">, </w:t>
      </w:r>
      <w:r w:rsidR="004E21E7" w:rsidRPr="005E5349">
        <w:rPr>
          <w:bCs/>
          <w:sz w:val="22"/>
        </w:rPr>
        <w:t>pg</w:t>
      </w:r>
      <w:r w:rsidR="00E90E06" w:rsidRPr="005E5349">
        <w:rPr>
          <w:bCs/>
          <w:sz w:val="22"/>
        </w:rPr>
        <w:t>.</w:t>
      </w:r>
      <w:r w:rsidR="004E21E7" w:rsidRPr="005E5349">
        <w:rPr>
          <w:bCs/>
          <w:sz w:val="22"/>
        </w:rPr>
        <w:t xml:space="preserve"> 1</w:t>
      </w:r>
      <w:r w:rsidR="00E90E06" w:rsidRPr="005E5349">
        <w:rPr>
          <w:bCs/>
          <w:sz w:val="22"/>
        </w:rPr>
        <w:t>)</w:t>
      </w:r>
    </w:p>
    <w:p w14:paraId="4023F6F8" w14:textId="15695935" w:rsidR="002C25B8" w:rsidRPr="005E5349" w:rsidRDefault="00D62908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 xml:space="preserve">What that means here is that </w:t>
      </w:r>
      <w:r w:rsidR="00874687" w:rsidRPr="005E5349">
        <w:rPr>
          <w:bCs/>
          <w:sz w:val="22"/>
        </w:rPr>
        <w:t>'execute' will return to the caller immediately with a 'Promise' object.</w:t>
      </w:r>
      <w:r w:rsidR="00145A96" w:rsidRPr="005E5349">
        <w:rPr>
          <w:bCs/>
          <w:sz w:val="22"/>
        </w:rPr>
        <w:t xml:space="preserve"> </w:t>
      </w:r>
      <w:r w:rsidR="002C25B8" w:rsidRPr="005E5349">
        <w:rPr>
          <w:bCs/>
          <w:sz w:val="22"/>
        </w:rPr>
        <w:t>Meanwhile, the actual operation, the SQL query, has not completed yet.</w:t>
      </w:r>
      <w:r w:rsidR="00145A96" w:rsidRPr="005E5349">
        <w:rPr>
          <w:bCs/>
          <w:sz w:val="22"/>
        </w:rPr>
        <w:t xml:space="preserve"> </w:t>
      </w:r>
      <w:r w:rsidR="002C25B8" w:rsidRPr="005E5349">
        <w:rPr>
          <w:bCs/>
          <w:sz w:val="22"/>
        </w:rPr>
        <w:t xml:space="preserve">The promise means </w:t>
      </w:r>
      <w:r w:rsidR="00145A96" w:rsidRPr="005E5349">
        <w:rPr>
          <w:bCs/>
          <w:sz w:val="22"/>
        </w:rPr>
        <w:t>"</w:t>
      </w:r>
      <w:r w:rsidR="00D64CA6" w:rsidRPr="005E5349">
        <w:rPr>
          <w:bCs/>
          <w:sz w:val="22"/>
        </w:rPr>
        <w:t>this will be finished</w:t>
      </w:r>
      <w:r w:rsidR="002C25B8" w:rsidRPr="005E5349">
        <w:rPr>
          <w:bCs/>
          <w:sz w:val="22"/>
        </w:rPr>
        <w:t>, eventually</w:t>
      </w:r>
      <w:r w:rsidR="001D0E00" w:rsidRPr="005E5349">
        <w:rPr>
          <w:bCs/>
          <w:sz w:val="22"/>
        </w:rPr>
        <w:t>.</w:t>
      </w:r>
      <w:r w:rsidR="00145A96" w:rsidRPr="005E5349">
        <w:rPr>
          <w:bCs/>
          <w:sz w:val="22"/>
        </w:rPr>
        <w:t>"</w:t>
      </w:r>
      <w:r w:rsidR="00667A2F" w:rsidRPr="005E5349">
        <w:rPr>
          <w:bCs/>
          <w:sz w:val="22"/>
        </w:rPr>
        <w:t xml:space="preserve"> </w:t>
      </w:r>
      <w:r w:rsidR="00170C26" w:rsidRPr="005E5349">
        <w:rPr>
          <w:bCs/>
          <w:sz w:val="22"/>
        </w:rPr>
        <w:t xml:space="preserve">This </w:t>
      </w:r>
      <w:r w:rsidR="00667A2F" w:rsidRPr="005E5349">
        <w:rPr>
          <w:bCs/>
          <w:sz w:val="22"/>
        </w:rPr>
        <w:t>change</w:t>
      </w:r>
      <w:r w:rsidR="00170C26" w:rsidRPr="005E5349">
        <w:rPr>
          <w:bCs/>
          <w:sz w:val="22"/>
        </w:rPr>
        <w:t>s</w:t>
      </w:r>
      <w:r w:rsidR="00667A2F" w:rsidRPr="005E5349">
        <w:rPr>
          <w:bCs/>
          <w:sz w:val="22"/>
        </w:rPr>
        <w:t xml:space="preserve"> a blocking operation into a non-blo</w:t>
      </w:r>
      <w:r w:rsidR="00472D9A" w:rsidRPr="005E5349">
        <w:rPr>
          <w:bCs/>
          <w:sz w:val="22"/>
        </w:rPr>
        <w:t>cking operation.</w:t>
      </w:r>
      <w:r w:rsidR="00145A96" w:rsidRPr="005E5349">
        <w:rPr>
          <w:bCs/>
          <w:sz w:val="22"/>
        </w:rPr>
        <w:t xml:space="preserve"> </w:t>
      </w:r>
      <w:r w:rsidR="002C25B8" w:rsidRPr="005E5349">
        <w:rPr>
          <w:bCs/>
          <w:sz w:val="22"/>
        </w:rPr>
        <w:t xml:space="preserve">When the query </w:t>
      </w:r>
      <w:r w:rsidR="00472D9A" w:rsidRPr="005E5349">
        <w:rPr>
          <w:bCs/>
          <w:sz w:val="22"/>
        </w:rPr>
        <w:t>successfully completes</w:t>
      </w:r>
      <w:r w:rsidR="002C25B8" w:rsidRPr="005E5349">
        <w:rPr>
          <w:bCs/>
          <w:sz w:val="22"/>
        </w:rPr>
        <w:t xml:space="preserve"> the anonymous callback function on line 42 is invoked with 'results' set but 'error' undefined.</w:t>
      </w:r>
      <w:r w:rsidR="00145A96" w:rsidRPr="005E5349">
        <w:rPr>
          <w:bCs/>
          <w:sz w:val="22"/>
        </w:rPr>
        <w:t xml:space="preserve"> </w:t>
      </w:r>
      <w:r w:rsidR="00472D9A" w:rsidRPr="005E5349">
        <w:rPr>
          <w:bCs/>
          <w:sz w:val="22"/>
        </w:rPr>
        <w:t>T</w:t>
      </w:r>
      <w:r w:rsidR="002C25B8" w:rsidRPr="005E5349">
        <w:rPr>
          <w:bCs/>
          <w:sz w:val="22"/>
        </w:rPr>
        <w:t xml:space="preserve">he Promise </w:t>
      </w:r>
      <w:r w:rsidR="00472D9A" w:rsidRPr="005E5349">
        <w:rPr>
          <w:bCs/>
          <w:sz w:val="22"/>
        </w:rPr>
        <w:t xml:space="preserve">then </w:t>
      </w:r>
      <w:r w:rsidR="002C25B8" w:rsidRPr="005E5349">
        <w:rPr>
          <w:bCs/>
          <w:sz w:val="22"/>
        </w:rPr>
        <w:t>invokes 'resolve' with the results object.</w:t>
      </w:r>
      <w:r w:rsidR="00145A96" w:rsidRPr="005E5349">
        <w:rPr>
          <w:bCs/>
          <w:sz w:val="22"/>
        </w:rPr>
        <w:t xml:space="preserve"> </w:t>
      </w:r>
      <w:r w:rsidR="002C25B8" w:rsidRPr="005E5349">
        <w:rPr>
          <w:bCs/>
          <w:sz w:val="22"/>
        </w:rPr>
        <w:t xml:space="preserve">On failure, 'error' is </w:t>
      </w:r>
      <w:r w:rsidR="00170C26" w:rsidRPr="005E5349">
        <w:rPr>
          <w:bCs/>
          <w:sz w:val="22"/>
        </w:rPr>
        <w:t>defined,</w:t>
      </w:r>
      <w:r w:rsidR="002C25B8" w:rsidRPr="005E5349">
        <w:rPr>
          <w:bCs/>
          <w:sz w:val="22"/>
        </w:rPr>
        <w:t xml:space="preserve"> and the Promise invokes 'reject' with the error object.</w:t>
      </w:r>
      <w:r w:rsidR="00145A96" w:rsidRPr="005E5349">
        <w:rPr>
          <w:bCs/>
          <w:sz w:val="22"/>
        </w:rPr>
        <w:t xml:space="preserve"> </w:t>
      </w:r>
      <w:r w:rsidR="00472D9A" w:rsidRPr="005E5349">
        <w:rPr>
          <w:bCs/>
          <w:sz w:val="22"/>
        </w:rPr>
        <w:t xml:space="preserve">Either way, </w:t>
      </w:r>
      <w:r w:rsidR="007A3EF9">
        <w:rPr>
          <w:bCs/>
          <w:sz w:val="22"/>
        </w:rPr>
        <w:t>via</w:t>
      </w:r>
      <w:r w:rsidR="00472D9A" w:rsidRPr="005E5349">
        <w:rPr>
          <w:bCs/>
          <w:sz w:val="22"/>
        </w:rPr>
        <w:t xml:space="preserve"> reject or resolve, the caller has the response it needs.</w:t>
      </w:r>
      <w:r w:rsidR="00667A2F" w:rsidRPr="005E5349">
        <w:rPr>
          <w:bCs/>
          <w:sz w:val="22"/>
        </w:rPr>
        <w:t xml:space="preserve"> </w:t>
      </w:r>
    </w:p>
    <w:p w14:paraId="2C329EE6" w14:textId="058FFEAE" w:rsidR="00D62908" w:rsidRPr="005E5349" w:rsidRDefault="00874687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 xml:space="preserve">We will see the use of the Promise from </w:t>
      </w:r>
      <w:r w:rsidR="00BE0190" w:rsidRPr="005E5349">
        <w:rPr>
          <w:bCs/>
          <w:sz w:val="22"/>
        </w:rPr>
        <w:t>the caller's point of view</w:t>
      </w:r>
      <w:r w:rsidR="00472D9A" w:rsidRPr="005E5349">
        <w:rPr>
          <w:bCs/>
          <w:sz w:val="22"/>
        </w:rPr>
        <w:t xml:space="preserve"> later in this document</w:t>
      </w:r>
      <w:r w:rsidR="00A8771E" w:rsidRPr="005E5349">
        <w:rPr>
          <w:bCs/>
          <w:sz w:val="22"/>
        </w:rPr>
        <w:t xml:space="preserve"> when we revisit the controller methods</w:t>
      </w:r>
      <w:r w:rsidR="0091250D" w:rsidRPr="005E5349">
        <w:rPr>
          <w:bCs/>
          <w:sz w:val="22"/>
        </w:rPr>
        <w:t>.</w:t>
      </w:r>
    </w:p>
    <w:p w14:paraId="0FA80475" w14:textId="2C0DE91A" w:rsidR="00472D9A" w:rsidRPr="005E5349" w:rsidRDefault="00472D9A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18" w:name="_Toc127347440"/>
      <w:r w:rsidRPr="005E5349">
        <w:rPr>
          <w:rFonts w:ascii="Times New Roman" w:hAnsi="Times New Roman" w:cs="Times New Roman"/>
        </w:rPr>
        <w:t>Router Revisited</w:t>
      </w:r>
      <w:bookmarkEnd w:id="18"/>
    </w:p>
    <w:p w14:paraId="1AD88453" w14:textId="002A0413" w:rsidR="00632075" w:rsidRPr="005E5349" w:rsidRDefault="005E1752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 xml:space="preserve">As this lab evolved, some changes </w:t>
      </w:r>
      <w:r w:rsidR="00CF6A6A" w:rsidRPr="005E5349">
        <w:rPr>
          <w:bCs/>
          <w:sz w:val="22"/>
        </w:rPr>
        <w:t xml:space="preserve">were made </w:t>
      </w:r>
      <w:r w:rsidRPr="005E5349">
        <w:rPr>
          <w:bCs/>
          <w:sz w:val="22"/>
        </w:rPr>
        <w:t>in the router code.</w:t>
      </w:r>
      <w:r w:rsidR="00145A96" w:rsidRPr="005E5349">
        <w:rPr>
          <w:bCs/>
          <w:sz w:val="22"/>
        </w:rPr>
        <w:t xml:space="preserve"> </w:t>
      </w:r>
      <w:r w:rsidR="00CF6A6A" w:rsidRPr="005E5349">
        <w:rPr>
          <w:bCs/>
          <w:sz w:val="22"/>
        </w:rPr>
        <w:t>These changes use</w:t>
      </w:r>
      <w:r w:rsidRPr="005E5349">
        <w:rPr>
          <w:bCs/>
          <w:sz w:val="22"/>
        </w:rPr>
        <w:t xml:space="preserve"> create, read, update</w:t>
      </w:r>
      <w:r w:rsidR="00154030">
        <w:rPr>
          <w:bCs/>
          <w:sz w:val="22"/>
        </w:rPr>
        <w:t>,</w:t>
      </w:r>
      <w:r w:rsidRPr="005E5349">
        <w:rPr>
          <w:bCs/>
          <w:sz w:val="22"/>
        </w:rPr>
        <w:t xml:space="preserve"> and delete (CRUD) as a naming convention for the internals of the application.</w:t>
      </w:r>
      <w:r w:rsidR="00145A96" w:rsidRPr="005E5349">
        <w:rPr>
          <w:bCs/>
          <w:sz w:val="22"/>
        </w:rPr>
        <w:t xml:space="preserve"> </w:t>
      </w:r>
      <w:r w:rsidR="00CF6A6A" w:rsidRPr="005E5349">
        <w:rPr>
          <w:bCs/>
          <w:sz w:val="22"/>
        </w:rPr>
        <w:t>For example</w:t>
      </w:r>
      <w:r w:rsidR="00835DD3" w:rsidRPr="005E5349">
        <w:rPr>
          <w:bCs/>
          <w:sz w:val="22"/>
        </w:rPr>
        <w:t xml:space="preserve">, </w:t>
      </w:r>
      <w:r w:rsidRPr="005E5349">
        <w:rPr>
          <w:bCs/>
          <w:sz w:val="22"/>
        </w:rPr>
        <w:t>instead of 'getAlbums', 'readAlbums' becomes the controller method.</w:t>
      </w:r>
      <w:r w:rsidR="00145A96" w:rsidRPr="005E5349">
        <w:rPr>
          <w:bCs/>
          <w:sz w:val="22"/>
        </w:rPr>
        <w:t xml:space="preserve"> </w:t>
      </w:r>
      <w:r w:rsidR="009D6FD2" w:rsidRPr="005E5349">
        <w:rPr>
          <w:bCs/>
          <w:sz w:val="22"/>
        </w:rPr>
        <w:t xml:space="preserve">Changes were also made in </w:t>
      </w:r>
      <w:r w:rsidRPr="005E5349">
        <w:rPr>
          <w:bCs/>
          <w:sz w:val="22"/>
        </w:rPr>
        <w:t>the way controller methods are imported.</w:t>
      </w:r>
      <w:r w:rsidR="00145A96" w:rsidRPr="005E5349">
        <w:rPr>
          <w:bCs/>
          <w:sz w:val="22"/>
        </w:rPr>
        <w:t xml:space="preserve"> </w:t>
      </w:r>
      <w:r w:rsidRPr="005E5349">
        <w:rPr>
          <w:bCs/>
          <w:sz w:val="22"/>
        </w:rPr>
        <w:t>The changes:</w:t>
      </w:r>
    </w:p>
    <w:p w14:paraId="3884BCD2" w14:textId="574C8986" w:rsidR="005E1752" w:rsidRPr="005E5349" w:rsidRDefault="005E1752" w:rsidP="00AB4ECF">
      <w:pPr>
        <w:spacing w:after="120"/>
        <w:rPr>
          <w:bCs/>
          <w:szCs w:val="24"/>
        </w:rPr>
      </w:pPr>
    </w:p>
    <w:p w14:paraId="2E44AD3A" w14:textId="15CD518F" w:rsidR="005E1752" w:rsidRPr="005E5349" w:rsidRDefault="0048056F" w:rsidP="00A74588">
      <w:pPr>
        <w:spacing w:after="120"/>
        <w:rPr>
          <w:bCs/>
          <w:szCs w:val="24"/>
        </w:rPr>
      </w:pPr>
      <w:r w:rsidRPr="005E5349">
        <w:rPr>
          <w:noProof/>
        </w:rPr>
        <w:lastRenderedPageBreak/>
        <w:drawing>
          <wp:inline distT="0" distB="0" distL="0" distR="0" wp14:anchorId="00BE922D" wp14:editId="6EFD6D89">
            <wp:extent cx="4829175" cy="1771650"/>
            <wp:effectExtent l="0" t="0" r="9525" b="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39922" w14:textId="2EEBF60E" w:rsidR="00472D9A" w:rsidRPr="005E5349" w:rsidRDefault="00A74588" w:rsidP="00AB4ECF">
      <w:pPr>
        <w:spacing w:after="120"/>
      </w:pPr>
      <w:r w:rsidRPr="005E5349">
        <w:rPr>
          <w:sz w:val="20"/>
          <w:szCs w:val="20"/>
        </w:rPr>
        <w:t>Figure 26</w:t>
      </w:r>
      <w:r w:rsidR="00C915CA" w:rsidRPr="005E5349">
        <w:rPr>
          <w:sz w:val="20"/>
          <w:szCs w:val="20"/>
        </w:rPr>
        <w:t xml:space="preserve"> </w:t>
      </w:r>
      <w:r w:rsidR="00C915CA" w:rsidRPr="005E5349">
        <w:rPr>
          <w:bCs/>
          <w:i/>
          <w:iCs/>
          <w:sz w:val="20"/>
          <w:szCs w:val="20"/>
        </w:rPr>
        <w:t>Updated Albums Router</w:t>
      </w:r>
    </w:p>
    <w:p w14:paraId="5C3136AC" w14:textId="0BC774E3" w:rsidR="005E1752" w:rsidRPr="005E5349" w:rsidRDefault="0048056F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>The wild card import on line 2 allows us to give a class-like name to the methods exported by the controller.</w:t>
      </w:r>
      <w:r w:rsidR="00145A96" w:rsidRPr="005E5349">
        <w:rPr>
          <w:bCs/>
          <w:sz w:val="22"/>
        </w:rPr>
        <w:t xml:space="preserve"> </w:t>
      </w:r>
      <w:r w:rsidRPr="005E5349">
        <w:rPr>
          <w:bCs/>
          <w:sz w:val="22"/>
        </w:rPr>
        <w:t>Notice the use on line 7, which shows the new naming convention and the use of AlbumsController defined on line 2.</w:t>
      </w:r>
      <w:r w:rsidR="00145A96" w:rsidRPr="005E5349">
        <w:rPr>
          <w:bCs/>
          <w:sz w:val="22"/>
        </w:rPr>
        <w:t xml:space="preserve"> </w:t>
      </w:r>
      <w:r w:rsidRPr="005E5349">
        <w:rPr>
          <w:bCs/>
          <w:sz w:val="22"/>
        </w:rPr>
        <w:t>Also changed, the artist router:</w:t>
      </w:r>
    </w:p>
    <w:p w14:paraId="090746EE" w14:textId="3E865F84" w:rsidR="0048056F" w:rsidRPr="005E5349" w:rsidRDefault="0048056F" w:rsidP="00A74588">
      <w:pPr>
        <w:spacing w:after="120"/>
        <w:rPr>
          <w:bCs/>
          <w:szCs w:val="24"/>
        </w:rPr>
      </w:pPr>
      <w:r w:rsidRPr="005E5349">
        <w:rPr>
          <w:noProof/>
        </w:rPr>
        <w:drawing>
          <wp:inline distT="0" distB="0" distL="0" distR="0" wp14:anchorId="440B185B" wp14:editId="0C9E93DF">
            <wp:extent cx="5010150" cy="1838325"/>
            <wp:effectExtent l="0" t="0" r="0" b="9525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0A00F" w14:textId="0D0999DF" w:rsidR="0048056F" w:rsidRPr="005E5349" w:rsidRDefault="00A74588" w:rsidP="00AB4ECF">
      <w:pPr>
        <w:spacing w:after="120"/>
      </w:pPr>
      <w:bookmarkStart w:id="19" w:name="_Hlk123214088"/>
      <w:r w:rsidRPr="005E5349">
        <w:rPr>
          <w:sz w:val="20"/>
          <w:szCs w:val="20"/>
        </w:rPr>
        <w:t xml:space="preserve">Figure 27 </w:t>
      </w:r>
      <w:bookmarkEnd w:id="19"/>
      <w:r w:rsidR="00BA20B3" w:rsidRPr="005E5349">
        <w:rPr>
          <w:bCs/>
          <w:i/>
          <w:iCs/>
          <w:sz w:val="20"/>
          <w:szCs w:val="20"/>
        </w:rPr>
        <w:t>Updated Artist Router</w:t>
      </w:r>
    </w:p>
    <w:p w14:paraId="79E44F05" w14:textId="0407EA0D" w:rsidR="0048056F" w:rsidRPr="005E5349" w:rsidRDefault="0048056F" w:rsidP="00AB4ECF">
      <w:pPr>
        <w:spacing w:after="120"/>
        <w:rPr>
          <w:bCs/>
          <w:sz w:val="22"/>
        </w:rPr>
      </w:pPr>
      <w:r w:rsidRPr="005E5349">
        <w:rPr>
          <w:bCs/>
          <w:sz w:val="22"/>
        </w:rPr>
        <w:t xml:space="preserve">From the router, the next </w:t>
      </w:r>
      <w:r w:rsidR="00185C87" w:rsidRPr="005E5349">
        <w:rPr>
          <w:bCs/>
          <w:sz w:val="22"/>
        </w:rPr>
        <w:t>component we will modify is the controller.</w:t>
      </w:r>
    </w:p>
    <w:p w14:paraId="0909EEFA" w14:textId="26982394" w:rsidR="00185C87" w:rsidRPr="005E5349" w:rsidRDefault="00E14259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20" w:name="_Toc127347441"/>
      <w:r w:rsidRPr="005E5349">
        <w:rPr>
          <w:rFonts w:ascii="Times New Roman" w:hAnsi="Times New Roman" w:cs="Times New Roman"/>
        </w:rPr>
        <w:t>The Controller Learns to Communicate with MySQL</w:t>
      </w:r>
      <w:bookmarkEnd w:id="20"/>
    </w:p>
    <w:p w14:paraId="35999F6F" w14:textId="7765F51A" w:rsidR="00616F72" w:rsidRPr="005E5349" w:rsidRDefault="00CD39BC" w:rsidP="00AB4ECF">
      <w:pPr>
        <w:spacing w:after="120"/>
        <w:rPr>
          <w:sz w:val="22"/>
        </w:rPr>
      </w:pPr>
      <w:r w:rsidRPr="005E5349">
        <w:rPr>
          <w:sz w:val="22"/>
        </w:rPr>
        <w:t xml:space="preserve">The MusicAPI is </w:t>
      </w:r>
      <w:r w:rsidR="002C6F32" w:rsidRPr="005E5349">
        <w:rPr>
          <w:sz w:val="22"/>
        </w:rPr>
        <w:t>going to support several request types.</w:t>
      </w:r>
      <w:r w:rsidR="00145A96" w:rsidRPr="005E5349">
        <w:rPr>
          <w:sz w:val="22"/>
        </w:rPr>
        <w:t xml:space="preserve"> </w:t>
      </w:r>
      <w:r w:rsidR="002C6F32" w:rsidRPr="005E5349">
        <w:rPr>
          <w:sz w:val="22"/>
        </w:rPr>
        <w:t xml:space="preserve">You can find the </w:t>
      </w:r>
      <w:r w:rsidR="00B04866" w:rsidRPr="005E5349">
        <w:rPr>
          <w:sz w:val="22"/>
        </w:rPr>
        <w:t>Postman</w:t>
      </w:r>
      <w:r w:rsidR="00CE29EF">
        <w:rPr>
          <w:sz w:val="22"/>
        </w:rPr>
        <w:t>-</w:t>
      </w:r>
      <w:r w:rsidR="00B04866" w:rsidRPr="005E5349">
        <w:rPr>
          <w:sz w:val="22"/>
        </w:rPr>
        <w:t xml:space="preserve">generated </w:t>
      </w:r>
      <w:r w:rsidR="002C6F32" w:rsidRPr="005E5349">
        <w:rPr>
          <w:sz w:val="22"/>
        </w:rPr>
        <w:t xml:space="preserve">documentation </w:t>
      </w:r>
      <w:r w:rsidR="00CE29EF">
        <w:rPr>
          <w:sz w:val="22"/>
        </w:rPr>
        <w:t xml:space="preserve">in </w:t>
      </w:r>
      <w:r w:rsidR="00135C98" w:rsidRPr="005E5349">
        <w:rPr>
          <w:sz w:val="22"/>
        </w:rPr>
        <w:t xml:space="preserve">"MusicAPI-391 Topic 1," </w:t>
      </w:r>
      <w:r w:rsidR="00064E64">
        <w:rPr>
          <w:sz w:val="22"/>
        </w:rPr>
        <w:t xml:space="preserve">at </w:t>
      </w:r>
      <w:hyperlink r:id="rId41" w:history="1">
        <w:r w:rsidR="00064E64" w:rsidRPr="00EB7B24">
          <w:rPr>
            <w:rStyle w:val="Hyperlink"/>
            <w:sz w:val="22"/>
          </w:rPr>
          <w:t>https://documenter.getpostman.com/view/8284265/UVeDtnei</w:t>
        </w:r>
      </w:hyperlink>
      <w:r w:rsidR="00064E64">
        <w:rPr>
          <w:sz w:val="22"/>
        </w:rPr>
        <w:t xml:space="preserve">. </w:t>
      </w:r>
      <w:r w:rsidR="008E7F0B" w:rsidRPr="005E5349">
        <w:rPr>
          <w:sz w:val="22"/>
        </w:rPr>
        <w:t>Please examine this documentation</w:t>
      </w:r>
      <w:r w:rsidR="00646AB2" w:rsidRPr="005E5349">
        <w:rPr>
          <w:sz w:val="22"/>
        </w:rPr>
        <w:t>, it shows the complete API that we are working toward.</w:t>
      </w:r>
    </w:p>
    <w:p w14:paraId="1572A2D8" w14:textId="3B0ED223" w:rsidR="00B04866" w:rsidRPr="005E5349" w:rsidRDefault="00B04866" w:rsidP="00AB4ECF">
      <w:pPr>
        <w:spacing w:after="120"/>
        <w:rPr>
          <w:sz w:val="22"/>
        </w:rPr>
      </w:pPr>
      <w:r w:rsidRPr="005E5349">
        <w:rPr>
          <w:sz w:val="22"/>
        </w:rPr>
        <w:t>First we will look at the 'get' request, which supports two API methods:</w:t>
      </w:r>
    </w:p>
    <w:p w14:paraId="668F36F4" w14:textId="043748CC" w:rsidR="00B04866" w:rsidRPr="005E5349" w:rsidRDefault="00B04866" w:rsidP="00AB4ECF">
      <w:pPr>
        <w:pStyle w:val="ListParagraph"/>
        <w:numPr>
          <w:ilvl w:val="0"/>
          <w:numId w:val="47"/>
        </w:numPr>
        <w:spacing w:before="0" w:after="120" w:line="240" w:lineRule="auto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All albums</w:t>
      </w:r>
    </w:p>
    <w:p w14:paraId="0851D008" w14:textId="32E4011F" w:rsidR="00B04866" w:rsidRPr="005E5349" w:rsidRDefault="00B04866" w:rsidP="00AB4ECF">
      <w:pPr>
        <w:pStyle w:val="ListParagraph"/>
        <w:numPr>
          <w:ilvl w:val="1"/>
          <w:numId w:val="47"/>
        </w:numPr>
        <w:spacing w:before="0" w:after="120" w:line="240" w:lineRule="auto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://localhost:5000/albums</w:t>
      </w:r>
    </w:p>
    <w:p w14:paraId="3E949A8F" w14:textId="7EC9AA42" w:rsidR="00B04866" w:rsidRPr="005E5349" w:rsidRDefault="00B04866" w:rsidP="00AB4ECF">
      <w:pPr>
        <w:pStyle w:val="ListParagraph"/>
        <w:numPr>
          <w:ilvl w:val="0"/>
          <w:numId w:val="47"/>
        </w:numPr>
        <w:spacing w:before="0" w:after="120" w:line="240" w:lineRule="auto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Specific album matching album id</w:t>
      </w:r>
    </w:p>
    <w:p w14:paraId="1995A236" w14:textId="0F1F249E" w:rsidR="00B04866" w:rsidRPr="005E5349" w:rsidRDefault="00B04866" w:rsidP="00AB4ECF">
      <w:pPr>
        <w:pStyle w:val="ListParagraph"/>
        <w:numPr>
          <w:ilvl w:val="1"/>
          <w:numId w:val="47"/>
        </w:numPr>
        <w:spacing w:before="0" w:after="120" w:line="240" w:lineRule="auto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://localhost:5000/albums?albumId=7</w:t>
      </w:r>
    </w:p>
    <w:p w14:paraId="7D8305F4" w14:textId="43079123" w:rsidR="00B04866" w:rsidRPr="005E5349" w:rsidRDefault="00B04866" w:rsidP="00AB4ECF">
      <w:pPr>
        <w:pStyle w:val="ListParagraph"/>
        <w:numPr>
          <w:ilvl w:val="2"/>
          <w:numId w:val="47"/>
        </w:numPr>
        <w:spacing w:before="0" w:after="120" w:line="240" w:lineRule="auto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This uses a query string.</w:t>
      </w:r>
      <w:r w:rsidR="00145A96" w:rsidRPr="005E5349">
        <w:rPr>
          <w:rFonts w:ascii="Times New Roman" w:hAnsi="Times New Roman"/>
        </w:rPr>
        <w:t xml:space="preserve"> </w:t>
      </w:r>
      <w:r w:rsidRPr="005E5349">
        <w:rPr>
          <w:rFonts w:ascii="Times New Roman" w:hAnsi="Times New Roman"/>
        </w:rPr>
        <w:t>A query string begins with a '?' and is a key-value pair.</w:t>
      </w:r>
      <w:r w:rsidR="00145A96" w:rsidRPr="005E5349">
        <w:rPr>
          <w:rFonts w:ascii="Times New Roman" w:hAnsi="Times New Roman"/>
        </w:rPr>
        <w:t xml:space="preserve"> </w:t>
      </w:r>
      <w:r w:rsidR="008A06E8" w:rsidRPr="005E5349">
        <w:rPr>
          <w:rFonts w:ascii="Times New Roman" w:hAnsi="Times New Roman"/>
        </w:rPr>
        <w:t xml:space="preserve">Additional key-value pairs can be added by separating the pairs with '&amp;' </w:t>
      </w:r>
    </w:p>
    <w:p w14:paraId="27D6D08B" w14:textId="5DC2F021" w:rsidR="008A06E8" w:rsidRPr="005E5349" w:rsidRDefault="004B5B43" w:rsidP="00AB4ECF">
      <w:pPr>
        <w:spacing w:after="120"/>
      </w:pPr>
      <w:r w:rsidRPr="005E5349">
        <w:rPr>
          <w:sz w:val="22"/>
        </w:rPr>
        <w:t xml:space="preserve">Modify the </w:t>
      </w:r>
      <w:r w:rsidR="00D6474B" w:rsidRPr="005E5349">
        <w:rPr>
          <w:sz w:val="22"/>
        </w:rPr>
        <w:t xml:space="preserve">'albums.controller.ts </w:t>
      </w:r>
      <w:r w:rsidRPr="005E5349">
        <w:rPr>
          <w:sz w:val="22"/>
        </w:rPr>
        <w:t>' with the following code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You can delete the methods that used hard-coded</w:t>
      </w:r>
      <w:r w:rsidRPr="005E5349">
        <w:t xml:space="preserve"> data:</w:t>
      </w:r>
    </w:p>
    <w:p w14:paraId="39D90FF9" w14:textId="2ED90567" w:rsidR="00B04866" w:rsidRPr="005E5349" w:rsidRDefault="008A06E8" w:rsidP="00AB4ECF">
      <w:pPr>
        <w:spacing w:after="120"/>
      </w:pPr>
      <w:r w:rsidRPr="005E5349">
        <w:rPr>
          <w:noProof/>
        </w:rPr>
        <w:lastRenderedPageBreak/>
        <w:drawing>
          <wp:inline distT="0" distB="0" distL="0" distR="0" wp14:anchorId="1BF3A7DA" wp14:editId="3BFD9468">
            <wp:extent cx="5943600" cy="4920615"/>
            <wp:effectExtent l="0" t="0" r="0" b="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C6752" w14:textId="45C86469" w:rsidR="00082CF5" w:rsidRPr="005E5349" w:rsidRDefault="00BC39A3" w:rsidP="00BC39A3">
      <w:pPr>
        <w:spacing w:after="120"/>
        <w:rPr>
          <w:sz w:val="20"/>
          <w:szCs w:val="20"/>
        </w:rPr>
      </w:pPr>
      <w:bookmarkStart w:id="21" w:name="_Albums_Controller_Method"/>
      <w:bookmarkStart w:id="22" w:name="_Hlk112502636"/>
      <w:bookmarkEnd w:id="21"/>
      <w:r w:rsidRPr="005E5349">
        <w:rPr>
          <w:sz w:val="20"/>
          <w:szCs w:val="20"/>
        </w:rPr>
        <w:t xml:space="preserve">Figure 28 </w:t>
      </w:r>
      <w:r w:rsidR="00513E58" w:rsidRPr="005E5349">
        <w:rPr>
          <w:bCs/>
          <w:i/>
          <w:iCs/>
          <w:sz w:val="20"/>
          <w:szCs w:val="20"/>
        </w:rPr>
        <w:t>Albums Controller Method (ACM)</w:t>
      </w:r>
    </w:p>
    <w:p w14:paraId="3A0F6526" w14:textId="39F50ACF" w:rsidR="00F21A05" w:rsidRPr="005E5349" w:rsidRDefault="00F21A05" w:rsidP="00AB4ECF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t>Understanding the ACM</w:t>
      </w:r>
    </w:p>
    <w:p w14:paraId="55ADCD67" w14:textId="61E3914F" w:rsidR="00F21A05" w:rsidRPr="005E5349" w:rsidRDefault="00F21A05" w:rsidP="00AB4ECF">
      <w:pPr>
        <w:spacing w:after="120"/>
        <w:rPr>
          <w:sz w:val="22"/>
        </w:rPr>
      </w:pPr>
      <w:r w:rsidRPr="005E5349">
        <w:rPr>
          <w:sz w:val="22"/>
        </w:rPr>
        <w:t>We will begin with a section covering the imports on lines 1 to 6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 xml:space="preserve">Following the </w:t>
      </w:r>
      <w:r w:rsidR="009172E4" w:rsidRPr="005E5349">
        <w:rPr>
          <w:sz w:val="22"/>
        </w:rPr>
        <w:t>imports,</w:t>
      </w:r>
      <w:r w:rsidRPr="005E5349">
        <w:rPr>
          <w:sz w:val="22"/>
        </w:rPr>
        <w:t xml:space="preserve"> the body of the code </w:t>
      </w:r>
      <w:r w:rsidR="00147BC2" w:rsidRPr="005E5349">
        <w:rPr>
          <w:sz w:val="22"/>
        </w:rPr>
        <w:t xml:space="preserve">starting on line 8 </w:t>
      </w:r>
      <w:r w:rsidRPr="005E5349">
        <w:rPr>
          <w:sz w:val="22"/>
        </w:rPr>
        <w:t>will be discuss</w:t>
      </w:r>
      <w:r w:rsidR="00147BC2" w:rsidRPr="005E5349">
        <w:rPr>
          <w:sz w:val="22"/>
        </w:rPr>
        <w:t>ed</w:t>
      </w:r>
      <w:r w:rsidR="001B42BD" w:rsidRPr="005E5349">
        <w:rPr>
          <w:sz w:val="22"/>
        </w:rPr>
        <w:t xml:space="preserve"> in</w:t>
      </w:r>
      <w:r w:rsidR="005E6CC4" w:rsidRPr="005E5349">
        <w:rPr>
          <w:sz w:val="22"/>
        </w:rPr>
        <w:t xml:space="preserve"> </w:t>
      </w:r>
      <w:r w:rsidR="00BB716A" w:rsidRPr="005E5349">
        <w:rPr>
          <w:sz w:val="22"/>
        </w:rPr>
        <w:t>"</w:t>
      </w:r>
      <w:r w:rsidR="001B42BD" w:rsidRPr="005E5349">
        <w:rPr>
          <w:sz w:val="22"/>
        </w:rPr>
        <w:t>The Body of the Albums Controller Method (ACM)</w:t>
      </w:r>
      <w:r w:rsidR="00BB716A" w:rsidRPr="005E5349">
        <w:rPr>
          <w:rStyle w:val="Hyperlink"/>
          <w:sz w:val="22"/>
        </w:rPr>
        <w:t xml:space="preserve">" </w:t>
      </w:r>
      <w:r w:rsidR="00A3021E" w:rsidRPr="005E5349">
        <w:t>s</w:t>
      </w:r>
      <w:r w:rsidR="001B42BD" w:rsidRPr="005E5349">
        <w:t>ection below.</w:t>
      </w:r>
    </w:p>
    <w:bookmarkEnd w:id="22"/>
    <w:p w14:paraId="6639AFFF" w14:textId="69131BCF" w:rsidR="008A06E8" w:rsidRPr="005E5349" w:rsidRDefault="002B1F0C" w:rsidP="00AB4ECF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t>Data Models</w:t>
      </w:r>
    </w:p>
    <w:p w14:paraId="7E944DF1" w14:textId="21F50C2D" w:rsidR="009259B3" w:rsidRPr="005E5349" w:rsidRDefault="008A06E8" w:rsidP="00AB4ECF">
      <w:pPr>
        <w:spacing w:after="120"/>
        <w:rPr>
          <w:sz w:val="22"/>
        </w:rPr>
      </w:pPr>
      <w:r w:rsidRPr="005E5349">
        <w:rPr>
          <w:sz w:val="22"/>
        </w:rPr>
        <w:t>On line 2</w:t>
      </w:r>
      <w:r w:rsidR="006E34B5" w:rsidRPr="005E5349">
        <w:rPr>
          <w:sz w:val="22"/>
        </w:rPr>
        <w:t xml:space="preserve"> of Albums Controller Method (ACM)</w:t>
      </w:r>
      <w:r w:rsidRPr="005E5349">
        <w:rPr>
          <w:sz w:val="22"/>
        </w:rPr>
        <w:t xml:space="preserve">, </w:t>
      </w:r>
      <w:r w:rsidR="009C64DD" w:rsidRPr="005E5349">
        <w:rPr>
          <w:sz w:val="22"/>
        </w:rPr>
        <w:t>A</w:t>
      </w:r>
      <w:r w:rsidRPr="005E5349">
        <w:rPr>
          <w:sz w:val="22"/>
        </w:rPr>
        <w:t>lbum is imported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 xml:space="preserve">Create a file called </w:t>
      </w:r>
      <w:r w:rsidR="005A2FD8" w:rsidRPr="005E5349">
        <w:rPr>
          <w:sz w:val="22"/>
        </w:rPr>
        <w:t>'albums.model</w:t>
      </w:r>
      <w:r w:rsidR="00B522E2" w:rsidRPr="005E5349">
        <w:rPr>
          <w:sz w:val="22"/>
        </w:rPr>
        <w:t>.ts</w:t>
      </w:r>
      <w:r w:rsidR="005A2FD8" w:rsidRPr="005E5349">
        <w:rPr>
          <w:sz w:val="22"/>
        </w:rPr>
        <w:t xml:space="preserve">' in the </w:t>
      </w:r>
      <w:r w:rsidR="00860379" w:rsidRPr="005E5349">
        <w:rPr>
          <w:sz w:val="22"/>
        </w:rPr>
        <w:t xml:space="preserve">same folder as </w:t>
      </w:r>
      <w:r w:rsidR="002B1F0C" w:rsidRPr="005E5349">
        <w:rPr>
          <w:sz w:val="22"/>
        </w:rPr>
        <w:t>'albums.ts'.</w:t>
      </w:r>
      <w:r w:rsidR="00145A96" w:rsidRPr="005E5349">
        <w:rPr>
          <w:sz w:val="22"/>
        </w:rPr>
        <w:t xml:space="preserve"> </w:t>
      </w:r>
      <w:r w:rsidR="002B1F0C" w:rsidRPr="005E5349">
        <w:rPr>
          <w:sz w:val="22"/>
        </w:rPr>
        <w:t xml:space="preserve">It is an interface that will be turned into objects </w:t>
      </w:r>
      <w:r w:rsidR="00CC63DB" w:rsidRPr="005E5349">
        <w:rPr>
          <w:sz w:val="22"/>
        </w:rPr>
        <w:t xml:space="preserve">for you </w:t>
      </w:r>
      <w:r w:rsidR="002B1F0C" w:rsidRPr="005E5349">
        <w:rPr>
          <w:sz w:val="22"/>
        </w:rPr>
        <w:t>from the server's stream of JSON data.</w:t>
      </w:r>
      <w:r w:rsidR="00145A96" w:rsidRPr="005E5349">
        <w:rPr>
          <w:sz w:val="22"/>
        </w:rPr>
        <w:t xml:space="preserve"> </w:t>
      </w:r>
      <w:r w:rsidR="002B1F0C" w:rsidRPr="005E5349">
        <w:rPr>
          <w:sz w:val="22"/>
        </w:rPr>
        <w:t>The interface's fields should match the field names expected from the database</w:t>
      </w:r>
      <w:r w:rsidR="00AE4A17" w:rsidRPr="005E5349">
        <w:rPr>
          <w:sz w:val="22"/>
        </w:rPr>
        <w:t>.</w:t>
      </w:r>
    </w:p>
    <w:p w14:paraId="3AE7B5CA" w14:textId="77777777" w:rsidR="009259B3" w:rsidRPr="005E5349" w:rsidRDefault="009259B3" w:rsidP="00AB4ECF">
      <w:pPr>
        <w:spacing w:after="120"/>
      </w:pPr>
      <w:r w:rsidRPr="005E5349">
        <w:br w:type="page"/>
      </w:r>
    </w:p>
    <w:p w14:paraId="2892B217" w14:textId="67771B7C" w:rsidR="00AE4A17" w:rsidRPr="005E5349" w:rsidRDefault="00047695" w:rsidP="00AB4ECF">
      <w:pPr>
        <w:spacing w:after="120"/>
      </w:pPr>
      <w:r w:rsidRPr="005E5349">
        <w:lastRenderedPageBreak/>
        <w:t>In the 'albums' folder:</w:t>
      </w:r>
    </w:p>
    <w:p w14:paraId="1C0C746E" w14:textId="7863E0B3" w:rsidR="00017C91" w:rsidRPr="005E5349" w:rsidRDefault="009259B3" w:rsidP="00017C91">
      <w:pPr>
        <w:spacing w:before="120" w:after="120"/>
        <w:jc w:val="both"/>
        <w:rPr>
          <w:i/>
          <w:iCs/>
          <w:sz w:val="20"/>
          <w:szCs w:val="20"/>
        </w:rPr>
      </w:pPr>
      <w:r w:rsidRPr="005E5349">
        <w:rPr>
          <w:noProof/>
        </w:rPr>
        <w:drawing>
          <wp:anchor distT="0" distB="0" distL="114300" distR="114300" simplePos="0" relativeHeight="251658241" behindDoc="0" locked="0" layoutInCell="1" allowOverlap="1" wp14:anchorId="0B706BEB" wp14:editId="528C8A98">
            <wp:simplePos x="914400" y="1238250"/>
            <wp:positionH relativeFrom="column">
              <wp:align>left</wp:align>
            </wp:positionH>
            <wp:positionV relativeFrom="paragraph">
              <wp:align>top</wp:align>
            </wp:positionV>
            <wp:extent cx="4181475" cy="2190750"/>
            <wp:effectExtent l="0" t="0" r="9525" b="0"/>
            <wp:wrapSquare wrapText="bothSides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D01C9" w:rsidRPr="005E5349">
        <w:br w:type="textWrapping" w:clear="all"/>
      </w:r>
      <w:r w:rsidR="00017C91" w:rsidRPr="005E5349">
        <w:rPr>
          <w:sz w:val="20"/>
          <w:szCs w:val="20"/>
        </w:rPr>
        <w:t xml:space="preserve">Figure 29 </w:t>
      </w:r>
      <w:r w:rsidR="00777609" w:rsidRPr="005E5349">
        <w:rPr>
          <w:i/>
          <w:iCs/>
          <w:sz w:val="20"/>
          <w:szCs w:val="20"/>
        </w:rPr>
        <w:t>albums.model.ts</w:t>
      </w:r>
    </w:p>
    <w:p w14:paraId="57EB6B70" w14:textId="5E74843E" w:rsidR="00266756" w:rsidRPr="005E5349" w:rsidRDefault="00266756" w:rsidP="00AB4ECF">
      <w:pPr>
        <w:spacing w:after="120"/>
      </w:pPr>
      <w:r w:rsidRPr="005E5349">
        <w:t>In the 'tracks' folder:</w:t>
      </w:r>
    </w:p>
    <w:p w14:paraId="7D859887" w14:textId="5452C6F2" w:rsidR="00266756" w:rsidRPr="005E5349" w:rsidRDefault="00266756" w:rsidP="004D01C9">
      <w:pPr>
        <w:spacing w:after="120"/>
        <w:jc w:val="both"/>
      </w:pPr>
      <w:r w:rsidRPr="005E5349">
        <w:rPr>
          <w:noProof/>
        </w:rPr>
        <w:drawing>
          <wp:inline distT="0" distB="0" distL="0" distR="0" wp14:anchorId="09396204" wp14:editId="7971E760">
            <wp:extent cx="2314575" cy="1600200"/>
            <wp:effectExtent l="0" t="0" r="9525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71DD1" w14:textId="40D507E9" w:rsidR="004D01C9" w:rsidRPr="005E5349" w:rsidRDefault="00017C91" w:rsidP="004D01C9">
      <w:pPr>
        <w:spacing w:after="120"/>
        <w:jc w:val="both"/>
      </w:pPr>
      <w:r w:rsidRPr="005E5349">
        <w:rPr>
          <w:sz w:val="20"/>
          <w:szCs w:val="20"/>
        </w:rPr>
        <w:t xml:space="preserve">Figure 30 </w:t>
      </w:r>
      <w:r w:rsidR="00AD78F3" w:rsidRPr="005E5349">
        <w:rPr>
          <w:bCs/>
          <w:i/>
          <w:iCs/>
          <w:sz w:val="20"/>
          <w:szCs w:val="20"/>
        </w:rPr>
        <w:t>tracks.model.ts</w:t>
      </w:r>
    </w:p>
    <w:p w14:paraId="3D1E2E6A" w14:textId="6D5A34C4" w:rsidR="009259B3" w:rsidRPr="005E5349" w:rsidRDefault="009259B3" w:rsidP="00AB4ECF">
      <w:pPr>
        <w:spacing w:after="120"/>
      </w:pPr>
      <w:r w:rsidRPr="005E5349">
        <w:t>In the 'artists' folder:</w:t>
      </w:r>
    </w:p>
    <w:p w14:paraId="35A74AFD" w14:textId="542F7D9E" w:rsidR="009259B3" w:rsidRPr="005E5349" w:rsidRDefault="009259B3" w:rsidP="004D01C9">
      <w:pPr>
        <w:spacing w:after="120"/>
      </w:pPr>
      <w:r w:rsidRPr="005E5349">
        <w:rPr>
          <w:noProof/>
        </w:rPr>
        <w:drawing>
          <wp:inline distT="0" distB="0" distL="0" distR="0" wp14:anchorId="773C2FE8" wp14:editId="5B06C679">
            <wp:extent cx="2590800" cy="676275"/>
            <wp:effectExtent l="0" t="0" r="0" b="9525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2F40F" w14:textId="21D742E7" w:rsidR="004D01C9" w:rsidRPr="005E5349" w:rsidRDefault="00017C91" w:rsidP="004D01C9">
      <w:pPr>
        <w:spacing w:after="120"/>
      </w:pPr>
      <w:bookmarkStart w:id="23" w:name="_Hlk123214293"/>
      <w:r w:rsidRPr="005E5349">
        <w:rPr>
          <w:sz w:val="20"/>
          <w:szCs w:val="20"/>
        </w:rPr>
        <w:t xml:space="preserve">Figure 31 </w:t>
      </w:r>
      <w:bookmarkEnd w:id="23"/>
      <w:r w:rsidR="00C25B61" w:rsidRPr="005E5349">
        <w:rPr>
          <w:bCs/>
          <w:i/>
          <w:iCs/>
          <w:sz w:val="20"/>
          <w:szCs w:val="20"/>
        </w:rPr>
        <w:t>artists.model.ts</w:t>
      </w:r>
    </w:p>
    <w:p w14:paraId="0EA0235D" w14:textId="1A5F02F2" w:rsidR="001065C6" w:rsidRPr="005E5349" w:rsidRDefault="009C64DD" w:rsidP="00AB4ECF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t xml:space="preserve">A Note on </w:t>
      </w:r>
      <w:r w:rsidR="001065C6" w:rsidRPr="005E5349">
        <w:rPr>
          <w:rFonts w:ascii="Times New Roman" w:hAnsi="Times New Roman" w:cs="Times New Roman"/>
        </w:rPr>
        <w:t>Creating and Reading File Paths</w:t>
      </w:r>
    </w:p>
    <w:p w14:paraId="1D687A82" w14:textId="6197C2BC" w:rsidR="001065C6" w:rsidRPr="005E5349" w:rsidRDefault="001065C6" w:rsidP="00AB4ECF">
      <w:pPr>
        <w:spacing w:after="120"/>
        <w:rPr>
          <w:sz w:val="22"/>
        </w:rPr>
      </w:pPr>
      <w:r w:rsidRPr="005E5349">
        <w:rPr>
          <w:sz w:val="22"/>
        </w:rPr>
        <w:t>In a path a single period '.' indicates the current directory</w:t>
      </w:r>
      <w:r w:rsidR="005C6BAE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5C6BAE" w:rsidRPr="005E5349">
        <w:rPr>
          <w:sz w:val="22"/>
        </w:rPr>
        <w:t>The import on line 2 imports a module located in same directory as the current module.</w:t>
      </w:r>
      <w:r w:rsidR="00145A96" w:rsidRPr="005E5349">
        <w:rPr>
          <w:sz w:val="22"/>
        </w:rPr>
        <w:t xml:space="preserve"> </w:t>
      </w:r>
      <w:r w:rsidR="005C6BAE" w:rsidRPr="005E5349">
        <w:rPr>
          <w:sz w:val="22"/>
        </w:rPr>
        <w:t>They are sibling files in the same directory.</w:t>
      </w:r>
      <w:r w:rsidR="00145A96" w:rsidRPr="005E5349">
        <w:rPr>
          <w:sz w:val="22"/>
        </w:rPr>
        <w:t xml:space="preserve"> </w:t>
      </w:r>
      <w:r w:rsidR="005C6BAE" w:rsidRPr="005E5349">
        <w:rPr>
          <w:sz w:val="22"/>
        </w:rPr>
        <w:t>Double periods '..' indicate the parent directory.</w:t>
      </w:r>
      <w:r w:rsidR="00145A96" w:rsidRPr="005E5349">
        <w:rPr>
          <w:sz w:val="22"/>
        </w:rPr>
        <w:t xml:space="preserve"> </w:t>
      </w:r>
      <w:r w:rsidR="005C6BAE" w:rsidRPr="005E5349">
        <w:rPr>
          <w:sz w:val="22"/>
        </w:rPr>
        <w:t>The import on line 3 starts with the current directory, jumps to the parent directory</w:t>
      </w:r>
      <w:r w:rsidR="006C1381">
        <w:rPr>
          <w:sz w:val="22"/>
        </w:rPr>
        <w:t>,</w:t>
      </w:r>
      <w:r w:rsidR="005C6BAE" w:rsidRPr="005E5349">
        <w:rPr>
          <w:sz w:val="22"/>
        </w:rPr>
        <w:t xml:space="preserve"> and then </w:t>
      </w:r>
      <w:r w:rsidR="002C2C10" w:rsidRPr="005E5349">
        <w:rPr>
          <w:sz w:val="22"/>
        </w:rPr>
        <w:t>to the 'tracks' folder.</w:t>
      </w:r>
      <w:r w:rsidR="00145A96" w:rsidRPr="005E5349">
        <w:rPr>
          <w:sz w:val="22"/>
        </w:rPr>
        <w:t xml:space="preserve"> </w:t>
      </w:r>
      <w:r w:rsidR="002C2C10" w:rsidRPr="005E5349">
        <w:rPr>
          <w:sz w:val="22"/>
        </w:rPr>
        <w:t>If you enter the module name, VS Code will often complete the import path for you.</w:t>
      </w:r>
      <w:r w:rsidR="00145A96" w:rsidRPr="005E5349">
        <w:rPr>
          <w:sz w:val="22"/>
        </w:rPr>
        <w:t xml:space="preserve"> </w:t>
      </w:r>
    </w:p>
    <w:p w14:paraId="09C3ADF0" w14:textId="3A5361A1" w:rsidR="00BE42C0" w:rsidRPr="005E5349" w:rsidRDefault="00BE42C0" w:rsidP="00AB4ECF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t>Data Access Objects (DAO)</w:t>
      </w:r>
      <w:r w:rsidR="00B61EE9" w:rsidRPr="005E5349">
        <w:rPr>
          <w:rFonts w:ascii="Times New Roman" w:hAnsi="Times New Roman" w:cs="Times New Roman"/>
        </w:rPr>
        <w:t xml:space="preserve"> </w:t>
      </w:r>
    </w:p>
    <w:p w14:paraId="7DB1DF66" w14:textId="60971A9A" w:rsidR="00A8695C" w:rsidRPr="005E5349" w:rsidRDefault="00BE42C0" w:rsidP="00AB4ECF">
      <w:pPr>
        <w:spacing w:after="120"/>
        <w:rPr>
          <w:sz w:val="22"/>
        </w:rPr>
      </w:pPr>
      <w:r w:rsidRPr="005E5349">
        <w:rPr>
          <w:sz w:val="22"/>
        </w:rPr>
        <w:t>The DAO methods are very short</w:t>
      </w:r>
      <w:r w:rsidR="006C1381">
        <w:rPr>
          <w:sz w:val="22"/>
        </w:rPr>
        <w:t>;</w:t>
      </w:r>
      <w:r w:rsidR="00A8695C" w:rsidRPr="005E5349">
        <w:rPr>
          <w:sz w:val="22"/>
        </w:rPr>
        <w:t xml:space="preserve"> they select the correct query (liste</w:t>
      </w:r>
      <w:r w:rsidR="00132C79" w:rsidRPr="005E5349">
        <w:rPr>
          <w:sz w:val="22"/>
        </w:rPr>
        <w:t>d in the</w:t>
      </w:r>
      <w:r w:rsidR="00A8695C" w:rsidRPr="005E5349">
        <w:rPr>
          <w:sz w:val="22"/>
        </w:rPr>
        <w:t xml:space="preserve"> next</w:t>
      </w:r>
      <w:r w:rsidR="00132C79" w:rsidRPr="005E5349">
        <w:rPr>
          <w:sz w:val="22"/>
        </w:rPr>
        <w:t xml:space="preserve"> section</w:t>
      </w:r>
      <w:r w:rsidR="00A8695C" w:rsidRPr="005E5349">
        <w:rPr>
          <w:sz w:val="22"/>
        </w:rPr>
        <w:t>) and set</w:t>
      </w:r>
      <w:r w:rsidR="006C1381">
        <w:rPr>
          <w:sz w:val="22"/>
        </w:rPr>
        <w:t xml:space="preserve"> </w:t>
      </w:r>
      <w:r w:rsidR="00A8695C" w:rsidRPr="005E5349">
        <w:rPr>
          <w:sz w:val="22"/>
        </w:rPr>
        <w:t>up the parameters for that query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 xml:space="preserve">The heavy lifting is done by the code listed in </w:t>
      </w:r>
      <w:r w:rsidR="00132C79" w:rsidRPr="005E5349">
        <w:rPr>
          <w:sz w:val="22"/>
        </w:rPr>
        <w:t>t</w:t>
      </w:r>
      <w:r w:rsidRPr="005E5349">
        <w:rPr>
          <w:sz w:val="22"/>
        </w:rPr>
        <w:t>he 'execute' method' section given earlier in this document.</w:t>
      </w:r>
      <w:r w:rsidR="00145A96" w:rsidRPr="005E5349">
        <w:rPr>
          <w:sz w:val="22"/>
        </w:rPr>
        <w:t xml:space="preserve"> </w:t>
      </w:r>
      <w:r w:rsidR="00A8695C" w:rsidRPr="005E5349">
        <w:rPr>
          <w:sz w:val="22"/>
        </w:rPr>
        <w:t xml:space="preserve">Since 'execute' returns a promise, the DAO methods are all marked as </w:t>
      </w:r>
      <w:r w:rsidR="00A8695C" w:rsidRPr="005E5349">
        <w:rPr>
          <w:sz w:val="22"/>
        </w:rPr>
        <w:lastRenderedPageBreak/>
        <w:t>'async</w:t>
      </w:r>
      <w:r w:rsidR="006C1381">
        <w:rPr>
          <w:sz w:val="22"/>
        </w:rPr>
        <w:t>.</w:t>
      </w:r>
      <w:r w:rsidR="00A8695C" w:rsidRPr="005E5349">
        <w:rPr>
          <w:sz w:val="22"/>
        </w:rPr>
        <w:t>'</w:t>
      </w:r>
      <w:r w:rsidR="00145A96" w:rsidRPr="005E5349">
        <w:rPr>
          <w:sz w:val="22"/>
        </w:rPr>
        <w:t xml:space="preserve"> </w:t>
      </w:r>
      <w:r w:rsidR="00A8695C" w:rsidRPr="005E5349">
        <w:rPr>
          <w:sz w:val="22"/>
        </w:rPr>
        <w:t xml:space="preserve">Remember this means that the method will return before the job is </w:t>
      </w:r>
      <w:r w:rsidR="001C55EA" w:rsidRPr="005E5349">
        <w:rPr>
          <w:sz w:val="22"/>
        </w:rPr>
        <w:t>complete</w:t>
      </w:r>
      <w:r w:rsidR="00CC63DB" w:rsidRPr="005E5349">
        <w:rPr>
          <w:sz w:val="22"/>
        </w:rPr>
        <w:t xml:space="preserve">, the Promise providing the communication bridge. </w:t>
      </w:r>
    </w:p>
    <w:p w14:paraId="32F48649" w14:textId="601E448D" w:rsidR="00BE42C0" w:rsidRPr="005E5349" w:rsidRDefault="00BE42C0" w:rsidP="00AB4ECF">
      <w:pPr>
        <w:spacing w:after="120"/>
        <w:rPr>
          <w:sz w:val="22"/>
        </w:rPr>
      </w:pPr>
      <w:r w:rsidRPr="005E5349">
        <w:rPr>
          <w:sz w:val="22"/>
        </w:rPr>
        <w:t xml:space="preserve">We will list the entire </w:t>
      </w:r>
      <w:r w:rsidR="00A8695C" w:rsidRPr="005E5349">
        <w:rPr>
          <w:sz w:val="22"/>
        </w:rPr>
        <w:t>DAO</w:t>
      </w:r>
      <w:r w:rsidRPr="005E5349">
        <w:rPr>
          <w:sz w:val="22"/>
        </w:rPr>
        <w:t xml:space="preserve"> files here, create files in matching folders, 'albums.dao.ts' in the 'albums' folder, and so forth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 xml:space="preserve">Refer to </w:t>
      </w:r>
      <w:r w:rsidR="00E7148C" w:rsidRPr="005E5349">
        <w:rPr>
          <w:sz w:val="22"/>
        </w:rPr>
        <w:t>Figure 5</w:t>
      </w:r>
      <w:r w:rsidRPr="005E5349">
        <w:rPr>
          <w:sz w:val="22"/>
        </w:rPr>
        <w:t xml:space="preserve"> for clarification</w:t>
      </w:r>
      <w:r w:rsidR="00A8695C" w:rsidRPr="005E5349">
        <w:rPr>
          <w:sz w:val="22"/>
        </w:rPr>
        <w:t>, if needed</w:t>
      </w:r>
      <w:r w:rsidRPr="005E5349">
        <w:rPr>
          <w:sz w:val="22"/>
        </w:rPr>
        <w:t>.</w:t>
      </w:r>
    </w:p>
    <w:p w14:paraId="69D07DE7" w14:textId="0F467600" w:rsidR="00BE42C0" w:rsidRPr="005E5349" w:rsidRDefault="001A285C" w:rsidP="00901C1D">
      <w:pPr>
        <w:spacing w:after="120"/>
      </w:pPr>
      <w:r w:rsidRPr="005E5349">
        <w:rPr>
          <w:noProof/>
        </w:rPr>
        <w:drawing>
          <wp:inline distT="0" distB="0" distL="0" distR="0" wp14:anchorId="44AEBDA7" wp14:editId="451AE18F">
            <wp:extent cx="5641351" cy="5724525"/>
            <wp:effectExtent l="0" t="0" r="0" b="0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656407" cy="5739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9948D" w14:textId="16092F87" w:rsidR="00901C1D" w:rsidRPr="005E5349" w:rsidRDefault="00901C1D" w:rsidP="00901C1D">
      <w:pPr>
        <w:spacing w:after="120"/>
      </w:pPr>
      <w:r w:rsidRPr="005E5349">
        <w:rPr>
          <w:sz w:val="20"/>
          <w:szCs w:val="20"/>
        </w:rPr>
        <w:t xml:space="preserve">Figure 32 </w:t>
      </w:r>
      <w:r w:rsidR="002C719C" w:rsidRPr="005E5349">
        <w:rPr>
          <w:bCs/>
          <w:i/>
          <w:iCs/>
          <w:sz w:val="20"/>
          <w:szCs w:val="20"/>
        </w:rPr>
        <w:t>albums.dao.ts</w:t>
      </w:r>
    </w:p>
    <w:p w14:paraId="5BE1D8E3" w14:textId="51249822" w:rsidR="00A8695C" w:rsidRPr="005E5349" w:rsidRDefault="001A285C" w:rsidP="00901C1D">
      <w:pPr>
        <w:spacing w:after="120"/>
      </w:pPr>
      <w:r w:rsidRPr="005E5349">
        <w:rPr>
          <w:noProof/>
        </w:rPr>
        <w:drawing>
          <wp:inline distT="0" distB="0" distL="0" distR="0" wp14:anchorId="03ED3FA0" wp14:editId="3FAE867C">
            <wp:extent cx="4343400" cy="1209675"/>
            <wp:effectExtent l="0" t="0" r="0" b="9525"/>
            <wp:docPr id="46" name="Picture 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42217" w14:textId="0359773D" w:rsidR="00901C1D" w:rsidRPr="005E5349" w:rsidRDefault="00901C1D" w:rsidP="00901C1D">
      <w:pPr>
        <w:pStyle w:val="Heading4"/>
        <w:spacing w:before="0" w:after="120"/>
        <w:rPr>
          <w:rFonts w:ascii="Times New Roman" w:hAnsi="Times New Roman" w:cs="Times New Roman"/>
          <w:color w:val="auto"/>
        </w:rPr>
      </w:pPr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lastRenderedPageBreak/>
        <w:t>Figure 33</w:t>
      </w:r>
      <w:r w:rsidRPr="005E5349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</w:t>
      </w:r>
      <w:r w:rsidR="006622B1" w:rsidRPr="005E5349">
        <w:rPr>
          <w:rFonts w:ascii="Times New Roman" w:hAnsi="Times New Roman" w:cs="Times New Roman"/>
          <w:bCs/>
          <w:color w:val="auto"/>
          <w:sz w:val="20"/>
          <w:szCs w:val="20"/>
        </w:rPr>
        <w:t>artists.dao.ts</w:t>
      </w:r>
    </w:p>
    <w:p w14:paraId="0B1B3384" w14:textId="24371683" w:rsidR="00847A10" w:rsidRPr="005E5349" w:rsidRDefault="001A285C" w:rsidP="00AB4ECF">
      <w:pPr>
        <w:spacing w:after="120"/>
        <w:jc w:val="center"/>
      </w:pPr>
      <w:r w:rsidRPr="005E5349">
        <w:rPr>
          <w:noProof/>
        </w:rPr>
        <w:drawing>
          <wp:inline distT="0" distB="0" distL="0" distR="0" wp14:anchorId="7067663F" wp14:editId="49CA63BD">
            <wp:extent cx="5857875" cy="2800350"/>
            <wp:effectExtent l="0" t="0" r="9525" b="0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E7DBC" w14:textId="1775D8A7" w:rsidR="00901C1D" w:rsidRPr="005E5349" w:rsidRDefault="00901C1D" w:rsidP="00901C1D">
      <w:pPr>
        <w:pStyle w:val="Heading4"/>
        <w:spacing w:before="0" w:after="120"/>
        <w:rPr>
          <w:rFonts w:ascii="Times New Roman" w:hAnsi="Times New Roman" w:cs="Times New Roman"/>
          <w:bCs/>
          <w:color w:val="auto"/>
          <w:sz w:val="20"/>
          <w:szCs w:val="20"/>
        </w:rPr>
      </w:pPr>
      <w:bookmarkStart w:id="24" w:name="_Hlk123214480"/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Figure 34</w:t>
      </w:r>
      <w:r w:rsidRPr="005E5349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</w:t>
      </w:r>
      <w:bookmarkEnd w:id="24"/>
      <w:r w:rsidR="0055134F" w:rsidRPr="005E5349">
        <w:rPr>
          <w:rFonts w:ascii="Times New Roman" w:hAnsi="Times New Roman" w:cs="Times New Roman"/>
          <w:bCs/>
          <w:color w:val="auto"/>
          <w:sz w:val="20"/>
          <w:szCs w:val="20"/>
        </w:rPr>
        <w:t>tracks.dao.ts</w:t>
      </w:r>
    </w:p>
    <w:p w14:paraId="4C39F95D" w14:textId="77777777" w:rsidR="00293E33" w:rsidRPr="005E5349" w:rsidRDefault="00293E33" w:rsidP="00AB4ECF">
      <w:pPr>
        <w:spacing w:after="120"/>
        <w:rPr>
          <w:rFonts w:eastAsiaTheme="majorEastAsia"/>
          <w:i/>
          <w:iCs/>
          <w:color w:val="365F91" w:themeColor="accent1" w:themeShade="BF"/>
        </w:rPr>
      </w:pPr>
      <w:r w:rsidRPr="005E5349">
        <w:br w:type="page"/>
      </w:r>
    </w:p>
    <w:p w14:paraId="0D3C7976" w14:textId="5F3D42D6" w:rsidR="00AE69B6" w:rsidRPr="005E5349" w:rsidRDefault="00AE69B6" w:rsidP="00AB4ECF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lastRenderedPageBreak/>
        <w:t>Queries</w:t>
      </w:r>
    </w:p>
    <w:p w14:paraId="4651F5BB" w14:textId="387E55B1" w:rsidR="00AE69B6" w:rsidRPr="005E5349" w:rsidRDefault="00AE69B6" w:rsidP="00AB4ECF">
      <w:pPr>
        <w:spacing w:after="120"/>
        <w:rPr>
          <w:sz w:val="22"/>
        </w:rPr>
      </w:pPr>
      <w:r w:rsidRPr="005E5349">
        <w:rPr>
          <w:sz w:val="22"/>
        </w:rPr>
        <w:t>The DAO code will make a lot more sense after you see its close companion, the code in 'query' files.</w:t>
      </w:r>
      <w:r w:rsidR="00145A96" w:rsidRPr="005E5349">
        <w:rPr>
          <w:sz w:val="22"/>
        </w:rPr>
        <w:t xml:space="preserve"> </w:t>
      </w:r>
      <w:r w:rsidR="00646AB2" w:rsidRPr="005E5349">
        <w:rPr>
          <w:sz w:val="22"/>
        </w:rPr>
        <w:t xml:space="preserve">Here is the </w:t>
      </w:r>
      <w:r w:rsidR="00AF20B2" w:rsidRPr="005E5349">
        <w:rPr>
          <w:sz w:val="22"/>
        </w:rPr>
        <w:t>query</w:t>
      </w:r>
      <w:r w:rsidR="001642DB" w:rsidRPr="005E5349">
        <w:rPr>
          <w:sz w:val="22"/>
        </w:rPr>
        <w:t xml:space="preserve"> </w:t>
      </w:r>
      <w:r w:rsidR="00646AB2" w:rsidRPr="005E5349">
        <w:rPr>
          <w:sz w:val="22"/>
        </w:rPr>
        <w:t xml:space="preserve">code </w:t>
      </w:r>
      <w:r w:rsidR="00AF20B2" w:rsidRPr="005E5349">
        <w:rPr>
          <w:sz w:val="22"/>
        </w:rPr>
        <w:t>for albums</w:t>
      </w:r>
      <w:r w:rsidR="00293E33" w:rsidRPr="005E5349">
        <w:rPr>
          <w:sz w:val="22"/>
        </w:rPr>
        <w:t>, from the file 'albums.queries.ts':</w:t>
      </w:r>
    </w:p>
    <w:p w14:paraId="302DAFED" w14:textId="04570ECC" w:rsidR="00293E33" w:rsidRPr="005E5349" w:rsidRDefault="001A285C" w:rsidP="00392F13">
      <w:pPr>
        <w:spacing w:after="120"/>
      </w:pPr>
      <w:r w:rsidRPr="005E5349">
        <w:rPr>
          <w:noProof/>
        </w:rPr>
        <w:drawing>
          <wp:inline distT="0" distB="0" distL="0" distR="0" wp14:anchorId="1ADF51FF" wp14:editId="57780996">
            <wp:extent cx="4857750" cy="6474319"/>
            <wp:effectExtent l="0" t="0" r="0" b="3175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862783" cy="6481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77683" w14:textId="6390538E" w:rsidR="00392F13" w:rsidRPr="005E5349" w:rsidRDefault="00392F13" w:rsidP="00392F13">
      <w:r w:rsidRPr="005E5349">
        <w:rPr>
          <w:sz w:val="20"/>
          <w:szCs w:val="20"/>
        </w:rPr>
        <w:t>Figure 35</w:t>
      </w:r>
      <w:r w:rsidRPr="005E5349">
        <w:rPr>
          <w:bCs/>
          <w:i/>
          <w:iCs/>
          <w:sz w:val="20"/>
          <w:szCs w:val="20"/>
        </w:rPr>
        <w:t xml:space="preserve"> </w:t>
      </w:r>
      <w:r w:rsidR="00BF68E1" w:rsidRPr="005E5349">
        <w:rPr>
          <w:bCs/>
          <w:i/>
          <w:iCs/>
          <w:sz w:val="20"/>
          <w:szCs w:val="20"/>
        </w:rPr>
        <w:t>albums.queries.ts</w:t>
      </w:r>
    </w:p>
    <w:p w14:paraId="4CCA6CB0" w14:textId="0438CA7D" w:rsidR="001947B4" w:rsidRPr="005E5349" w:rsidRDefault="001A285C" w:rsidP="00AB4ECF">
      <w:pPr>
        <w:spacing w:after="120"/>
        <w:rPr>
          <w:sz w:val="22"/>
        </w:rPr>
      </w:pPr>
      <w:r w:rsidRPr="005E5349">
        <w:rPr>
          <w:sz w:val="22"/>
        </w:rPr>
        <w:t>As you can see, the query object is a set of key-value pairs.</w:t>
      </w:r>
      <w:r w:rsidR="00145A96" w:rsidRPr="005E5349">
        <w:rPr>
          <w:sz w:val="22"/>
        </w:rPr>
        <w:t xml:space="preserve"> </w:t>
      </w:r>
      <w:r w:rsidR="00DE2F3F" w:rsidRPr="005E5349">
        <w:rPr>
          <w:sz w:val="22"/>
        </w:rPr>
        <w:t>Notice that the value is a JavaScript template literal, a special type of string that is enclosed in backticks (`)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You use the key and the value is passed to the 'execute' function of the DAO.</w:t>
      </w:r>
      <w:r w:rsidR="00145A96" w:rsidRPr="005E5349">
        <w:rPr>
          <w:sz w:val="22"/>
        </w:rPr>
        <w:t xml:space="preserve"> </w:t>
      </w:r>
      <w:r w:rsidR="009F5B0E" w:rsidRPr="005E5349">
        <w:rPr>
          <w:sz w:val="22"/>
        </w:rPr>
        <w:t>The second parameter to 'execute' is an array of parameters.</w:t>
      </w:r>
      <w:r w:rsidR="00145A96" w:rsidRPr="005E5349">
        <w:rPr>
          <w:sz w:val="22"/>
        </w:rPr>
        <w:t xml:space="preserve"> </w:t>
      </w:r>
      <w:r w:rsidR="009F5B0E" w:rsidRPr="005E5349">
        <w:rPr>
          <w:sz w:val="22"/>
        </w:rPr>
        <w:t xml:space="preserve">When a question mark appears in the query, the </w:t>
      </w:r>
      <w:r w:rsidR="00916930" w:rsidRPr="005E5349">
        <w:rPr>
          <w:sz w:val="22"/>
        </w:rPr>
        <w:t xml:space="preserve">? is replaced by the </w:t>
      </w:r>
      <w:r w:rsidR="009F5B0E" w:rsidRPr="005E5349">
        <w:rPr>
          <w:sz w:val="22"/>
        </w:rPr>
        <w:t>parameter</w:t>
      </w:r>
      <w:r w:rsidR="000C70F3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0C70F3" w:rsidRPr="005E5349">
        <w:rPr>
          <w:sz w:val="22"/>
        </w:rPr>
        <w:t xml:space="preserve">When there is more than one </w:t>
      </w:r>
      <w:r w:rsidR="000C70F3" w:rsidRPr="005E5349">
        <w:rPr>
          <w:sz w:val="22"/>
        </w:rPr>
        <w:lastRenderedPageBreak/>
        <w:t>parameter, it is important to carefully match the parameter order with the order of the question marks that appear in the query.</w:t>
      </w:r>
      <w:r w:rsidR="00145A96" w:rsidRPr="005E5349">
        <w:rPr>
          <w:sz w:val="22"/>
        </w:rPr>
        <w:t xml:space="preserve"> </w:t>
      </w:r>
      <w:r w:rsidR="000C70F3" w:rsidRPr="005E5349">
        <w:rPr>
          <w:sz w:val="22"/>
        </w:rPr>
        <w:t>Look 'updateAlbum' and 'createAlbum' for examples of how multiple parameters are used.</w:t>
      </w:r>
    </w:p>
    <w:p w14:paraId="2D80C8C1" w14:textId="1BB2F1B6" w:rsidR="000C70F3" w:rsidRPr="005E5349" w:rsidRDefault="000C70F3" w:rsidP="00AB4ECF">
      <w:pPr>
        <w:spacing w:after="120"/>
        <w:rPr>
          <w:sz w:val="22"/>
        </w:rPr>
      </w:pPr>
      <w:r w:rsidRPr="005E5349">
        <w:rPr>
          <w:sz w:val="22"/>
        </w:rPr>
        <w:t xml:space="preserve">Here are the </w:t>
      </w:r>
      <w:r w:rsidR="002427BE" w:rsidRPr="005E5349">
        <w:rPr>
          <w:sz w:val="22"/>
        </w:rPr>
        <w:t>other query code files:</w:t>
      </w:r>
    </w:p>
    <w:p w14:paraId="3AEF961B" w14:textId="72BE8D40" w:rsidR="00814810" w:rsidRPr="005E5349" w:rsidRDefault="008F24FC" w:rsidP="006B4A8E">
      <w:pPr>
        <w:spacing w:after="120"/>
      </w:pPr>
      <w:r w:rsidRPr="005E5349">
        <w:rPr>
          <w:noProof/>
        </w:rPr>
        <w:drawing>
          <wp:inline distT="0" distB="0" distL="0" distR="0" wp14:anchorId="5DDA52C2" wp14:editId="6CCBE3DF">
            <wp:extent cx="2543175" cy="1190625"/>
            <wp:effectExtent l="0" t="0" r="9525" b="9525"/>
            <wp:docPr id="48" name="Picture 4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DBB53" w14:textId="7C573E19" w:rsidR="008812AD" w:rsidRPr="005E5349" w:rsidRDefault="008812AD" w:rsidP="006B4A8E">
      <w:pPr>
        <w:spacing w:after="120"/>
      </w:pPr>
      <w:r w:rsidRPr="005E5349">
        <w:rPr>
          <w:sz w:val="20"/>
          <w:szCs w:val="20"/>
        </w:rPr>
        <w:t>Figure 36</w:t>
      </w:r>
      <w:r w:rsidRPr="005E5349">
        <w:rPr>
          <w:bCs/>
          <w:i/>
          <w:iCs/>
          <w:sz w:val="20"/>
          <w:szCs w:val="20"/>
        </w:rPr>
        <w:t xml:space="preserve"> </w:t>
      </w:r>
      <w:r w:rsidR="006D2B1F" w:rsidRPr="005E5349">
        <w:rPr>
          <w:bCs/>
          <w:i/>
          <w:iCs/>
          <w:sz w:val="20"/>
          <w:szCs w:val="20"/>
        </w:rPr>
        <w:t>artists.queries.ts</w:t>
      </w:r>
    </w:p>
    <w:p w14:paraId="6F337507" w14:textId="36093AED" w:rsidR="008F24FC" w:rsidRPr="005E5349" w:rsidRDefault="008F24FC" w:rsidP="006B4A8E">
      <w:pPr>
        <w:spacing w:after="120"/>
      </w:pPr>
      <w:r w:rsidRPr="005E5349">
        <w:rPr>
          <w:noProof/>
        </w:rPr>
        <w:drawing>
          <wp:inline distT="0" distB="0" distL="0" distR="0" wp14:anchorId="31FBFB65" wp14:editId="03FE87F7">
            <wp:extent cx="5334000" cy="2409825"/>
            <wp:effectExtent l="0" t="0" r="0" b="9525"/>
            <wp:docPr id="49" name="Picture 4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656C3" w14:textId="139F9288" w:rsidR="008812AD" w:rsidRPr="005E5349" w:rsidRDefault="008812AD" w:rsidP="006B4A8E">
      <w:pPr>
        <w:spacing w:after="120"/>
      </w:pPr>
      <w:bookmarkStart w:id="25" w:name="_Hlk123216104"/>
      <w:r w:rsidRPr="005E5349">
        <w:rPr>
          <w:sz w:val="20"/>
          <w:szCs w:val="20"/>
        </w:rPr>
        <w:t>Figure 37</w:t>
      </w:r>
      <w:r w:rsidRPr="005E5349">
        <w:rPr>
          <w:bCs/>
          <w:i/>
          <w:iCs/>
          <w:sz w:val="20"/>
          <w:szCs w:val="20"/>
        </w:rPr>
        <w:t xml:space="preserve"> </w:t>
      </w:r>
      <w:bookmarkEnd w:id="25"/>
      <w:r w:rsidR="00473BD1" w:rsidRPr="005E5349">
        <w:rPr>
          <w:bCs/>
          <w:i/>
          <w:iCs/>
          <w:sz w:val="20"/>
          <w:szCs w:val="20"/>
        </w:rPr>
        <w:t>tracks.queries.ts</w:t>
      </w:r>
    </w:p>
    <w:p w14:paraId="1328FA1A" w14:textId="75E1894A" w:rsidR="002427BE" w:rsidRPr="005E5349" w:rsidRDefault="00147BC2" w:rsidP="00AB4ECF">
      <w:pPr>
        <w:pStyle w:val="Heading4"/>
        <w:spacing w:before="0" w:after="120"/>
        <w:rPr>
          <w:rFonts w:ascii="Times New Roman" w:hAnsi="Times New Roman" w:cs="Times New Roman"/>
        </w:rPr>
      </w:pPr>
      <w:bookmarkStart w:id="26" w:name="_Back_to_the"/>
      <w:bookmarkStart w:id="27" w:name="_The_body_of"/>
      <w:bookmarkEnd w:id="26"/>
      <w:bookmarkEnd w:id="27"/>
      <w:r w:rsidRPr="005E5349">
        <w:rPr>
          <w:rFonts w:ascii="Times New Roman" w:hAnsi="Times New Roman" w:cs="Times New Roman"/>
        </w:rPr>
        <w:t xml:space="preserve">The </w:t>
      </w:r>
      <w:r w:rsidR="00972B89" w:rsidRPr="005E5349">
        <w:rPr>
          <w:rFonts w:ascii="Times New Roman" w:hAnsi="Times New Roman" w:cs="Times New Roman"/>
        </w:rPr>
        <w:t xml:space="preserve">Body </w:t>
      </w:r>
      <w:r w:rsidRPr="005E5349">
        <w:rPr>
          <w:rFonts w:ascii="Times New Roman" w:hAnsi="Times New Roman" w:cs="Times New Roman"/>
        </w:rPr>
        <w:t xml:space="preserve">of </w:t>
      </w:r>
      <w:r w:rsidR="00916930" w:rsidRPr="005E5349">
        <w:rPr>
          <w:rFonts w:ascii="Times New Roman" w:hAnsi="Times New Roman" w:cs="Times New Roman"/>
        </w:rPr>
        <w:t>the Albums Controller Method (ACM)</w:t>
      </w:r>
    </w:p>
    <w:p w14:paraId="2A381B94" w14:textId="54F4ECCC" w:rsidR="008C2451" w:rsidRPr="005E5349" w:rsidRDefault="00916930" w:rsidP="00AB4ECF">
      <w:pPr>
        <w:spacing w:after="120"/>
        <w:rPr>
          <w:sz w:val="22"/>
        </w:rPr>
      </w:pPr>
      <w:r w:rsidRPr="005E5349">
        <w:rPr>
          <w:sz w:val="22"/>
        </w:rPr>
        <w:t xml:space="preserve">If you look back at the </w:t>
      </w:r>
      <w:r w:rsidR="002B4387" w:rsidRPr="005E5349">
        <w:rPr>
          <w:sz w:val="22"/>
        </w:rPr>
        <w:t xml:space="preserve">earlier </w:t>
      </w:r>
      <w:r w:rsidR="00814810" w:rsidRPr="005E5349">
        <w:rPr>
          <w:sz w:val="22"/>
        </w:rPr>
        <w:t xml:space="preserve">code listing for the </w:t>
      </w:r>
      <w:hyperlink w:anchor="_Albums_Controller_Method" w:history="1">
        <w:r w:rsidR="00F21A05" w:rsidRPr="005E5349">
          <w:rPr>
            <w:rStyle w:val="Hyperlink"/>
            <w:sz w:val="22"/>
          </w:rPr>
          <w:t>Albums Controller Method (ACM)</w:t>
        </w:r>
      </w:hyperlink>
      <w:r w:rsidR="00814810" w:rsidRPr="005E5349">
        <w:rPr>
          <w:sz w:val="22"/>
        </w:rPr>
        <w:t>, you'll see we've covered up to li</w:t>
      </w:r>
      <w:r w:rsidR="002B4387" w:rsidRPr="005E5349">
        <w:rPr>
          <w:sz w:val="22"/>
        </w:rPr>
        <w:t>ne 5 (part of the library imports)</w:t>
      </w:r>
      <w:r w:rsidR="008F24FC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A9693C" w:rsidRPr="005E5349">
        <w:rPr>
          <w:sz w:val="22"/>
        </w:rPr>
        <w:t>On line 6, OkPacket is imported from the MySQL library.</w:t>
      </w:r>
      <w:r w:rsidR="00145A96" w:rsidRPr="005E5349">
        <w:rPr>
          <w:sz w:val="22"/>
        </w:rPr>
        <w:t xml:space="preserve"> </w:t>
      </w:r>
      <w:r w:rsidR="00A9693C" w:rsidRPr="005E5349">
        <w:rPr>
          <w:sz w:val="22"/>
        </w:rPr>
        <w:t>OkPacket is the type that is returned when</w:t>
      </w:r>
      <w:r w:rsidR="004D3F02" w:rsidRPr="005E5349">
        <w:rPr>
          <w:sz w:val="22"/>
        </w:rPr>
        <w:t xml:space="preserve"> status information is returned by</w:t>
      </w:r>
      <w:r w:rsidR="00A9693C" w:rsidRPr="005E5349">
        <w:rPr>
          <w:sz w:val="22"/>
        </w:rPr>
        <w:t xml:space="preserve"> MySQL rather than </w:t>
      </w:r>
      <w:r w:rsidR="004D3F02" w:rsidRPr="005E5349">
        <w:rPr>
          <w:sz w:val="22"/>
        </w:rPr>
        <w:t>a data set</w:t>
      </w:r>
      <w:r w:rsidR="002B4387" w:rsidRPr="005E5349">
        <w:rPr>
          <w:sz w:val="22"/>
        </w:rPr>
        <w:t xml:space="preserve"> as with t</w:t>
      </w:r>
      <w:r w:rsidR="004D3F02" w:rsidRPr="005E5349">
        <w:rPr>
          <w:sz w:val="22"/>
        </w:rPr>
        <w:t xml:space="preserve">he </w:t>
      </w:r>
      <w:r w:rsidR="00A9693C" w:rsidRPr="005E5349">
        <w:rPr>
          <w:sz w:val="22"/>
        </w:rPr>
        <w:t>SELECT</w:t>
      </w:r>
      <w:r w:rsidR="004D3F02" w:rsidRPr="005E5349">
        <w:rPr>
          <w:sz w:val="22"/>
        </w:rPr>
        <w:t xml:space="preserve"> </w:t>
      </w:r>
      <w:r w:rsidR="002B4387" w:rsidRPr="005E5349">
        <w:rPr>
          <w:sz w:val="22"/>
        </w:rPr>
        <w:t>query</w:t>
      </w:r>
      <w:r w:rsidR="00A9693C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A9693C" w:rsidRPr="005E5349">
        <w:rPr>
          <w:sz w:val="22"/>
        </w:rPr>
        <w:t xml:space="preserve">This is the mechanism for </w:t>
      </w:r>
      <w:r w:rsidR="008C2451" w:rsidRPr="005E5349">
        <w:rPr>
          <w:sz w:val="22"/>
        </w:rPr>
        <w:t>returning the automatically (by MySQL) assigned primary key for new records.</w:t>
      </w:r>
      <w:r w:rsidR="00145A96" w:rsidRPr="005E5349">
        <w:rPr>
          <w:sz w:val="22"/>
        </w:rPr>
        <w:t xml:space="preserve"> </w:t>
      </w:r>
    </w:p>
    <w:p w14:paraId="30855DE1" w14:textId="7557D11F" w:rsidR="00962B25" w:rsidRPr="005E5349" w:rsidRDefault="00814810" w:rsidP="00AB4ECF">
      <w:pPr>
        <w:spacing w:after="120"/>
        <w:rPr>
          <w:sz w:val="22"/>
        </w:rPr>
      </w:pPr>
      <w:r w:rsidRPr="005E5349">
        <w:rPr>
          <w:sz w:val="22"/>
        </w:rPr>
        <w:t xml:space="preserve">Now you're ready to understand the </w:t>
      </w:r>
      <w:r w:rsidR="008C2451" w:rsidRPr="005E5349">
        <w:rPr>
          <w:sz w:val="22"/>
        </w:rPr>
        <w:t xml:space="preserve">body of the </w:t>
      </w:r>
      <w:r w:rsidRPr="005E5349">
        <w:rPr>
          <w:sz w:val="22"/>
        </w:rPr>
        <w:t xml:space="preserve">controller </w:t>
      </w:r>
      <w:r w:rsidR="008C2451" w:rsidRPr="005E5349">
        <w:rPr>
          <w:sz w:val="22"/>
        </w:rPr>
        <w:t>method</w:t>
      </w:r>
      <w:r w:rsidR="00674511" w:rsidRPr="005E5349">
        <w:rPr>
          <w:sz w:val="22"/>
        </w:rPr>
        <w:t xml:space="preserve"> 'readAlbums</w:t>
      </w:r>
      <w:r w:rsidR="008E20F7" w:rsidRPr="005E5349">
        <w:rPr>
          <w:sz w:val="22"/>
        </w:rPr>
        <w:t>'</w:t>
      </w:r>
      <w:r w:rsidR="00674511" w:rsidRPr="005E5349">
        <w:rPr>
          <w:sz w:val="22"/>
        </w:rPr>
        <w:t>;</w:t>
      </w:r>
      <w:r w:rsidR="00145A96" w:rsidRPr="005E5349">
        <w:rPr>
          <w:sz w:val="22"/>
        </w:rPr>
        <w:t xml:space="preserve"> </w:t>
      </w:r>
      <w:r w:rsidR="00D03091">
        <w:rPr>
          <w:sz w:val="22"/>
        </w:rPr>
        <w:t>o</w:t>
      </w:r>
      <w:r w:rsidR="00674511" w:rsidRPr="005E5349">
        <w:rPr>
          <w:sz w:val="22"/>
        </w:rPr>
        <w:t>n line 8, you see the 'async' keyword.</w:t>
      </w:r>
      <w:r w:rsidR="00145A96" w:rsidRPr="005E5349">
        <w:rPr>
          <w:sz w:val="22"/>
        </w:rPr>
        <w:t xml:space="preserve"> </w:t>
      </w:r>
      <w:r w:rsidR="00674511" w:rsidRPr="005E5349">
        <w:rPr>
          <w:sz w:val="22"/>
        </w:rPr>
        <w:t>This can only be used on methods that use 'await', which we see on lines 15, 17, and 19.</w:t>
      </w:r>
      <w:r w:rsidR="00145A96" w:rsidRPr="005E5349">
        <w:rPr>
          <w:sz w:val="22"/>
        </w:rPr>
        <w:t xml:space="preserve"> </w:t>
      </w:r>
      <w:r w:rsidR="00674511" w:rsidRPr="005E5349">
        <w:rPr>
          <w:sz w:val="22"/>
        </w:rPr>
        <w:t>In turn</w:t>
      </w:r>
      <w:r w:rsidR="004A19D7" w:rsidRPr="005E5349">
        <w:rPr>
          <w:sz w:val="22"/>
        </w:rPr>
        <w:t>,</w:t>
      </w:r>
      <w:r w:rsidR="00674511" w:rsidRPr="005E5349">
        <w:rPr>
          <w:sz w:val="22"/>
        </w:rPr>
        <w:t xml:space="preserve"> 'await' can only be used on methods that return </w:t>
      </w:r>
      <w:r w:rsidR="004A19D7" w:rsidRPr="005E5349">
        <w:rPr>
          <w:sz w:val="22"/>
        </w:rPr>
        <w:t>Promises.</w:t>
      </w:r>
      <w:r w:rsidR="00145A96" w:rsidRPr="005E5349">
        <w:rPr>
          <w:sz w:val="22"/>
        </w:rPr>
        <w:t xml:space="preserve"> </w:t>
      </w:r>
      <w:r w:rsidR="004A19D7" w:rsidRPr="005E5349">
        <w:rPr>
          <w:sz w:val="22"/>
        </w:rPr>
        <w:t>So 'async' methods return to the caller as soon as they hit 'await'.</w:t>
      </w:r>
      <w:r w:rsidR="00145A96" w:rsidRPr="005E5349">
        <w:rPr>
          <w:sz w:val="22"/>
        </w:rPr>
        <w:t xml:space="preserve"> </w:t>
      </w:r>
      <w:r w:rsidR="004A19D7" w:rsidRPr="005E5349">
        <w:rPr>
          <w:sz w:val="22"/>
        </w:rPr>
        <w:t>This makes them non-blocking from the</w:t>
      </w:r>
      <w:r w:rsidR="004A19D7" w:rsidRPr="005E5349">
        <w:t xml:space="preserve"> caller's perspective.</w:t>
      </w:r>
      <w:r w:rsidR="00145A96" w:rsidRPr="005E5349">
        <w:t xml:space="preserve"> </w:t>
      </w:r>
      <w:r w:rsidR="004A19D7" w:rsidRPr="005E5349">
        <w:t xml:space="preserve">Meanwhile, </w:t>
      </w:r>
      <w:r w:rsidR="004A19D7" w:rsidRPr="005E5349">
        <w:rPr>
          <w:sz w:val="22"/>
        </w:rPr>
        <w:t xml:space="preserve">the 'await' call is waiting for the Promise to either </w:t>
      </w:r>
      <w:r w:rsidR="008E20F7" w:rsidRPr="005E5349">
        <w:rPr>
          <w:sz w:val="22"/>
        </w:rPr>
        <w:t>'resolve' or 'reject'.</w:t>
      </w:r>
      <w:r w:rsidR="00145A96" w:rsidRPr="005E5349">
        <w:rPr>
          <w:sz w:val="22"/>
        </w:rPr>
        <w:t xml:space="preserve"> </w:t>
      </w:r>
      <w:r w:rsidR="008E20F7" w:rsidRPr="005E5349">
        <w:rPr>
          <w:sz w:val="22"/>
        </w:rPr>
        <w:t xml:space="preserve">You can see this in the 'execute' method </w:t>
      </w:r>
      <w:r w:rsidR="00962B25" w:rsidRPr="005E5349">
        <w:rPr>
          <w:sz w:val="22"/>
        </w:rPr>
        <w:t>in 'myql.connector.ts'.</w:t>
      </w:r>
    </w:p>
    <w:p w14:paraId="69D21FAC" w14:textId="6D911F2F" w:rsidR="00C610FD" w:rsidRPr="005E5349" w:rsidRDefault="00962B25" w:rsidP="00AB4ECF">
      <w:pPr>
        <w:spacing w:after="120"/>
        <w:rPr>
          <w:sz w:val="22"/>
        </w:rPr>
      </w:pPr>
      <w:r w:rsidRPr="005E5349">
        <w:rPr>
          <w:sz w:val="22"/>
        </w:rPr>
        <w:t>Think about why this asynchronous mechanism is used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 xml:space="preserve">The </w:t>
      </w:r>
      <w:r w:rsidR="00A56397" w:rsidRPr="005E5349">
        <w:rPr>
          <w:sz w:val="22"/>
        </w:rPr>
        <w:t>Express web</w:t>
      </w:r>
      <w:r w:rsidRPr="005E5349">
        <w:rPr>
          <w:sz w:val="22"/>
        </w:rPr>
        <w:t xml:space="preserve"> server we are building will support multiple </w:t>
      </w:r>
      <w:r w:rsidR="00E306AA" w:rsidRPr="005E5349">
        <w:rPr>
          <w:sz w:val="22"/>
        </w:rPr>
        <w:t>simultaneous clients.</w:t>
      </w:r>
      <w:r w:rsidR="00145A96" w:rsidRPr="005E5349">
        <w:rPr>
          <w:sz w:val="22"/>
        </w:rPr>
        <w:t xml:space="preserve"> </w:t>
      </w:r>
      <w:r w:rsidR="00E306AA" w:rsidRPr="005E5349">
        <w:rPr>
          <w:sz w:val="22"/>
        </w:rPr>
        <w:t xml:space="preserve">If you remove the Promise and with it the use of 'async' and 'await', an </w:t>
      </w:r>
      <w:r w:rsidR="0083518B" w:rsidRPr="005E5349">
        <w:rPr>
          <w:sz w:val="22"/>
        </w:rPr>
        <w:t>individual</w:t>
      </w:r>
      <w:r w:rsidR="00E306AA" w:rsidRPr="005E5349">
        <w:rPr>
          <w:sz w:val="22"/>
        </w:rPr>
        <w:t xml:space="preserve"> request of the server will still work.</w:t>
      </w:r>
      <w:r w:rsidR="00145A96" w:rsidRPr="005E5349">
        <w:rPr>
          <w:sz w:val="22"/>
        </w:rPr>
        <w:t xml:space="preserve"> </w:t>
      </w:r>
      <w:r w:rsidR="00E306AA" w:rsidRPr="005E5349">
        <w:rPr>
          <w:sz w:val="22"/>
        </w:rPr>
        <w:t>However, the server itself will be completely blocked</w:t>
      </w:r>
      <w:r w:rsidR="0083518B" w:rsidRPr="005E5349">
        <w:rPr>
          <w:sz w:val="22"/>
        </w:rPr>
        <w:t xml:space="preserve"> while that request is served</w:t>
      </w:r>
      <w:r w:rsidR="00E306AA" w:rsidRPr="005E5349">
        <w:rPr>
          <w:sz w:val="22"/>
        </w:rPr>
        <w:t xml:space="preserve">, unable to accept </w:t>
      </w:r>
      <w:r w:rsidR="0083518B" w:rsidRPr="005E5349">
        <w:rPr>
          <w:sz w:val="22"/>
        </w:rPr>
        <w:t>any other client connection.</w:t>
      </w:r>
      <w:r w:rsidR="00145A96" w:rsidRPr="005E5349">
        <w:rPr>
          <w:sz w:val="22"/>
        </w:rPr>
        <w:t xml:space="preserve"> </w:t>
      </w:r>
      <w:r w:rsidR="0083518B" w:rsidRPr="005E5349">
        <w:rPr>
          <w:sz w:val="22"/>
        </w:rPr>
        <w:t>To those clients, the server will appear to be offline and unavailable.</w:t>
      </w:r>
      <w:r w:rsidR="00145A96" w:rsidRPr="005E5349">
        <w:rPr>
          <w:sz w:val="22"/>
        </w:rPr>
        <w:t xml:space="preserve"> </w:t>
      </w:r>
      <w:r w:rsidR="0083518B" w:rsidRPr="005E5349">
        <w:rPr>
          <w:sz w:val="22"/>
        </w:rPr>
        <w:t xml:space="preserve">By using a </w:t>
      </w:r>
      <w:r w:rsidR="0076363E" w:rsidRPr="005E5349">
        <w:rPr>
          <w:sz w:val="22"/>
        </w:rPr>
        <w:t xml:space="preserve">Promise, the controller method returns almost </w:t>
      </w:r>
      <w:r w:rsidR="0076363E" w:rsidRPr="005E5349">
        <w:rPr>
          <w:sz w:val="22"/>
        </w:rPr>
        <w:lastRenderedPageBreak/>
        <w:t>immediately, which allows the next client to get served immediately.</w:t>
      </w:r>
      <w:r w:rsidR="00145A96" w:rsidRPr="005E5349">
        <w:rPr>
          <w:sz w:val="22"/>
        </w:rPr>
        <w:t xml:space="preserve"> </w:t>
      </w:r>
      <w:r w:rsidR="0076363E" w:rsidRPr="005E5349">
        <w:rPr>
          <w:sz w:val="22"/>
        </w:rPr>
        <w:t xml:space="preserve">No client gets its data back immediately, but </w:t>
      </w:r>
      <w:r w:rsidR="00A56397" w:rsidRPr="005E5349">
        <w:rPr>
          <w:sz w:val="22"/>
        </w:rPr>
        <w:t>it</w:t>
      </w:r>
      <w:r w:rsidR="0076363E" w:rsidRPr="005E5349">
        <w:rPr>
          <w:sz w:val="22"/>
        </w:rPr>
        <w:t xml:space="preserve"> can connect to begin </w:t>
      </w:r>
      <w:r w:rsidR="00A56397" w:rsidRPr="005E5349">
        <w:rPr>
          <w:sz w:val="22"/>
        </w:rPr>
        <w:t>its</w:t>
      </w:r>
      <w:r w:rsidR="0076363E" w:rsidRPr="005E5349">
        <w:rPr>
          <w:sz w:val="22"/>
        </w:rPr>
        <w:t xml:space="preserve"> request. </w:t>
      </w:r>
    </w:p>
    <w:p w14:paraId="0DC141AE" w14:textId="7022405A" w:rsidR="00C610FD" w:rsidRPr="005E5349" w:rsidRDefault="00C610FD" w:rsidP="00AB4ECF">
      <w:pPr>
        <w:spacing w:after="120"/>
        <w:rPr>
          <w:sz w:val="22"/>
        </w:rPr>
      </w:pPr>
      <w:r w:rsidRPr="005E5349">
        <w:rPr>
          <w:sz w:val="22"/>
        </w:rPr>
        <w:t>The 'read</w:t>
      </w:r>
      <w:r w:rsidR="00B33137" w:rsidRPr="005E5349">
        <w:rPr>
          <w:sz w:val="22"/>
        </w:rPr>
        <w:t>Albums' method supports URL query strings.</w:t>
      </w:r>
      <w:r w:rsidR="00145A96" w:rsidRPr="005E5349">
        <w:rPr>
          <w:sz w:val="22"/>
        </w:rPr>
        <w:t xml:space="preserve"> </w:t>
      </w:r>
      <w:r w:rsidR="00B33137" w:rsidRPr="005E5349">
        <w:rPr>
          <w:sz w:val="22"/>
        </w:rPr>
        <w:t>Query string work like optional parameters in a URL.</w:t>
      </w:r>
      <w:r w:rsidR="00145A96" w:rsidRPr="005E5349">
        <w:rPr>
          <w:sz w:val="22"/>
        </w:rPr>
        <w:t xml:space="preserve"> </w:t>
      </w:r>
      <w:r w:rsidR="00B33137" w:rsidRPr="005E5349">
        <w:rPr>
          <w:sz w:val="22"/>
        </w:rPr>
        <w:t xml:space="preserve">The query string begins with a '?' </w:t>
      </w:r>
      <w:r w:rsidR="00703FCF" w:rsidRPr="005E5349">
        <w:rPr>
          <w:sz w:val="22"/>
        </w:rPr>
        <w:t>and then is a set of key-value pairs separated by '&amp;'.</w:t>
      </w:r>
      <w:r w:rsidR="00145A96" w:rsidRPr="005E5349">
        <w:rPr>
          <w:sz w:val="22"/>
        </w:rPr>
        <w:t xml:space="preserve"> </w:t>
      </w:r>
      <w:r w:rsidR="00B33137" w:rsidRPr="005E5349">
        <w:rPr>
          <w:sz w:val="22"/>
        </w:rPr>
        <w:t>Since</w:t>
      </w:r>
      <w:r w:rsidR="00703FCF" w:rsidRPr="005E5349">
        <w:rPr>
          <w:sz w:val="22"/>
        </w:rPr>
        <w:t xml:space="preserve"> query strings</w:t>
      </w:r>
      <w:r w:rsidR="00B33137" w:rsidRPr="005E5349">
        <w:rPr>
          <w:sz w:val="22"/>
        </w:rPr>
        <w:t xml:space="preserve"> are optional, the router cannot use the query string to differentiate between different requests.</w:t>
      </w:r>
      <w:r w:rsidR="00145A96" w:rsidRPr="005E5349">
        <w:rPr>
          <w:sz w:val="22"/>
        </w:rPr>
        <w:t xml:space="preserve"> </w:t>
      </w:r>
      <w:r w:rsidR="00B33137" w:rsidRPr="005E5349">
        <w:rPr>
          <w:sz w:val="22"/>
        </w:rPr>
        <w:t xml:space="preserve">An example of a query string </w:t>
      </w:r>
      <w:r w:rsidR="00B85649" w:rsidRPr="005E5349">
        <w:rPr>
          <w:sz w:val="22"/>
        </w:rPr>
        <w:t xml:space="preserve">taken </w:t>
      </w:r>
      <w:r w:rsidR="00B33137" w:rsidRPr="005E5349">
        <w:rPr>
          <w:sz w:val="22"/>
        </w:rPr>
        <w:t>from</w:t>
      </w:r>
      <w:r w:rsidR="009E3E16" w:rsidRPr="005E5349">
        <w:rPr>
          <w:sz w:val="22"/>
        </w:rPr>
        <w:t xml:space="preserve"> </w:t>
      </w:r>
      <w:hyperlink r:id="rId52" w:history="1">
        <w:r w:rsidR="00983E69" w:rsidRPr="005E5349">
          <w:rPr>
            <w:rStyle w:val="Hyperlink"/>
            <w:sz w:val="22"/>
          </w:rPr>
          <w:t>Query String</w:t>
        </w:r>
      </w:hyperlink>
      <w:r w:rsidR="00983E69" w:rsidRPr="005E5349">
        <w:rPr>
          <w:sz w:val="22"/>
        </w:rPr>
        <w:t>, pg. 1</w:t>
      </w:r>
      <w:r w:rsidR="00703FCF" w:rsidRPr="005E5349">
        <w:rPr>
          <w:sz w:val="22"/>
        </w:rPr>
        <w:t>:</w:t>
      </w:r>
    </w:p>
    <w:p w14:paraId="0D35D3F4" w14:textId="38F6E599" w:rsidR="00B33137" w:rsidRPr="005E5349" w:rsidRDefault="00B33137" w:rsidP="00C51B7A">
      <w:pPr>
        <w:spacing w:after="120"/>
        <w:ind w:left="720"/>
        <w:rPr>
          <w:sz w:val="22"/>
        </w:rPr>
      </w:pPr>
      <w:r w:rsidRPr="005E5349">
        <w:rPr>
          <w:sz w:val="22"/>
        </w:rPr>
        <w:t>https://example.com/path/to/page?name=ferret&amp;color=purple</w:t>
      </w:r>
    </w:p>
    <w:p w14:paraId="72D2E1A4" w14:textId="717F1855" w:rsidR="00703FCF" w:rsidRPr="005E5349" w:rsidRDefault="00703FCF" w:rsidP="00AB4ECF">
      <w:pPr>
        <w:spacing w:after="120"/>
        <w:rPr>
          <w:sz w:val="22"/>
        </w:rPr>
      </w:pPr>
      <w:r w:rsidRPr="005E5349">
        <w:rPr>
          <w:sz w:val="22"/>
        </w:rPr>
        <w:t xml:space="preserve">In this example, </w:t>
      </w:r>
      <w:r w:rsidR="00145A96" w:rsidRPr="005E5349">
        <w:rPr>
          <w:sz w:val="22"/>
        </w:rPr>
        <w:t>"</w:t>
      </w:r>
      <w:r w:rsidRPr="005E5349">
        <w:rPr>
          <w:sz w:val="22"/>
        </w:rPr>
        <w:t>name=ferret</w:t>
      </w:r>
      <w:r w:rsidR="00145A96" w:rsidRPr="005E5349">
        <w:rPr>
          <w:sz w:val="22"/>
        </w:rPr>
        <w:t>"</w:t>
      </w:r>
      <w:r w:rsidRPr="005E5349">
        <w:rPr>
          <w:sz w:val="22"/>
        </w:rPr>
        <w:t xml:space="preserve"> is one key-value pair and </w:t>
      </w:r>
      <w:r w:rsidR="00145A96" w:rsidRPr="005E5349">
        <w:rPr>
          <w:sz w:val="22"/>
        </w:rPr>
        <w:t>"</w:t>
      </w:r>
      <w:r w:rsidRPr="005E5349">
        <w:rPr>
          <w:sz w:val="22"/>
        </w:rPr>
        <w:t>color=purple</w:t>
      </w:r>
      <w:r w:rsidR="00145A96" w:rsidRPr="005E5349">
        <w:rPr>
          <w:sz w:val="22"/>
        </w:rPr>
        <w:t>"</w:t>
      </w:r>
      <w:r w:rsidRPr="005E5349">
        <w:rPr>
          <w:sz w:val="22"/>
        </w:rPr>
        <w:t xml:space="preserve"> is another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The routed path is https://example.com/path/to/page.</w:t>
      </w:r>
      <w:r w:rsidR="00145A96" w:rsidRPr="005E5349">
        <w:rPr>
          <w:sz w:val="22"/>
        </w:rPr>
        <w:t xml:space="preserve"> </w:t>
      </w:r>
      <w:r w:rsidR="008F2C73" w:rsidRPr="005E5349">
        <w:rPr>
          <w:sz w:val="22"/>
        </w:rPr>
        <w:t xml:space="preserve">The controller method typically pulls the parameters from the query string. </w:t>
      </w:r>
    </w:p>
    <w:p w14:paraId="51CCE72F" w14:textId="094B2D76" w:rsidR="00B47FF0" w:rsidRPr="005E5349" w:rsidRDefault="008F2C73" w:rsidP="00AB4ECF">
      <w:pPr>
        <w:spacing w:after="120"/>
        <w:rPr>
          <w:sz w:val="22"/>
        </w:rPr>
      </w:pPr>
      <w:r w:rsidRPr="005E5349">
        <w:rPr>
          <w:sz w:val="22"/>
        </w:rPr>
        <w:t>In the MusicAPI</w:t>
      </w:r>
      <w:r w:rsidR="00195640">
        <w:rPr>
          <w:sz w:val="22"/>
        </w:rPr>
        <w:t>,</w:t>
      </w:r>
      <w:r w:rsidRPr="005E5349">
        <w:rPr>
          <w:sz w:val="22"/>
        </w:rPr>
        <w:t xml:space="preserve"> </w:t>
      </w:r>
      <w:r w:rsidR="00B47FF0" w:rsidRPr="005E5349">
        <w:rPr>
          <w:sz w:val="22"/>
        </w:rPr>
        <w:t>we have two possibilities to retrieve albums, which illustrate the use of query strings:</w:t>
      </w:r>
    </w:p>
    <w:p w14:paraId="12EFE16F" w14:textId="246D6251" w:rsidR="00703FCF" w:rsidRPr="005E5349" w:rsidRDefault="007978BD" w:rsidP="00A812E5">
      <w:pPr>
        <w:spacing w:after="120"/>
        <w:ind w:left="720"/>
        <w:rPr>
          <w:sz w:val="22"/>
        </w:rPr>
      </w:pPr>
      <w:hyperlink r:id="rId53" w:history="1">
        <w:r w:rsidR="00195640" w:rsidRPr="006A63C5">
          <w:rPr>
            <w:rStyle w:val="Hyperlink"/>
            <w:sz w:val="22"/>
          </w:rPr>
          <w:t>http://localhost:5000/albums</w:t>
        </w:r>
      </w:hyperlink>
    </w:p>
    <w:p w14:paraId="7D68EB8A" w14:textId="222C3B24" w:rsidR="00B47FF0" w:rsidRPr="005E5349" w:rsidRDefault="007978BD" w:rsidP="00A812E5">
      <w:pPr>
        <w:spacing w:after="120"/>
        <w:ind w:left="720"/>
        <w:rPr>
          <w:sz w:val="22"/>
        </w:rPr>
      </w:pPr>
      <w:hyperlink r:id="rId54" w:history="1">
        <w:r w:rsidR="00195640" w:rsidRPr="006A63C5">
          <w:rPr>
            <w:rStyle w:val="Hyperlink"/>
            <w:sz w:val="22"/>
          </w:rPr>
          <w:t>http://localhost:5000/albums?albumId=7</w:t>
        </w:r>
      </w:hyperlink>
    </w:p>
    <w:p w14:paraId="6BB2B0D7" w14:textId="733DF5B9" w:rsidR="00B47FF0" w:rsidRPr="005E5349" w:rsidRDefault="00AA0319" w:rsidP="00AB4ECF">
      <w:pPr>
        <w:spacing w:after="120"/>
        <w:rPr>
          <w:sz w:val="22"/>
        </w:rPr>
      </w:pPr>
      <w:r w:rsidRPr="005E5349">
        <w:rPr>
          <w:sz w:val="22"/>
        </w:rPr>
        <w:t xml:space="preserve">Both of these </w:t>
      </w:r>
      <w:r w:rsidR="00C83C01" w:rsidRPr="005E5349">
        <w:rPr>
          <w:sz w:val="22"/>
        </w:rPr>
        <w:t>methods will be routed to the 'readAlbums' method.</w:t>
      </w:r>
      <w:r w:rsidR="00145A96" w:rsidRPr="005E5349">
        <w:rPr>
          <w:sz w:val="22"/>
        </w:rPr>
        <w:t xml:space="preserve"> </w:t>
      </w:r>
      <w:r w:rsidR="00C83C01" w:rsidRPr="005E5349">
        <w:rPr>
          <w:sz w:val="22"/>
        </w:rPr>
        <w:t>On line 11, the controller is looking for the possible query parameter:</w:t>
      </w:r>
    </w:p>
    <w:p w14:paraId="39BA8043" w14:textId="6181846B" w:rsidR="00C83C01" w:rsidRPr="005E5349" w:rsidRDefault="00C83C01" w:rsidP="00C51B7A">
      <w:pPr>
        <w:spacing w:after="120"/>
        <w:ind w:left="720"/>
        <w:rPr>
          <w:sz w:val="22"/>
        </w:rPr>
      </w:pPr>
      <w:r w:rsidRPr="005E5349">
        <w:rPr>
          <w:sz w:val="22"/>
        </w:rPr>
        <w:t>let albumId = parseInt(req.query.albumId as string);</w:t>
      </w:r>
    </w:p>
    <w:p w14:paraId="40C1D49D" w14:textId="24A11DA4" w:rsidR="00C83C01" w:rsidRPr="005E5349" w:rsidRDefault="00C83C01" w:rsidP="00AB4ECF">
      <w:pPr>
        <w:spacing w:after="120"/>
        <w:rPr>
          <w:sz w:val="22"/>
        </w:rPr>
      </w:pPr>
      <w:r w:rsidRPr="005E5349">
        <w:rPr>
          <w:sz w:val="22"/>
        </w:rPr>
        <w:t>If the query parameter is absent</w:t>
      </w:r>
      <w:r w:rsidR="00195640">
        <w:rPr>
          <w:sz w:val="22"/>
        </w:rPr>
        <w:t>,</w:t>
      </w:r>
      <w:r w:rsidRPr="005E5349">
        <w:rPr>
          <w:sz w:val="22"/>
        </w:rPr>
        <w:t xml:space="preserve"> 'albumId' will get the value 'NaN', or Not a Number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If a query parameter is set and a number</w:t>
      </w:r>
      <w:r w:rsidR="00195640">
        <w:rPr>
          <w:sz w:val="22"/>
        </w:rPr>
        <w:t>,</w:t>
      </w:r>
      <w:r w:rsidRPr="005E5349">
        <w:rPr>
          <w:sz w:val="22"/>
        </w:rPr>
        <w:t xml:space="preserve"> then albumId will be set to that number:</w:t>
      </w:r>
    </w:p>
    <w:p w14:paraId="680DC49E" w14:textId="77777777" w:rsidR="005F7CF4" w:rsidRPr="005E5349" w:rsidRDefault="00145A96" w:rsidP="005F7CF4">
      <w:pPr>
        <w:spacing w:after="0"/>
        <w:rPr>
          <w:sz w:val="22"/>
        </w:rPr>
      </w:pPr>
      <w:r w:rsidRPr="005E5349">
        <w:rPr>
          <w:sz w:val="22"/>
        </w:rPr>
        <w:t xml:space="preserve"> </w:t>
      </w:r>
      <w:r w:rsidR="005F7CF4" w:rsidRPr="005E5349">
        <w:rPr>
          <w:sz w:val="22"/>
        </w:rPr>
        <w:t xml:space="preserve">  if (Number.isNaN(albumId)) {</w:t>
      </w:r>
    </w:p>
    <w:p w14:paraId="733CC1FA" w14:textId="77777777" w:rsidR="005F7CF4" w:rsidRPr="005E5349" w:rsidRDefault="005F7CF4" w:rsidP="005F7CF4">
      <w:pPr>
        <w:spacing w:after="0"/>
        <w:rPr>
          <w:sz w:val="22"/>
        </w:rPr>
      </w:pPr>
      <w:r w:rsidRPr="005E5349">
        <w:rPr>
          <w:sz w:val="22"/>
        </w:rPr>
        <w:t xml:space="preserve">      albums = await AlbumDao.readAlbums();</w:t>
      </w:r>
    </w:p>
    <w:p w14:paraId="7CEA9930" w14:textId="77777777" w:rsidR="005F7CF4" w:rsidRPr="005E5349" w:rsidRDefault="005F7CF4" w:rsidP="005F7CF4">
      <w:pPr>
        <w:spacing w:after="0"/>
        <w:rPr>
          <w:sz w:val="22"/>
        </w:rPr>
      </w:pPr>
      <w:r w:rsidRPr="005E5349">
        <w:rPr>
          <w:sz w:val="22"/>
        </w:rPr>
        <w:t xml:space="preserve">    } else {</w:t>
      </w:r>
    </w:p>
    <w:p w14:paraId="4F03D2ED" w14:textId="77777777" w:rsidR="005F7CF4" w:rsidRPr="005E5349" w:rsidRDefault="005F7CF4" w:rsidP="005F7CF4">
      <w:pPr>
        <w:spacing w:after="0"/>
        <w:rPr>
          <w:sz w:val="22"/>
        </w:rPr>
      </w:pPr>
      <w:r w:rsidRPr="005E5349">
        <w:rPr>
          <w:sz w:val="22"/>
        </w:rPr>
        <w:t xml:space="preserve">      albums = await AlbumDao.readAlbumsByAlbumId(albumId);</w:t>
      </w:r>
    </w:p>
    <w:p w14:paraId="2A81574C" w14:textId="60BFBE1D" w:rsidR="00C83C01" w:rsidRPr="005E5349" w:rsidRDefault="005F7CF4" w:rsidP="005F7CF4">
      <w:pPr>
        <w:spacing w:after="120"/>
        <w:rPr>
          <w:sz w:val="22"/>
        </w:rPr>
      </w:pPr>
      <w:r w:rsidRPr="005E5349">
        <w:rPr>
          <w:sz w:val="22"/>
        </w:rPr>
        <w:t xml:space="preserve">    }</w:t>
      </w:r>
    </w:p>
    <w:p w14:paraId="51058B7B" w14:textId="39F7BA27" w:rsidR="0076363E" w:rsidRPr="005E5349" w:rsidRDefault="00C610FD" w:rsidP="00AB4ECF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t>Complete Controllers</w:t>
      </w:r>
    </w:p>
    <w:p w14:paraId="6FAD3372" w14:textId="44FE93D0" w:rsidR="00C610FD" w:rsidRPr="005E5349" w:rsidRDefault="00653769" w:rsidP="00AB4ECF">
      <w:pPr>
        <w:spacing w:after="120"/>
        <w:rPr>
          <w:sz w:val="22"/>
        </w:rPr>
      </w:pPr>
      <w:r w:rsidRPr="005E5349">
        <w:rPr>
          <w:sz w:val="22"/>
        </w:rPr>
        <w:t>Now that we have discussed the router, controller, and DAO code, here is the complete listing of our controller code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In MusicAPI, we have two controllers</w:t>
      </w:r>
      <w:r w:rsidR="00BD5A34" w:rsidRPr="005E5349">
        <w:rPr>
          <w:sz w:val="22"/>
        </w:rPr>
        <w:t>,</w:t>
      </w:r>
      <w:r w:rsidR="008F54D4" w:rsidRPr="005E5349">
        <w:rPr>
          <w:sz w:val="22"/>
        </w:rPr>
        <w:t xml:space="preserve"> 'albums' and 'artists'.</w:t>
      </w:r>
      <w:r w:rsidR="00145A96" w:rsidRPr="005E5349">
        <w:rPr>
          <w:sz w:val="22"/>
        </w:rPr>
        <w:t xml:space="preserve"> </w:t>
      </w:r>
      <w:r w:rsidR="008F54D4" w:rsidRPr="005E5349">
        <w:rPr>
          <w:sz w:val="22"/>
        </w:rPr>
        <w:t xml:space="preserve">The MusicAPI has </w:t>
      </w:r>
      <w:r w:rsidR="00D80603" w:rsidRPr="005E5349">
        <w:rPr>
          <w:sz w:val="22"/>
        </w:rPr>
        <w:t xml:space="preserve">tracks </w:t>
      </w:r>
      <w:r w:rsidR="008F54D4" w:rsidRPr="005E5349">
        <w:rPr>
          <w:sz w:val="22"/>
        </w:rPr>
        <w:t xml:space="preserve">as a resource, but tracks are not available directly through the API and so </w:t>
      </w:r>
      <w:r w:rsidR="00515B59" w:rsidRPr="005E5349">
        <w:rPr>
          <w:sz w:val="22"/>
        </w:rPr>
        <w:t xml:space="preserve">it </w:t>
      </w:r>
      <w:r w:rsidR="008F54D4" w:rsidRPr="005E5349">
        <w:rPr>
          <w:sz w:val="22"/>
        </w:rPr>
        <w:t xml:space="preserve">doesn't have </w:t>
      </w:r>
      <w:r w:rsidR="00515B59" w:rsidRPr="005E5349">
        <w:rPr>
          <w:sz w:val="22"/>
        </w:rPr>
        <w:t xml:space="preserve">either </w:t>
      </w:r>
      <w:r w:rsidR="008F54D4" w:rsidRPr="005E5349">
        <w:rPr>
          <w:sz w:val="22"/>
        </w:rPr>
        <w:t>router or controller code.</w:t>
      </w:r>
    </w:p>
    <w:p w14:paraId="46A22991" w14:textId="7AF5724E" w:rsidR="008F54D4" w:rsidRPr="005E5349" w:rsidRDefault="00731594" w:rsidP="00AB4ECF">
      <w:pPr>
        <w:spacing w:after="120"/>
        <w:rPr>
          <w:sz w:val="22"/>
        </w:rPr>
      </w:pPr>
      <w:r w:rsidRPr="005E5349">
        <w:rPr>
          <w:sz w:val="22"/>
        </w:rPr>
        <w:t xml:space="preserve">The </w:t>
      </w:r>
      <w:r w:rsidR="0081129D" w:rsidRPr="005E5349">
        <w:rPr>
          <w:sz w:val="22"/>
        </w:rPr>
        <w:t xml:space="preserve">other </w:t>
      </w:r>
      <w:r w:rsidRPr="005E5349">
        <w:rPr>
          <w:sz w:val="22"/>
        </w:rPr>
        <w:t>methods of 'albums.controller.ts':</w:t>
      </w:r>
    </w:p>
    <w:p w14:paraId="5AA6EBC6" w14:textId="77777777" w:rsidR="0081129D" w:rsidRPr="005E5349" w:rsidRDefault="0081129D" w:rsidP="00AB4ECF">
      <w:pPr>
        <w:pStyle w:val="Heading4"/>
        <w:spacing w:before="0" w:after="120"/>
        <w:jc w:val="center"/>
        <w:rPr>
          <w:rFonts w:ascii="Times New Roman" w:hAnsi="Times New Roman" w:cs="Times New Roman"/>
        </w:rPr>
      </w:pPr>
    </w:p>
    <w:p w14:paraId="06DF8BA1" w14:textId="04F5F03C" w:rsidR="0081129D" w:rsidRPr="005E5349" w:rsidRDefault="004F0CE4" w:rsidP="00F83B1D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  <w:noProof/>
        </w:rPr>
        <w:drawing>
          <wp:inline distT="0" distB="0" distL="0" distR="0" wp14:anchorId="256D4134" wp14:editId="64C921C2">
            <wp:extent cx="5286375" cy="2154084"/>
            <wp:effectExtent l="0" t="0" r="0" b="0"/>
            <wp:docPr id="41" name="Picture 4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314025" cy="2165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DEE9C" w14:textId="7527760F" w:rsidR="00F83B1D" w:rsidRPr="005E5349" w:rsidRDefault="00F83B1D" w:rsidP="00F83B1D">
      <w:r w:rsidRPr="005E5349">
        <w:rPr>
          <w:sz w:val="20"/>
          <w:szCs w:val="20"/>
        </w:rPr>
        <w:t>Figure 38</w:t>
      </w:r>
      <w:r w:rsidRPr="005E5349">
        <w:rPr>
          <w:bCs/>
          <w:i/>
          <w:iCs/>
          <w:sz w:val="20"/>
          <w:szCs w:val="20"/>
        </w:rPr>
        <w:t xml:space="preserve"> </w:t>
      </w:r>
      <w:r w:rsidR="00656404" w:rsidRPr="005E5349">
        <w:rPr>
          <w:bCs/>
          <w:i/>
          <w:iCs/>
          <w:sz w:val="20"/>
          <w:szCs w:val="20"/>
        </w:rPr>
        <w:t>albums.controller.ts, readAlbumsByArtist</w:t>
      </w:r>
    </w:p>
    <w:p w14:paraId="48FC5EE1" w14:textId="42E222AD" w:rsidR="0081129D" w:rsidRPr="005E5349" w:rsidRDefault="004F0CE4" w:rsidP="00F83B1D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  <w:noProof/>
        </w:rPr>
        <w:drawing>
          <wp:inline distT="0" distB="0" distL="0" distR="0" wp14:anchorId="1A24B838" wp14:editId="09A4ADB1">
            <wp:extent cx="5943600" cy="2384425"/>
            <wp:effectExtent l="0" t="0" r="0" b="0"/>
            <wp:docPr id="42" name="Picture 4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Text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92FE5" w14:textId="00855DD8" w:rsidR="00F83B1D" w:rsidRPr="005E5349" w:rsidRDefault="00F83B1D" w:rsidP="00F83B1D">
      <w:r w:rsidRPr="005E5349">
        <w:rPr>
          <w:sz w:val="20"/>
          <w:szCs w:val="20"/>
        </w:rPr>
        <w:t>Figure 39</w:t>
      </w:r>
      <w:r w:rsidRPr="005E5349">
        <w:rPr>
          <w:bCs/>
          <w:i/>
          <w:iCs/>
          <w:sz w:val="20"/>
          <w:szCs w:val="20"/>
        </w:rPr>
        <w:t xml:space="preserve"> </w:t>
      </w:r>
      <w:r w:rsidR="0099587B" w:rsidRPr="005E5349">
        <w:rPr>
          <w:bCs/>
          <w:i/>
          <w:iCs/>
          <w:sz w:val="20"/>
          <w:szCs w:val="20"/>
        </w:rPr>
        <w:t>albums.controller.ts, readAlbumsByArtistSearch</w:t>
      </w:r>
    </w:p>
    <w:p w14:paraId="719083DC" w14:textId="77777777" w:rsidR="004F0CE4" w:rsidRPr="005E5349" w:rsidRDefault="004F0CE4" w:rsidP="00AB4ECF">
      <w:pPr>
        <w:spacing w:after="120"/>
        <w:rPr>
          <w:rFonts w:eastAsiaTheme="majorEastAsia"/>
          <w:i/>
          <w:iCs/>
          <w:color w:val="365F91" w:themeColor="accent1" w:themeShade="BF"/>
        </w:rPr>
      </w:pPr>
      <w:r w:rsidRPr="005E5349">
        <w:br w:type="page"/>
      </w:r>
    </w:p>
    <w:p w14:paraId="05C92F6F" w14:textId="77777777" w:rsidR="00731594" w:rsidRPr="005E5349" w:rsidRDefault="00731594" w:rsidP="00AB4ECF">
      <w:pPr>
        <w:pStyle w:val="Heading4"/>
        <w:spacing w:before="0" w:after="120"/>
        <w:jc w:val="center"/>
        <w:rPr>
          <w:rFonts w:ascii="Times New Roman" w:hAnsi="Times New Roman" w:cs="Times New Roman"/>
        </w:rPr>
      </w:pPr>
    </w:p>
    <w:p w14:paraId="14D0AAD8" w14:textId="053C6B12" w:rsidR="0081129D" w:rsidRPr="005E5349" w:rsidRDefault="004F0CE4" w:rsidP="00F83B1D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  <w:noProof/>
        </w:rPr>
        <w:drawing>
          <wp:inline distT="0" distB="0" distL="0" distR="0" wp14:anchorId="79E43248" wp14:editId="0814284C">
            <wp:extent cx="5229225" cy="2049230"/>
            <wp:effectExtent l="0" t="0" r="0" b="8255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38070" cy="2052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F0592" w14:textId="59616538" w:rsidR="00731594" w:rsidRPr="005E5349" w:rsidRDefault="00AC5B17" w:rsidP="00F83B1D">
      <w:pPr>
        <w:pStyle w:val="Heading4"/>
        <w:spacing w:before="0" w:after="120"/>
        <w:rPr>
          <w:rFonts w:ascii="Times New Roman" w:hAnsi="Times New Roman" w:cs="Times New Roman"/>
          <w:bCs/>
          <w:color w:val="auto"/>
          <w:sz w:val="20"/>
          <w:szCs w:val="20"/>
        </w:rPr>
      </w:pPr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Figure 40</w:t>
      </w:r>
      <w:r w:rsidRPr="005E5349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</w:t>
      </w:r>
      <w:r w:rsidR="00731594" w:rsidRPr="005E5349">
        <w:rPr>
          <w:rFonts w:ascii="Times New Roman" w:hAnsi="Times New Roman" w:cs="Times New Roman"/>
          <w:color w:val="auto"/>
          <w:sz w:val="20"/>
          <w:szCs w:val="20"/>
        </w:rPr>
        <w:t>albums.controller.ts, readAlbumsByDescriptionSearch</w:t>
      </w:r>
    </w:p>
    <w:p w14:paraId="2436D06D" w14:textId="38E5A7C4" w:rsidR="0081129D" w:rsidRPr="005E5349" w:rsidRDefault="0087063E" w:rsidP="00F83B1D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  <w:noProof/>
        </w:rPr>
        <w:drawing>
          <wp:inline distT="0" distB="0" distL="0" distR="0" wp14:anchorId="5D61D295" wp14:editId="1A40A3E2">
            <wp:extent cx="5943600" cy="4671060"/>
            <wp:effectExtent l="0" t="0" r="0" b="0"/>
            <wp:docPr id="50" name="Picture 5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F9735" w14:textId="62100C6E" w:rsidR="00AC5B17" w:rsidRPr="005E5349" w:rsidRDefault="00AC5B17" w:rsidP="00AC5B17">
      <w:pPr>
        <w:pStyle w:val="Heading4"/>
        <w:spacing w:before="0" w:after="120"/>
        <w:rPr>
          <w:rFonts w:ascii="Times New Roman" w:hAnsi="Times New Roman" w:cs="Times New Roman"/>
          <w:bCs/>
          <w:color w:val="auto"/>
          <w:sz w:val="20"/>
          <w:szCs w:val="20"/>
        </w:rPr>
      </w:pPr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Figure 41</w:t>
      </w:r>
      <w:r w:rsidRPr="005E5349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</w:t>
      </w:r>
      <w:r w:rsidR="001B3732" w:rsidRPr="005E5349">
        <w:rPr>
          <w:rFonts w:ascii="Times New Roman" w:hAnsi="Times New Roman" w:cs="Times New Roman"/>
          <w:bCs/>
          <w:color w:val="auto"/>
          <w:sz w:val="20"/>
          <w:szCs w:val="20"/>
        </w:rPr>
        <w:t>albums.controller.ts, createAlbum</w:t>
      </w:r>
    </w:p>
    <w:p w14:paraId="65E6A2AA" w14:textId="0EE4BBCA" w:rsidR="0081129D" w:rsidRPr="005E5349" w:rsidRDefault="0087063E" w:rsidP="00E563DC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804F100" wp14:editId="0D93CD64">
            <wp:extent cx="5534978" cy="4257675"/>
            <wp:effectExtent l="0" t="0" r="8890" b="0"/>
            <wp:docPr id="51" name="Picture 5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537147" cy="4259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ACD62" w14:textId="6FB4DDE5" w:rsidR="00E563DC" w:rsidRPr="005E5349" w:rsidRDefault="00E563DC" w:rsidP="00E563DC">
      <w:pPr>
        <w:pStyle w:val="Heading4"/>
        <w:spacing w:before="0" w:after="120"/>
        <w:rPr>
          <w:rFonts w:ascii="Times New Roman" w:hAnsi="Times New Roman" w:cs="Times New Roman"/>
          <w:bCs/>
          <w:color w:val="auto"/>
          <w:sz w:val="20"/>
          <w:szCs w:val="20"/>
        </w:rPr>
      </w:pPr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Figure 42</w:t>
      </w:r>
      <w:r w:rsidRPr="005E5349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</w:t>
      </w:r>
      <w:r w:rsidR="003F26A3" w:rsidRPr="005E5349">
        <w:rPr>
          <w:rFonts w:ascii="Times New Roman" w:hAnsi="Times New Roman" w:cs="Times New Roman"/>
          <w:bCs/>
          <w:color w:val="auto"/>
          <w:sz w:val="20"/>
          <w:szCs w:val="20"/>
        </w:rPr>
        <w:t>albums.controller.ts, updateAlbum</w:t>
      </w:r>
    </w:p>
    <w:p w14:paraId="5BFB2F05" w14:textId="78AFFDBC" w:rsidR="0081129D" w:rsidRPr="005E5349" w:rsidRDefault="0087063E" w:rsidP="00E563DC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  <w:noProof/>
        </w:rPr>
        <w:drawing>
          <wp:inline distT="0" distB="0" distL="0" distR="0" wp14:anchorId="12A5FC40" wp14:editId="3CDB3E0C">
            <wp:extent cx="5581650" cy="2094311"/>
            <wp:effectExtent l="0" t="0" r="0" b="1270"/>
            <wp:docPr id="52" name="Picture 5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screenshot of a computer&#10;&#10;Description automatically generated with medium confidenc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591266" cy="2097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8D302" w14:textId="6E140FF9" w:rsidR="00E563DC" w:rsidRPr="005E5349" w:rsidRDefault="00E563DC" w:rsidP="00E563DC">
      <w:pPr>
        <w:pStyle w:val="Heading4"/>
        <w:spacing w:before="0" w:after="120"/>
        <w:rPr>
          <w:rFonts w:ascii="Times New Roman" w:hAnsi="Times New Roman" w:cs="Times New Roman"/>
          <w:bCs/>
          <w:color w:val="auto"/>
          <w:sz w:val="20"/>
          <w:szCs w:val="20"/>
        </w:rPr>
      </w:pPr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Figure 43</w:t>
      </w:r>
      <w:r w:rsidRPr="005E5349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</w:t>
      </w:r>
      <w:r w:rsidR="006F4F11" w:rsidRPr="005E5349">
        <w:rPr>
          <w:rFonts w:ascii="Times New Roman" w:hAnsi="Times New Roman" w:cs="Times New Roman"/>
          <w:bCs/>
          <w:color w:val="auto"/>
          <w:sz w:val="20"/>
          <w:szCs w:val="20"/>
        </w:rPr>
        <w:t>albums.controller.ts, readTracks (private)</w:t>
      </w:r>
    </w:p>
    <w:p w14:paraId="4E47B5CC" w14:textId="7E9D3A0E" w:rsidR="0087063E" w:rsidRPr="005E5349" w:rsidRDefault="0087063E" w:rsidP="00AB4ECF">
      <w:pPr>
        <w:spacing w:after="120"/>
        <w:rPr>
          <w:rFonts w:eastAsiaTheme="majorEastAsia"/>
          <w:i/>
          <w:iCs/>
          <w:color w:val="365F91" w:themeColor="accent1" w:themeShade="BF"/>
        </w:rPr>
      </w:pPr>
      <w:r w:rsidRPr="005E5349">
        <w:br w:type="page"/>
      </w:r>
    </w:p>
    <w:p w14:paraId="70C92105" w14:textId="725130B6" w:rsidR="0081129D" w:rsidRPr="005E5349" w:rsidRDefault="0087063E" w:rsidP="00E563DC">
      <w:pPr>
        <w:pStyle w:val="Heading4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FC6B5DF" wp14:editId="51367A9D">
            <wp:extent cx="4962525" cy="2913363"/>
            <wp:effectExtent l="0" t="0" r="0" b="4445"/>
            <wp:docPr id="53" name="Picture 5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ext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2913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6D371" w14:textId="7709598C" w:rsidR="00E563DC" w:rsidRPr="005E5349" w:rsidRDefault="00E563DC" w:rsidP="00E563DC">
      <w:pPr>
        <w:pStyle w:val="Heading4"/>
        <w:spacing w:before="0" w:after="120"/>
        <w:rPr>
          <w:rFonts w:ascii="Times New Roman" w:hAnsi="Times New Roman" w:cs="Times New Roman"/>
          <w:bCs/>
          <w:color w:val="auto"/>
          <w:sz w:val="20"/>
          <w:szCs w:val="20"/>
        </w:rPr>
      </w:pPr>
      <w:r w:rsidRPr="005E5349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Figure 44</w:t>
      </w:r>
      <w:r w:rsidRPr="005E5349">
        <w:rPr>
          <w:rFonts w:ascii="Times New Roman" w:hAnsi="Times New Roman" w:cs="Times New Roman"/>
          <w:bCs/>
          <w:color w:val="auto"/>
          <w:sz w:val="20"/>
          <w:szCs w:val="20"/>
        </w:rPr>
        <w:t xml:space="preserve"> </w:t>
      </w:r>
      <w:r w:rsidR="00574ABE" w:rsidRPr="005E5349">
        <w:rPr>
          <w:rFonts w:ascii="Times New Roman" w:hAnsi="Times New Roman" w:cs="Times New Roman"/>
          <w:bCs/>
          <w:color w:val="auto"/>
          <w:sz w:val="20"/>
          <w:szCs w:val="20"/>
        </w:rPr>
        <w:t>albums.controller.ts, deleteAlbum</w:t>
      </w:r>
    </w:p>
    <w:p w14:paraId="04C902B0" w14:textId="14A46282" w:rsidR="00C610FD" w:rsidRPr="005E5349" w:rsidRDefault="007C4506" w:rsidP="00AB4ECF">
      <w:pPr>
        <w:spacing w:after="120"/>
        <w:rPr>
          <w:sz w:val="22"/>
        </w:rPr>
      </w:pPr>
      <w:r w:rsidRPr="005E5349">
        <w:rPr>
          <w:sz w:val="22"/>
        </w:rPr>
        <w:t xml:space="preserve">To complete </w:t>
      </w:r>
      <w:r w:rsidR="00702B96" w:rsidRPr="005E5349">
        <w:rPr>
          <w:sz w:val="22"/>
        </w:rPr>
        <w:t>the 'albums' code, here is the complete router for albums:</w:t>
      </w:r>
    </w:p>
    <w:p w14:paraId="668210EC" w14:textId="75ADBDDE" w:rsidR="00702B96" w:rsidRPr="005E5349" w:rsidRDefault="00702B96" w:rsidP="00E563DC">
      <w:pPr>
        <w:spacing w:after="120"/>
      </w:pPr>
      <w:r w:rsidRPr="005E5349">
        <w:rPr>
          <w:noProof/>
        </w:rPr>
        <w:drawing>
          <wp:inline distT="0" distB="0" distL="0" distR="0" wp14:anchorId="0CBF9C17" wp14:editId="6730ABAA">
            <wp:extent cx="3257550" cy="4026991"/>
            <wp:effectExtent l="0" t="0" r="0" b="0"/>
            <wp:docPr id="54" name="Picture 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Text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4026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37BCE" w14:textId="26881ACA" w:rsidR="00E563DC" w:rsidRPr="005E5349" w:rsidRDefault="00E563DC" w:rsidP="00E563DC">
      <w:pPr>
        <w:spacing w:after="120"/>
      </w:pPr>
      <w:r w:rsidRPr="005E5349">
        <w:rPr>
          <w:sz w:val="20"/>
          <w:szCs w:val="20"/>
        </w:rPr>
        <w:t>Figure 45</w:t>
      </w:r>
      <w:r w:rsidRPr="005E5349">
        <w:rPr>
          <w:bCs/>
          <w:i/>
          <w:iCs/>
          <w:sz w:val="20"/>
          <w:szCs w:val="20"/>
        </w:rPr>
        <w:t xml:space="preserve"> </w:t>
      </w:r>
      <w:r w:rsidR="00D90C29" w:rsidRPr="005E5349">
        <w:rPr>
          <w:bCs/>
          <w:i/>
          <w:iCs/>
          <w:sz w:val="20"/>
          <w:szCs w:val="20"/>
        </w:rPr>
        <w:t>albums.routes.ts</w:t>
      </w:r>
    </w:p>
    <w:p w14:paraId="00C13B54" w14:textId="75796EA5" w:rsidR="007237D3" w:rsidRPr="005E5349" w:rsidRDefault="00657A17" w:rsidP="00AB4ECF">
      <w:pPr>
        <w:spacing w:after="120"/>
        <w:rPr>
          <w:sz w:val="22"/>
        </w:rPr>
      </w:pPr>
      <w:r w:rsidRPr="005E5349">
        <w:rPr>
          <w:sz w:val="22"/>
        </w:rPr>
        <w:lastRenderedPageBreak/>
        <w:t>The route segments beginning with a ':' indicate a variable segment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 xml:space="preserve">The variable segment will match any </w:t>
      </w:r>
      <w:r w:rsidR="00D90C29" w:rsidRPr="005E5349">
        <w:rPr>
          <w:sz w:val="22"/>
        </w:rPr>
        <w:t xml:space="preserve">Uri </w:t>
      </w:r>
      <w:r w:rsidRPr="005E5349">
        <w:rPr>
          <w:sz w:val="22"/>
        </w:rPr>
        <w:t xml:space="preserve">string and Express will make that available to your application with a key </w:t>
      </w:r>
      <w:r w:rsidR="00D90C29" w:rsidRPr="005E5349">
        <w:rPr>
          <w:sz w:val="22"/>
        </w:rPr>
        <w:t>property</w:t>
      </w:r>
      <w:r w:rsidR="00D9000B" w:rsidRPr="005E5349">
        <w:rPr>
          <w:sz w:val="22"/>
        </w:rPr>
        <w:t xml:space="preserve"> </w:t>
      </w:r>
      <w:r w:rsidR="002027C7">
        <w:rPr>
          <w:sz w:val="22"/>
        </w:rPr>
        <w:t>that</w:t>
      </w:r>
      <w:r w:rsidR="002027C7" w:rsidRPr="005E5349">
        <w:rPr>
          <w:sz w:val="22"/>
        </w:rPr>
        <w:t xml:space="preserve"> </w:t>
      </w:r>
      <w:r w:rsidRPr="005E5349">
        <w:rPr>
          <w:sz w:val="22"/>
        </w:rPr>
        <w:t>matches the variable segment name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Examine the controller code that reads these values.</w:t>
      </w:r>
    </w:p>
    <w:p w14:paraId="666DFA8F" w14:textId="27A215E1" w:rsidR="00910A35" w:rsidRPr="005E5349" w:rsidRDefault="00910A35" w:rsidP="00AB4ECF">
      <w:pPr>
        <w:pStyle w:val="Heading5"/>
        <w:spacing w:before="0" w:after="120"/>
        <w:rPr>
          <w:rFonts w:ascii="Times New Roman" w:hAnsi="Times New Roman" w:cs="Times New Roman"/>
        </w:rPr>
      </w:pPr>
      <w:r w:rsidRPr="005E5349">
        <w:rPr>
          <w:rFonts w:ascii="Times New Roman" w:hAnsi="Times New Roman" w:cs="Times New Roman"/>
        </w:rPr>
        <w:t>The Artist Controller</w:t>
      </w:r>
    </w:p>
    <w:p w14:paraId="102E2791" w14:textId="47C55505" w:rsidR="00910A35" w:rsidRPr="005E5349" w:rsidRDefault="00910A35" w:rsidP="00AB4ECF">
      <w:pPr>
        <w:spacing w:after="120"/>
        <w:rPr>
          <w:sz w:val="22"/>
        </w:rPr>
      </w:pPr>
      <w:r w:rsidRPr="005E5349">
        <w:rPr>
          <w:sz w:val="22"/>
        </w:rPr>
        <w:t xml:space="preserve">In the MusicAPI, the albums controller is the </w:t>
      </w:r>
      <w:r w:rsidR="007237D3" w:rsidRPr="005E5349">
        <w:rPr>
          <w:sz w:val="22"/>
        </w:rPr>
        <w:t>elaborated controller, as you have seen.</w:t>
      </w:r>
      <w:r w:rsidR="00145A96" w:rsidRPr="005E5349">
        <w:rPr>
          <w:sz w:val="22"/>
        </w:rPr>
        <w:t xml:space="preserve"> </w:t>
      </w:r>
      <w:r w:rsidR="007237D3" w:rsidRPr="005E5349">
        <w:rPr>
          <w:sz w:val="22"/>
        </w:rPr>
        <w:t>In contrast</w:t>
      </w:r>
      <w:r w:rsidR="002027C7">
        <w:rPr>
          <w:sz w:val="22"/>
        </w:rPr>
        <w:t>,</w:t>
      </w:r>
      <w:r w:rsidR="007237D3" w:rsidRPr="005E5349">
        <w:rPr>
          <w:sz w:val="22"/>
        </w:rPr>
        <w:t xml:space="preserve"> the artist controller</w:t>
      </w:r>
      <w:r w:rsidR="00A95912" w:rsidRPr="005E5349">
        <w:rPr>
          <w:sz w:val="22"/>
        </w:rPr>
        <w:t xml:space="preserve"> </w:t>
      </w:r>
      <w:r w:rsidR="007237D3" w:rsidRPr="005E5349">
        <w:rPr>
          <w:sz w:val="22"/>
        </w:rPr>
        <w:t>is simple</w:t>
      </w:r>
      <w:r w:rsidR="00A95912" w:rsidRPr="005E5349">
        <w:rPr>
          <w:sz w:val="22"/>
        </w:rPr>
        <w:t xml:space="preserve"> because our API will only support the GET verb</w:t>
      </w:r>
      <w:r w:rsidR="007237D3" w:rsidRPr="005E5349">
        <w:rPr>
          <w:sz w:val="22"/>
        </w:rPr>
        <w:t>.</w:t>
      </w:r>
      <w:r w:rsidR="00145A96" w:rsidRPr="005E5349">
        <w:rPr>
          <w:sz w:val="22"/>
        </w:rPr>
        <w:t xml:space="preserve"> </w:t>
      </w:r>
      <w:r w:rsidR="007237D3" w:rsidRPr="005E5349">
        <w:rPr>
          <w:sz w:val="22"/>
        </w:rPr>
        <w:t>Here it is the complete artists controller:</w:t>
      </w:r>
    </w:p>
    <w:p w14:paraId="7841EC71" w14:textId="21DCE316" w:rsidR="007237D3" w:rsidRPr="005E5349" w:rsidRDefault="007237D3" w:rsidP="00411D7D">
      <w:pPr>
        <w:spacing w:after="120"/>
      </w:pPr>
      <w:r w:rsidRPr="005E5349">
        <w:rPr>
          <w:noProof/>
        </w:rPr>
        <w:drawing>
          <wp:inline distT="0" distB="0" distL="0" distR="0" wp14:anchorId="11974741" wp14:editId="334509F7">
            <wp:extent cx="5943600" cy="2909570"/>
            <wp:effectExtent l="0" t="0" r="0" b="508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CF8DA" w14:textId="4BE11AD4" w:rsidR="00411D7D" w:rsidRPr="005E5349" w:rsidRDefault="00411D7D" w:rsidP="00411D7D">
      <w:pPr>
        <w:spacing w:after="120"/>
      </w:pPr>
      <w:r w:rsidRPr="005E5349">
        <w:rPr>
          <w:sz w:val="20"/>
          <w:szCs w:val="20"/>
        </w:rPr>
        <w:t>Figure 46</w:t>
      </w:r>
      <w:r w:rsidRPr="005E5349">
        <w:rPr>
          <w:bCs/>
          <w:i/>
          <w:iCs/>
          <w:sz w:val="20"/>
          <w:szCs w:val="20"/>
        </w:rPr>
        <w:t xml:space="preserve"> </w:t>
      </w:r>
      <w:r w:rsidR="005E5349" w:rsidRPr="005E5349">
        <w:rPr>
          <w:bCs/>
          <w:i/>
          <w:iCs/>
          <w:sz w:val="20"/>
          <w:szCs w:val="20"/>
        </w:rPr>
        <w:t>artists.controller.ts</w:t>
      </w:r>
    </w:p>
    <w:p w14:paraId="7F605B28" w14:textId="3F6D4307" w:rsidR="00910A35" w:rsidRPr="005E5349" w:rsidRDefault="00BE3283" w:rsidP="00AB4ECF">
      <w:pPr>
        <w:spacing w:after="120"/>
        <w:rPr>
          <w:sz w:val="22"/>
        </w:rPr>
      </w:pPr>
      <w:r w:rsidRPr="005E5349">
        <w:rPr>
          <w:sz w:val="22"/>
        </w:rPr>
        <w:t>One reason why the artists side of the code is simple is that there is no artists data table to maintain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If you examine the artists.query.ts file, you will see that the query pulls the artist information from the album database.</w:t>
      </w:r>
      <w:r w:rsidR="00145A96" w:rsidRPr="005E5349">
        <w:rPr>
          <w:sz w:val="22"/>
        </w:rPr>
        <w:t xml:space="preserve"> </w:t>
      </w:r>
    </w:p>
    <w:p w14:paraId="3022152E" w14:textId="5FD47E0D" w:rsidR="000C70F3" w:rsidRPr="005E5349" w:rsidRDefault="007C4506" w:rsidP="00AB4ECF">
      <w:pPr>
        <w:pStyle w:val="Heading2"/>
        <w:spacing w:before="0" w:after="120"/>
        <w:rPr>
          <w:rFonts w:ascii="Times New Roman" w:hAnsi="Times New Roman" w:cs="Times New Roman"/>
        </w:rPr>
      </w:pPr>
      <w:bookmarkStart w:id="28" w:name="_Toc127347442"/>
      <w:r w:rsidRPr="005E5349">
        <w:rPr>
          <w:rFonts w:ascii="Times New Roman" w:hAnsi="Times New Roman" w:cs="Times New Roman"/>
        </w:rPr>
        <w:t>Reviewing the MusicAPI</w:t>
      </w:r>
      <w:bookmarkEnd w:id="28"/>
    </w:p>
    <w:p w14:paraId="75F4934F" w14:textId="1A06E803" w:rsidR="007C4506" w:rsidRPr="005E5349" w:rsidRDefault="007C4506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29" w:name="_Toc127347443"/>
      <w:r w:rsidRPr="005E5349">
        <w:rPr>
          <w:rFonts w:ascii="Times New Roman" w:hAnsi="Times New Roman" w:cs="Times New Roman"/>
        </w:rPr>
        <w:t>Code Structure</w:t>
      </w:r>
      <w:bookmarkEnd w:id="29"/>
    </w:p>
    <w:p w14:paraId="15FF7384" w14:textId="1C12F312" w:rsidR="00345200" w:rsidRPr="005E5349" w:rsidRDefault="00345200" w:rsidP="00AB4ECF">
      <w:pPr>
        <w:spacing w:after="120"/>
        <w:rPr>
          <w:sz w:val="22"/>
        </w:rPr>
      </w:pPr>
      <w:r w:rsidRPr="005E5349">
        <w:rPr>
          <w:sz w:val="22"/>
        </w:rPr>
        <w:t xml:space="preserve">The Express library is not </w:t>
      </w:r>
      <w:r w:rsidR="00C04020" w:rsidRPr="005E5349">
        <w:rPr>
          <w:sz w:val="22"/>
        </w:rPr>
        <w:t>opinionated.</w:t>
      </w:r>
      <w:r w:rsidR="00145A96" w:rsidRPr="005E5349">
        <w:rPr>
          <w:sz w:val="22"/>
        </w:rPr>
        <w:t xml:space="preserve"> </w:t>
      </w:r>
      <w:r w:rsidR="00C04020" w:rsidRPr="005E5349">
        <w:rPr>
          <w:sz w:val="22"/>
        </w:rPr>
        <w:t>In practice, that means you can structure your Express application in any way you wish.</w:t>
      </w:r>
      <w:r w:rsidR="00145A96" w:rsidRPr="005E5349">
        <w:rPr>
          <w:sz w:val="22"/>
        </w:rPr>
        <w:t xml:space="preserve"> </w:t>
      </w:r>
      <w:r w:rsidR="00C04020" w:rsidRPr="005E5349">
        <w:rPr>
          <w:sz w:val="22"/>
        </w:rPr>
        <w:t>However, in practice, applications need a structure to be maintainable.</w:t>
      </w:r>
      <w:r w:rsidR="00145A96" w:rsidRPr="005E5349">
        <w:rPr>
          <w:sz w:val="22"/>
        </w:rPr>
        <w:t xml:space="preserve"> </w:t>
      </w:r>
      <w:r w:rsidR="00C04020" w:rsidRPr="005E5349">
        <w:rPr>
          <w:sz w:val="22"/>
        </w:rPr>
        <w:t>The application structure presented in this activity is model-view-controller (MVC).</w:t>
      </w:r>
      <w:r w:rsidR="00145A96" w:rsidRPr="005E5349">
        <w:rPr>
          <w:sz w:val="22"/>
        </w:rPr>
        <w:t xml:space="preserve"> </w:t>
      </w:r>
      <w:r w:rsidR="00C04020" w:rsidRPr="005E5349">
        <w:rPr>
          <w:sz w:val="22"/>
        </w:rPr>
        <w:t>Since it is an API, the view is the data response to requests.</w:t>
      </w:r>
      <w:r w:rsidR="00145A96" w:rsidRPr="005E5349">
        <w:rPr>
          <w:sz w:val="22"/>
        </w:rPr>
        <w:t xml:space="preserve"> </w:t>
      </w:r>
    </w:p>
    <w:p w14:paraId="1742AA9B" w14:textId="25D4300D" w:rsidR="007C4506" w:rsidRPr="005E5349" w:rsidRDefault="007C4506" w:rsidP="00AB4ECF">
      <w:pPr>
        <w:pStyle w:val="Heading3"/>
        <w:spacing w:before="0" w:after="120"/>
        <w:rPr>
          <w:rFonts w:ascii="Times New Roman" w:hAnsi="Times New Roman" w:cs="Times New Roman"/>
        </w:rPr>
      </w:pPr>
      <w:bookmarkStart w:id="30" w:name="_Toc127347444"/>
      <w:r w:rsidRPr="005E5349">
        <w:rPr>
          <w:rFonts w:ascii="Times New Roman" w:hAnsi="Times New Roman" w:cs="Times New Roman"/>
        </w:rPr>
        <w:t>RESTful API</w:t>
      </w:r>
      <w:bookmarkEnd w:id="30"/>
    </w:p>
    <w:p w14:paraId="1AE284C7" w14:textId="1110C199" w:rsidR="007C4506" w:rsidRPr="005E5349" w:rsidRDefault="00DB0D26" w:rsidP="00AB4ECF">
      <w:pPr>
        <w:spacing w:after="120"/>
        <w:rPr>
          <w:sz w:val="22"/>
        </w:rPr>
      </w:pPr>
      <w:r w:rsidRPr="005E5349">
        <w:rPr>
          <w:sz w:val="22"/>
        </w:rPr>
        <w:t>The MusicAPI is a REST API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This is a deep topic, but the fundamentals of a REST API a</w:t>
      </w:r>
      <w:r w:rsidR="007B6BF7" w:rsidRPr="005E5349">
        <w:rPr>
          <w:sz w:val="22"/>
        </w:rPr>
        <w:t>re not hard to understand:</w:t>
      </w:r>
    </w:p>
    <w:p w14:paraId="553DB1A3" w14:textId="67309BD9" w:rsidR="007B6BF7" w:rsidRPr="005E5349" w:rsidRDefault="007B6BF7" w:rsidP="00B34351">
      <w:pPr>
        <w:pStyle w:val="ListParagraph"/>
        <w:numPr>
          <w:ilvl w:val="0"/>
          <w:numId w:val="48"/>
        </w:numPr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A</w:t>
      </w:r>
      <w:r w:rsidR="00AE36E8" w:rsidRPr="005E5349">
        <w:rPr>
          <w:rFonts w:ascii="Times New Roman" w:hAnsi="Times New Roman"/>
        </w:rPr>
        <w:t>n</w:t>
      </w:r>
      <w:r w:rsidRPr="005E5349">
        <w:rPr>
          <w:rFonts w:ascii="Times New Roman" w:hAnsi="Times New Roman"/>
        </w:rPr>
        <w:t xml:space="preserve"> application programmer interface (API) allows </w:t>
      </w:r>
      <w:r w:rsidR="006E4D14">
        <w:rPr>
          <w:rFonts w:ascii="Times New Roman" w:hAnsi="Times New Roman"/>
        </w:rPr>
        <w:t xml:space="preserve">a </w:t>
      </w:r>
      <w:r w:rsidRPr="005E5349">
        <w:rPr>
          <w:rFonts w:ascii="Times New Roman" w:hAnsi="Times New Roman"/>
        </w:rPr>
        <w:t>client computer to extract and interact with information on a server computer.</w:t>
      </w:r>
    </w:p>
    <w:p w14:paraId="448CB85F" w14:textId="074C1D78" w:rsidR="007B6BF7" w:rsidRPr="005E5349" w:rsidRDefault="007B6BF7" w:rsidP="00B34351">
      <w:pPr>
        <w:pStyle w:val="ListParagraph"/>
        <w:numPr>
          <w:ilvl w:val="0"/>
          <w:numId w:val="48"/>
        </w:numPr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A REST API is built in conformance to the way webpages interact with web browsers.</w:t>
      </w:r>
      <w:r w:rsidR="00145A96" w:rsidRPr="005E5349">
        <w:rPr>
          <w:rFonts w:ascii="Times New Roman" w:hAnsi="Times New Roman"/>
        </w:rPr>
        <w:t xml:space="preserve"> </w:t>
      </w:r>
      <w:r w:rsidRPr="005E5349">
        <w:rPr>
          <w:rFonts w:ascii="Times New Roman" w:hAnsi="Times New Roman"/>
        </w:rPr>
        <w:t>Because of this, it looks like common internet traffic to routers tha</w:t>
      </w:r>
      <w:r w:rsidR="006E4D14">
        <w:rPr>
          <w:rFonts w:ascii="Times New Roman" w:hAnsi="Times New Roman"/>
        </w:rPr>
        <w:t>t</w:t>
      </w:r>
      <w:r w:rsidRPr="005E5349">
        <w:rPr>
          <w:rFonts w:ascii="Times New Roman" w:hAnsi="Times New Roman"/>
        </w:rPr>
        <w:t xml:space="preserve"> are tuned to handling common traffic.</w:t>
      </w:r>
    </w:p>
    <w:p w14:paraId="554B77A4" w14:textId="1519C521" w:rsidR="007B6BF7" w:rsidRPr="005E5349" w:rsidRDefault="007B6BF7" w:rsidP="00B34351">
      <w:pPr>
        <w:pStyle w:val="ListParagraph"/>
        <w:numPr>
          <w:ilvl w:val="0"/>
          <w:numId w:val="48"/>
        </w:numPr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lastRenderedPageBreak/>
        <w:t xml:space="preserve">REST does not require HTTP as a transport protocol, but this is implied since </w:t>
      </w:r>
      <w:r w:rsidR="00380671" w:rsidRPr="005E5349">
        <w:rPr>
          <w:rFonts w:ascii="Times New Roman" w:hAnsi="Times New Roman"/>
        </w:rPr>
        <w:t>REST conforms to HTTP.</w:t>
      </w:r>
    </w:p>
    <w:p w14:paraId="18AC3604" w14:textId="7931D9B9" w:rsidR="00380671" w:rsidRPr="005E5349" w:rsidRDefault="00380671" w:rsidP="00B34351">
      <w:pPr>
        <w:pStyle w:val="ListParagraph"/>
        <w:numPr>
          <w:ilvl w:val="0"/>
          <w:numId w:val="48"/>
        </w:numPr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 is built on request/response with the server being a stateless machine.</w:t>
      </w:r>
      <w:r w:rsidR="00145A96" w:rsidRPr="005E5349">
        <w:rPr>
          <w:rFonts w:ascii="Times New Roman" w:hAnsi="Times New Roman"/>
        </w:rPr>
        <w:t xml:space="preserve"> </w:t>
      </w:r>
      <w:r w:rsidRPr="005E5349">
        <w:rPr>
          <w:rFonts w:ascii="Times New Roman" w:hAnsi="Times New Roman"/>
        </w:rPr>
        <w:t>Each request/response should be an independent event for the server.</w:t>
      </w:r>
    </w:p>
    <w:p w14:paraId="52CB3F92" w14:textId="010E7291" w:rsidR="00380671" w:rsidRPr="005E5349" w:rsidRDefault="00380671" w:rsidP="00B34351">
      <w:pPr>
        <w:pStyle w:val="ListParagraph"/>
        <w:numPr>
          <w:ilvl w:val="0"/>
          <w:numId w:val="48"/>
        </w:numPr>
        <w:spacing w:before="0" w:after="120" w:line="240" w:lineRule="auto"/>
        <w:ind w:left="36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 xml:space="preserve">REST </w:t>
      </w:r>
      <w:r w:rsidR="00B74C81" w:rsidRPr="005E5349">
        <w:rPr>
          <w:rFonts w:ascii="Times New Roman" w:hAnsi="Times New Roman"/>
        </w:rPr>
        <w:t>Uris</w:t>
      </w:r>
      <w:r w:rsidRPr="005E5349">
        <w:rPr>
          <w:rFonts w:ascii="Times New Roman" w:hAnsi="Times New Roman"/>
        </w:rPr>
        <w:t xml:space="preserve"> should be based on plural nouns only.</w:t>
      </w:r>
      <w:r w:rsidR="00145A96" w:rsidRPr="005E5349">
        <w:rPr>
          <w:rFonts w:ascii="Times New Roman" w:hAnsi="Times New Roman"/>
        </w:rPr>
        <w:t xml:space="preserve"> </w:t>
      </w:r>
      <w:r w:rsidR="006A6009" w:rsidRPr="005E5349">
        <w:rPr>
          <w:rFonts w:ascii="Times New Roman" w:hAnsi="Times New Roman"/>
        </w:rPr>
        <w:t>These nouns are called 'resources'.</w:t>
      </w:r>
      <w:r w:rsidR="00145A96" w:rsidRPr="005E5349">
        <w:rPr>
          <w:rFonts w:ascii="Times New Roman" w:hAnsi="Times New Roman"/>
        </w:rPr>
        <w:t xml:space="preserve"> </w:t>
      </w:r>
      <w:r w:rsidRPr="005E5349">
        <w:rPr>
          <w:rFonts w:ascii="Times New Roman" w:hAnsi="Times New Roman"/>
        </w:rPr>
        <w:t>The action</w:t>
      </w:r>
      <w:r w:rsidR="006A6009" w:rsidRPr="005E5349">
        <w:rPr>
          <w:rFonts w:ascii="Times New Roman" w:hAnsi="Times New Roman"/>
        </w:rPr>
        <w:t xml:space="preserve"> taken is expressed in the HTTP verb.</w:t>
      </w:r>
    </w:p>
    <w:p w14:paraId="0E1D9DBB" w14:textId="20EB5083" w:rsidR="00380671" w:rsidRPr="005E5349" w:rsidRDefault="00380671" w:rsidP="00B34351">
      <w:pPr>
        <w:pStyle w:val="ListParagraph"/>
        <w:numPr>
          <w:ilvl w:val="1"/>
          <w:numId w:val="48"/>
        </w:numPr>
        <w:spacing w:before="0" w:after="120" w:line="240" w:lineRule="auto"/>
        <w:ind w:left="108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It is tempting to write</w:t>
      </w:r>
      <w:r w:rsidR="006A6009" w:rsidRPr="005E5349">
        <w:rPr>
          <w:rFonts w:ascii="Times New Roman" w:hAnsi="Times New Roman"/>
        </w:rPr>
        <w:t xml:space="preserve"> API</w:t>
      </w:r>
      <w:r w:rsidR="00145A96" w:rsidRPr="005E5349">
        <w:rPr>
          <w:rFonts w:ascii="Times New Roman" w:hAnsi="Times New Roman"/>
        </w:rPr>
        <w:t xml:space="preserve"> </w:t>
      </w:r>
      <w:r w:rsidRPr="005E5349">
        <w:rPr>
          <w:rFonts w:ascii="Times New Roman" w:hAnsi="Times New Roman"/>
        </w:rPr>
        <w:t>methods that read and write products as</w:t>
      </w:r>
    </w:p>
    <w:p w14:paraId="27851FD1" w14:textId="259A683C" w:rsidR="00380671" w:rsidRPr="005E5349" w:rsidRDefault="00380671" w:rsidP="00B34351">
      <w:pPr>
        <w:pStyle w:val="ListParagraph"/>
        <w:numPr>
          <w:ilvl w:val="2"/>
          <w:numId w:val="48"/>
        </w:numPr>
        <w:spacing w:before="0" w:after="120" w:line="240" w:lineRule="auto"/>
        <w:ind w:left="180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 xml:space="preserve"> https://somewebserver/readProducts</w:t>
      </w:r>
    </w:p>
    <w:p w14:paraId="3F0FC205" w14:textId="5D66CB01" w:rsidR="00380671" w:rsidRPr="005E5349" w:rsidRDefault="006A6009" w:rsidP="00B34351">
      <w:pPr>
        <w:pStyle w:val="ListParagraph"/>
        <w:numPr>
          <w:ilvl w:val="3"/>
          <w:numId w:val="48"/>
        </w:numPr>
        <w:spacing w:before="0" w:after="120" w:line="240" w:lineRule="auto"/>
        <w:ind w:left="252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 verb</w:t>
      </w:r>
      <w:r w:rsidR="00380671" w:rsidRPr="005E5349">
        <w:rPr>
          <w:rFonts w:ascii="Times New Roman" w:hAnsi="Times New Roman"/>
        </w:rPr>
        <w:t>: GET</w:t>
      </w:r>
    </w:p>
    <w:p w14:paraId="0B0371A5" w14:textId="49B4E7E9" w:rsidR="00380671" w:rsidRPr="005E5349" w:rsidRDefault="00380671" w:rsidP="00B34351">
      <w:pPr>
        <w:pStyle w:val="ListParagraph"/>
        <w:numPr>
          <w:ilvl w:val="2"/>
          <w:numId w:val="48"/>
        </w:numPr>
        <w:spacing w:before="0" w:after="120" w:line="240" w:lineRule="auto"/>
        <w:ind w:left="180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s://somewebserver/writeProducts</w:t>
      </w:r>
    </w:p>
    <w:p w14:paraId="67E020D5" w14:textId="6D7AA0D7" w:rsidR="00380671" w:rsidRPr="005E5349" w:rsidRDefault="006A6009" w:rsidP="00B34351">
      <w:pPr>
        <w:pStyle w:val="ListParagraph"/>
        <w:numPr>
          <w:ilvl w:val="3"/>
          <w:numId w:val="48"/>
        </w:numPr>
        <w:spacing w:before="0" w:after="120" w:line="240" w:lineRule="auto"/>
        <w:ind w:left="252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 verb: POST</w:t>
      </w:r>
    </w:p>
    <w:p w14:paraId="6078D68E" w14:textId="64077D5C" w:rsidR="00380671" w:rsidRPr="005E5349" w:rsidRDefault="005C5F32" w:rsidP="00B34351">
      <w:pPr>
        <w:pStyle w:val="ListParagraph"/>
        <w:numPr>
          <w:ilvl w:val="1"/>
          <w:numId w:val="48"/>
        </w:numPr>
        <w:spacing w:before="0" w:after="120" w:line="240" w:lineRule="auto"/>
        <w:ind w:left="1080"/>
        <w:contextualSpacing w:val="0"/>
        <w:rPr>
          <w:rFonts w:ascii="Times New Roman" w:hAnsi="Times New Roman"/>
        </w:rPr>
      </w:pPr>
      <w:r w:rsidRPr="005C5F32">
        <w:rPr>
          <w:rFonts w:ascii="Times New Roman" w:hAnsi="Times New Roman"/>
        </w:rPr>
        <w:t>Creating a U</w:t>
      </w:r>
      <w:r w:rsidR="00504754">
        <w:rPr>
          <w:rFonts w:ascii="Times New Roman" w:hAnsi="Times New Roman"/>
        </w:rPr>
        <w:t>RI</w:t>
      </w:r>
      <w:r w:rsidRPr="005C5F32">
        <w:rPr>
          <w:rFonts w:ascii="Times New Roman" w:hAnsi="Times New Roman"/>
        </w:rPr>
        <w:t xml:space="preserve"> that includes both a noun and a verb (e.g., 'readProducts') conforms to the way we are taught to write methods in a programming </w:t>
      </w:r>
      <w:r w:rsidR="00BB5F61" w:rsidRPr="005C5F32">
        <w:rPr>
          <w:rFonts w:ascii="Times New Roman" w:hAnsi="Times New Roman"/>
        </w:rPr>
        <w:t>language</w:t>
      </w:r>
      <w:r w:rsidR="0044473A">
        <w:rPr>
          <w:rFonts w:ascii="Times New Roman" w:hAnsi="Times New Roman"/>
        </w:rPr>
        <w:t>.</w:t>
      </w:r>
      <w:r w:rsidRPr="005C5F32">
        <w:rPr>
          <w:rFonts w:ascii="Times New Roman" w:hAnsi="Times New Roman"/>
        </w:rPr>
        <w:t xml:space="preserve"> </w:t>
      </w:r>
      <w:r w:rsidR="0044473A">
        <w:rPr>
          <w:rFonts w:ascii="Times New Roman" w:hAnsi="Times New Roman"/>
        </w:rPr>
        <w:t>H</w:t>
      </w:r>
      <w:r w:rsidR="00985303">
        <w:rPr>
          <w:rFonts w:ascii="Times New Roman" w:hAnsi="Times New Roman"/>
        </w:rPr>
        <w:t>owever,</w:t>
      </w:r>
      <w:r>
        <w:rPr>
          <w:rFonts w:ascii="Times New Roman" w:hAnsi="Times New Roman"/>
        </w:rPr>
        <w:t xml:space="preserve"> this does</w:t>
      </w:r>
      <w:r w:rsidR="00380671" w:rsidRPr="005E5349">
        <w:rPr>
          <w:rFonts w:ascii="Times New Roman" w:hAnsi="Times New Roman"/>
        </w:rPr>
        <w:t xml:space="preserve"> not conform to REST </w:t>
      </w:r>
      <w:r>
        <w:rPr>
          <w:rFonts w:ascii="Times New Roman" w:hAnsi="Times New Roman"/>
        </w:rPr>
        <w:t xml:space="preserve">naming </w:t>
      </w:r>
      <w:r w:rsidR="00380671" w:rsidRPr="005E5349">
        <w:rPr>
          <w:rFonts w:ascii="Times New Roman" w:hAnsi="Times New Roman"/>
        </w:rPr>
        <w:t>convention</w:t>
      </w:r>
      <w:r w:rsidR="006A6009" w:rsidRPr="005E5349">
        <w:rPr>
          <w:rFonts w:ascii="Times New Roman" w:hAnsi="Times New Roman"/>
        </w:rPr>
        <w:t>s.</w:t>
      </w:r>
      <w:r w:rsidR="00145A96" w:rsidRPr="005E5349">
        <w:rPr>
          <w:rFonts w:ascii="Times New Roman" w:hAnsi="Times New Roman"/>
        </w:rPr>
        <w:t xml:space="preserve"> </w:t>
      </w:r>
      <w:r w:rsidR="00985303">
        <w:rPr>
          <w:rFonts w:ascii="Times New Roman" w:hAnsi="Times New Roman"/>
        </w:rPr>
        <w:t>Below are t</w:t>
      </w:r>
      <w:r w:rsidR="006A6009" w:rsidRPr="005E5349">
        <w:rPr>
          <w:rFonts w:ascii="Times New Roman" w:hAnsi="Times New Roman"/>
        </w:rPr>
        <w:t>he same API methods written using REST conventions.</w:t>
      </w:r>
      <w:r w:rsidR="00145A96" w:rsidRPr="005E5349">
        <w:rPr>
          <w:rFonts w:ascii="Times New Roman" w:hAnsi="Times New Roman"/>
        </w:rPr>
        <w:t xml:space="preserve"> </w:t>
      </w:r>
    </w:p>
    <w:p w14:paraId="600BDEDE" w14:textId="49FD8337" w:rsidR="006A6009" w:rsidRPr="005E5349" w:rsidRDefault="006A6009" w:rsidP="00B34351">
      <w:pPr>
        <w:pStyle w:val="ListParagraph"/>
        <w:numPr>
          <w:ilvl w:val="2"/>
          <w:numId w:val="48"/>
        </w:numPr>
        <w:spacing w:before="0" w:after="120" w:line="240" w:lineRule="auto"/>
        <w:ind w:left="180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s://somewebserver/products</w:t>
      </w:r>
    </w:p>
    <w:p w14:paraId="4271D0DA" w14:textId="77777777" w:rsidR="006A6009" w:rsidRPr="005E5349" w:rsidRDefault="006A6009" w:rsidP="00B34351">
      <w:pPr>
        <w:pStyle w:val="ListParagraph"/>
        <w:numPr>
          <w:ilvl w:val="3"/>
          <w:numId w:val="48"/>
        </w:numPr>
        <w:spacing w:before="0" w:after="120" w:line="240" w:lineRule="auto"/>
        <w:ind w:left="252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 verb: GET</w:t>
      </w:r>
    </w:p>
    <w:p w14:paraId="236622C0" w14:textId="139D8D78" w:rsidR="006A6009" w:rsidRPr="005E5349" w:rsidRDefault="006A6009" w:rsidP="00B34351">
      <w:pPr>
        <w:pStyle w:val="ListParagraph"/>
        <w:numPr>
          <w:ilvl w:val="2"/>
          <w:numId w:val="48"/>
        </w:numPr>
        <w:spacing w:before="0" w:after="120" w:line="240" w:lineRule="auto"/>
        <w:ind w:left="180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s://somewebserver/products</w:t>
      </w:r>
    </w:p>
    <w:p w14:paraId="01D69760" w14:textId="28907114" w:rsidR="00694CFB" w:rsidRPr="005E5349" w:rsidRDefault="006A6009" w:rsidP="00B34351">
      <w:pPr>
        <w:pStyle w:val="ListParagraph"/>
        <w:numPr>
          <w:ilvl w:val="3"/>
          <w:numId w:val="48"/>
        </w:numPr>
        <w:spacing w:before="0" w:after="120" w:line="240" w:lineRule="auto"/>
        <w:ind w:left="2520"/>
        <w:contextualSpacing w:val="0"/>
        <w:rPr>
          <w:rFonts w:ascii="Times New Roman" w:hAnsi="Times New Roman"/>
        </w:rPr>
      </w:pPr>
      <w:r w:rsidRPr="005E5349">
        <w:rPr>
          <w:rFonts w:ascii="Times New Roman" w:hAnsi="Times New Roman"/>
        </w:rPr>
        <w:t>HTTP verb: POST</w:t>
      </w:r>
    </w:p>
    <w:p w14:paraId="484EC3A3" w14:textId="2E641534" w:rsidR="00DA059B" w:rsidRPr="005E5349" w:rsidRDefault="007978BD" w:rsidP="00DA059B">
      <w:pPr>
        <w:spacing w:after="120"/>
      </w:pPr>
      <w:r>
        <w:rPr>
          <w:sz w:val="22"/>
        </w:rPr>
        <w:pict w14:anchorId="0B5747A4">
          <v:rect id="_x0000_i1027" style="width:0;height:1.5pt" o:hralign="center" o:hrstd="t" o:hr="t" fillcolor="#a0a0a0" stroked="f"/>
        </w:pict>
      </w:r>
    </w:p>
    <w:p w14:paraId="5603A5F8" w14:textId="232E21BC" w:rsidR="00AB4AE0" w:rsidRPr="005E5349" w:rsidRDefault="00AB4AE0" w:rsidP="00AB4ECF">
      <w:pPr>
        <w:pStyle w:val="Heading2"/>
        <w:spacing w:before="0" w:after="120"/>
        <w:rPr>
          <w:rFonts w:ascii="Times New Roman" w:hAnsi="Times New Roman" w:cs="Times New Roman"/>
        </w:rPr>
      </w:pPr>
      <w:bookmarkStart w:id="31" w:name="_Toc127347445"/>
      <w:r w:rsidRPr="005E5349">
        <w:rPr>
          <w:rFonts w:ascii="Times New Roman" w:hAnsi="Times New Roman" w:cs="Times New Roman"/>
        </w:rPr>
        <w:t>Submission</w:t>
      </w:r>
      <w:bookmarkEnd w:id="31"/>
      <w:r w:rsidRPr="005E5349">
        <w:rPr>
          <w:rFonts w:ascii="Times New Roman" w:hAnsi="Times New Roman" w:cs="Times New Roman"/>
        </w:rPr>
        <w:t xml:space="preserve"> </w:t>
      </w:r>
    </w:p>
    <w:p w14:paraId="65030B5F" w14:textId="7999B171" w:rsidR="00AB4AE0" w:rsidRPr="005E5349" w:rsidRDefault="00AB4AE0" w:rsidP="00AB4ECF">
      <w:pPr>
        <w:widowControl w:val="0"/>
        <w:spacing w:after="120"/>
        <w:rPr>
          <w:sz w:val="22"/>
        </w:rPr>
      </w:pPr>
      <w:r w:rsidRPr="005E5349">
        <w:rPr>
          <w:sz w:val="22"/>
        </w:rPr>
        <w:t>Submit the following</w:t>
      </w:r>
      <w:r w:rsidR="00A9515C" w:rsidRPr="005E5349">
        <w:rPr>
          <w:sz w:val="22"/>
        </w:rPr>
        <w:t xml:space="preserve"> as directed by the instructor</w:t>
      </w:r>
      <w:r w:rsidRPr="005E5349">
        <w:rPr>
          <w:sz w:val="22"/>
        </w:rPr>
        <w:t>:</w:t>
      </w:r>
    </w:p>
    <w:p w14:paraId="544138AC" w14:textId="1C1318A2" w:rsidR="00B74C81" w:rsidRPr="005E5349" w:rsidRDefault="00B74C81" w:rsidP="00AB4ECF">
      <w:pPr>
        <w:pStyle w:val="ListParagraph"/>
        <w:numPr>
          <w:ilvl w:val="0"/>
          <w:numId w:val="3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5E5349">
        <w:rPr>
          <w:rFonts w:ascii="Times New Roman" w:hAnsi="Times New Roman"/>
          <w:bCs/>
        </w:rPr>
        <w:t>A</w:t>
      </w:r>
      <w:r w:rsidR="00C27734">
        <w:rPr>
          <w:rFonts w:ascii="Times New Roman" w:hAnsi="Times New Roman"/>
          <w:bCs/>
        </w:rPr>
        <w:t xml:space="preserve"> Microsoft</w:t>
      </w:r>
      <w:r w:rsidRPr="005E5349">
        <w:rPr>
          <w:rFonts w:ascii="Times New Roman" w:hAnsi="Times New Roman"/>
          <w:bCs/>
        </w:rPr>
        <w:t xml:space="preserve"> </w:t>
      </w:r>
      <w:r w:rsidR="00A961EB" w:rsidRPr="005E5349">
        <w:rPr>
          <w:rFonts w:ascii="Times New Roman" w:hAnsi="Times New Roman"/>
          <w:bCs/>
        </w:rPr>
        <w:t xml:space="preserve">Word document with an activated (blue) link to a </w:t>
      </w:r>
      <w:r w:rsidR="00FA2DCD" w:rsidRPr="005E5349">
        <w:rPr>
          <w:rFonts w:ascii="Times New Roman" w:hAnsi="Times New Roman"/>
          <w:bCs/>
        </w:rPr>
        <w:t>screencast</w:t>
      </w:r>
      <w:r w:rsidRPr="005E5349">
        <w:rPr>
          <w:rFonts w:ascii="Times New Roman" w:hAnsi="Times New Roman"/>
          <w:bCs/>
        </w:rPr>
        <w:t xml:space="preserve"> demonstrating the use of the MusicAPI in Postman.</w:t>
      </w:r>
    </w:p>
    <w:p w14:paraId="36829837" w14:textId="155A954A" w:rsidR="0077550C" w:rsidRPr="005E5349" w:rsidRDefault="0077550C" w:rsidP="00AB4ECF">
      <w:pPr>
        <w:pStyle w:val="ListParagraph"/>
        <w:numPr>
          <w:ilvl w:val="0"/>
          <w:numId w:val="3"/>
        </w:numPr>
        <w:spacing w:before="0" w:after="120" w:line="240" w:lineRule="auto"/>
        <w:contextualSpacing w:val="0"/>
        <w:rPr>
          <w:rFonts w:ascii="Times New Roman" w:hAnsi="Times New Roman"/>
          <w:bCs/>
        </w:rPr>
      </w:pPr>
      <w:r w:rsidRPr="005E5349">
        <w:rPr>
          <w:rFonts w:ascii="Times New Roman" w:hAnsi="Times New Roman"/>
          <w:bCs/>
        </w:rPr>
        <w:t xml:space="preserve">In the </w:t>
      </w:r>
      <w:r w:rsidR="00FA2DCD" w:rsidRPr="005E5349">
        <w:rPr>
          <w:rFonts w:ascii="Times New Roman" w:hAnsi="Times New Roman"/>
          <w:bCs/>
        </w:rPr>
        <w:t>screencast</w:t>
      </w:r>
      <w:r w:rsidRPr="005E5349">
        <w:rPr>
          <w:rFonts w:ascii="Times New Roman" w:hAnsi="Times New Roman"/>
          <w:bCs/>
        </w:rPr>
        <w:t xml:space="preserve"> itself</w:t>
      </w:r>
      <w:r w:rsidR="00C27734">
        <w:rPr>
          <w:rFonts w:ascii="Times New Roman" w:hAnsi="Times New Roman"/>
          <w:bCs/>
        </w:rPr>
        <w:t>,</w:t>
      </w:r>
      <w:r w:rsidRPr="005E5349">
        <w:rPr>
          <w:rFonts w:ascii="Times New Roman" w:hAnsi="Times New Roman"/>
          <w:bCs/>
        </w:rPr>
        <w:t xml:space="preserve"> you will </w:t>
      </w:r>
      <w:r w:rsidR="00E24558" w:rsidRPr="005E5349">
        <w:rPr>
          <w:rFonts w:ascii="Times New Roman" w:hAnsi="Times New Roman"/>
          <w:bCs/>
        </w:rPr>
        <w:t>demonstrate</w:t>
      </w:r>
      <w:r w:rsidRPr="005E5349">
        <w:rPr>
          <w:rFonts w:ascii="Times New Roman" w:hAnsi="Times New Roman"/>
          <w:bCs/>
        </w:rPr>
        <w:t>:</w:t>
      </w:r>
    </w:p>
    <w:p w14:paraId="3C3A7F9B" w14:textId="0E1337B3" w:rsidR="00ED573D" w:rsidRPr="005E5349" w:rsidRDefault="0077550C" w:rsidP="00AB4ECF">
      <w:pPr>
        <w:pStyle w:val="ListParagraph"/>
        <w:numPr>
          <w:ilvl w:val="1"/>
          <w:numId w:val="3"/>
        </w:numPr>
        <w:spacing w:before="0" w:after="120" w:line="240" w:lineRule="auto"/>
        <w:contextualSpacing w:val="0"/>
        <w:rPr>
          <w:rStyle w:val="Hyperlink"/>
          <w:rFonts w:ascii="Times New Roman" w:hAnsi="Times New Roman"/>
          <w:bCs/>
          <w:color w:val="auto"/>
          <w:u w:val="none"/>
        </w:rPr>
      </w:pPr>
      <w:r w:rsidRPr="005E5349">
        <w:rPr>
          <w:rFonts w:ascii="Times New Roman" w:hAnsi="Times New Roman"/>
          <w:bCs/>
        </w:rPr>
        <w:t xml:space="preserve">All </w:t>
      </w:r>
      <w:r w:rsidR="00F17516" w:rsidRPr="005E5349">
        <w:rPr>
          <w:rFonts w:ascii="Times New Roman" w:hAnsi="Times New Roman"/>
          <w:bCs/>
        </w:rPr>
        <w:t>n</w:t>
      </w:r>
      <w:r w:rsidR="00ED573D" w:rsidRPr="005E5349">
        <w:rPr>
          <w:rFonts w:ascii="Times New Roman" w:hAnsi="Times New Roman"/>
          <w:bCs/>
        </w:rPr>
        <w:t xml:space="preserve">ine </w:t>
      </w:r>
      <w:r w:rsidR="00F17516" w:rsidRPr="005E5349">
        <w:rPr>
          <w:rFonts w:ascii="Times New Roman" w:hAnsi="Times New Roman"/>
          <w:bCs/>
        </w:rPr>
        <w:t xml:space="preserve">required </w:t>
      </w:r>
      <w:r w:rsidR="00ED573D" w:rsidRPr="005E5349">
        <w:rPr>
          <w:rFonts w:ascii="Times New Roman" w:hAnsi="Times New Roman"/>
          <w:bCs/>
        </w:rPr>
        <w:t>API entry points</w:t>
      </w:r>
      <w:r w:rsidR="00C27734">
        <w:rPr>
          <w:rFonts w:ascii="Times New Roman" w:hAnsi="Times New Roman"/>
          <w:bCs/>
        </w:rPr>
        <w:t>;</w:t>
      </w:r>
      <w:r w:rsidRPr="005E5349">
        <w:rPr>
          <w:rFonts w:ascii="Times New Roman" w:hAnsi="Times New Roman"/>
          <w:bCs/>
        </w:rPr>
        <w:t xml:space="preserve"> please refer to </w:t>
      </w:r>
      <w:r w:rsidR="00CC7683" w:rsidRPr="005E5349">
        <w:rPr>
          <w:rFonts w:ascii="Times New Roman" w:hAnsi="Times New Roman"/>
          <w:bCs/>
        </w:rPr>
        <w:t>"MusicAPI-391 Topic 1</w:t>
      </w:r>
      <w:r w:rsidR="00C27734">
        <w:rPr>
          <w:rFonts w:ascii="Times New Roman" w:hAnsi="Times New Roman"/>
          <w:bCs/>
        </w:rPr>
        <w:t>,</w:t>
      </w:r>
      <w:r w:rsidR="00D733B6" w:rsidRPr="005E5349">
        <w:rPr>
          <w:rFonts w:ascii="Times New Roman" w:hAnsi="Times New Roman"/>
          <w:bCs/>
        </w:rPr>
        <w:t>" located in the topic Resources</w:t>
      </w:r>
      <w:r w:rsidR="00C27734">
        <w:rPr>
          <w:rFonts w:ascii="Times New Roman" w:hAnsi="Times New Roman"/>
          <w:bCs/>
        </w:rPr>
        <w:t>,</w:t>
      </w:r>
      <w:r w:rsidR="00D733B6" w:rsidRPr="005E5349">
        <w:rPr>
          <w:rFonts w:ascii="Times New Roman" w:hAnsi="Times New Roman"/>
          <w:bCs/>
        </w:rPr>
        <w:t xml:space="preserve"> </w:t>
      </w:r>
      <w:r w:rsidRPr="005E5349">
        <w:rPr>
          <w:rFonts w:ascii="Times New Roman" w:hAnsi="Times New Roman"/>
          <w:bCs/>
        </w:rPr>
        <w:t>for a complete definition</w:t>
      </w:r>
      <w:r w:rsidR="0024398D" w:rsidRPr="005E5349">
        <w:rPr>
          <w:rFonts w:ascii="Times New Roman" w:hAnsi="Times New Roman"/>
          <w:bCs/>
        </w:rPr>
        <w:t xml:space="preserve">. </w:t>
      </w:r>
    </w:p>
    <w:p w14:paraId="3A42E922" w14:textId="17B052B8" w:rsidR="0077550C" w:rsidRPr="005E5349" w:rsidRDefault="0077550C" w:rsidP="00AB4ECF">
      <w:pPr>
        <w:pStyle w:val="ListParagraph"/>
        <w:numPr>
          <w:ilvl w:val="1"/>
          <w:numId w:val="3"/>
        </w:numPr>
        <w:spacing w:before="0" w:after="120" w:line="240" w:lineRule="auto"/>
        <w:contextualSpacing w:val="0"/>
        <w:rPr>
          <w:rStyle w:val="Hyperlink"/>
          <w:rFonts w:ascii="Times New Roman" w:hAnsi="Times New Roman"/>
          <w:bCs/>
          <w:color w:val="auto"/>
          <w:u w:val="none"/>
        </w:rPr>
      </w:pPr>
      <w:r w:rsidRPr="005E5349">
        <w:rPr>
          <w:rStyle w:val="Hyperlink"/>
          <w:rFonts w:ascii="Times New Roman" w:hAnsi="Times New Roman"/>
          <w:bCs/>
          <w:color w:val="auto"/>
          <w:u w:val="none"/>
        </w:rPr>
        <w:t xml:space="preserve">Drill down into </w:t>
      </w:r>
      <w:r w:rsidR="0098244D" w:rsidRPr="005E5349">
        <w:rPr>
          <w:rStyle w:val="Hyperlink"/>
          <w:rFonts w:ascii="Times New Roman" w:hAnsi="Times New Roman"/>
          <w:bCs/>
          <w:color w:val="auto"/>
          <w:u w:val="none"/>
        </w:rPr>
        <w:t xml:space="preserve">the details of </w:t>
      </w:r>
      <w:r w:rsidRPr="005E5349">
        <w:rPr>
          <w:rStyle w:val="Hyperlink"/>
          <w:rFonts w:ascii="Times New Roman" w:hAnsi="Times New Roman"/>
          <w:bCs/>
          <w:color w:val="auto"/>
          <w:u w:val="none"/>
        </w:rPr>
        <w:t xml:space="preserve">one API method, your choice, </w:t>
      </w:r>
      <w:r w:rsidR="0098244D" w:rsidRPr="005E5349">
        <w:rPr>
          <w:rStyle w:val="Hyperlink"/>
          <w:rFonts w:ascii="Times New Roman" w:hAnsi="Times New Roman"/>
          <w:bCs/>
          <w:color w:val="auto"/>
          <w:u w:val="none"/>
        </w:rPr>
        <w:t>discussing</w:t>
      </w:r>
      <w:r w:rsidRPr="005E5349">
        <w:rPr>
          <w:rStyle w:val="Hyperlink"/>
          <w:rFonts w:ascii="Times New Roman" w:hAnsi="Times New Roman"/>
          <w:bCs/>
          <w:color w:val="auto"/>
          <w:u w:val="none"/>
        </w:rPr>
        <w:t xml:space="preserve"> the router, the controller, and t</w:t>
      </w:r>
      <w:r w:rsidR="0098244D" w:rsidRPr="005E5349">
        <w:rPr>
          <w:rStyle w:val="Hyperlink"/>
          <w:rFonts w:ascii="Times New Roman" w:hAnsi="Times New Roman"/>
          <w:bCs/>
          <w:color w:val="auto"/>
          <w:u w:val="none"/>
        </w:rPr>
        <w:t>he DAO of that API method.</w:t>
      </w:r>
    </w:p>
    <w:p w14:paraId="6D845B6B" w14:textId="77777777" w:rsidR="0077550C" w:rsidRPr="005E5349" w:rsidRDefault="0077550C" w:rsidP="00AB4ECF">
      <w:pPr>
        <w:spacing w:after="120"/>
        <w:rPr>
          <w:bCs/>
          <w:szCs w:val="24"/>
        </w:rPr>
      </w:pPr>
    </w:p>
    <w:p w14:paraId="115EC0E1" w14:textId="77777777" w:rsidR="006D0D32" w:rsidRPr="005E5349" w:rsidRDefault="006D0D32" w:rsidP="00AB4ECF">
      <w:pPr>
        <w:spacing w:after="120"/>
        <w:rPr>
          <w:bCs/>
          <w:szCs w:val="24"/>
        </w:rPr>
      </w:pPr>
    </w:p>
    <w:p w14:paraId="349EE414" w14:textId="60B675AA" w:rsidR="00095C76" w:rsidRPr="005E5349" w:rsidRDefault="00095C76" w:rsidP="00AB4ECF">
      <w:pPr>
        <w:spacing w:after="120"/>
        <w:rPr>
          <w:bCs/>
          <w:szCs w:val="24"/>
        </w:rPr>
      </w:pPr>
      <w:r w:rsidRPr="005E5349">
        <w:rPr>
          <w:bCs/>
          <w:szCs w:val="24"/>
        </w:rPr>
        <w:br w:type="page"/>
      </w:r>
    </w:p>
    <w:p w14:paraId="1840F508" w14:textId="494ECF3A" w:rsidR="00095C76" w:rsidRPr="005E5349" w:rsidRDefault="00095C76" w:rsidP="00AB4ECF">
      <w:pPr>
        <w:pStyle w:val="Heading2"/>
        <w:spacing w:before="0" w:after="120"/>
        <w:rPr>
          <w:rFonts w:ascii="Times New Roman" w:hAnsi="Times New Roman" w:cs="Times New Roman"/>
        </w:rPr>
      </w:pPr>
      <w:bookmarkStart w:id="32" w:name="_Toc127347446"/>
      <w:r w:rsidRPr="005E5349">
        <w:rPr>
          <w:rFonts w:ascii="Times New Roman" w:hAnsi="Times New Roman" w:cs="Times New Roman"/>
        </w:rPr>
        <w:lastRenderedPageBreak/>
        <w:t>Appendix: Implementation Notes</w:t>
      </w:r>
      <w:bookmarkEnd w:id="32"/>
      <w:r w:rsidRPr="005E5349">
        <w:rPr>
          <w:rFonts w:ascii="Times New Roman" w:hAnsi="Times New Roman" w:cs="Times New Roman"/>
        </w:rPr>
        <w:t xml:space="preserve"> </w:t>
      </w:r>
    </w:p>
    <w:p w14:paraId="52CCDCD7" w14:textId="1B5ECB8E" w:rsidR="006D0D32" w:rsidRPr="005E5349" w:rsidRDefault="00456BD2" w:rsidP="00AB4ECF">
      <w:pPr>
        <w:spacing w:after="120"/>
        <w:rPr>
          <w:bCs/>
          <w:sz w:val="22"/>
        </w:rPr>
      </w:pPr>
      <w:r w:rsidRPr="0045447C">
        <w:rPr>
          <w:b/>
          <w:sz w:val="22"/>
        </w:rPr>
        <w:t>N</w:t>
      </w:r>
      <w:r w:rsidR="00DF3380" w:rsidRPr="0045447C">
        <w:rPr>
          <w:b/>
          <w:sz w:val="22"/>
        </w:rPr>
        <w:t>ote</w:t>
      </w:r>
      <w:r w:rsidR="006F6942" w:rsidRPr="0045447C">
        <w:rPr>
          <w:b/>
          <w:sz w:val="22"/>
        </w:rPr>
        <w:t>:</w:t>
      </w:r>
      <w:r w:rsidRPr="005E5349">
        <w:rPr>
          <w:bCs/>
          <w:sz w:val="22"/>
        </w:rPr>
        <w:t xml:space="preserve"> </w:t>
      </w:r>
      <w:r w:rsidR="006F6942" w:rsidRPr="005E5349">
        <w:rPr>
          <w:bCs/>
          <w:sz w:val="22"/>
        </w:rPr>
        <w:t>I</w:t>
      </w:r>
      <w:r w:rsidRPr="005E5349">
        <w:rPr>
          <w:bCs/>
          <w:sz w:val="22"/>
        </w:rPr>
        <w:t>f you ever need to rebuild the n</w:t>
      </w:r>
      <w:r w:rsidR="00D00287" w:rsidRPr="005E5349">
        <w:rPr>
          <w:bCs/>
          <w:sz w:val="22"/>
        </w:rPr>
        <w:t>ode</w:t>
      </w:r>
      <w:r w:rsidRPr="005E5349">
        <w:rPr>
          <w:bCs/>
          <w:sz w:val="22"/>
        </w:rPr>
        <w:t xml:space="preserve">_modules directory in a project, just delete the directory and run the </w:t>
      </w:r>
      <w:r w:rsidRPr="005E5349">
        <w:rPr>
          <w:bCs/>
          <w:i/>
          <w:sz w:val="22"/>
        </w:rPr>
        <w:t xml:space="preserve">npm </w:t>
      </w:r>
      <w:r w:rsidR="00B256AB" w:rsidRPr="005E5349">
        <w:rPr>
          <w:bCs/>
          <w:i/>
          <w:sz w:val="22"/>
        </w:rPr>
        <w:t>install</w:t>
      </w:r>
      <w:r w:rsidRPr="005E5349">
        <w:rPr>
          <w:bCs/>
          <w:sz w:val="22"/>
        </w:rPr>
        <w:t xml:space="preserve"> command within the projects </w:t>
      </w:r>
      <w:r w:rsidRPr="005E5349">
        <w:rPr>
          <w:bCs/>
          <w:i/>
          <w:sz w:val="22"/>
        </w:rPr>
        <w:t>root</w:t>
      </w:r>
      <w:r w:rsidRPr="005E5349">
        <w:rPr>
          <w:bCs/>
          <w:sz w:val="22"/>
        </w:rPr>
        <w:t xml:space="preserve"> directory.</w:t>
      </w:r>
    </w:p>
    <w:p w14:paraId="7E0B7573" w14:textId="661A12C6" w:rsidR="002B56DA" w:rsidRPr="005E5349" w:rsidRDefault="00B76C4A" w:rsidP="00AB4ECF">
      <w:pPr>
        <w:pStyle w:val="Heading3"/>
        <w:spacing w:before="0" w:after="120"/>
        <w:rPr>
          <w:rFonts w:ascii="Times New Roman" w:hAnsi="Times New Roman" w:cs="Times New Roman"/>
          <w:i/>
          <w:iCs/>
        </w:rPr>
      </w:pPr>
      <w:bookmarkStart w:id="33" w:name="_Toc127347447"/>
      <w:r w:rsidRPr="005E5349">
        <w:rPr>
          <w:rFonts w:ascii="Times New Roman" w:hAnsi="Times New Roman" w:cs="Times New Roman"/>
        </w:rPr>
        <w:t xml:space="preserve">Complete Code Listing for </w:t>
      </w:r>
      <w:r w:rsidRPr="005E5349">
        <w:rPr>
          <w:rFonts w:ascii="Times New Roman" w:hAnsi="Times New Roman" w:cs="Times New Roman"/>
          <w:i/>
          <w:iCs/>
        </w:rPr>
        <w:t>app.ts</w:t>
      </w:r>
      <w:bookmarkEnd w:id="33"/>
    </w:p>
    <w:p w14:paraId="3458F38B" w14:textId="23743A59" w:rsidR="00B76C4A" w:rsidRPr="005E5349" w:rsidRDefault="00B76C4A" w:rsidP="00AB4ECF">
      <w:pPr>
        <w:spacing w:after="120"/>
        <w:rPr>
          <w:sz w:val="22"/>
        </w:rPr>
      </w:pPr>
      <w:r w:rsidRPr="005E5349">
        <w:rPr>
          <w:sz w:val="22"/>
        </w:rPr>
        <w:t>As noted, Express is built on middleware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That middleware is sequentially executed by Express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As a developer, you control the order of that sequence by the order of calls to app.use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>We developed app.ts in pieces.</w:t>
      </w:r>
      <w:r w:rsidR="00145A96" w:rsidRPr="005E5349">
        <w:rPr>
          <w:sz w:val="22"/>
        </w:rPr>
        <w:t xml:space="preserve"> </w:t>
      </w:r>
      <w:r w:rsidRPr="005E5349">
        <w:rPr>
          <w:sz w:val="22"/>
        </w:rPr>
        <w:t xml:space="preserve">Make sure your middleware sequence is in order by comparing your </w:t>
      </w:r>
      <w:r w:rsidRPr="005E5349">
        <w:rPr>
          <w:i/>
          <w:iCs/>
          <w:sz w:val="22"/>
        </w:rPr>
        <w:t xml:space="preserve">app.ts </w:t>
      </w:r>
      <w:r w:rsidRPr="005E5349">
        <w:rPr>
          <w:sz w:val="22"/>
        </w:rPr>
        <w:t xml:space="preserve">code to the </w:t>
      </w:r>
      <w:r w:rsidRPr="005E5349">
        <w:rPr>
          <w:i/>
          <w:iCs/>
          <w:sz w:val="22"/>
        </w:rPr>
        <w:t>app.ts</w:t>
      </w:r>
      <w:r w:rsidRPr="005E5349">
        <w:rPr>
          <w:sz w:val="22"/>
        </w:rPr>
        <w:t xml:space="preserve"> listing:</w:t>
      </w:r>
    </w:p>
    <w:p w14:paraId="7DAFE401" w14:textId="52BDDA3C" w:rsidR="002B56DA" w:rsidRPr="005E5349" w:rsidRDefault="004134AD" w:rsidP="00107A48">
      <w:pPr>
        <w:pStyle w:val="ListParagraph"/>
        <w:spacing w:before="0" w:after="120" w:line="240" w:lineRule="auto"/>
        <w:ind w:left="0"/>
        <w:contextualSpacing w:val="0"/>
        <w:rPr>
          <w:rFonts w:ascii="Times New Roman" w:hAnsi="Times New Roman"/>
          <w:bCs/>
          <w:i/>
          <w:iCs/>
          <w:sz w:val="24"/>
          <w:szCs w:val="24"/>
        </w:rPr>
      </w:pPr>
      <w:r w:rsidRPr="005E5349">
        <w:rPr>
          <w:rFonts w:ascii="Times New Roman" w:hAnsi="Times New Roman"/>
          <w:noProof/>
        </w:rPr>
        <w:drawing>
          <wp:inline distT="0" distB="0" distL="0" distR="0" wp14:anchorId="3DCBAC08" wp14:editId="38B2869D">
            <wp:extent cx="5686425" cy="4774717"/>
            <wp:effectExtent l="0" t="0" r="0" b="698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2525" cy="4796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E2028" w14:textId="3327A45A" w:rsidR="00A61DD7" w:rsidRPr="005E5349" w:rsidRDefault="00A61DD7" w:rsidP="00A61DD7">
      <w:pPr>
        <w:spacing w:after="120"/>
      </w:pPr>
      <w:r w:rsidRPr="005E5349">
        <w:rPr>
          <w:sz w:val="20"/>
          <w:szCs w:val="20"/>
        </w:rPr>
        <w:t>Figure 47</w:t>
      </w:r>
      <w:r w:rsidRPr="005E5349">
        <w:rPr>
          <w:bCs/>
          <w:i/>
          <w:iCs/>
          <w:sz w:val="20"/>
          <w:szCs w:val="20"/>
        </w:rPr>
        <w:t xml:space="preserve"> Part 1: app.ts</w:t>
      </w:r>
    </w:p>
    <w:p w14:paraId="3DD0A961" w14:textId="2208909F" w:rsidR="00B76C4A" w:rsidRPr="005E5349" w:rsidRDefault="00B76C4A" w:rsidP="00A61DD7">
      <w:pPr>
        <w:pStyle w:val="ListParagraph"/>
        <w:spacing w:before="0" w:after="120" w:line="240" w:lineRule="auto"/>
        <w:ind w:left="0"/>
        <w:contextualSpacing w:val="0"/>
        <w:rPr>
          <w:rFonts w:ascii="Times New Roman" w:hAnsi="Times New Roman"/>
          <w:bCs/>
          <w:sz w:val="24"/>
          <w:szCs w:val="24"/>
        </w:rPr>
      </w:pPr>
    </w:p>
    <w:p w14:paraId="39062FC9" w14:textId="77777777" w:rsidR="00EF4587" w:rsidRPr="005E5349" w:rsidRDefault="00EF4587">
      <w:pPr>
        <w:spacing w:after="0"/>
        <w:rPr>
          <w:bCs/>
          <w:szCs w:val="24"/>
        </w:rPr>
      </w:pPr>
      <w:r w:rsidRPr="005E5349">
        <w:rPr>
          <w:bCs/>
          <w:szCs w:val="24"/>
        </w:rPr>
        <w:br w:type="page"/>
      </w:r>
    </w:p>
    <w:p w14:paraId="52B229E3" w14:textId="6388AC0F" w:rsidR="004134AD" w:rsidRPr="005E5349" w:rsidRDefault="004134AD" w:rsidP="00EF4587">
      <w:pPr>
        <w:pStyle w:val="ListParagraph"/>
        <w:spacing w:before="0" w:after="120" w:line="240" w:lineRule="auto"/>
        <w:ind w:left="0"/>
        <w:contextualSpacing w:val="0"/>
        <w:rPr>
          <w:rFonts w:ascii="Times New Roman" w:hAnsi="Times New Roman"/>
          <w:bCs/>
          <w:i/>
          <w:iCs/>
          <w:sz w:val="24"/>
          <w:szCs w:val="24"/>
        </w:rPr>
      </w:pPr>
      <w:r w:rsidRPr="005E5349">
        <w:rPr>
          <w:rFonts w:ascii="Times New Roman" w:hAnsi="Times New Roman"/>
          <w:bCs/>
          <w:i/>
          <w:iCs/>
          <w:noProof/>
          <w:sz w:val="24"/>
          <w:szCs w:val="24"/>
        </w:rPr>
        <w:lastRenderedPageBreak/>
        <w:drawing>
          <wp:inline distT="0" distB="0" distL="0" distR="0" wp14:anchorId="4E631039" wp14:editId="76304391">
            <wp:extent cx="5943600" cy="40919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212FB" w14:textId="5D319832" w:rsidR="00831AA6" w:rsidRDefault="00831AA6" w:rsidP="00831AA6">
      <w:pPr>
        <w:spacing w:after="120"/>
      </w:pPr>
      <w:r w:rsidRPr="005E5349">
        <w:rPr>
          <w:sz w:val="20"/>
          <w:szCs w:val="20"/>
        </w:rPr>
        <w:t>Figure 4</w:t>
      </w:r>
      <w:r w:rsidR="00A61DD7" w:rsidRPr="005E5349">
        <w:rPr>
          <w:sz w:val="20"/>
          <w:szCs w:val="20"/>
        </w:rPr>
        <w:t>8</w:t>
      </w:r>
      <w:r w:rsidRPr="005E5349">
        <w:rPr>
          <w:bCs/>
          <w:i/>
          <w:iCs/>
          <w:sz w:val="20"/>
          <w:szCs w:val="20"/>
        </w:rPr>
        <w:t xml:space="preserve"> </w:t>
      </w:r>
      <w:r w:rsidR="00A61DD7" w:rsidRPr="005E5349">
        <w:rPr>
          <w:bCs/>
          <w:i/>
          <w:iCs/>
          <w:sz w:val="20"/>
          <w:szCs w:val="20"/>
        </w:rPr>
        <w:t>Part 2: app.ts</w:t>
      </w:r>
    </w:p>
    <w:p w14:paraId="0ED2035E" w14:textId="0C777E3B" w:rsidR="00536154" w:rsidRDefault="00536154" w:rsidP="00536154">
      <w:pPr>
        <w:pStyle w:val="Heading2"/>
        <w:spacing w:before="0" w:after="120"/>
        <w:rPr>
          <w:rFonts w:ascii="Times New Roman" w:hAnsi="Times New Roman" w:cs="Times New Roman"/>
          <w:sz w:val="28"/>
          <w:szCs w:val="28"/>
        </w:rPr>
      </w:pPr>
      <w:bookmarkStart w:id="34" w:name="_Toc127347448"/>
      <w:r>
        <w:rPr>
          <w:rFonts w:ascii="Times New Roman" w:hAnsi="Times New Roman" w:cs="Times New Roman"/>
          <w:sz w:val="28"/>
          <w:szCs w:val="28"/>
        </w:rPr>
        <w:t>Supplemental Resources</w:t>
      </w:r>
      <w:bookmarkEnd w:id="34"/>
    </w:p>
    <w:p w14:paraId="20ABF9D3" w14:textId="77777777" w:rsidR="003B3B13" w:rsidRPr="003B3B13" w:rsidRDefault="003B3B13" w:rsidP="003B3B13">
      <w:pPr>
        <w:shd w:val="clear" w:color="auto" w:fill="FFFFFF"/>
        <w:spacing w:after="120"/>
        <w:rPr>
          <w:rFonts w:eastAsia="Times New Roman"/>
          <w:b/>
          <w:bCs/>
          <w:color w:val="000000"/>
          <w:szCs w:val="24"/>
        </w:rPr>
      </w:pPr>
      <w:r w:rsidRPr="003B3B13">
        <w:rPr>
          <w:rFonts w:eastAsia="Times New Roman"/>
          <w:b/>
          <w:bCs/>
          <w:color w:val="000000"/>
          <w:szCs w:val="24"/>
        </w:rPr>
        <w:t>Supplemental Resources</w:t>
      </w:r>
    </w:p>
    <w:p w14:paraId="009BD12C" w14:textId="58BD5EDB" w:rsidR="003B3B13" w:rsidRPr="003B3B13" w:rsidRDefault="003B3B13" w:rsidP="003B3B13">
      <w:pPr>
        <w:shd w:val="clear" w:color="auto" w:fill="FFFFFF"/>
        <w:spacing w:after="120"/>
        <w:rPr>
          <w:rFonts w:eastAsia="Times New Roman"/>
          <w:color w:val="000000"/>
          <w:szCs w:val="24"/>
        </w:rPr>
      </w:pPr>
      <w:r w:rsidRPr="003B3B13">
        <w:rPr>
          <w:rFonts w:eastAsia="Times New Roman"/>
          <w:color w:val="000000"/>
          <w:szCs w:val="24"/>
        </w:rPr>
        <w:t xml:space="preserve">Reference the following resources </w:t>
      </w:r>
      <w:r w:rsidRPr="003B3B13">
        <w:rPr>
          <w:rFonts w:eastAsia="Times New Roman"/>
          <w:color w:val="000000"/>
          <w:szCs w:val="24"/>
          <w:u w:val="single"/>
        </w:rPr>
        <w:t>as necessary</w:t>
      </w:r>
      <w:r w:rsidRPr="003B3B13">
        <w:rPr>
          <w:rFonts w:eastAsia="Times New Roman"/>
          <w:color w:val="000000"/>
          <w:szCs w:val="24"/>
        </w:rPr>
        <w:t xml:space="preserve"> when completing the activity:</w:t>
      </w:r>
    </w:p>
    <w:p w14:paraId="74B43D54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TypeScript Home Page</w:t>
      </w:r>
      <w:r w:rsidRPr="003B3B13">
        <w:rPr>
          <w:color w:val="000000"/>
          <w:szCs w:val="24"/>
        </w:rPr>
        <w:t xml:space="preserve">: </w:t>
      </w:r>
      <w:hyperlink r:id="rId66" w:history="1">
        <w:r w:rsidRPr="003B3B13">
          <w:rPr>
            <w:color w:val="0563C1"/>
            <w:szCs w:val="24"/>
            <w:u w:val="single"/>
          </w:rPr>
          <w:t>https://www.typescriptlang.org</w:t>
        </w:r>
      </w:hyperlink>
      <w:r w:rsidRPr="003B3B13">
        <w:rPr>
          <w:color w:val="000000"/>
          <w:szCs w:val="24"/>
        </w:rPr>
        <w:t xml:space="preserve"> </w:t>
      </w:r>
    </w:p>
    <w:p w14:paraId="41A1B022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TypeScript Tutorial</w:t>
      </w:r>
      <w:r w:rsidRPr="003B3B13">
        <w:rPr>
          <w:color w:val="000000"/>
          <w:szCs w:val="24"/>
        </w:rPr>
        <w:t xml:space="preserve">: </w:t>
      </w:r>
      <w:hyperlink r:id="rId67" w:history="1">
        <w:r w:rsidRPr="003B3B13">
          <w:rPr>
            <w:color w:val="0563C1"/>
            <w:szCs w:val="24"/>
            <w:u w:val="single"/>
          </w:rPr>
          <w:t>https://www.tutorialspoint.com/typescript/index.htm</w:t>
        </w:r>
      </w:hyperlink>
      <w:r w:rsidRPr="003B3B13">
        <w:rPr>
          <w:color w:val="000000"/>
          <w:szCs w:val="24"/>
        </w:rPr>
        <w:t xml:space="preserve"> </w:t>
      </w:r>
    </w:p>
    <w:p w14:paraId="72EEEE07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ES6 Tutorial</w:t>
      </w:r>
      <w:r w:rsidRPr="003B3B13">
        <w:rPr>
          <w:color w:val="000000"/>
          <w:szCs w:val="24"/>
        </w:rPr>
        <w:t xml:space="preserve">: </w:t>
      </w:r>
      <w:hyperlink r:id="rId68" w:history="1">
        <w:r w:rsidRPr="003B3B13">
          <w:rPr>
            <w:color w:val="0563C1"/>
            <w:szCs w:val="24"/>
            <w:u w:val="single"/>
          </w:rPr>
          <w:t>https://www.tutorialspoint.com/es6/index.htm</w:t>
        </w:r>
      </w:hyperlink>
      <w:r w:rsidRPr="003B3B13">
        <w:rPr>
          <w:color w:val="000000"/>
          <w:szCs w:val="24"/>
        </w:rPr>
        <w:t xml:space="preserve"> </w:t>
      </w:r>
    </w:p>
    <w:p w14:paraId="532E6F0A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ES6 Tutorial</w:t>
      </w:r>
      <w:r w:rsidRPr="003B3B13">
        <w:rPr>
          <w:color w:val="000000"/>
          <w:szCs w:val="24"/>
        </w:rPr>
        <w:t xml:space="preserve"> (Understanding Callback): </w:t>
      </w:r>
      <w:hyperlink r:id="rId69" w:history="1">
        <w:r w:rsidRPr="003B3B13">
          <w:rPr>
            <w:color w:val="0563C1"/>
            <w:szCs w:val="24"/>
            <w:u w:val="single"/>
          </w:rPr>
          <w:t>https://www.tutorialspoint.com/es6/es6_promises.htm</w:t>
        </w:r>
      </w:hyperlink>
      <w:r w:rsidRPr="003B3B13">
        <w:rPr>
          <w:color w:val="000000"/>
          <w:szCs w:val="24"/>
        </w:rPr>
        <w:t xml:space="preserve"> </w:t>
      </w:r>
    </w:p>
    <w:p w14:paraId="3766AD12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Asynchronous JavaScript</w:t>
      </w:r>
      <w:r w:rsidRPr="003B3B13">
        <w:rPr>
          <w:color w:val="000000"/>
          <w:szCs w:val="24"/>
        </w:rPr>
        <w:t xml:space="preserve">: </w:t>
      </w:r>
      <w:hyperlink r:id="rId70" w:history="1">
        <w:r w:rsidRPr="003B3B13">
          <w:rPr>
            <w:color w:val="0563C1"/>
            <w:szCs w:val="24"/>
            <w:u w:val="single"/>
          </w:rPr>
          <w:t>https://developer.mozilla.org/en-US/docs/Learn/JavaScript/Asynchronous</w:t>
        </w:r>
      </w:hyperlink>
      <w:r w:rsidRPr="003B3B13">
        <w:rPr>
          <w:szCs w:val="24"/>
        </w:rPr>
        <w:t xml:space="preserve"> </w:t>
      </w:r>
      <w:r w:rsidRPr="003B3B13">
        <w:rPr>
          <w:color w:val="000000"/>
          <w:szCs w:val="24"/>
        </w:rPr>
        <w:t xml:space="preserve"> </w:t>
      </w:r>
    </w:p>
    <w:p w14:paraId="790A6E97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JavaScript Promises: An Introduction</w:t>
      </w:r>
      <w:r w:rsidRPr="003B3B13">
        <w:rPr>
          <w:color w:val="000000"/>
          <w:szCs w:val="24"/>
        </w:rPr>
        <w:t xml:space="preserve">: </w:t>
      </w:r>
      <w:hyperlink r:id="rId71" w:history="1">
        <w:r w:rsidRPr="003B3B13">
          <w:rPr>
            <w:color w:val="0563C1"/>
            <w:szCs w:val="24"/>
            <w:u w:val="single"/>
          </w:rPr>
          <w:t>https://developers.google.com/web/fundamentals/primers/promises</w:t>
        </w:r>
      </w:hyperlink>
      <w:r w:rsidRPr="003B3B13">
        <w:rPr>
          <w:color w:val="000000"/>
          <w:szCs w:val="24"/>
        </w:rPr>
        <w:t xml:space="preserve"> </w:t>
      </w:r>
    </w:p>
    <w:p w14:paraId="20419C01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Promises in NodeJS</w:t>
      </w:r>
      <w:r w:rsidRPr="003B3B13">
        <w:rPr>
          <w:color w:val="000000"/>
          <w:szCs w:val="24"/>
        </w:rPr>
        <w:t xml:space="preserve">: </w:t>
      </w:r>
      <w:r w:rsidRPr="003B3B13">
        <w:rPr>
          <w:bCs/>
          <w:color w:val="000000"/>
          <w:szCs w:val="24"/>
        </w:rPr>
        <w:t xml:space="preserve">Go to the NodeJS documentation home page for the version of NodeJS that was installed for this course. Read the documentation on the </w:t>
      </w:r>
      <w:proofErr w:type="spellStart"/>
      <w:r w:rsidRPr="003B3B13">
        <w:rPr>
          <w:bCs/>
          <w:color w:val="000000"/>
          <w:szCs w:val="24"/>
        </w:rPr>
        <w:t>util.promisify</w:t>
      </w:r>
      <w:proofErr w:type="spellEnd"/>
      <w:r w:rsidRPr="003B3B13">
        <w:rPr>
          <w:bCs/>
          <w:color w:val="000000"/>
          <w:szCs w:val="24"/>
        </w:rPr>
        <w:t xml:space="preserve">() method in the Utility Library. </w:t>
      </w:r>
    </w:p>
    <w:p w14:paraId="100AA3AA" w14:textId="77777777" w:rsidR="003B3B13" w:rsidRPr="003B3B13" w:rsidRDefault="003B3B13" w:rsidP="003B3B13">
      <w:pPr>
        <w:shd w:val="clear" w:color="auto" w:fill="FFFFFF"/>
        <w:spacing w:after="120"/>
        <w:rPr>
          <w:rFonts w:eastAsia="Times New Roman"/>
          <w:b/>
          <w:bCs/>
          <w:color w:val="000000"/>
          <w:szCs w:val="24"/>
        </w:rPr>
      </w:pPr>
      <w:r w:rsidRPr="003B3B13">
        <w:rPr>
          <w:rFonts w:eastAsia="Times New Roman"/>
          <w:b/>
          <w:bCs/>
          <w:color w:val="000000"/>
          <w:szCs w:val="24"/>
        </w:rPr>
        <w:t>Supplemental Tutorials</w:t>
      </w:r>
    </w:p>
    <w:p w14:paraId="0335674F" w14:textId="11B7B2C1" w:rsidR="003B3B13" w:rsidRPr="003B3B13" w:rsidRDefault="003B3B13" w:rsidP="003B3B13">
      <w:pPr>
        <w:shd w:val="clear" w:color="auto" w:fill="FFFFFF"/>
        <w:spacing w:after="120"/>
        <w:rPr>
          <w:rFonts w:eastAsia="Times New Roman"/>
          <w:color w:val="000000"/>
          <w:szCs w:val="24"/>
        </w:rPr>
      </w:pPr>
      <w:r w:rsidRPr="003B3B13">
        <w:rPr>
          <w:rFonts w:eastAsia="Times New Roman"/>
          <w:color w:val="000000"/>
          <w:szCs w:val="24"/>
        </w:rPr>
        <w:lastRenderedPageBreak/>
        <w:t xml:space="preserve">Reference the following tutorials </w:t>
      </w:r>
      <w:r w:rsidRPr="003B3B13">
        <w:rPr>
          <w:rFonts w:eastAsia="Times New Roman"/>
          <w:color w:val="000000"/>
          <w:szCs w:val="24"/>
          <w:u w:val="single"/>
        </w:rPr>
        <w:t>as necessary</w:t>
      </w:r>
      <w:r w:rsidRPr="003B3B13">
        <w:rPr>
          <w:rFonts w:eastAsia="Times New Roman"/>
          <w:color w:val="000000"/>
          <w:szCs w:val="24"/>
        </w:rPr>
        <w:t xml:space="preserve"> when completing </w:t>
      </w:r>
      <w:r>
        <w:rPr>
          <w:rFonts w:eastAsia="Times New Roman"/>
          <w:color w:val="000000"/>
          <w:szCs w:val="24"/>
        </w:rPr>
        <w:t>the a</w:t>
      </w:r>
      <w:r w:rsidRPr="003B3B13">
        <w:rPr>
          <w:rFonts w:eastAsia="Times New Roman"/>
          <w:color w:val="000000"/>
          <w:szCs w:val="24"/>
        </w:rPr>
        <w:t>ctivit</w:t>
      </w:r>
      <w:r>
        <w:rPr>
          <w:rFonts w:eastAsia="Times New Roman"/>
          <w:color w:val="000000"/>
          <w:szCs w:val="24"/>
        </w:rPr>
        <w:t>y</w:t>
      </w:r>
      <w:r w:rsidRPr="003B3B13">
        <w:rPr>
          <w:rFonts w:eastAsia="Times New Roman"/>
          <w:color w:val="000000"/>
          <w:szCs w:val="24"/>
        </w:rPr>
        <w:t>:</w:t>
      </w:r>
    </w:p>
    <w:p w14:paraId="32C8FE2B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TypeScript Express Tutorial #1</w:t>
      </w:r>
      <w:r w:rsidRPr="003B3B13">
        <w:rPr>
          <w:color w:val="000000"/>
          <w:szCs w:val="24"/>
        </w:rPr>
        <w:t xml:space="preserve">: </w:t>
      </w:r>
      <w:hyperlink r:id="rId72" w:history="1">
        <w:r w:rsidRPr="003B3B13">
          <w:rPr>
            <w:color w:val="0563C1"/>
            <w:szCs w:val="24"/>
            <w:u w:val="single"/>
          </w:rPr>
          <w:t>https://wanago.io/2018/12/03/typescript-express-tutorial-routing-controllers-middleware/</w:t>
        </w:r>
      </w:hyperlink>
    </w:p>
    <w:p w14:paraId="63CB8180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Learn How to Use TypeScript With Node.js and Express.js</w:t>
      </w:r>
      <w:r w:rsidRPr="003B3B13">
        <w:rPr>
          <w:color w:val="000000"/>
          <w:szCs w:val="24"/>
        </w:rPr>
        <w:t xml:space="preserve">: </w:t>
      </w:r>
      <w:hyperlink r:id="rId73" w:history="1">
        <w:r w:rsidRPr="003B3B13">
          <w:rPr>
            <w:color w:val="0563C1"/>
            <w:szCs w:val="24"/>
            <w:u w:val="single"/>
          </w:rPr>
          <w:t>https://www.becomebetterprogrammer.com/learn-how-to-use-typescript-with-node-js-and-express-js/</w:t>
        </w:r>
      </w:hyperlink>
    </w:p>
    <w:p w14:paraId="11340017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Node.js Logging Tutorial</w:t>
      </w:r>
      <w:r w:rsidRPr="003B3B13">
        <w:rPr>
          <w:color w:val="000000"/>
          <w:szCs w:val="24"/>
        </w:rPr>
        <w:t xml:space="preserve">: </w:t>
      </w:r>
      <w:hyperlink r:id="rId74" w:history="1">
        <w:r w:rsidRPr="003B3B13">
          <w:rPr>
            <w:color w:val="0563C1"/>
            <w:szCs w:val="24"/>
            <w:u w:val="single"/>
          </w:rPr>
          <w:t>https://stackify.com/node-js-logging/</w:t>
        </w:r>
      </w:hyperlink>
    </w:p>
    <w:p w14:paraId="12F43E1C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How to Use MySQL in Node.js and Express.js with TypeScript</w:t>
      </w:r>
      <w:r w:rsidRPr="003B3B13">
        <w:rPr>
          <w:color w:val="000000"/>
          <w:szCs w:val="24"/>
        </w:rPr>
        <w:t xml:space="preserve">: </w:t>
      </w:r>
      <w:hyperlink r:id="rId75" w:history="1">
        <w:r w:rsidRPr="003B3B13">
          <w:rPr>
            <w:color w:val="0563C1"/>
            <w:szCs w:val="24"/>
            <w:u w:val="single"/>
          </w:rPr>
          <w:t>https://www.becomebetterprogrammer.com/mysql-nodejs-expressjs-typescript/</w:t>
        </w:r>
      </w:hyperlink>
    </w:p>
    <w:p w14:paraId="3EFF8426" w14:textId="77777777" w:rsidR="003B3B13" w:rsidRPr="003B3B13" w:rsidRDefault="003B3B13" w:rsidP="003B3B13">
      <w:pPr>
        <w:numPr>
          <w:ilvl w:val="0"/>
          <w:numId w:val="50"/>
        </w:numPr>
        <w:shd w:val="clear" w:color="auto" w:fill="FFFFFF"/>
        <w:spacing w:after="120"/>
        <w:rPr>
          <w:color w:val="000000"/>
          <w:szCs w:val="24"/>
        </w:rPr>
      </w:pPr>
      <w:r w:rsidRPr="003B3B13">
        <w:rPr>
          <w:b/>
          <w:bCs/>
          <w:color w:val="000000"/>
          <w:szCs w:val="24"/>
        </w:rPr>
        <w:t>Your Guide to Building a NodeJS, TypeScript Rest API with MySQL</w:t>
      </w:r>
      <w:r w:rsidRPr="003B3B13">
        <w:rPr>
          <w:color w:val="000000"/>
          <w:szCs w:val="24"/>
        </w:rPr>
        <w:t xml:space="preserve">: </w:t>
      </w:r>
      <w:hyperlink r:id="rId76" w:history="1">
        <w:r w:rsidRPr="003B3B13">
          <w:rPr>
            <w:color w:val="0563C1"/>
            <w:szCs w:val="24"/>
            <w:u w:val="single"/>
          </w:rPr>
          <w:t>https://livecodestream.dev/post/your-guide-to-building-a-nodejs-typescript-rest-api-with-mysql/</w:t>
        </w:r>
      </w:hyperlink>
    </w:p>
    <w:p w14:paraId="2A36D6B8" w14:textId="77777777" w:rsidR="00536154" w:rsidRPr="00536154" w:rsidRDefault="00536154" w:rsidP="00536154"/>
    <w:p w14:paraId="0D3DB4E9" w14:textId="77777777" w:rsidR="00831AA6" w:rsidRPr="00831AA6" w:rsidRDefault="00831AA6" w:rsidP="00EF4587">
      <w:pPr>
        <w:pStyle w:val="ListParagraph"/>
        <w:spacing w:before="0" w:after="120" w:line="240" w:lineRule="auto"/>
        <w:ind w:left="0"/>
        <w:contextualSpacing w:val="0"/>
        <w:rPr>
          <w:rFonts w:ascii="Times New Roman" w:hAnsi="Times New Roman"/>
          <w:bCs/>
          <w:sz w:val="24"/>
          <w:szCs w:val="24"/>
        </w:rPr>
      </w:pPr>
    </w:p>
    <w:sectPr w:rsidR="00831AA6" w:rsidRPr="00831AA6" w:rsidSect="00723B6D">
      <w:headerReference w:type="default" r:id="rId77"/>
      <w:footerReference w:type="default" r:id="rId78"/>
      <w:headerReference w:type="first" r:id="rId79"/>
      <w:footerReference w:type="first" r:id="rId8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518B7" w14:textId="77777777" w:rsidR="00391BCF" w:rsidRDefault="00391BCF" w:rsidP="00E3078E">
      <w:pPr>
        <w:spacing w:after="0"/>
      </w:pPr>
      <w:r>
        <w:separator/>
      </w:r>
    </w:p>
  </w:endnote>
  <w:endnote w:type="continuationSeparator" w:id="0">
    <w:p w14:paraId="7225F9E2" w14:textId="77777777" w:rsidR="00391BCF" w:rsidRDefault="00391BCF" w:rsidP="00E3078E">
      <w:pPr>
        <w:spacing w:after="0"/>
      </w:pPr>
      <w:r>
        <w:continuationSeparator/>
      </w:r>
    </w:p>
  </w:endnote>
  <w:endnote w:type="continuationNotice" w:id="1">
    <w:p w14:paraId="60652152" w14:textId="77777777" w:rsidR="00391BCF" w:rsidRDefault="00391BC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292">
    <w:charset w:val="80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59116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79976C" w14:textId="3BEFA70A" w:rsidR="00AB4ECF" w:rsidRDefault="00AB4EC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C1B6C0" w14:textId="2D5CF040" w:rsidR="00EC7132" w:rsidRDefault="00EC7132" w:rsidP="00EC7132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D70A9" w14:textId="3FB07DE7" w:rsidR="00A162AB" w:rsidRDefault="00A162AB" w:rsidP="00701B89">
    <w:pPr>
      <w:tabs>
        <w:tab w:val="left" w:pos="1323"/>
        <w:tab w:val="center" w:pos="4680"/>
      </w:tabs>
    </w:pPr>
    <w:r>
      <w:tab/>
    </w:r>
    <w:r>
      <w:tab/>
    </w:r>
    <w:r w:rsidRPr="00723B6D">
      <w:t>© 20</w:t>
    </w:r>
    <w:r w:rsidR="00C507E0">
      <w:t>2</w:t>
    </w:r>
    <w:r w:rsidR="00AB4ECF">
      <w:t>3</w:t>
    </w:r>
    <w:r w:rsidRPr="00723B6D">
      <w:t>. Grand Canyon Universit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434AC4" w14:textId="77777777" w:rsidR="00391BCF" w:rsidRDefault="00391BCF" w:rsidP="00E3078E">
      <w:pPr>
        <w:spacing w:after="0"/>
      </w:pPr>
      <w:r>
        <w:separator/>
      </w:r>
    </w:p>
  </w:footnote>
  <w:footnote w:type="continuationSeparator" w:id="0">
    <w:p w14:paraId="74C30FA9" w14:textId="77777777" w:rsidR="00391BCF" w:rsidRDefault="00391BCF" w:rsidP="00E3078E">
      <w:pPr>
        <w:spacing w:after="0"/>
      </w:pPr>
      <w:r>
        <w:continuationSeparator/>
      </w:r>
    </w:p>
  </w:footnote>
  <w:footnote w:type="continuationNotice" w:id="1">
    <w:p w14:paraId="08D80A8B" w14:textId="77777777" w:rsidR="00391BCF" w:rsidRDefault="00391BC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D70A0" w14:textId="70DAD85D" w:rsidR="00A162AB" w:rsidRDefault="00A162AB" w:rsidP="002A3A3D">
    <w:pPr>
      <w:pStyle w:val="Header"/>
    </w:pPr>
  </w:p>
  <w:p w14:paraId="4BFD70A1" w14:textId="77777777" w:rsidR="00A162AB" w:rsidRDefault="00A162AB" w:rsidP="002A3A3D">
    <w:pPr>
      <w:pStyle w:val="Header"/>
    </w:pPr>
  </w:p>
  <w:p w14:paraId="4BFD70A2" w14:textId="77777777" w:rsidR="00A162AB" w:rsidRDefault="00A162AB" w:rsidP="002A3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D70A5" w14:textId="77777777" w:rsidR="00A162AB" w:rsidRDefault="00A162AB">
    <w:pPr>
      <w:pStyle w:val="Header"/>
    </w:pPr>
    <w:r>
      <w:rPr>
        <w:noProof/>
      </w:rPr>
      <w:drawing>
        <wp:inline distT="0" distB="0" distL="0" distR="0" wp14:anchorId="4BFD70AA" wp14:editId="15C78780">
          <wp:extent cx="2520950" cy="563691"/>
          <wp:effectExtent l="0" t="0" r="0" b="825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9153" cy="567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FD70A6" w14:textId="77777777" w:rsidR="00A162AB" w:rsidRDefault="00A162AB">
    <w:pPr>
      <w:pStyle w:val="Header"/>
    </w:pPr>
  </w:p>
  <w:p w14:paraId="4BFD70A7" w14:textId="77777777" w:rsidR="00A162AB" w:rsidRDefault="00A162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174F4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8B680C"/>
    <w:multiLevelType w:val="hybridMultilevel"/>
    <w:tmpl w:val="BCEE6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55193"/>
    <w:multiLevelType w:val="hybridMultilevel"/>
    <w:tmpl w:val="108C51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80F77"/>
    <w:multiLevelType w:val="hybridMultilevel"/>
    <w:tmpl w:val="F27894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BD234AE"/>
    <w:multiLevelType w:val="hybridMultilevel"/>
    <w:tmpl w:val="7D942D80"/>
    <w:lvl w:ilvl="0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850335"/>
    <w:multiLevelType w:val="hybridMultilevel"/>
    <w:tmpl w:val="70748E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702EF8"/>
    <w:multiLevelType w:val="hybridMultilevel"/>
    <w:tmpl w:val="31BAFA1C"/>
    <w:lvl w:ilvl="0" w:tplc="73C0F26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881194"/>
    <w:multiLevelType w:val="hybridMultilevel"/>
    <w:tmpl w:val="410AA1F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A20F1C"/>
    <w:multiLevelType w:val="hybridMultilevel"/>
    <w:tmpl w:val="9D6CC9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457A02"/>
    <w:multiLevelType w:val="hybridMultilevel"/>
    <w:tmpl w:val="EF1800D8"/>
    <w:lvl w:ilvl="0" w:tplc="73C0F268">
      <w:start w:val="4"/>
      <w:numFmt w:val="bullet"/>
      <w:lvlText w:val="-"/>
      <w:lvlJc w:val="left"/>
      <w:pPr>
        <w:ind w:left="96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0" w15:restartNumberingAfterBreak="0">
    <w:nsid w:val="182D1D4C"/>
    <w:multiLevelType w:val="hybridMultilevel"/>
    <w:tmpl w:val="514060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35623A"/>
    <w:multiLevelType w:val="hybridMultilevel"/>
    <w:tmpl w:val="21202B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AF974CC"/>
    <w:multiLevelType w:val="hybridMultilevel"/>
    <w:tmpl w:val="0EB4656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E426FEE"/>
    <w:multiLevelType w:val="hybridMultilevel"/>
    <w:tmpl w:val="8028FD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C37DD"/>
    <w:multiLevelType w:val="hybridMultilevel"/>
    <w:tmpl w:val="96662F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DF62E7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4074E1E"/>
    <w:multiLevelType w:val="hybridMultilevel"/>
    <w:tmpl w:val="16702A24"/>
    <w:lvl w:ilvl="0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8D3F9B"/>
    <w:multiLevelType w:val="hybridMultilevel"/>
    <w:tmpl w:val="D57A5282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6D32398"/>
    <w:multiLevelType w:val="hybridMultilevel"/>
    <w:tmpl w:val="4FBC4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D721B5"/>
    <w:multiLevelType w:val="hybridMultilevel"/>
    <w:tmpl w:val="8B90B0A8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2DF4934"/>
    <w:multiLevelType w:val="hybridMultilevel"/>
    <w:tmpl w:val="295E72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EC035A"/>
    <w:multiLevelType w:val="hybridMultilevel"/>
    <w:tmpl w:val="6F6E3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41472B"/>
    <w:multiLevelType w:val="hybridMultilevel"/>
    <w:tmpl w:val="F330170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36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7B6D5D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A9E4632"/>
    <w:multiLevelType w:val="hybridMultilevel"/>
    <w:tmpl w:val="57549F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803FBF"/>
    <w:multiLevelType w:val="hybridMultilevel"/>
    <w:tmpl w:val="AB86E794"/>
    <w:lvl w:ilvl="0" w:tplc="73C0F26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8A43B2"/>
    <w:multiLevelType w:val="hybridMultilevel"/>
    <w:tmpl w:val="9C5AD6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BC32D73"/>
    <w:multiLevelType w:val="hybridMultilevel"/>
    <w:tmpl w:val="3D66D8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BB790C"/>
    <w:multiLevelType w:val="hybridMultilevel"/>
    <w:tmpl w:val="68B8E8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73C0F268">
      <w:start w:val="4"/>
      <w:numFmt w:val="bullet"/>
      <w:lvlText w:val="-"/>
      <w:lvlJc w:val="left"/>
      <w:pPr>
        <w:ind w:left="2340" w:hanging="360"/>
      </w:pPr>
      <w:rPr>
        <w:rFonts w:ascii="Times New Roman" w:eastAsia="Calibri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BC00A3"/>
    <w:multiLevelType w:val="hybridMultilevel"/>
    <w:tmpl w:val="35EC0F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2D1FED"/>
    <w:multiLevelType w:val="hybridMultilevel"/>
    <w:tmpl w:val="0A92DE9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3954AC7"/>
    <w:multiLevelType w:val="hybridMultilevel"/>
    <w:tmpl w:val="EDA8F3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F30139"/>
    <w:multiLevelType w:val="hybridMultilevel"/>
    <w:tmpl w:val="43CA0AD0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97652E9"/>
    <w:multiLevelType w:val="hybridMultilevel"/>
    <w:tmpl w:val="DD7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1A6A67"/>
    <w:multiLevelType w:val="hybridMultilevel"/>
    <w:tmpl w:val="85FCBD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0E446B5"/>
    <w:multiLevelType w:val="hybridMultilevel"/>
    <w:tmpl w:val="7FB60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14024CE"/>
    <w:multiLevelType w:val="hybridMultilevel"/>
    <w:tmpl w:val="5F32982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6C3B6A"/>
    <w:multiLevelType w:val="hybridMultilevel"/>
    <w:tmpl w:val="3F340C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22E5AFE"/>
    <w:multiLevelType w:val="hybridMultilevel"/>
    <w:tmpl w:val="323CACA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7A690B"/>
    <w:multiLevelType w:val="hybridMultilevel"/>
    <w:tmpl w:val="34089B1E"/>
    <w:lvl w:ilvl="0" w:tplc="73C0F26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BC69C4"/>
    <w:multiLevelType w:val="hybridMultilevel"/>
    <w:tmpl w:val="A306B846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AE64E04"/>
    <w:multiLevelType w:val="hybridMultilevel"/>
    <w:tmpl w:val="559254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C0C5DAB"/>
    <w:multiLevelType w:val="hybridMultilevel"/>
    <w:tmpl w:val="476689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F65DF5"/>
    <w:multiLevelType w:val="hybridMultilevel"/>
    <w:tmpl w:val="8A4C237C"/>
    <w:lvl w:ilvl="0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15102F0"/>
    <w:multiLevelType w:val="hybridMultilevel"/>
    <w:tmpl w:val="D370043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A92311"/>
    <w:multiLevelType w:val="hybridMultilevel"/>
    <w:tmpl w:val="E8B63EBC"/>
    <w:lvl w:ilvl="0" w:tplc="73C0F268">
      <w:start w:val="4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982384"/>
    <w:multiLevelType w:val="hybridMultilevel"/>
    <w:tmpl w:val="4CC8F228"/>
    <w:lvl w:ilvl="0" w:tplc="73C0F268">
      <w:start w:val="4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E041C4"/>
    <w:multiLevelType w:val="hybridMultilevel"/>
    <w:tmpl w:val="F794864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73C0F268">
      <w:start w:val="4"/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3" w:tplc="73C0F268">
      <w:start w:val="4"/>
      <w:numFmt w:val="bullet"/>
      <w:lvlText w:val="-"/>
      <w:lvlJc w:val="left"/>
      <w:pPr>
        <w:ind w:left="2880" w:hanging="360"/>
      </w:pPr>
      <w:rPr>
        <w:rFonts w:ascii="Times New Roman" w:eastAsia="Calibri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857966"/>
    <w:multiLevelType w:val="hybridMultilevel"/>
    <w:tmpl w:val="23D60AAA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4D779B"/>
    <w:multiLevelType w:val="hybridMultilevel"/>
    <w:tmpl w:val="71AA0E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5843067">
    <w:abstractNumId w:val="0"/>
  </w:num>
  <w:num w:numId="2" w16cid:durableId="935555576">
    <w:abstractNumId w:val="15"/>
  </w:num>
  <w:num w:numId="3" w16cid:durableId="1596013227">
    <w:abstractNumId w:val="23"/>
  </w:num>
  <w:num w:numId="4" w16cid:durableId="676923031">
    <w:abstractNumId w:val="13"/>
  </w:num>
  <w:num w:numId="5" w16cid:durableId="754520568">
    <w:abstractNumId w:val="28"/>
  </w:num>
  <w:num w:numId="6" w16cid:durableId="2079354839">
    <w:abstractNumId w:val="44"/>
  </w:num>
  <w:num w:numId="7" w16cid:durableId="102574090">
    <w:abstractNumId w:val="47"/>
  </w:num>
  <w:num w:numId="8" w16cid:durableId="719986430">
    <w:abstractNumId w:val="16"/>
  </w:num>
  <w:num w:numId="9" w16cid:durableId="100147240">
    <w:abstractNumId w:val="7"/>
  </w:num>
  <w:num w:numId="10" w16cid:durableId="900752978">
    <w:abstractNumId w:val="41"/>
  </w:num>
  <w:num w:numId="11" w16cid:durableId="1170025936">
    <w:abstractNumId w:val="24"/>
  </w:num>
  <w:num w:numId="12" w16cid:durableId="248078351">
    <w:abstractNumId w:val="8"/>
  </w:num>
  <w:num w:numId="13" w16cid:durableId="540170016">
    <w:abstractNumId w:val="34"/>
  </w:num>
  <w:num w:numId="14" w16cid:durableId="1283614340">
    <w:abstractNumId w:val="5"/>
  </w:num>
  <w:num w:numId="15" w16cid:durableId="1965112550">
    <w:abstractNumId w:val="6"/>
  </w:num>
  <w:num w:numId="16" w16cid:durableId="936718277">
    <w:abstractNumId w:val="4"/>
  </w:num>
  <w:num w:numId="17" w16cid:durableId="652101607">
    <w:abstractNumId w:val="38"/>
  </w:num>
  <w:num w:numId="18" w16cid:durableId="1471242431">
    <w:abstractNumId w:val="20"/>
  </w:num>
  <w:num w:numId="19" w16cid:durableId="1375154226">
    <w:abstractNumId w:val="42"/>
  </w:num>
  <w:num w:numId="20" w16cid:durableId="1247610456">
    <w:abstractNumId w:val="25"/>
  </w:num>
  <w:num w:numId="21" w16cid:durableId="917128713">
    <w:abstractNumId w:val="43"/>
  </w:num>
  <w:num w:numId="22" w16cid:durableId="2101096764">
    <w:abstractNumId w:val="29"/>
  </w:num>
  <w:num w:numId="23" w16cid:durableId="1828011904">
    <w:abstractNumId w:val="49"/>
  </w:num>
  <w:num w:numId="24" w16cid:durableId="605694438">
    <w:abstractNumId w:val="10"/>
  </w:num>
  <w:num w:numId="25" w16cid:durableId="1280378930">
    <w:abstractNumId w:val="22"/>
  </w:num>
  <w:num w:numId="26" w16cid:durableId="2010869750">
    <w:abstractNumId w:val="30"/>
  </w:num>
  <w:num w:numId="27" w16cid:durableId="390661922">
    <w:abstractNumId w:val="45"/>
  </w:num>
  <w:num w:numId="28" w16cid:durableId="337583034">
    <w:abstractNumId w:val="9"/>
  </w:num>
  <w:num w:numId="29" w16cid:durableId="2073964059">
    <w:abstractNumId w:val="40"/>
  </w:num>
  <w:num w:numId="30" w16cid:durableId="779031211">
    <w:abstractNumId w:val="32"/>
  </w:num>
  <w:num w:numId="31" w16cid:durableId="1185092443">
    <w:abstractNumId w:val="19"/>
  </w:num>
  <w:num w:numId="32" w16cid:durableId="1600062712">
    <w:abstractNumId w:val="46"/>
  </w:num>
  <w:num w:numId="33" w16cid:durableId="125321310">
    <w:abstractNumId w:val="17"/>
  </w:num>
  <w:num w:numId="34" w16cid:durableId="1091661981">
    <w:abstractNumId w:val="39"/>
  </w:num>
  <w:num w:numId="35" w16cid:durableId="356782676">
    <w:abstractNumId w:val="31"/>
  </w:num>
  <w:num w:numId="36" w16cid:durableId="2010402768">
    <w:abstractNumId w:val="3"/>
  </w:num>
  <w:num w:numId="37" w16cid:durableId="1155759048">
    <w:abstractNumId w:val="27"/>
  </w:num>
  <w:num w:numId="38" w16cid:durableId="1591891258">
    <w:abstractNumId w:val="37"/>
  </w:num>
  <w:num w:numId="39" w16cid:durableId="849566553">
    <w:abstractNumId w:val="2"/>
  </w:num>
  <w:num w:numId="40" w16cid:durableId="1361779306">
    <w:abstractNumId w:val="12"/>
  </w:num>
  <w:num w:numId="41" w16cid:durableId="2114980910">
    <w:abstractNumId w:val="36"/>
  </w:num>
  <w:num w:numId="42" w16cid:durableId="1741058751">
    <w:abstractNumId w:val="48"/>
  </w:num>
  <w:num w:numId="43" w16cid:durableId="1945259127">
    <w:abstractNumId w:val="11"/>
  </w:num>
  <w:num w:numId="44" w16cid:durableId="1184438068">
    <w:abstractNumId w:val="18"/>
  </w:num>
  <w:num w:numId="45" w16cid:durableId="1614480448">
    <w:abstractNumId w:val="1"/>
  </w:num>
  <w:num w:numId="46" w16cid:durableId="1376393116">
    <w:abstractNumId w:val="33"/>
  </w:num>
  <w:num w:numId="47" w16cid:durableId="109669035">
    <w:abstractNumId w:val="26"/>
  </w:num>
  <w:num w:numId="48" w16cid:durableId="1715420692">
    <w:abstractNumId w:val="21"/>
  </w:num>
  <w:num w:numId="49" w16cid:durableId="1290548463">
    <w:abstractNumId w:val="14"/>
  </w:num>
  <w:num w:numId="50" w16cid:durableId="1590044679">
    <w:abstractNumId w:val="3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NTK1NDGyNDc3NbFQ0lEKTi0uzszPAykwrAUABuDKLiwAAAA="/>
  </w:docVars>
  <w:rsids>
    <w:rsidRoot w:val="00D93063"/>
    <w:rsid w:val="00000AB2"/>
    <w:rsid w:val="00001EC1"/>
    <w:rsid w:val="00004208"/>
    <w:rsid w:val="00007940"/>
    <w:rsid w:val="000113D7"/>
    <w:rsid w:val="00013E51"/>
    <w:rsid w:val="000167B4"/>
    <w:rsid w:val="00017C91"/>
    <w:rsid w:val="00023885"/>
    <w:rsid w:val="00023DE2"/>
    <w:rsid w:val="00025213"/>
    <w:rsid w:val="000310F3"/>
    <w:rsid w:val="00034B66"/>
    <w:rsid w:val="00035C52"/>
    <w:rsid w:val="000431DC"/>
    <w:rsid w:val="00043CB7"/>
    <w:rsid w:val="00045CF5"/>
    <w:rsid w:val="000465AC"/>
    <w:rsid w:val="00047695"/>
    <w:rsid w:val="0005020F"/>
    <w:rsid w:val="000508D1"/>
    <w:rsid w:val="00050962"/>
    <w:rsid w:val="00051A1C"/>
    <w:rsid w:val="00051F07"/>
    <w:rsid w:val="00053CFA"/>
    <w:rsid w:val="000542A5"/>
    <w:rsid w:val="000542FF"/>
    <w:rsid w:val="00056501"/>
    <w:rsid w:val="00060A57"/>
    <w:rsid w:val="00061D8A"/>
    <w:rsid w:val="000630EF"/>
    <w:rsid w:val="00064B2B"/>
    <w:rsid w:val="00064E64"/>
    <w:rsid w:val="000674D9"/>
    <w:rsid w:val="00072D88"/>
    <w:rsid w:val="00072DB4"/>
    <w:rsid w:val="00075D22"/>
    <w:rsid w:val="000804AB"/>
    <w:rsid w:val="00082CF5"/>
    <w:rsid w:val="00087769"/>
    <w:rsid w:val="000919C5"/>
    <w:rsid w:val="000924EE"/>
    <w:rsid w:val="00094327"/>
    <w:rsid w:val="00095C76"/>
    <w:rsid w:val="00097654"/>
    <w:rsid w:val="0009790D"/>
    <w:rsid w:val="000A34C7"/>
    <w:rsid w:val="000A5C71"/>
    <w:rsid w:val="000A6365"/>
    <w:rsid w:val="000B3382"/>
    <w:rsid w:val="000B4526"/>
    <w:rsid w:val="000B528C"/>
    <w:rsid w:val="000B6112"/>
    <w:rsid w:val="000B6E17"/>
    <w:rsid w:val="000C07AC"/>
    <w:rsid w:val="000C1AB9"/>
    <w:rsid w:val="000C23FC"/>
    <w:rsid w:val="000C393B"/>
    <w:rsid w:val="000C41C8"/>
    <w:rsid w:val="000C4BC2"/>
    <w:rsid w:val="000C70F3"/>
    <w:rsid w:val="000C7249"/>
    <w:rsid w:val="000C7C6B"/>
    <w:rsid w:val="000C7FC4"/>
    <w:rsid w:val="000D0A3B"/>
    <w:rsid w:val="000D1CB9"/>
    <w:rsid w:val="000D4295"/>
    <w:rsid w:val="000D627F"/>
    <w:rsid w:val="000E0ADD"/>
    <w:rsid w:val="000E6D27"/>
    <w:rsid w:val="000F2543"/>
    <w:rsid w:val="000F267E"/>
    <w:rsid w:val="000F78EF"/>
    <w:rsid w:val="00101532"/>
    <w:rsid w:val="0010245A"/>
    <w:rsid w:val="00105911"/>
    <w:rsid w:val="001065C6"/>
    <w:rsid w:val="00107A48"/>
    <w:rsid w:val="001104DC"/>
    <w:rsid w:val="00111AB8"/>
    <w:rsid w:val="00113383"/>
    <w:rsid w:val="001133CC"/>
    <w:rsid w:val="0011630B"/>
    <w:rsid w:val="001329DF"/>
    <w:rsid w:val="00132C79"/>
    <w:rsid w:val="001345D4"/>
    <w:rsid w:val="00135C98"/>
    <w:rsid w:val="00136CE4"/>
    <w:rsid w:val="0014229D"/>
    <w:rsid w:val="00144AD0"/>
    <w:rsid w:val="00145A96"/>
    <w:rsid w:val="00145E27"/>
    <w:rsid w:val="001463B4"/>
    <w:rsid w:val="00147BC2"/>
    <w:rsid w:val="00147ED1"/>
    <w:rsid w:val="00154030"/>
    <w:rsid w:val="00155C43"/>
    <w:rsid w:val="00156D09"/>
    <w:rsid w:val="00162E65"/>
    <w:rsid w:val="001642DB"/>
    <w:rsid w:val="0016472B"/>
    <w:rsid w:val="0016517B"/>
    <w:rsid w:val="00170C26"/>
    <w:rsid w:val="00174765"/>
    <w:rsid w:val="001765D6"/>
    <w:rsid w:val="0017675F"/>
    <w:rsid w:val="001830B4"/>
    <w:rsid w:val="00185BA4"/>
    <w:rsid w:val="00185C87"/>
    <w:rsid w:val="001947B4"/>
    <w:rsid w:val="00195640"/>
    <w:rsid w:val="00197CAD"/>
    <w:rsid w:val="001A27C0"/>
    <w:rsid w:val="001A285C"/>
    <w:rsid w:val="001A309D"/>
    <w:rsid w:val="001A3240"/>
    <w:rsid w:val="001B02B3"/>
    <w:rsid w:val="001B2BF3"/>
    <w:rsid w:val="001B3045"/>
    <w:rsid w:val="001B3469"/>
    <w:rsid w:val="001B3732"/>
    <w:rsid w:val="001B42BD"/>
    <w:rsid w:val="001B55C2"/>
    <w:rsid w:val="001B6EA5"/>
    <w:rsid w:val="001C2708"/>
    <w:rsid w:val="001C3643"/>
    <w:rsid w:val="001C55EA"/>
    <w:rsid w:val="001C688F"/>
    <w:rsid w:val="001D0E00"/>
    <w:rsid w:val="001D31F0"/>
    <w:rsid w:val="001D3EA3"/>
    <w:rsid w:val="001D5DF3"/>
    <w:rsid w:val="001D67F7"/>
    <w:rsid w:val="001D6DAF"/>
    <w:rsid w:val="001D6F3A"/>
    <w:rsid w:val="001E0788"/>
    <w:rsid w:val="001E26DB"/>
    <w:rsid w:val="001E4562"/>
    <w:rsid w:val="001E57F9"/>
    <w:rsid w:val="001E734B"/>
    <w:rsid w:val="001F1D26"/>
    <w:rsid w:val="001F289F"/>
    <w:rsid w:val="001F39E1"/>
    <w:rsid w:val="001F7263"/>
    <w:rsid w:val="001F7A02"/>
    <w:rsid w:val="001F7C44"/>
    <w:rsid w:val="00201BBC"/>
    <w:rsid w:val="002027C7"/>
    <w:rsid w:val="002040AD"/>
    <w:rsid w:val="00206391"/>
    <w:rsid w:val="00206CC2"/>
    <w:rsid w:val="002108EA"/>
    <w:rsid w:val="002122DE"/>
    <w:rsid w:val="00215DEB"/>
    <w:rsid w:val="00215E3F"/>
    <w:rsid w:val="0022247D"/>
    <w:rsid w:val="00222A8F"/>
    <w:rsid w:val="00224EC9"/>
    <w:rsid w:val="00230782"/>
    <w:rsid w:val="00230C3B"/>
    <w:rsid w:val="0023135A"/>
    <w:rsid w:val="002427BE"/>
    <w:rsid w:val="0024398D"/>
    <w:rsid w:val="00244336"/>
    <w:rsid w:val="002459F4"/>
    <w:rsid w:val="00247022"/>
    <w:rsid w:val="00253AAA"/>
    <w:rsid w:val="00253C64"/>
    <w:rsid w:val="00256A77"/>
    <w:rsid w:val="002572C9"/>
    <w:rsid w:val="002612F2"/>
    <w:rsid w:val="002619B6"/>
    <w:rsid w:val="00266756"/>
    <w:rsid w:val="0026719A"/>
    <w:rsid w:val="00267A78"/>
    <w:rsid w:val="00273BDD"/>
    <w:rsid w:val="00275653"/>
    <w:rsid w:val="002827FD"/>
    <w:rsid w:val="0028558A"/>
    <w:rsid w:val="00292E10"/>
    <w:rsid w:val="00293E33"/>
    <w:rsid w:val="002968AD"/>
    <w:rsid w:val="002972E7"/>
    <w:rsid w:val="002A3A3D"/>
    <w:rsid w:val="002A53F3"/>
    <w:rsid w:val="002B1F0C"/>
    <w:rsid w:val="002B1F98"/>
    <w:rsid w:val="002B255B"/>
    <w:rsid w:val="002B3B9A"/>
    <w:rsid w:val="002B4387"/>
    <w:rsid w:val="002B56DA"/>
    <w:rsid w:val="002B689F"/>
    <w:rsid w:val="002C25B8"/>
    <w:rsid w:val="002C2BC5"/>
    <w:rsid w:val="002C2C10"/>
    <w:rsid w:val="002C5464"/>
    <w:rsid w:val="002C6D75"/>
    <w:rsid w:val="002C6F32"/>
    <w:rsid w:val="002C719C"/>
    <w:rsid w:val="002D0DB9"/>
    <w:rsid w:val="002D4DC3"/>
    <w:rsid w:val="002D5F3E"/>
    <w:rsid w:val="002D6366"/>
    <w:rsid w:val="002D73BA"/>
    <w:rsid w:val="002D7ECD"/>
    <w:rsid w:val="002E230D"/>
    <w:rsid w:val="002E4241"/>
    <w:rsid w:val="002E5EF9"/>
    <w:rsid w:val="002E6096"/>
    <w:rsid w:val="002E6C8E"/>
    <w:rsid w:val="002F19A5"/>
    <w:rsid w:val="002F2BD5"/>
    <w:rsid w:val="002F3E6E"/>
    <w:rsid w:val="002F4B3D"/>
    <w:rsid w:val="002F78F9"/>
    <w:rsid w:val="003012C5"/>
    <w:rsid w:val="0030421E"/>
    <w:rsid w:val="00305B5E"/>
    <w:rsid w:val="0031150F"/>
    <w:rsid w:val="00314BF6"/>
    <w:rsid w:val="00316CE3"/>
    <w:rsid w:val="00322504"/>
    <w:rsid w:val="003228A9"/>
    <w:rsid w:val="00325A06"/>
    <w:rsid w:val="00326802"/>
    <w:rsid w:val="003326AF"/>
    <w:rsid w:val="00334578"/>
    <w:rsid w:val="00341820"/>
    <w:rsid w:val="003432FA"/>
    <w:rsid w:val="003440DB"/>
    <w:rsid w:val="00344DDA"/>
    <w:rsid w:val="00345200"/>
    <w:rsid w:val="00351E06"/>
    <w:rsid w:val="003525D7"/>
    <w:rsid w:val="00352726"/>
    <w:rsid w:val="00353565"/>
    <w:rsid w:val="00355490"/>
    <w:rsid w:val="00355F15"/>
    <w:rsid w:val="00363303"/>
    <w:rsid w:val="003701FF"/>
    <w:rsid w:val="00372D64"/>
    <w:rsid w:val="00376009"/>
    <w:rsid w:val="00377154"/>
    <w:rsid w:val="00380671"/>
    <w:rsid w:val="00381D8C"/>
    <w:rsid w:val="00381FB8"/>
    <w:rsid w:val="00382C0B"/>
    <w:rsid w:val="00383BC0"/>
    <w:rsid w:val="003902E9"/>
    <w:rsid w:val="00391520"/>
    <w:rsid w:val="00391BCF"/>
    <w:rsid w:val="00392F13"/>
    <w:rsid w:val="003936C5"/>
    <w:rsid w:val="00393956"/>
    <w:rsid w:val="003A16D9"/>
    <w:rsid w:val="003A20BC"/>
    <w:rsid w:val="003A63A1"/>
    <w:rsid w:val="003B3B13"/>
    <w:rsid w:val="003B47FC"/>
    <w:rsid w:val="003C340C"/>
    <w:rsid w:val="003C350F"/>
    <w:rsid w:val="003C354E"/>
    <w:rsid w:val="003C431B"/>
    <w:rsid w:val="003C707A"/>
    <w:rsid w:val="003D33C2"/>
    <w:rsid w:val="003E087E"/>
    <w:rsid w:val="003E61D5"/>
    <w:rsid w:val="003F26A3"/>
    <w:rsid w:val="003F422F"/>
    <w:rsid w:val="003F5701"/>
    <w:rsid w:val="003F740F"/>
    <w:rsid w:val="00401670"/>
    <w:rsid w:val="00402713"/>
    <w:rsid w:val="0040297F"/>
    <w:rsid w:val="0040304A"/>
    <w:rsid w:val="004069B5"/>
    <w:rsid w:val="00410A40"/>
    <w:rsid w:val="00411D7D"/>
    <w:rsid w:val="00411D94"/>
    <w:rsid w:val="00412BAB"/>
    <w:rsid w:val="00412F7C"/>
    <w:rsid w:val="004134AD"/>
    <w:rsid w:val="00413FBE"/>
    <w:rsid w:val="004166CB"/>
    <w:rsid w:val="00420124"/>
    <w:rsid w:val="0042055E"/>
    <w:rsid w:val="00421F19"/>
    <w:rsid w:val="00426D86"/>
    <w:rsid w:val="00430762"/>
    <w:rsid w:val="004317B8"/>
    <w:rsid w:val="00434363"/>
    <w:rsid w:val="00434F8E"/>
    <w:rsid w:val="004359F4"/>
    <w:rsid w:val="00441A50"/>
    <w:rsid w:val="0044473A"/>
    <w:rsid w:val="004462DC"/>
    <w:rsid w:val="00447408"/>
    <w:rsid w:val="0045022E"/>
    <w:rsid w:val="0045212A"/>
    <w:rsid w:val="00453A9E"/>
    <w:rsid w:val="0045447C"/>
    <w:rsid w:val="00454FFB"/>
    <w:rsid w:val="00456BD2"/>
    <w:rsid w:val="004577CC"/>
    <w:rsid w:val="00465373"/>
    <w:rsid w:val="00470702"/>
    <w:rsid w:val="00470F33"/>
    <w:rsid w:val="00472D9A"/>
    <w:rsid w:val="004738C1"/>
    <w:rsid w:val="00473BD1"/>
    <w:rsid w:val="00475638"/>
    <w:rsid w:val="004760E7"/>
    <w:rsid w:val="00476549"/>
    <w:rsid w:val="004777DB"/>
    <w:rsid w:val="00477BD9"/>
    <w:rsid w:val="0048056F"/>
    <w:rsid w:val="00480C79"/>
    <w:rsid w:val="00487079"/>
    <w:rsid w:val="004909AA"/>
    <w:rsid w:val="00492824"/>
    <w:rsid w:val="00495076"/>
    <w:rsid w:val="00497356"/>
    <w:rsid w:val="004A14A1"/>
    <w:rsid w:val="004A19D7"/>
    <w:rsid w:val="004A72A0"/>
    <w:rsid w:val="004B33D2"/>
    <w:rsid w:val="004B34F2"/>
    <w:rsid w:val="004B4478"/>
    <w:rsid w:val="004B4520"/>
    <w:rsid w:val="004B51E6"/>
    <w:rsid w:val="004B5B43"/>
    <w:rsid w:val="004C0F87"/>
    <w:rsid w:val="004D0010"/>
    <w:rsid w:val="004D01C9"/>
    <w:rsid w:val="004D07B1"/>
    <w:rsid w:val="004D1078"/>
    <w:rsid w:val="004D1A74"/>
    <w:rsid w:val="004D3570"/>
    <w:rsid w:val="004D3F02"/>
    <w:rsid w:val="004D5BA6"/>
    <w:rsid w:val="004E1421"/>
    <w:rsid w:val="004E1851"/>
    <w:rsid w:val="004E21E7"/>
    <w:rsid w:val="004E3C48"/>
    <w:rsid w:val="004E59F7"/>
    <w:rsid w:val="004E78F6"/>
    <w:rsid w:val="004F0CE4"/>
    <w:rsid w:val="004F2B43"/>
    <w:rsid w:val="004F51ED"/>
    <w:rsid w:val="0050104C"/>
    <w:rsid w:val="00501983"/>
    <w:rsid w:val="00503DC2"/>
    <w:rsid w:val="00504754"/>
    <w:rsid w:val="00505188"/>
    <w:rsid w:val="00505561"/>
    <w:rsid w:val="00505699"/>
    <w:rsid w:val="005061A2"/>
    <w:rsid w:val="005073C5"/>
    <w:rsid w:val="005074A2"/>
    <w:rsid w:val="00513155"/>
    <w:rsid w:val="00513E58"/>
    <w:rsid w:val="00515A2D"/>
    <w:rsid w:val="00515B59"/>
    <w:rsid w:val="00517FEE"/>
    <w:rsid w:val="0052005C"/>
    <w:rsid w:val="00520434"/>
    <w:rsid w:val="00523DAB"/>
    <w:rsid w:val="00524F23"/>
    <w:rsid w:val="005356D7"/>
    <w:rsid w:val="00536154"/>
    <w:rsid w:val="005379A1"/>
    <w:rsid w:val="00537E59"/>
    <w:rsid w:val="00544925"/>
    <w:rsid w:val="0055134F"/>
    <w:rsid w:val="0055210F"/>
    <w:rsid w:val="00553360"/>
    <w:rsid w:val="00556DF5"/>
    <w:rsid w:val="00560293"/>
    <w:rsid w:val="00560DB1"/>
    <w:rsid w:val="00562003"/>
    <w:rsid w:val="00562652"/>
    <w:rsid w:val="0056302A"/>
    <w:rsid w:val="00563E3E"/>
    <w:rsid w:val="00564DBC"/>
    <w:rsid w:val="00566786"/>
    <w:rsid w:val="00572F3B"/>
    <w:rsid w:val="00574ABE"/>
    <w:rsid w:val="00580323"/>
    <w:rsid w:val="005837D9"/>
    <w:rsid w:val="00583931"/>
    <w:rsid w:val="00584E5B"/>
    <w:rsid w:val="00585BD0"/>
    <w:rsid w:val="005864CA"/>
    <w:rsid w:val="00590571"/>
    <w:rsid w:val="0059271C"/>
    <w:rsid w:val="0059572F"/>
    <w:rsid w:val="0059711E"/>
    <w:rsid w:val="005A2FD8"/>
    <w:rsid w:val="005A48E6"/>
    <w:rsid w:val="005A565A"/>
    <w:rsid w:val="005A6F69"/>
    <w:rsid w:val="005B4855"/>
    <w:rsid w:val="005B4E42"/>
    <w:rsid w:val="005B58DC"/>
    <w:rsid w:val="005B7C65"/>
    <w:rsid w:val="005B7D81"/>
    <w:rsid w:val="005C0723"/>
    <w:rsid w:val="005C22B2"/>
    <w:rsid w:val="005C2AE7"/>
    <w:rsid w:val="005C2B12"/>
    <w:rsid w:val="005C415B"/>
    <w:rsid w:val="005C501F"/>
    <w:rsid w:val="005C5A36"/>
    <w:rsid w:val="005C5F32"/>
    <w:rsid w:val="005C6BAE"/>
    <w:rsid w:val="005C7DD8"/>
    <w:rsid w:val="005D04EA"/>
    <w:rsid w:val="005D2701"/>
    <w:rsid w:val="005D32F6"/>
    <w:rsid w:val="005D4A18"/>
    <w:rsid w:val="005D62E7"/>
    <w:rsid w:val="005D688D"/>
    <w:rsid w:val="005E0119"/>
    <w:rsid w:val="005E1357"/>
    <w:rsid w:val="005E1752"/>
    <w:rsid w:val="005E33E0"/>
    <w:rsid w:val="005E342C"/>
    <w:rsid w:val="005E3F7C"/>
    <w:rsid w:val="005E46C3"/>
    <w:rsid w:val="005E5349"/>
    <w:rsid w:val="005E6CC4"/>
    <w:rsid w:val="005F1714"/>
    <w:rsid w:val="005F2813"/>
    <w:rsid w:val="005F4345"/>
    <w:rsid w:val="005F7CF4"/>
    <w:rsid w:val="00601D18"/>
    <w:rsid w:val="00610A59"/>
    <w:rsid w:val="006130F5"/>
    <w:rsid w:val="006131CF"/>
    <w:rsid w:val="0061342A"/>
    <w:rsid w:val="0061502A"/>
    <w:rsid w:val="00616F72"/>
    <w:rsid w:val="00620E01"/>
    <w:rsid w:val="00623A75"/>
    <w:rsid w:val="00624C6A"/>
    <w:rsid w:val="00632075"/>
    <w:rsid w:val="00633F8E"/>
    <w:rsid w:val="006375FD"/>
    <w:rsid w:val="006401C8"/>
    <w:rsid w:val="00646AB2"/>
    <w:rsid w:val="00646CB8"/>
    <w:rsid w:val="00652808"/>
    <w:rsid w:val="00653769"/>
    <w:rsid w:val="0065504A"/>
    <w:rsid w:val="00655AB6"/>
    <w:rsid w:val="00656404"/>
    <w:rsid w:val="00657070"/>
    <w:rsid w:val="00657A17"/>
    <w:rsid w:val="006613BF"/>
    <w:rsid w:val="006622B1"/>
    <w:rsid w:val="006640A8"/>
    <w:rsid w:val="00667A2F"/>
    <w:rsid w:val="006707B2"/>
    <w:rsid w:val="0067116C"/>
    <w:rsid w:val="00674511"/>
    <w:rsid w:val="00680752"/>
    <w:rsid w:val="00680C39"/>
    <w:rsid w:val="0068224D"/>
    <w:rsid w:val="00684099"/>
    <w:rsid w:val="006857C0"/>
    <w:rsid w:val="00685C46"/>
    <w:rsid w:val="0068601B"/>
    <w:rsid w:val="0069218A"/>
    <w:rsid w:val="00694CFB"/>
    <w:rsid w:val="006A057A"/>
    <w:rsid w:val="006A2355"/>
    <w:rsid w:val="006A4657"/>
    <w:rsid w:val="006A5150"/>
    <w:rsid w:val="006A6009"/>
    <w:rsid w:val="006B035E"/>
    <w:rsid w:val="006B03B9"/>
    <w:rsid w:val="006B1D79"/>
    <w:rsid w:val="006B3450"/>
    <w:rsid w:val="006B4A8E"/>
    <w:rsid w:val="006B670D"/>
    <w:rsid w:val="006B6930"/>
    <w:rsid w:val="006B7349"/>
    <w:rsid w:val="006B7B81"/>
    <w:rsid w:val="006C1381"/>
    <w:rsid w:val="006C15B3"/>
    <w:rsid w:val="006C1C96"/>
    <w:rsid w:val="006C22A2"/>
    <w:rsid w:val="006C5376"/>
    <w:rsid w:val="006D01C1"/>
    <w:rsid w:val="006D07CC"/>
    <w:rsid w:val="006D0963"/>
    <w:rsid w:val="006D0D32"/>
    <w:rsid w:val="006D2B1F"/>
    <w:rsid w:val="006D5AF6"/>
    <w:rsid w:val="006D5BF9"/>
    <w:rsid w:val="006E34B5"/>
    <w:rsid w:val="006E35EF"/>
    <w:rsid w:val="006E46E5"/>
    <w:rsid w:val="006E4D14"/>
    <w:rsid w:val="006F2563"/>
    <w:rsid w:val="006F2C36"/>
    <w:rsid w:val="006F337C"/>
    <w:rsid w:val="006F4F11"/>
    <w:rsid w:val="006F5276"/>
    <w:rsid w:val="006F6942"/>
    <w:rsid w:val="00701B89"/>
    <w:rsid w:val="00702B96"/>
    <w:rsid w:val="00703FCF"/>
    <w:rsid w:val="00705549"/>
    <w:rsid w:val="00706C06"/>
    <w:rsid w:val="00710477"/>
    <w:rsid w:val="00714FF3"/>
    <w:rsid w:val="00716CCC"/>
    <w:rsid w:val="0072325A"/>
    <w:rsid w:val="007237D3"/>
    <w:rsid w:val="0072395C"/>
    <w:rsid w:val="00723B6D"/>
    <w:rsid w:val="00727C65"/>
    <w:rsid w:val="00730A20"/>
    <w:rsid w:val="00731594"/>
    <w:rsid w:val="00731D30"/>
    <w:rsid w:val="00733B79"/>
    <w:rsid w:val="00734667"/>
    <w:rsid w:val="00736D4A"/>
    <w:rsid w:val="00737427"/>
    <w:rsid w:val="00737534"/>
    <w:rsid w:val="0074231A"/>
    <w:rsid w:val="007444E5"/>
    <w:rsid w:val="0074706E"/>
    <w:rsid w:val="00751362"/>
    <w:rsid w:val="0075156F"/>
    <w:rsid w:val="00752F48"/>
    <w:rsid w:val="007546CA"/>
    <w:rsid w:val="0075686B"/>
    <w:rsid w:val="0076363E"/>
    <w:rsid w:val="007748DF"/>
    <w:rsid w:val="00774D33"/>
    <w:rsid w:val="0077550C"/>
    <w:rsid w:val="00777609"/>
    <w:rsid w:val="007808B6"/>
    <w:rsid w:val="00784A4C"/>
    <w:rsid w:val="00785860"/>
    <w:rsid w:val="007861C0"/>
    <w:rsid w:val="00787ED1"/>
    <w:rsid w:val="00791C9E"/>
    <w:rsid w:val="00794702"/>
    <w:rsid w:val="007978BD"/>
    <w:rsid w:val="007A053A"/>
    <w:rsid w:val="007A0986"/>
    <w:rsid w:val="007A2592"/>
    <w:rsid w:val="007A3EF9"/>
    <w:rsid w:val="007A5572"/>
    <w:rsid w:val="007A691E"/>
    <w:rsid w:val="007B0980"/>
    <w:rsid w:val="007B0AE3"/>
    <w:rsid w:val="007B5FB0"/>
    <w:rsid w:val="007B6BF7"/>
    <w:rsid w:val="007C4506"/>
    <w:rsid w:val="007C7F36"/>
    <w:rsid w:val="007D1813"/>
    <w:rsid w:val="007D4C6D"/>
    <w:rsid w:val="007D5049"/>
    <w:rsid w:val="007E280A"/>
    <w:rsid w:val="007E4E26"/>
    <w:rsid w:val="007F0215"/>
    <w:rsid w:val="007F090F"/>
    <w:rsid w:val="007F1F47"/>
    <w:rsid w:val="007F2918"/>
    <w:rsid w:val="007F2C8E"/>
    <w:rsid w:val="007F3A01"/>
    <w:rsid w:val="007F7A08"/>
    <w:rsid w:val="00801E5E"/>
    <w:rsid w:val="00803A79"/>
    <w:rsid w:val="0080538D"/>
    <w:rsid w:val="0081129D"/>
    <w:rsid w:val="0081340D"/>
    <w:rsid w:val="00814810"/>
    <w:rsid w:val="008205E4"/>
    <w:rsid w:val="008211FB"/>
    <w:rsid w:val="00822005"/>
    <w:rsid w:val="008239CB"/>
    <w:rsid w:val="00823A3A"/>
    <w:rsid w:val="008250B0"/>
    <w:rsid w:val="008259E7"/>
    <w:rsid w:val="00831AA6"/>
    <w:rsid w:val="0083518B"/>
    <w:rsid w:val="00835468"/>
    <w:rsid w:val="00835DC6"/>
    <w:rsid w:val="00835DD3"/>
    <w:rsid w:val="00836464"/>
    <w:rsid w:val="0083651E"/>
    <w:rsid w:val="00840E47"/>
    <w:rsid w:val="00841A35"/>
    <w:rsid w:val="00844376"/>
    <w:rsid w:val="008455B3"/>
    <w:rsid w:val="008455B5"/>
    <w:rsid w:val="00847A10"/>
    <w:rsid w:val="00850313"/>
    <w:rsid w:val="00851360"/>
    <w:rsid w:val="00853D2C"/>
    <w:rsid w:val="00854974"/>
    <w:rsid w:val="008573C4"/>
    <w:rsid w:val="00860379"/>
    <w:rsid w:val="00860F19"/>
    <w:rsid w:val="00866538"/>
    <w:rsid w:val="0087063E"/>
    <w:rsid w:val="00870AEC"/>
    <w:rsid w:val="00870E0F"/>
    <w:rsid w:val="00874687"/>
    <w:rsid w:val="008752EE"/>
    <w:rsid w:val="00877972"/>
    <w:rsid w:val="00880900"/>
    <w:rsid w:val="008812AD"/>
    <w:rsid w:val="00882BA0"/>
    <w:rsid w:val="008849FA"/>
    <w:rsid w:val="00891CEE"/>
    <w:rsid w:val="00896832"/>
    <w:rsid w:val="008A06E8"/>
    <w:rsid w:val="008A727E"/>
    <w:rsid w:val="008A7E98"/>
    <w:rsid w:val="008B1E55"/>
    <w:rsid w:val="008B5347"/>
    <w:rsid w:val="008B5718"/>
    <w:rsid w:val="008C0673"/>
    <w:rsid w:val="008C1B9C"/>
    <w:rsid w:val="008C2451"/>
    <w:rsid w:val="008C2F5E"/>
    <w:rsid w:val="008C497E"/>
    <w:rsid w:val="008C5C55"/>
    <w:rsid w:val="008C6279"/>
    <w:rsid w:val="008C7992"/>
    <w:rsid w:val="008C7B72"/>
    <w:rsid w:val="008D0A8D"/>
    <w:rsid w:val="008D12EF"/>
    <w:rsid w:val="008D3272"/>
    <w:rsid w:val="008D4BE5"/>
    <w:rsid w:val="008D7537"/>
    <w:rsid w:val="008E1F00"/>
    <w:rsid w:val="008E20F7"/>
    <w:rsid w:val="008E2D86"/>
    <w:rsid w:val="008E5310"/>
    <w:rsid w:val="008E55AA"/>
    <w:rsid w:val="008E6369"/>
    <w:rsid w:val="008E7F0B"/>
    <w:rsid w:val="008F24FC"/>
    <w:rsid w:val="008F2C73"/>
    <w:rsid w:val="008F353E"/>
    <w:rsid w:val="008F54D4"/>
    <w:rsid w:val="008F5CC0"/>
    <w:rsid w:val="008F6525"/>
    <w:rsid w:val="00900147"/>
    <w:rsid w:val="00901C1D"/>
    <w:rsid w:val="009026B8"/>
    <w:rsid w:val="0090508D"/>
    <w:rsid w:val="009051BC"/>
    <w:rsid w:val="0090603F"/>
    <w:rsid w:val="00906160"/>
    <w:rsid w:val="009108C1"/>
    <w:rsid w:val="00910A35"/>
    <w:rsid w:val="0091250D"/>
    <w:rsid w:val="00916930"/>
    <w:rsid w:val="00916D19"/>
    <w:rsid w:val="009172E4"/>
    <w:rsid w:val="009177AC"/>
    <w:rsid w:val="00917AD3"/>
    <w:rsid w:val="00922731"/>
    <w:rsid w:val="00924C09"/>
    <w:rsid w:val="00924FE1"/>
    <w:rsid w:val="009259B3"/>
    <w:rsid w:val="00927D80"/>
    <w:rsid w:val="00930886"/>
    <w:rsid w:val="009333FA"/>
    <w:rsid w:val="00934834"/>
    <w:rsid w:val="0093673C"/>
    <w:rsid w:val="00936930"/>
    <w:rsid w:val="009376D3"/>
    <w:rsid w:val="00945D10"/>
    <w:rsid w:val="00946C2C"/>
    <w:rsid w:val="0095085A"/>
    <w:rsid w:val="00950D80"/>
    <w:rsid w:val="00951620"/>
    <w:rsid w:val="00951931"/>
    <w:rsid w:val="00952AFA"/>
    <w:rsid w:val="00956BDB"/>
    <w:rsid w:val="009577F5"/>
    <w:rsid w:val="00957DAB"/>
    <w:rsid w:val="00962B25"/>
    <w:rsid w:val="00963C67"/>
    <w:rsid w:val="0096696F"/>
    <w:rsid w:val="0097048D"/>
    <w:rsid w:val="00972B89"/>
    <w:rsid w:val="00974F66"/>
    <w:rsid w:val="009823D4"/>
    <w:rsid w:val="0098244D"/>
    <w:rsid w:val="00983E69"/>
    <w:rsid w:val="00985303"/>
    <w:rsid w:val="009853F9"/>
    <w:rsid w:val="0098618C"/>
    <w:rsid w:val="00987A74"/>
    <w:rsid w:val="00987CF4"/>
    <w:rsid w:val="00993762"/>
    <w:rsid w:val="0099587B"/>
    <w:rsid w:val="009975BB"/>
    <w:rsid w:val="009A0FF9"/>
    <w:rsid w:val="009A26E3"/>
    <w:rsid w:val="009B32F7"/>
    <w:rsid w:val="009C51ED"/>
    <w:rsid w:val="009C64DD"/>
    <w:rsid w:val="009C6D5C"/>
    <w:rsid w:val="009C76CD"/>
    <w:rsid w:val="009D1055"/>
    <w:rsid w:val="009D2E3C"/>
    <w:rsid w:val="009D3804"/>
    <w:rsid w:val="009D5D38"/>
    <w:rsid w:val="009D5EB3"/>
    <w:rsid w:val="009D6D27"/>
    <w:rsid w:val="009D6FD2"/>
    <w:rsid w:val="009E2F3F"/>
    <w:rsid w:val="009E3E16"/>
    <w:rsid w:val="009E4AA4"/>
    <w:rsid w:val="009E625D"/>
    <w:rsid w:val="009E634E"/>
    <w:rsid w:val="009E69C4"/>
    <w:rsid w:val="009E7B88"/>
    <w:rsid w:val="009F0FCF"/>
    <w:rsid w:val="009F58A6"/>
    <w:rsid w:val="009F5B0E"/>
    <w:rsid w:val="009F6C41"/>
    <w:rsid w:val="009F759E"/>
    <w:rsid w:val="00A002BD"/>
    <w:rsid w:val="00A00D21"/>
    <w:rsid w:val="00A035B7"/>
    <w:rsid w:val="00A06489"/>
    <w:rsid w:val="00A11D0F"/>
    <w:rsid w:val="00A13BAF"/>
    <w:rsid w:val="00A16032"/>
    <w:rsid w:val="00A162AB"/>
    <w:rsid w:val="00A22C7B"/>
    <w:rsid w:val="00A26566"/>
    <w:rsid w:val="00A3021E"/>
    <w:rsid w:val="00A31652"/>
    <w:rsid w:val="00A32B88"/>
    <w:rsid w:val="00A35951"/>
    <w:rsid w:val="00A36100"/>
    <w:rsid w:val="00A43414"/>
    <w:rsid w:val="00A43860"/>
    <w:rsid w:val="00A4403F"/>
    <w:rsid w:val="00A5111F"/>
    <w:rsid w:val="00A54BBF"/>
    <w:rsid w:val="00A56397"/>
    <w:rsid w:val="00A61DCB"/>
    <w:rsid w:val="00A61DD7"/>
    <w:rsid w:val="00A6642A"/>
    <w:rsid w:val="00A669E8"/>
    <w:rsid w:val="00A66EB1"/>
    <w:rsid w:val="00A70145"/>
    <w:rsid w:val="00A73E88"/>
    <w:rsid w:val="00A74034"/>
    <w:rsid w:val="00A74588"/>
    <w:rsid w:val="00A74CFD"/>
    <w:rsid w:val="00A75AE0"/>
    <w:rsid w:val="00A775C8"/>
    <w:rsid w:val="00A812E5"/>
    <w:rsid w:val="00A81493"/>
    <w:rsid w:val="00A85166"/>
    <w:rsid w:val="00A85553"/>
    <w:rsid w:val="00A8695C"/>
    <w:rsid w:val="00A8771E"/>
    <w:rsid w:val="00A9515C"/>
    <w:rsid w:val="00A95912"/>
    <w:rsid w:val="00A9595D"/>
    <w:rsid w:val="00A961EB"/>
    <w:rsid w:val="00A96505"/>
    <w:rsid w:val="00A9693C"/>
    <w:rsid w:val="00A96E68"/>
    <w:rsid w:val="00AA0319"/>
    <w:rsid w:val="00AA1C89"/>
    <w:rsid w:val="00AA2D2A"/>
    <w:rsid w:val="00AA5CDF"/>
    <w:rsid w:val="00AA6593"/>
    <w:rsid w:val="00AA7F1C"/>
    <w:rsid w:val="00AB10AA"/>
    <w:rsid w:val="00AB4AE0"/>
    <w:rsid w:val="00AB4ECF"/>
    <w:rsid w:val="00AB565A"/>
    <w:rsid w:val="00AB6492"/>
    <w:rsid w:val="00AB64BC"/>
    <w:rsid w:val="00AB6A9B"/>
    <w:rsid w:val="00AC5B17"/>
    <w:rsid w:val="00AC6D1E"/>
    <w:rsid w:val="00AD0F05"/>
    <w:rsid w:val="00AD2781"/>
    <w:rsid w:val="00AD5E21"/>
    <w:rsid w:val="00AD78F3"/>
    <w:rsid w:val="00AD7EA6"/>
    <w:rsid w:val="00AE26F0"/>
    <w:rsid w:val="00AE30FC"/>
    <w:rsid w:val="00AE31DF"/>
    <w:rsid w:val="00AE36E8"/>
    <w:rsid w:val="00AE3823"/>
    <w:rsid w:val="00AE4A17"/>
    <w:rsid w:val="00AE562B"/>
    <w:rsid w:val="00AE56AA"/>
    <w:rsid w:val="00AE69B6"/>
    <w:rsid w:val="00AF20B2"/>
    <w:rsid w:val="00AF32F3"/>
    <w:rsid w:val="00B01250"/>
    <w:rsid w:val="00B02474"/>
    <w:rsid w:val="00B04866"/>
    <w:rsid w:val="00B0773A"/>
    <w:rsid w:val="00B109FE"/>
    <w:rsid w:val="00B121B7"/>
    <w:rsid w:val="00B13281"/>
    <w:rsid w:val="00B13631"/>
    <w:rsid w:val="00B17C92"/>
    <w:rsid w:val="00B2103D"/>
    <w:rsid w:val="00B22A7D"/>
    <w:rsid w:val="00B22D61"/>
    <w:rsid w:val="00B23735"/>
    <w:rsid w:val="00B256AB"/>
    <w:rsid w:val="00B27244"/>
    <w:rsid w:val="00B2776A"/>
    <w:rsid w:val="00B33137"/>
    <w:rsid w:val="00B34351"/>
    <w:rsid w:val="00B36877"/>
    <w:rsid w:val="00B40CAC"/>
    <w:rsid w:val="00B43341"/>
    <w:rsid w:val="00B46832"/>
    <w:rsid w:val="00B47FF0"/>
    <w:rsid w:val="00B522E2"/>
    <w:rsid w:val="00B52328"/>
    <w:rsid w:val="00B61079"/>
    <w:rsid w:val="00B61EE9"/>
    <w:rsid w:val="00B62EEB"/>
    <w:rsid w:val="00B62FC1"/>
    <w:rsid w:val="00B62FCC"/>
    <w:rsid w:val="00B64364"/>
    <w:rsid w:val="00B66D23"/>
    <w:rsid w:val="00B6729B"/>
    <w:rsid w:val="00B70F8C"/>
    <w:rsid w:val="00B72970"/>
    <w:rsid w:val="00B73EE7"/>
    <w:rsid w:val="00B74C81"/>
    <w:rsid w:val="00B76C4A"/>
    <w:rsid w:val="00B80309"/>
    <w:rsid w:val="00B81F22"/>
    <w:rsid w:val="00B83FDE"/>
    <w:rsid w:val="00B85649"/>
    <w:rsid w:val="00B90471"/>
    <w:rsid w:val="00B917F2"/>
    <w:rsid w:val="00B92CF0"/>
    <w:rsid w:val="00B94841"/>
    <w:rsid w:val="00B964F9"/>
    <w:rsid w:val="00B97ECC"/>
    <w:rsid w:val="00BA1611"/>
    <w:rsid w:val="00BA20B3"/>
    <w:rsid w:val="00BA54FC"/>
    <w:rsid w:val="00BA733E"/>
    <w:rsid w:val="00BA74C9"/>
    <w:rsid w:val="00BB1D8A"/>
    <w:rsid w:val="00BB2608"/>
    <w:rsid w:val="00BB5F61"/>
    <w:rsid w:val="00BB716A"/>
    <w:rsid w:val="00BB793D"/>
    <w:rsid w:val="00BC0704"/>
    <w:rsid w:val="00BC0E85"/>
    <w:rsid w:val="00BC2008"/>
    <w:rsid w:val="00BC39A3"/>
    <w:rsid w:val="00BC3E28"/>
    <w:rsid w:val="00BC4B3D"/>
    <w:rsid w:val="00BD086E"/>
    <w:rsid w:val="00BD5403"/>
    <w:rsid w:val="00BD5538"/>
    <w:rsid w:val="00BD5A34"/>
    <w:rsid w:val="00BE0161"/>
    <w:rsid w:val="00BE0190"/>
    <w:rsid w:val="00BE3283"/>
    <w:rsid w:val="00BE42C0"/>
    <w:rsid w:val="00BF37EE"/>
    <w:rsid w:val="00BF54DA"/>
    <w:rsid w:val="00BF68E1"/>
    <w:rsid w:val="00BF78A4"/>
    <w:rsid w:val="00C02012"/>
    <w:rsid w:val="00C03FF5"/>
    <w:rsid w:val="00C04020"/>
    <w:rsid w:val="00C060F3"/>
    <w:rsid w:val="00C0774A"/>
    <w:rsid w:val="00C10088"/>
    <w:rsid w:val="00C110E8"/>
    <w:rsid w:val="00C11CAF"/>
    <w:rsid w:val="00C12216"/>
    <w:rsid w:val="00C13106"/>
    <w:rsid w:val="00C134D2"/>
    <w:rsid w:val="00C14D52"/>
    <w:rsid w:val="00C16584"/>
    <w:rsid w:val="00C16F55"/>
    <w:rsid w:val="00C1781B"/>
    <w:rsid w:val="00C17B0B"/>
    <w:rsid w:val="00C17FB0"/>
    <w:rsid w:val="00C20484"/>
    <w:rsid w:val="00C20924"/>
    <w:rsid w:val="00C2209F"/>
    <w:rsid w:val="00C22F77"/>
    <w:rsid w:val="00C230E0"/>
    <w:rsid w:val="00C2416A"/>
    <w:rsid w:val="00C25B61"/>
    <w:rsid w:val="00C27448"/>
    <w:rsid w:val="00C27734"/>
    <w:rsid w:val="00C27FB7"/>
    <w:rsid w:val="00C30557"/>
    <w:rsid w:val="00C31CE8"/>
    <w:rsid w:val="00C350E1"/>
    <w:rsid w:val="00C356E4"/>
    <w:rsid w:val="00C444F2"/>
    <w:rsid w:val="00C46B77"/>
    <w:rsid w:val="00C507E0"/>
    <w:rsid w:val="00C51B7A"/>
    <w:rsid w:val="00C567FE"/>
    <w:rsid w:val="00C61011"/>
    <w:rsid w:val="00C610FD"/>
    <w:rsid w:val="00C63A9E"/>
    <w:rsid w:val="00C63E08"/>
    <w:rsid w:val="00C66E8F"/>
    <w:rsid w:val="00C67974"/>
    <w:rsid w:val="00C67BF9"/>
    <w:rsid w:val="00C704AF"/>
    <w:rsid w:val="00C74B34"/>
    <w:rsid w:val="00C75783"/>
    <w:rsid w:val="00C802C4"/>
    <w:rsid w:val="00C827E4"/>
    <w:rsid w:val="00C83094"/>
    <w:rsid w:val="00C83C01"/>
    <w:rsid w:val="00C84204"/>
    <w:rsid w:val="00C84D4B"/>
    <w:rsid w:val="00C8656E"/>
    <w:rsid w:val="00C87168"/>
    <w:rsid w:val="00C87338"/>
    <w:rsid w:val="00C90807"/>
    <w:rsid w:val="00C915CA"/>
    <w:rsid w:val="00C95202"/>
    <w:rsid w:val="00C95318"/>
    <w:rsid w:val="00C957CA"/>
    <w:rsid w:val="00C95A25"/>
    <w:rsid w:val="00CA0D08"/>
    <w:rsid w:val="00CA13EB"/>
    <w:rsid w:val="00CA1838"/>
    <w:rsid w:val="00CB1E5B"/>
    <w:rsid w:val="00CB3ACB"/>
    <w:rsid w:val="00CB3DCC"/>
    <w:rsid w:val="00CB4470"/>
    <w:rsid w:val="00CB654C"/>
    <w:rsid w:val="00CC13BC"/>
    <w:rsid w:val="00CC3688"/>
    <w:rsid w:val="00CC384A"/>
    <w:rsid w:val="00CC583F"/>
    <w:rsid w:val="00CC63DB"/>
    <w:rsid w:val="00CC7683"/>
    <w:rsid w:val="00CD3057"/>
    <w:rsid w:val="00CD30F4"/>
    <w:rsid w:val="00CD39BC"/>
    <w:rsid w:val="00CD7342"/>
    <w:rsid w:val="00CE1395"/>
    <w:rsid w:val="00CE29EF"/>
    <w:rsid w:val="00CF6A6A"/>
    <w:rsid w:val="00CF6E4E"/>
    <w:rsid w:val="00D00287"/>
    <w:rsid w:val="00D03091"/>
    <w:rsid w:val="00D03533"/>
    <w:rsid w:val="00D047DE"/>
    <w:rsid w:val="00D05B7B"/>
    <w:rsid w:val="00D06FF0"/>
    <w:rsid w:val="00D078DF"/>
    <w:rsid w:val="00D124C3"/>
    <w:rsid w:val="00D13D1E"/>
    <w:rsid w:val="00D17711"/>
    <w:rsid w:val="00D20013"/>
    <w:rsid w:val="00D22DAA"/>
    <w:rsid w:val="00D2581D"/>
    <w:rsid w:val="00D2701F"/>
    <w:rsid w:val="00D2789C"/>
    <w:rsid w:val="00D27F8D"/>
    <w:rsid w:val="00D317B5"/>
    <w:rsid w:val="00D35402"/>
    <w:rsid w:val="00D369EC"/>
    <w:rsid w:val="00D40A59"/>
    <w:rsid w:val="00D40EB8"/>
    <w:rsid w:val="00D4110D"/>
    <w:rsid w:val="00D44DB7"/>
    <w:rsid w:val="00D44F0A"/>
    <w:rsid w:val="00D56996"/>
    <w:rsid w:val="00D60AFF"/>
    <w:rsid w:val="00D611D7"/>
    <w:rsid w:val="00D61687"/>
    <w:rsid w:val="00D62908"/>
    <w:rsid w:val="00D6474B"/>
    <w:rsid w:val="00D64CA6"/>
    <w:rsid w:val="00D70DD8"/>
    <w:rsid w:val="00D7139B"/>
    <w:rsid w:val="00D72377"/>
    <w:rsid w:val="00D733B6"/>
    <w:rsid w:val="00D76F8D"/>
    <w:rsid w:val="00D77A3C"/>
    <w:rsid w:val="00D80603"/>
    <w:rsid w:val="00D82EA3"/>
    <w:rsid w:val="00D87437"/>
    <w:rsid w:val="00D9000B"/>
    <w:rsid w:val="00D90707"/>
    <w:rsid w:val="00D90C29"/>
    <w:rsid w:val="00D93063"/>
    <w:rsid w:val="00D94A12"/>
    <w:rsid w:val="00D95847"/>
    <w:rsid w:val="00D977F6"/>
    <w:rsid w:val="00DA059B"/>
    <w:rsid w:val="00DA231D"/>
    <w:rsid w:val="00DA28EE"/>
    <w:rsid w:val="00DB0D26"/>
    <w:rsid w:val="00DB5D00"/>
    <w:rsid w:val="00DB600C"/>
    <w:rsid w:val="00DC2C59"/>
    <w:rsid w:val="00DC329E"/>
    <w:rsid w:val="00DC563B"/>
    <w:rsid w:val="00DD18BF"/>
    <w:rsid w:val="00DD2932"/>
    <w:rsid w:val="00DD5694"/>
    <w:rsid w:val="00DD7069"/>
    <w:rsid w:val="00DD789F"/>
    <w:rsid w:val="00DE2F3F"/>
    <w:rsid w:val="00DE31AA"/>
    <w:rsid w:val="00DE65E9"/>
    <w:rsid w:val="00DF2F94"/>
    <w:rsid w:val="00DF3380"/>
    <w:rsid w:val="00DF7D77"/>
    <w:rsid w:val="00E02F87"/>
    <w:rsid w:val="00E03F36"/>
    <w:rsid w:val="00E06D7B"/>
    <w:rsid w:val="00E10AAE"/>
    <w:rsid w:val="00E14259"/>
    <w:rsid w:val="00E1590C"/>
    <w:rsid w:val="00E17AFE"/>
    <w:rsid w:val="00E24558"/>
    <w:rsid w:val="00E306AA"/>
    <w:rsid w:val="00E3078E"/>
    <w:rsid w:val="00E3364E"/>
    <w:rsid w:val="00E3374E"/>
    <w:rsid w:val="00E337DF"/>
    <w:rsid w:val="00E40299"/>
    <w:rsid w:val="00E411AB"/>
    <w:rsid w:val="00E4232A"/>
    <w:rsid w:val="00E44B18"/>
    <w:rsid w:val="00E44F79"/>
    <w:rsid w:val="00E45CD3"/>
    <w:rsid w:val="00E46E51"/>
    <w:rsid w:val="00E517A3"/>
    <w:rsid w:val="00E52153"/>
    <w:rsid w:val="00E52375"/>
    <w:rsid w:val="00E530DA"/>
    <w:rsid w:val="00E563DC"/>
    <w:rsid w:val="00E56A8F"/>
    <w:rsid w:val="00E62534"/>
    <w:rsid w:val="00E6440D"/>
    <w:rsid w:val="00E66CDD"/>
    <w:rsid w:val="00E7148C"/>
    <w:rsid w:val="00E72F87"/>
    <w:rsid w:val="00E74DA8"/>
    <w:rsid w:val="00E74FF8"/>
    <w:rsid w:val="00E752D9"/>
    <w:rsid w:val="00E75365"/>
    <w:rsid w:val="00E77886"/>
    <w:rsid w:val="00E805B3"/>
    <w:rsid w:val="00E807A6"/>
    <w:rsid w:val="00E807D8"/>
    <w:rsid w:val="00E8228B"/>
    <w:rsid w:val="00E82EBE"/>
    <w:rsid w:val="00E839E3"/>
    <w:rsid w:val="00E83B64"/>
    <w:rsid w:val="00E84617"/>
    <w:rsid w:val="00E85EC6"/>
    <w:rsid w:val="00E900DA"/>
    <w:rsid w:val="00E90E06"/>
    <w:rsid w:val="00E91BB7"/>
    <w:rsid w:val="00E93818"/>
    <w:rsid w:val="00EA3216"/>
    <w:rsid w:val="00EA3688"/>
    <w:rsid w:val="00EA6648"/>
    <w:rsid w:val="00EB0AFC"/>
    <w:rsid w:val="00EB0C0B"/>
    <w:rsid w:val="00EB3039"/>
    <w:rsid w:val="00EB7D81"/>
    <w:rsid w:val="00EC1FBD"/>
    <w:rsid w:val="00EC66C5"/>
    <w:rsid w:val="00EC7132"/>
    <w:rsid w:val="00EC7741"/>
    <w:rsid w:val="00ED092A"/>
    <w:rsid w:val="00ED14B4"/>
    <w:rsid w:val="00ED573D"/>
    <w:rsid w:val="00ED676B"/>
    <w:rsid w:val="00EE24D8"/>
    <w:rsid w:val="00EE6667"/>
    <w:rsid w:val="00EE6ED1"/>
    <w:rsid w:val="00EF23E0"/>
    <w:rsid w:val="00EF3C47"/>
    <w:rsid w:val="00EF40E3"/>
    <w:rsid w:val="00EF4587"/>
    <w:rsid w:val="00EF5AC3"/>
    <w:rsid w:val="00EF7F9B"/>
    <w:rsid w:val="00F047B7"/>
    <w:rsid w:val="00F10B4B"/>
    <w:rsid w:val="00F111E7"/>
    <w:rsid w:val="00F1331D"/>
    <w:rsid w:val="00F163B1"/>
    <w:rsid w:val="00F17516"/>
    <w:rsid w:val="00F2022B"/>
    <w:rsid w:val="00F21A05"/>
    <w:rsid w:val="00F23FAF"/>
    <w:rsid w:val="00F2442E"/>
    <w:rsid w:val="00F25693"/>
    <w:rsid w:val="00F26DD6"/>
    <w:rsid w:val="00F27546"/>
    <w:rsid w:val="00F27C84"/>
    <w:rsid w:val="00F3435F"/>
    <w:rsid w:val="00F40606"/>
    <w:rsid w:val="00F41D9D"/>
    <w:rsid w:val="00F4399E"/>
    <w:rsid w:val="00F4575F"/>
    <w:rsid w:val="00F46A34"/>
    <w:rsid w:val="00F515E1"/>
    <w:rsid w:val="00F527B3"/>
    <w:rsid w:val="00F62807"/>
    <w:rsid w:val="00F63CF2"/>
    <w:rsid w:val="00F642F6"/>
    <w:rsid w:val="00F65E5A"/>
    <w:rsid w:val="00F67EA5"/>
    <w:rsid w:val="00F77131"/>
    <w:rsid w:val="00F83B1D"/>
    <w:rsid w:val="00F866A6"/>
    <w:rsid w:val="00F9385D"/>
    <w:rsid w:val="00F94CC8"/>
    <w:rsid w:val="00FA08C7"/>
    <w:rsid w:val="00FA2DCD"/>
    <w:rsid w:val="00FA4680"/>
    <w:rsid w:val="00FA4A1C"/>
    <w:rsid w:val="00FA71A5"/>
    <w:rsid w:val="00FA7EFA"/>
    <w:rsid w:val="00FB4F1E"/>
    <w:rsid w:val="00FB57AE"/>
    <w:rsid w:val="00FB68FB"/>
    <w:rsid w:val="00FC0378"/>
    <w:rsid w:val="00FC05F8"/>
    <w:rsid w:val="00FC32C2"/>
    <w:rsid w:val="00FC4A56"/>
    <w:rsid w:val="00FD2036"/>
    <w:rsid w:val="00FD2A25"/>
    <w:rsid w:val="00FD3008"/>
    <w:rsid w:val="00FD646C"/>
    <w:rsid w:val="00FE4455"/>
    <w:rsid w:val="00FE4FD9"/>
    <w:rsid w:val="00FF2A4C"/>
    <w:rsid w:val="00FF2A71"/>
    <w:rsid w:val="00FF514B"/>
    <w:rsid w:val="00FF550C"/>
    <w:rsid w:val="00FF7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4BFD7098"/>
  <w15:docId w15:val="{AB36F825-CD91-47E1-A25F-50060EFB5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22B2"/>
    <w:pPr>
      <w:spacing w:after="200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7D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05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4C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03A7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0A3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07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3078E"/>
  </w:style>
  <w:style w:type="paragraph" w:styleId="Footer">
    <w:name w:val="footer"/>
    <w:basedOn w:val="Normal"/>
    <w:link w:val="Foot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3078E"/>
  </w:style>
  <w:style w:type="paragraph" w:customStyle="1" w:styleId="GCULCBodyText">
    <w:name w:val="GCU (LC) Body Text"/>
    <w:rsid w:val="00F94CC8"/>
    <w:pPr>
      <w:widowControl w:val="0"/>
      <w:tabs>
        <w:tab w:val="left" w:pos="360"/>
      </w:tabs>
      <w:suppressAutoHyphens/>
      <w:spacing w:before="60" w:after="120" w:line="276" w:lineRule="auto"/>
    </w:pPr>
    <w:rPr>
      <w:rFonts w:ascii="Calibri" w:eastAsia="Times New Roman" w:hAnsi="Calibri" w:cs="Lucida Sans Unicode"/>
      <w:bCs/>
      <w:kern w:val="1"/>
      <w:sz w:val="24"/>
      <w:szCs w:val="40"/>
    </w:rPr>
  </w:style>
  <w:style w:type="paragraph" w:customStyle="1" w:styleId="GCULCBlockQuotation">
    <w:name w:val="GCU (LC) Block Quotation"/>
    <w:basedOn w:val="GCULCBodyText"/>
    <w:rsid w:val="00F94CC8"/>
    <w:pPr>
      <w:ind w:left="720"/>
    </w:pPr>
  </w:style>
  <w:style w:type="character" w:customStyle="1" w:styleId="GCULCBlockQuotationChar">
    <w:name w:val="GCU (LC) Block Quotation Char"/>
    <w:rsid w:val="00F94CC8"/>
    <w:rPr>
      <w:rFonts w:ascii="Calibri" w:hAnsi="Calibri" w:cs="Lucida Sans Unicode"/>
      <w:bCs/>
      <w:kern w:val="1"/>
      <w:sz w:val="24"/>
      <w:szCs w:val="40"/>
    </w:rPr>
  </w:style>
  <w:style w:type="character" w:customStyle="1" w:styleId="GCULCBodyTextChar">
    <w:name w:val="GCU (LC) Body Text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BulletedList">
    <w:name w:val="GCU (LC) Bulleted List"/>
    <w:basedOn w:val="GCULCBodyText"/>
    <w:rsid w:val="00F94CC8"/>
    <w:pPr>
      <w:tabs>
        <w:tab w:val="clear" w:pos="360"/>
      </w:tabs>
    </w:pPr>
    <w:rPr>
      <w:szCs w:val="24"/>
    </w:rPr>
  </w:style>
  <w:style w:type="paragraph" w:customStyle="1" w:styleId="GCULCDocumentTitle">
    <w:name w:val="GCU (LC) Document Title"/>
    <w:rsid w:val="00F94CC8"/>
    <w:pPr>
      <w:suppressAutoHyphens/>
      <w:spacing w:before="120" w:after="120" w:line="100" w:lineRule="atLeast"/>
      <w:jc w:val="center"/>
    </w:pPr>
    <w:rPr>
      <w:rFonts w:ascii="Calibri" w:eastAsia="Times New Roman" w:hAnsi="Calibri" w:cs="Arial"/>
      <w:kern w:val="1"/>
      <w:sz w:val="48"/>
      <w:szCs w:val="32"/>
    </w:rPr>
  </w:style>
  <w:style w:type="paragraph" w:customStyle="1" w:styleId="GCULCReference">
    <w:name w:val="GCU (LC) Reference"/>
    <w:basedOn w:val="GCULCBodyText"/>
    <w:rsid w:val="00F94CC8"/>
    <w:pPr>
      <w:ind w:left="360" w:hanging="360"/>
    </w:pPr>
  </w:style>
  <w:style w:type="character" w:customStyle="1" w:styleId="GCULCReferenceChar">
    <w:name w:val="GCU (LC) Reference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SubtopicHeading">
    <w:name w:val="GCU (LC) Subtopic Heading"/>
    <w:basedOn w:val="GCULCBodyText"/>
    <w:rsid w:val="00F94CC8"/>
    <w:rPr>
      <w:bCs w:val="0"/>
      <w:i/>
      <w:sz w:val="26"/>
      <w:szCs w:val="26"/>
    </w:rPr>
  </w:style>
  <w:style w:type="paragraph" w:customStyle="1" w:styleId="GCULCTopicHeading">
    <w:name w:val="GCU (LC) Topic Heading"/>
    <w:basedOn w:val="Heading3"/>
    <w:rsid w:val="00F94CC8"/>
    <w:pPr>
      <w:widowControl w:val="0"/>
      <w:suppressAutoHyphens/>
      <w:spacing w:line="100" w:lineRule="atLeast"/>
    </w:pPr>
    <w:rPr>
      <w:rFonts w:ascii="Calibri" w:eastAsia="Times New Roman" w:hAnsi="Calibri" w:cs="font292"/>
      <w:b w:val="0"/>
      <w:color w:val="00000A"/>
      <w:kern w:val="1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F94CC8"/>
    <w:rPr>
      <w:rFonts w:asciiTheme="majorHAnsi" w:eastAsiaTheme="majorEastAsia" w:hAnsiTheme="majorHAnsi" w:cstheme="majorBidi"/>
      <w:b/>
      <w:bCs/>
      <w:color w:val="4F81BD" w:themeColor="accent1"/>
      <w:sz w:val="24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B7D8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63303"/>
    <w:pPr>
      <w:spacing w:before="120" w:line="276" w:lineRule="auto"/>
      <w:ind w:left="720"/>
      <w:contextualSpacing/>
    </w:pPr>
    <w:rPr>
      <w:rFonts w:ascii="Calibri" w:hAnsi="Calibri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AD7EA6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D7EA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D7EA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nhideWhenUsed/>
    <w:rsid w:val="00BD08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08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086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08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086E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113383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7A05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CC583F"/>
    <w:rPr>
      <w:color w:val="800080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6C1C96"/>
    <w:pPr>
      <w:tabs>
        <w:tab w:val="right" w:leader="dot" w:pos="9350"/>
      </w:tabs>
      <w:spacing w:after="100"/>
      <w:ind w:left="240"/>
    </w:pPr>
  </w:style>
  <w:style w:type="character" w:customStyle="1" w:styleId="apple-tab-span">
    <w:name w:val="apple-tab-span"/>
    <w:basedOn w:val="DefaultParagraphFont"/>
    <w:rsid w:val="007E4E26"/>
  </w:style>
  <w:style w:type="paragraph" w:styleId="NoSpacing">
    <w:name w:val="No Spacing"/>
    <w:uiPriority w:val="1"/>
    <w:qFormat/>
    <w:rsid w:val="00620E01"/>
    <w:rPr>
      <w:sz w:val="24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63C67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C507E0"/>
    <w:pPr>
      <w:spacing w:after="100"/>
      <w:ind w:left="480"/>
    </w:pPr>
  </w:style>
  <w:style w:type="table" w:styleId="TableGrid">
    <w:name w:val="Table Grid"/>
    <w:basedOn w:val="TableNormal"/>
    <w:uiPriority w:val="59"/>
    <w:rsid w:val="007F7A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803A7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10A35"/>
    <w:rPr>
      <w:rFonts w:asciiTheme="majorHAnsi" w:eastAsiaTheme="majorEastAsia" w:hAnsiTheme="majorHAnsi" w:cstheme="majorBidi"/>
      <w:color w:val="365F91" w:themeColor="accent1" w:themeShade="BF"/>
      <w:sz w:val="24"/>
      <w:szCs w:val="22"/>
    </w:rPr>
  </w:style>
  <w:style w:type="paragraph" w:styleId="Revision">
    <w:name w:val="Revision"/>
    <w:hidden/>
    <w:uiPriority w:val="99"/>
    <w:semiHidden/>
    <w:rsid w:val="00853D2C"/>
    <w:rPr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6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0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6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7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3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6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6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6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21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9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5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1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1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7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0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87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5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9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5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1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37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9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0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87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92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9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6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2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8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38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9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1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72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6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41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42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43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15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68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50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0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5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9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9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6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86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65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5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9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1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3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73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5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7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5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36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1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63" Type="http://schemas.openxmlformats.org/officeDocument/2006/relationships/image" Target="media/image46.png"/><Relationship Id="rId68" Type="http://schemas.openxmlformats.org/officeDocument/2006/relationships/hyperlink" Target="https://www.tutorialspoint.com/es6/index.htm" TargetMode="External"/><Relationship Id="rId16" Type="http://schemas.openxmlformats.org/officeDocument/2006/relationships/image" Target="media/image5.png"/><Relationship Id="rId11" Type="http://schemas.openxmlformats.org/officeDocument/2006/relationships/image" Target="media/image1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hyperlink" Target="http://localhost:5000/albums" TargetMode="External"/><Relationship Id="rId58" Type="http://schemas.openxmlformats.org/officeDocument/2006/relationships/image" Target="media/image41.png"/><Relationship Id="rId74" Type="http://schemas.openxmlformats.org/officeDocument/2006/relationships/hyperlink" Target="https://stackify.com/node-js-logging/" TargetMode="External"/><Relationship Id="rId79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image" Target="media/image44.png"/><Relationship Id="rId82" Type="http://schemas.openxmlformats.org/officeDocument/2006/relationships/theme" Target="theme/theme1.xml"/><Relationship Id="rId19" Type="http://schemas.openxmlformats.org/officeDocument/2006/relationships/image" Target="media/image8.png"/><Relationship Id="rId14" Type="http://schemas.openxmlformats.org/officeDocument/2006/relationships/hyperlink" Target="https://commons.wikimedia.org/wiki/File:MVC-Process.svg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39.png"/><Relationship Id="rId64" Type="http://schemas.openxmlformats.org/officeDocument/2006/relationships/image" Target="media/image47.png"/><Relationship Id="rId69" Type="http://schemas.openxmlformats.org/officeDocument/2006/relationships/hyperlink" Target="https://www.tutorialspoint.com/es6/es6_promises.htm" TargetMode="External"/><Relationship Id="rId77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72" Type="http://schemas.openxmlformats.org/officeDocument/2006/relationships/hyperlink" Target="https://wanago.io/2018/12/03/typescript-express-tutorial-routing-controllers-middleware/" TargetMode="External"/><Relationship Id="rId80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hyperlink" Target="https://www.geeksforgeeks.org/middleware-in-express-js/" TargetMode="External"/><Relationship Id="rId33" Type="http://schemas.openxmlformats.org/officeDocument/2006/relationships/image" Target="media/image21.png"/><Relationship Id="rId38" Type="http://schemas.openxmlformats.org/officeDocument/2006/relationships/hyperlink" Target="https://developer.mozilla.org/en-US/docs/Web/JavaScript/Reference/Global_Objects/Promise" TargetMode="External"/><Relationship Id="rId46" Type="http://schemas.openxmlformats.org/officeDocument/2006/relationships/image" Target="media/image32.png"/><Relationship Id="rId59" Type="http://schemas.openxmlformats.org/officeDocument/2006/relationships/image" Target="media/image42.png"/><Relationship Id="rId67" Type="http://schemas.openxmlformats.org/officeDocument/2006/relationships/hyperlink" Target="https://www.tutorialspoint.com/typescript/index.htm" TargetMode="External"/><Relationship Id="rId20" Type="http://schemas.openxmlformats.org/officeDocument/2006/relationships/image" Target="media/image9.png"/><Relationship Id="rId41" Type="http://schemas.openxmlformats.org/officeDocument/2006/relationships/hyperlink" Target="https://documenter.getpostman.com/view/8284265/UVeDtnei" TargetMode="External"/><Relationship Id="rId54" Type="http://schemas.openxmlformats.org/officeDocument/2006/relationships/hyperlink" Target="http://localhost:5000/albums?albumId=7" TargetMode="External"/><Relationship Id="rId62" Type="http://schemas.openxmlformats.org/officeDocument/2006/relationships/image" Target="media/image45.png"/><Relationship Id="rId70" Type="http://schemas.openxmlformats.org/officeDocument/2006/relationships/hyperlink" Target="https://developer.mozilla.org/en-US/docs/Learn/JavaScript/Asynchronous" TargetMode="External"/><Relationship Id="rId75" Type="http://schemas.openxmlformats.org/officeDocument/2006/relationships/hyperlink" Target="https://www.becomebetterprogrammer.com/mysql-nodejs-expressjs-typescript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5.png"/><Relationship Id="rId57" Type="http://schemas.openxmlformats.org/officeDocument/2006/relationships/image" Target="media/image40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30.png"/><Relationship Id="rId52" Type="http://schemas.openxmlformats.org/officeDocument/2006/relationships/hyperlink" Target="https://en.wikipedia.org/wiki/Query_string" TargetMode="External"/><Relationship Id="rId60" Type="http://schemas.openxmlformats.org/officeDocument/2006/relationships/image" Target="media/image43.png"/><Relationship Id="rId65" Type="http://schemas.openxmlformats.org/officeDocument/2006/relationships/image" Target="media/image48.png"/><Relationship Id="rId73" Type="http://schemas.openxmlformats.org/officeDocument/2006/relationships/hyperlink" Target="https://www.becomebetterprogrammer.com/learn-how-to-use-typescript-with-node-js-and-express-js/" TargetMode="External"/><Relationship Id="rId78" Type="http://schemas.openxmlformats.org/officeDocument/2006/relationships/footer" Target="footer1.xml"/><Relationship Id="rId8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6.png"/><Relationship Id="rId34" Type="http://schemas.openxmlformats.org/officeDocument/2006/relationships/image" Target="media/image22.png"/><Relationship Id="rId50" Type="http://schemas.openxmlformats.org/officeDocument/2006/relationships/image" Target="media/image36.png"/><Relationship Id="rId55" Type="http://schemas.openxmlformats.org/officeDocument/2006/relationships/image" Target="media/image38.png"/><Relationship Id="rId76" Type="http://schemas.openxmlformats.org/officeDocument/2006/relationships/hyperlink" Target="https://livecodestream.dev/post/your-guide-to-building-a-nodejs-typescript-rest-api-with-mysql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developers.google.com/web/fundamentals/primers/promises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17.png"/><Relationship Id="rId24" Type="http://schemas.openxmlformats.org/officeDocument/2006/relationships/image" Target="media/image13.png"/><Relationship Id="rId40" Type="http://schemas.openxmlformats.org/officeDocument/2006/relationships/image" Target="media/image27.png"/><Relationship Id="rId45" Type="http://schemas.openxmlformats.org/officeDocument/2006/relationships/image" Target="media/image31.png"/><Relationship Id="rId66" Type="http://schemas.openxmlformats.org/officeDocument/2006/relationships/hyperlink" Target="https://www.typescriptlang.org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D12AF12D95694AA6344C672C327518" ma:contentTypeVersion="6" ma:contentTypeDescription="Create a new document." ma:contentTypeScope="" ma:versionID="5e4ade30d34270d90727adb627ec03a3">
  <xsd:schema xmlns:xsd="http://www.w3.org/2001/XMLSchema" xmlns:xs="http://www.w3.org/2001/XMLSchema" xmlns:p="http://schemas.microsoft.com/office/2006/metadata/properties" xmlns:ns2="d6cac377-2cf8-44f0-abe6-651387810930" xmlns:ns3="9452cacb-2e03-45ce-9ef6-fd1a0457f341" targetNamespace="http://schemas.microsoft.com/office/2006/metadata/properties" ma:root="true" ma:fieldsID="1e1c5afa93d4292c0a92265011ea5773" ns2:_="" ns3:_="">
    <xsd:import namespace="d6cac377-2cf8-44f0-abe6-651387810930"/>
    <xsd:import namespace="9452cacb-2e03-45ce-9ef6-fd1a0457f3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ac377-2cf8-44f0-abe6-6513878109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52cacb-2e03-45ce-9ef6-fd1a0457f3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AE2935-652D-42F6-AFDE-C5D6AD6806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3FF660-CCF1-4512-96BC-1D7D61FD195C}">
  <ds:schemaRefs>
    <ds:schemaRef ds:uri="http://purl.org/dc/dcmitype/"/>
    <ds:schemaRef ds:uri="37d47695-dda2-48a2-87bc-2a1f7ac7fedc"/>
    <ds:schemaRef ds:uri="http://schemas.microsoft.com/office/2006/documentManagement/types"/>
    <ds:schemaRef ds:uri="http://purl.org/dc/terms/"/>
    <ds:schemaRef ds:uri="b3b59848-949a-4ed4-8036-feb011ce2b52"/>
    <ds:schemaRef ds:uri="http://schemas.microsoft.com/sharepoint/v3"/>
    <ds:schemaRef ds:uri="http://www.w3.org/XML/1998/namespace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51A6185F-4381-D84E-9521-64C7528513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2C893F3-23D5-45C3-BA9F-F4F322E7F41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7</TotalTime>
  <Pages>31</Pages>
  <Words>4801</Words>
  <Characters>27372</Characters>
  <Application>Microsoft Office Word</Application>
  <DocSecurity>0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</vt:lpstr>
    </vt:vector>
  </TitlesOfParts>
  <Company>Grand Canyon University</Company>
  <LinksUpToDate>false</LinksUpToDate>
  <CharactersWithSpaces>3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</dc:title>
  <dc:subject/>
  <dc:creator>Wayne Purdin</dc:creator>
  <cp:keywords/>
  <dc:description/>
  <cp:lastModifiedBy>Venus Bachelder (GCE)</cp:lastModifiedBy>
  <cp:revision>253</cp:revision>
  <dcterms:created xsi:type="dcterms:W3CDTF">2022-08-27T21:41:00Z</dcterms:created>
  <dcterms:modified xsi:type="dcterms:W3CDTF">2023-02-15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3;#Academic Program Development|59abafec-cbf5-4238-a796-a3b74278f4db</vt:lpwstr>
  </property>
  <property fmtid="{D5CDD505-2E9C-101B-9397-08002B2CF9AE}" pid="3" name="TaxKeyword">
    <vt:lpwstr/>
  </property>
  <property fmtid="{D5CDD505-2E9C-101B-9397-08002B2CF9AE}" pid="4" name="DocumentType">
    <vt:lpwstr>66;#Course Resource|8bf5da99-6fd6-4bf2-a0a2-3e3efba8182b</vt:lpwstr>
  </property>
  <property fmtid="{D5CDD505-2E9C-101B-9397-08002B2CF9AE}" pid="5" name="ContentTypeId">
    <vt:lpwstr>0x01010007D12AF12D95694AA6344C672C327518</vt:lpwstr>
  </property>
  <property fmtid="{D5CDD505-2E9C-101B-9397-08002B2CF9AE}" pid="6" name="SecurityClassification">
    <vt:lpwstr>2;#Internal|98311b30-b9e9-4d4f-9f64-0688c0d4a234</vt:lpwstr>
  </property>
  <property fmtid="{D5CDD505-2E9C-101B-9397-08002B2CF9AE}" pid="7" name="DocumentBusinessValue">
    <vt:lpwstr>1;#Normal|581d4866-74cc-43f1-bef1-bb304cbfeaa5</vt:lpwstr>
  </property>
  <property fmtid="{D5CDD505-2E9C-101B-9397-08002B2CF9AE}" pid="8" name="Order">
    <vt:r8>4600</vt:r8>
  </property>
  <property fmtid="{D5CDD505-2E9C-101B-9397-08002B2CF9AE}" pid="9" name="DocumentStatus">
    <vt:lpwstr/>
  </property>
  <property fmtid="{D5CDD505-2E9C-101B-9397-08002B2CF9AE}" pid="10" name="DocumentCategory">
    <vt:lpwstr/>
  </property>
  <property fmtid="{D5CDD505-2E9C-101B-9397-08002B2CF9AE}" pid="11" name="DocumentSubject">
    <vt:lpwstr/>
  </property>
  <property fmtid="{D5CDD505-2E9C-101B-9397-08002B2CF9AE}" pid="12" name="GrammarlyDocumentId">
    <vt:lpwstr>ad36f9bc43052a37f0e9e9a1263fe5e12917922d03fadb82a78151d419027174</vt:lpwstr>
  </property>
  <property fmtid="{D5CDD505-2E9C-101B-9397-08002B2CF9AE}" pid="13" name="MediaServiceImageTags">
    <vt:lpwstr/>
  </property>
</Properties>
</file>